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F5E3490" w14:textId="77777777" w:rsidR="00067D18" w:rsidRPr="0041356E" w:rsidRDefault="00067D18" w:rsidP="0041356E">
      <w:pPr>
        <w:pStyle w:val="Title"/>
        <w:spacing w:line="312" w:lineRule="auto"/>
        <w:rPr>
          <w:szCs w:val="36"/>
          <w:lang w:val="en-US"/>
        </w:rPr>
      </w:pPr>
    </w:p>
    <w:p w14:paraId="0C135F58" w14:textId="77777777" w:rsidR="00BF0F7C" w:rsidRPr="0041356E" w:rsidRDefault="00BF0F7C" w:rsidP="0041356E">
      <w:pPr>
        <w:pStyle w:val="Title"/>
        <w:spacing w:line="312" w:lineRule="auto"/>
        <w:rPr>
          <w:szCs w:val="36"/>
          <w:lang w:val="en-US"/>
        </w:rPr>
      </w:pPr>
    </w:p>
    <w:p w14:paraId="5E3D5D27" w14:textId="77777777" w:rsidR="00BF0F7C" w:rsidRPr="0041356E" w:rsidRDefault="00BF0F7C" w:rsidP="0041356E">
      <w:pPr>
        <w:pStyle w:val="Title"/>
        <w:spacing w:line="312" w:lineRule="auto"/>
        <w:rPr>
          <w:szCs w:val="36"/>
          <w:lang w:val="en-US"/>
        </w:rPr>
      </w:pPr>
    </w:p>
    <w:p w14:paraId="732B851F" w14:textId="77777777" w:rsidR="0076003B" w:rsidRDefault="0076003B" w:rsidP="0041356E">
      <w:pPr>
        <w:pStyle w:val="Title"/>
        <w:spacing w:line="312" w:lineRule="auto"/>
        <w:rPr>
          <w:szCs w:val="36"/>
          <w:lang w:val="en-US"/>
        </w:rPr>
      </w:pPr>
    </w:p>
    <w:p w14:paraId="679EDBF0" w14:textId="77777777" w:rsidR="0041356E" w:rsidRDefault="0041356E" w:rsidP="0041356E">
      <w:pPr>
        <w:pStyle w:val="Title"/>
        <w:spacing w:line="312" w:lineRule="auto"/>
        <w:rPr>
          <w:szCs w:val="36"/>
          <w:lang w:val="en-US"/>
        </w:rPr>
      </w:pPr>
    </w:p>
    <w:p w14:paraId="546872C2" w14:textId="77777777" w:rsidR="0041356E" w:rsidRPr="0041356E" w:rsidRDefault="0041356E" w:rsidP="00550033">
      <w:pPr>
        <w:pStyle w:val="Title"/>
        <w:spacing w:line="312" w:lineRule="auto"/>
        <w:rPr>
          <w:szCs w:val="36"/>
          <w:lang w:val="en-US"/>
        </w:rPr>
      </w:pPr>
    </w:p>
    <w:p w14:paraId="46075DE2" w14:textId="6080C1DF" w:rsidR="00BC42CD" w:rsidRPr="00DE3C4B" w:rsidRDefault="00C11E4E" w:rsidP="00550033">
      <w:pPr>
        <w:pStyle w:val="Title"/>
        <w:spacing w:line="312" w:lineRule="auto"/>
        <w:rPr>
          <w:rStyle w:val="BookTitle"/>
        </w:rPr>
      </w:pPr>
      <w:bookmarkStart w:id="0" w:name="_ppozuwtb8h0j" w:colFirst="0" w:colLast="0"/>
      <w:bookmarkStart w:id="1" w:name="_ysleecbuag9x" w:colFirst="0" w:colLast="0"/>
      <w:bookmarkStart w:id="2" w:name="_az2nsn0oixq" w:colFirst="0" w:colLast="0"/>
      <w:bookmarkStart w:id="3" w:name="_c6ufyqhcyz2" w:colFirst="0" w:colLast="0"/>
      <w:bookmarkStart w:id="4" w:name="OLE_LINK1"/>
      <w:bookmarkStart w:id="5" w:name="OLE_LINK2"/>
      <w:bookmarkEnd w:id="0"/>
      <w:bookmarkEnd w:id="1"/>
      <w:bookmarkEnd w:id="2"/>
      <w:bookmarkEnd w:id="3"/>
      <w:r w:rsidRPr="00DE3C4B">
        <w:rPr>
          <w:rStyle w:val="BookTitle"/>
        </w:rPr>
        <w:t>M</w:t>
      </w:r>
      <w:r w:rsidR="009B3CCC">
        <w:rPr>
          <w:rStyle w:val="BookTitle"/>
        </w:rPr>
        <w:t>C</w:t>
      </w:r>
      <w:r w:rsidRPr="00DE3C4B">
        <w:rPr>
          <w:rStyle w:val="BookTitle"/>
        </w:rPr>
        <w:t>V</w:t>
      </w:r>
      <w:r w:rsidR="00A54AF5" w:rsidRPr="00DE3C4B">
        <w:rPr>
          <w:rStyle w:val="BookTitle"/>
        </w:rPr>
        <w:t>:</w:t>
      </w:r>
      <w:r w:rsidR="00810B28" w:rsidRPr="00DE3C4B">
        <w:rPr>
          <w:rStyle w:val="BookTitle"/>
        </w:rPr>
        <w:t xml:space="preserve"> </w:t>
      </w:r>
      <w:r w:rsidR="006A45DA" w:rsidRPr="00DE3C4B">
        <w:rPr>
          <w:rStyle w:val="BookTitle"/>
        </w:rPr>
        <w:t>M</w:t>
      </w:r>
      <w:r w:rsidR="00800F2B" w:rsidRPr="00DE3C4B">
        <w:rPr>
          <w:rStyle w:val="BookTitle"/>
        </w:rPr>
        <w:t>u</w:t>
      </w:r>
      <w:r w:rsidR="009B3CCC">
        <w:rPr>
          <w:rStyle w:val="BookTitle"/>
        </w:rPr>
        <w:t>tual Ch</w:t>
      </w:r>
      <w:r w:rsidR="00DB43AF" w:rsidRPr="00DE3C4B">
        <w:rPr>
          <w:rStyle w:val="BookTitle"/>
        </w:rPr>
        <w:t xml:space="preserve">ain </w:t>
      </w:r>
      <w:r w:rsidR="004F3FDB" w:rsidRPr="00DE3C4B">
        <w:rPr>
          <w:rStyle w:val="BookTitle"/>
        </w:rPr>
        <w:t>V</w:t>
      </w:r>
      <w:r w:rsidR="0076003B" w:rsidRPr="00DE3C4B">
        <w:rPr>
          <w:rStyle w:val="BookTitle"/>
        </w:rPr>
        <w:t>oting</w:t>
      </w:r>
    </w:p>
    <w:p w14:paraId="23A9860A" w14:textId="77777777" w:rsidR="00800F2B" w:rsidRPr="00DE3C4B" w:rsidRDefault="009F5275" w:rsidP="00550033">
      <w:pPr>
        <w:pStyle w:val="Title"/>
        <w:spacing w:line="312" w:lineRule="auto"/>
        <w:rPr>
          <w:rStyle w:val="BookTitle"/>
        </w:rPr>
      </w:pPr>
      <w:r w:rsidRPr="00DE3C4B">
        <w:rPr>
          <w:rStyle w:val="BookTitle"/>
        </w:rPr>
        <w:t>Asynchronous</w:t>
      </w:r>
      <w:r w:rsidR="00F31027" w:rsidRPr="00DE3C4B">
        <w:rPr>
          <w:rStyle w:val="BookTitle"/>
        </w:rPr>
        <w:t xml:space="preserve"> </w:t>
      </w:r>
      <w:r w:rsidR="00800F2B" w:rsidRPr="00DE3C4B">
        <w:rPr>
          <w:rStyle w:val="BookTitle"/>
        </w:rPr>
        <w:t>BFT</w:t>
      </w:r>
      <w:r w:rsidR="00F31027" w:rsidRPr="00DE3C4B">
        <w:rPr>
          <w:rStyle w:val="BookTitle"/>
        </w:rPr>
        <w:t xml:space="preserve"> </w:t>
      </w:r>
      <w:r w:rsidR="006A45DA" w:rsidRPr="00DE3C4B">
        <w:rPr>
          <w:rStyle w:val="BookTitle"/>
        </w:rPr>
        <w:t>Protocol</w:t>
      </w:r>
    </w:p>
    <w:bookmarkEnd w:id="4"/>
    <w:bookmarkEnd w:id="5"/>
    <w:p w14:paraId="61F0BF8B" w14:textId="77777777" w:rsidR="00761840" w:rsidRPr="006E2F26" w:rsidRDefault="00761840" w:rsidP="00550033">
      <w:pPr>
        <w:pStyle w:val="Normal1"/>
        <w:spacing w:line="312" w:lineRule="auto"/>
        <w:jc w:val="center"/>
        <w:rPr>
          <w:rFonts w:asciiTheme="majorHAnsi" w:hAnsiTheme="majorHAnsi" w:cs="Angsana New"/>
          <w:lang w:val="en-US"/>
        </w:rPr>
      </w:pPr>
    </w:p>
    <w:p w14:paraId="6BF115C1" w14:textId="77777777" w:rsidR="00634064" w:rsidRPr="006E2F26" w:rsidRDefault="00E91D84" w:rsidP="00550033">
      <w:pPr>
        <w:ind w:firstLine="0"/>
        <w:jc w:val="center"/>
        <w:rPr>
          <w:lang w:val="en-US"/>
        </w:rPr>
      </w:pPr>
      <w:r>
        <w:rPr>
          <w:lang w:val="en-US"/>
        </w:rPr>
        <w:t>a</w:t>
      </w:r>
      <w:r w:rsidR="00D02829" w:rsidRPr="006E2F26">
        <w:rPr>
          <w:lang w:val="en-US"/>
        </w:rPr>
        <w:t>s</w:t>
      </w:r>
      <w:r w:rsidR="00634064" w:rsidRPr="006E2F26">
        <w:rPr>
          <w:lang w:val="en-US"/>
        </w:rPr>
        <w:t xml:space="preserve"> </w:t>
      </w:r>
      <w:r w:rsidR="00D02829" w:rsidRPr="006E2F26">
        <w:rPr>
          <w:lang w:val="en-US"/>
        </w:rPr>
        <w:t xml:space="preserve">a </w:t>
      </w:r>
      <w:r w:rsidR="002B67C3" w:rsidRPr="006E2F26">
        <w:rPr>
          <w:lang w:val="en-US"/>
        </w:rPr>
        <w:t>d</w:t>
      </w:r>
      <w:r w:rsidR="00634064" w:rsidRPr="006E2F26">
        <w:rPr>
          <w:lang w:val="en-US"/>
        </w:rPr>
        <w:t xml:space="preserve">istributed </w:t>
      </w:r>
      <w:r w:rsidR="002B67C3" w:rsidRPr="006E2F26">
        <w:rPr>
          <w:lang w:val="en-US"/>
        </w:rPr>
        <w:t>r</w:t>
      </w:r>
      <w:r w:rsidR="00634064" w:rsidRPr="006E2F26">
        <w:rPr>
          <w:lang w:val="en-US"/>
        </w:rPr>
        <w:t xml:space="preserve">egistry for ULTRANET </w:t>
      </w:r>
      <w:r w:rsidR="00DA392A">
        <w:rPr>
          <w:lang w:val="en-US"/>
        </w:rPr>
        <w:t>infrastructure</w:t>
      </w:r>
    </w:p>
    <w:p w14:paraId="174C0F06" w14:textId="77777777" w:rsidR="0076003B" w:rsidRDefault="0076003B" w:rsidP="00550033">
      <w:pPr>
        <w:ind w:firstLine="0"/>
        <w:jc w:val="center"/>
        <w:rPr>
          <w:b/>
          <w:lang w:val="en-US"/>
        </w:rPr>
      </w:pPr>
    </w:p>
    <w:p w14:paraId="2DCC0D4B" w14:textId="77777777" w:rsidR="00C95132" w:rsidRDefault="00C95132" w:rsidP="00550033">
      <w:pPr>
        <w:ind w:firstLine="0"/>
        <w:jc w:val="center"/>
        <w:rPr>
          <w:lang w:val="en-US"/>
        </w:rPr>
      </w:pPr>
    </w:p>
    <w:p w14:paraId="07AF9D69" w14:textId="1B9657DE" w:rsidR="0076003B" w:rsidRPr="00C95132" w:rsidRDefault="00C95132" w:rsidP="00550033">
      <w:pPr>
        <w:ind w:firstLine="0"/>
        <w:jc w:val="center"/>
        <w:rPr>
          <w:lang w:val="en-US"/>
        </w:rPr>
      </w:pPr>
      <w:r w:rsidRPr="00C95132">
        <w:rPr>
          <w:lang w:val="en-US"/>
        </w:rPr>
        <w:t>(</w:t>
      </w:r>
      <w:r w:rsidR="00A609FB">
        <w:rPr>
          <w:lang w:val="en-US"/>
        </w:rPr>
        <w:t>c</w:t>
      </w:r>
      <w:r w:rsidR="00A609FB" w:rsidRPr="00C95132">
        <w:rPr>
          <w:lang w:val="en-US"/>
        </w:rPr>
        <w:t>o</w:t>
      </w:r>
      <w:r w:rsidR="00A609FB">
        <w:rPr>
          <w:lang w:val="en-US"/>
        </w:rPr>
        <w:t>ntinuously</w:t>
      </w:r>
      <w:r>
        <w:rPr>
          <w:lang w:val="en-US"/>
        </w:rPr>
        <w:t xml:space="preserve"> </w:t>
      </w:r>
      <w:r w:rsidR="00D925D6">
        <w:rPr>
          <w:lang w:val="en-US"/>
        </w:rPr>
        <w:t>updated</w:t>
      </w:r>
      <w:r w:rsidRPr="00C95132">
        <w:rPr>
          <w:lang w:val="en-US"/>
        </w:rPr>
        <w:t>)</w:t>
      </w:r>
    </w:p>
    <w:p w14:paraId="608D9248" w14:textId="55C3AA2D" w:rsidR="00067D18" w:rsidRDefault="00067D18" w:rsidP="000F3F61">
      <w:pPr>
        <w:jc w:val="center"/>
        <w:rPr>
          <w:b/>
          <w:lang w:val="en-US"/>
        </w:rPr>
      </w:pPr>
    </w:p>
    <w:p w14:paraId="4E6461E7" w14:textId="77777777" w:rsidR="00C95132" w:rsidRPr="00115C47" w:rsidRDefault="00C95132" w:rsidP="000F3F61">
      <w:pPr>
        <w:jc w:val="center"/>
        <w:rPr>
          <w:b/>
          <w:lang w:val="en-US"/>
        </w:rPr>
      </w:pPr>
    </w:p>
    <w:p w14:paraId="3B0BD1D9" w14:textId="4146B1AC" w:rsidR="0076003B" w:rsidRPr="00A609FB" w:rsidRDefault="00F53D0B" w:rsidP="00550033">
      <w:pPr>
        <w:ind w:firstLine="0"/>
        <w:jc w:val="center"/>
        <w:rPr>
          <w:color w:val="auto"/>
          <w:u w:val="single"/>
          <w:lang w:val="en-US"/>
        </w:rPr>
      </w:pPr>
      <w:r>
        <w:rPr>
          <w:lang w:val="en-US"/>
        </w:rPr>
        <w:t>www.</w:t>
      </w:r>
      <w:r w:rsidR="00A609FB">
        <w:rPr>
          <w:lang w:val="en-US"/>
        </w:rPr>
        <w:t>ultranet.org</w:t>
      </w:r>
    </w:p>
    <w:p w14:paraId="3FB0B3A8" w14:textId="7F873998" w:rsidR="00A77B3E" w:rsidRPr="002C3275" w:rsidRDefault="00C95132" w:rsidP="000F3F61">
      <w:pPr>
        <w:rPr>
          <w:color w:val="auto"/>
          <w:lang w:val="en-US"/>
        </w:rPr>
      </w:pPr>
      <w:r w:rsidRPr="00550033">
        <w:rPr>
          <w:lang w:val="en-US"/>
        </w:rPr>
        <w:br w:type="page"/>
      </w:r>
      <w:r w:rsidR="003B2489" w:rsidRPr="008230CC">
        <w:rPr>
          <w:b/>
          <w:bCs/>
          <w:lang w:val="en-US"/>
        </w:rPr>
        <w:lastRenderedPageBreak/>
        <w:t>Abstract</w:t>
      </w:r>
      <w:r w:rsidR="00363C71">
        <w:rPr>
          <w:b/>
          <w:bCs/>
          <w:lang w:val="en-US"/>
        </w:rPr>
        <w:t xml:space="preserve">. </w:t>
      </w:r>
      <w:r w:rsidR="008230CC" w:rsidRPr="008230CC">
        <w:rPr>
          <w:lang w:val="en-US"/>
        </w:rPr>
        <w:t xml:space="preserve">There are several </w:t>
      </w:r>
      <w:r w:rsidR="00CE70C2" w:rsidRPr="008230CC">
        <w:rPr>
          <w:lang w:val="en-US"/>
        </w:rPr>
        <w:t>exist</w:t>
      </w:r>
      <w:r w:rsidR="00CE70C2">
        <w:rPr>
          <w:lang w:val="en-US"/>
        </w:rPr>
        <w:t>ing</w:t>
      </w:r>
      <w:r w:rsidR="00CE70C2" w:rsidRPr="008230CC">
        <w:rPr>
          <w:lang w:val="en-US"/>
        </w:rPr>
        <w:t xml:space="preserve"> </w:t>
      </w:r>
      <w:r w:rsidR="008230CC" w:rsidRPr="008230CC">
        <w:rPr>
          <w:lang w:val="en-US"/>
        </w:rPr>
        <w:t xml:space="preserve">ABFT protocols that offer </w:t>
      </w:r>
      <w:r w:rsidR="00CE70C2">
        <w:rPr>
          <w:lang w:val="en-US"/>
        </w:rPr>
        <w:t xml:space="preserve">the </w:t>
      </w:r>
      <w:r w:rsidR="008230CC" w:rsidRPr="008230CC">
        <w:rPr>
          <w:lang w:val="en-US"/>
        </w:rPr>
        <w:t xml:space="preserve">highest throughput </w:t>
      </w:r>
      <w:r w:rsidR="008230CC">
        <w:rPr>
          <w:lang w:val="en-US"/>
        </w:rPr>
        <w:t>and minimal transaction fees</w:t>
      </w:r>
      <w:r w:rsidR="00CE70C2">
        <w:rPr>
          <w:lang w:val="en-US"/>
        </w:rPr>
        <w:t>,</w:t>
      </w:r>
      <w:r w:rsidR="008230CC">
        <w:rPr>
          <w:lang w:val="en-US"/>
        </w:rPr>
        <w:t xml:space="preserve"> but they </w:t>
      </w:r>
      <w:r w:rsidR="005B383D">
        <w:rPr>
          <w:lang w:val="en-US"/>
        </w:rPr>
        <w:t xml:space="preserve">all </w:t>
      </w:r>
      <w:r w:rsidR="008230CC">
        <w:rPr>
          <w:lang w:val="en-US"/>
        </w:rPr>
        <w:t xml:space="preserve">have </w:t>
      </w:r>
      <w:r w:rsidR="00CE70C2">
        <w:rPr>
          <w:lang w:val="en-US"/>
        </w:rPr>
        <w:t xml:space="preserve">their </w:t>
      </w:r>
      <w:r w:rsidR="008230CC">
        <w:rPr>
          <w:lang w:val="en-US"/>
        </w:rPr>
        <w:t>own drawbacks</w:t>
      </w:r>
      <w:r w:rsidR="00A5414C">
        <w:rPr>
          <w:lang w:val="en-US"/>
        </w:rPr>
        <w:t xml:space="preserve"> and </w:t>
      </w:r>
      <w:r w:rsidR="00A5414C" w:rsidRPr="00A5414C">
        <w:rPr>
          <w:lang w:val="en-US"/>
        </w:rPr>
        <w:t>vulnerabilit</w:t>
      </w:r>
      <w:r w:rsidR="00A5414C">
        <w:rPr>
          <w:lang w:val="en-US"/>
        </w:rPr>
        <w:t>ies</w:t>
      </w:r>
      <w:r w:rsidR="005B383D">
        <w:rPr>
          <w:lang w:val="en-US"/>
        </w:rPr>
        <w:t>.</w:t>
      </w:r>
      <w:r w:rsidR="00BE419A">
        <w:rPr>
          <w:lang w:val="en-US"/>
        </w:rPr>
        <w:t xml:space="preserve"> </w:t>
      </w:r>
      <w:r w:rsidR="00363C71">
        <w:rPr>
          <w:lang w:val="en-US"/>
        </w:rPr>
        <w:t xml:space="preserve">The most </w:t>
      </w:r>
      <w:r w:rsidR="00923AF4">
        <w:rPr>
          <w:lang w:val="en-US"/>
        </w:rPr>
        <w:t>effective</w:t>
      </w:r>
      <w:r w:rsidR="003A3C6C">
        <w:rPr>
          <w:lang w:val="en-US"/>
        </w:rPr>
        <w:t xml:space="preserve"> of them in terms of performance</w:t>
      </w:r>
      <w:r w:rsidR="00BE419A">
        <w:rPr>
          <w:lang w:val="en-US"/>
        </w:rPr>
        <w:t xml:space="preserve"> are</w:t>
      </w:r>
      <w:r w:rsidR="008D1C37">
        <w:rPr>
          <w:lang w:val="en-US"/>
        </w:rPr>
        <w:t xml:space="preserve"> </w:t>
      </w:r>
      <w:r w:rsidR="00CE70C2">
        <w:rPr>
          <w:lang w:val="en-US"/>
        </w:rPr>
        <w:t xml:space="preserve">those </w:t>
      </w:r>
      <w:r w:rsidR="00BE419A">
        <w:rPr>
          <w:lang w:val="en-US"/>
        </w:rPr>
        <w:t>based on the Directional Acyclic Graph</w:t>
      </w:r>
      <w:r w:rsidR="00363C71">
        <w:rPr>
          <w:lang w:val="en-US"/>
        </w:rPr>
        <w:t xml:space="preserve"> (DAG)</w:t>
      </w:r>
      <w:r w:rsidR="00BE419A">
        <w:rPr>
          <w:lang w:val="en-US"/>
        </w:rPr>
        <w:t>.</w:t>
      </w:r>
      <w:r w:rsidR="005B383D">
        <w:rPr>
          <w:lang w:val="en-US"/>
        </w:rPr>
        <w:t xml:space="preserve"> </w:t>
      </w:r>
      <w:r w:rsidR="00133478">
        <w:rPr>
          <w:lang w:val="en-US"/>
        </w:rPr>
        <w:t>However,</w:t>
      </w:r>
      <w:r w:rsidR="00BE419A">
        <w:rPr>
          <w:lang w:val="en-US"/>
        </w:rPr>
        <w:t xml:space="preserve"> </w:t>
      </w:r>
      <w:r w:rsidR="00185ABF">
        <w:rPr>
          <w:lang w:val="en-US"/>
        </w:rPr>
        <w:t xml:space="preserve">classic </w:t>
      </w:r>
      <w:r w:rsidR="008230CC">
        <w:rPr>
          <w:lang w:val="en-US"/>
        </w:rPr>
        <w:t>DAG</w:t>
      </w:r>
      <w:r w:rsidR="005B383D">
        <w:rPr>
          <w:lang w:val="en-US"/>
        </w:rPr>
        <w:t xml:space="preserve"> protocol</w:t>
      </w:r>
      <w:r w:rsidR="008D1C37">
        <w:rPr>
          <w:lang w:val="en-US"/>
        </w:rPr>
        <w:t>s</w:t>
      </w:r>
      <w:r w:rsidR="00133478">
        <w:rPr>
          <w:lang w:val="en-US"/>
        </w:rPr>
        <w:t xml:space="preserve"> </w:t>
      </w:r>
      <w:r w:rsidR="0031034C">
        <w:rPr>
          <w:lang w:val="en-US"/>
        </w:rPr>
        <w:t>require</w:t>
      </w:r>
      <w:r w:rsidR="008D1C37">
        <w:rPr>
          <w:lang w:val="en-US"/>
        </w:rPr>
        <w:t xml:space="preserve"> </w:t>
      </w:r>
      <w:r w:rsidR="0031034C">
        <w:rPr>
          <w:lang w:val="en-US"/>
        </w:rPr>
        <w:t>master</w:t>
      </w:r>
      <w:r w:rsidR="005B383D">
        <w:rPr>
          <w:lang w:val="en-US"/>
        </w:rPr>
        <w:t xml:space="preserve"> nodes</w:t>
      </w:r>
      <w:r w:rsidR="008D1C37">
        <w:rPr>
          <w:lang w:val="en-US"/>
        </w:rPr>
        <w:t xml:space="preserve"> </w:t>
      </w:r>
      <w:r w:rsidR="005B383D">
        <w:rPr>
          <w:lang w:val="en-US"/>
        </w:rPr>
        <w:t xml:space="preserve">to prevent </w:t>
      </w:r>
      <w:r w:rsidR="0031034C">
        <w:rPr>
          <w:lang w:val="en-US"/>
        </w:rPr>
        <w:t>forks</w:t>
      </w:r>
      <w:r w:rsidR="00133478">
        <w:rPr>
          <w:lang w:val="en-US"/>
        </w:rPr>
        <w:t>, double-spends and other attacks</w:t>
      </w:r>
      <w:r w:rsidR="0031034C">
        <w:rPr>
          <w:lang w:val="en-US"/>
        </w:rPr>
        <w:t xml:space="preserve"> </w:t>
      </w:r>
      <w:r w:rsidR="00363C71">
        <w:rPr>
          <w:lang w:val="en-US"/>
        </w:rPr>
        <w:t xml:space="preserve">having </w:t>
      </w:r>
      <w:r w:rsidR="005B383D">
        <w:rPr>
          <w:lang w:val="en-US"/>
        </w:rPr>
        <w:t xml:space="preserve">a negative impact on </w:t>
      </w:r>
      <w:r w:rsidR="0031034C">
        <w:rPr>
          <w:lang w:val="en-US"/>
        </w:rPr>
        <w:t xml:space="preserve">network </w:t>
      </w:r>
      <w:r w:rsidR="005B383D">
        <w:rPr>
          <w:lang w:val="en-US"/>
        </w:rPr>
        <w:t>decentralization</w:t>
      </w:r>
      <w:r w:rsidR="0031034C">
        <w:rPr>
          <w:lang w:val="en-US"/>
        </w:rPr>
        <w:t xml:space="preserve"> and reliability</w:t>
      </w:r>
      <w:r w:rsidR="008D1C37">
        <w:rPr>
          <w:lang w:val="en-US"/>
        </w:rPr>
        <w:t xml:space="preserve">. </w:t>
      </w:r>
      <w:r w:rsidR="00133478">
        <w:rPr>
          <w:lang w:val="en-US"/>
        </w:rPr>
        <w:t>Other approaches</w:t>
      </w:r>
      <w:r w:rsidR="00185ABF">
        <w:rPr>
          <w:lang w:val="en-US"/>
        </w:rPr>
        <w:t>,</w:t>
      </w:r>
      <w:r w:rsidR="00133478">
        <w:rPr>
          <w:lang w:val="en-US"/>
        </w:rPr>
        <w:t xml:space="preserve"> </w:t>
      </w:r>
      <w:r w:rsidR="00363C71">
        <w:rPr>
          <w:lang w:val="en-US"/>
        </w:rPr>
        <w:t xml:space="preserve">such as </w:t>
      </w:r>
      <w:proofErr w:type="spellStart"/>
      <w:r w:rsidR="00133478">
        <w:rPr>
          <w:lang w:val="en-US"/>
        </w:rPr>
        <w:t>Hashgraph</w:t>
      </w:r>
      <w:proofErr w:type="spellEnd"/>
      <w:r w:rsidR="00185ABF">
        <w:rPr>
          <w:lang w:val="en-US"/>
        </w:rPr>
        <w:t>,</w:t>
      </w:r>
      <w:r w:rsidR="00133478">
        <w:rPr>
          <w:lang w:val="en-US"/>
        </w:rPr>
        <w:t xml:space="preserve"> </w:t>
      </w:r>
      <w:r w:rsidR="00185ABF">
        <w:rPr>
          <w:lang w:val="en-US"/>
        </w:rPr>
        <w:t xml:space="preserve">do not rely on master nodes but their confirmation time grows dramatically if the number of nodes is relatively high </w:t>
      </w:r>
      <w:r w:rsidR="00363C71">
        <w:rPr>
          <w:lang w:val="en-US"/>
        </w:rPr>
        <w:t xml:space="preserve">while </w:t>
      </w:r>
      <w:r w:rsidR="0066243B">
        <w:rPr>
          <w:lang w:val="en-US"/>
        </w:rPr>
        <w:t xml:space="preserve">network </w:t>
      </w:r>
      <w:r w:rsidR="00185ABF">
        <w:rPr>
          <w:lang w:val="en-US"/>
        </w:rPr>
        <w:t>activity is relatively low.</w:t>
      </w:r>
      <w:r w:rsidR="00A473EC">
        <w:rPr>
          <w:lang w:val="en-US"/>
        </w:rPr>
        <w:t xml:space="preserve"> </w:t>
      </w:r>
      <w:r w:rsidR="00D06A24">
        <w:rPr>
          <w:lang w:val="en-US"/>
        </w:rPr>
        <w:t>MCV</w:t>
      </w:r>
      <w:r w:rsidR="00D22D5D">
        <w:rPr>
          <w:lang w:val="en-US"/>
        </w:rPr>
        <w:t xml:space="preserve"> is designed to achieve a </w:t>
      </w:r>
      <w:r w:rsidR="00D22D5D" w:rsidRPr="008230CC">
        <w:rPr>
          <w:lang w:val="en-US"/>
        </w:rPr>
        <w:t>throughput</w:t>
      </w:r>
      <w:r w:rsidR="00D22D5D">
        <w:rPr>
          <w:lang w:val="en-US"/>
        </w:rPr>
        <w:t xml:space="preserve"> and cost </w:t>
      </w:r>
      <w:r w:rsidR="0075393A">
        <w:rPr>
          <w:lang w:val="en-US"/>
        </w:rPr>
        <w:t>close</w:t>
      </w:r>
      <w:r w:rsidR="00D22D5D">
        <w:rPr>
          <w:lang w:val="en-US"/>
        </w:rPr>
        <w:t xml:space="preserve"> to </w:t>
      </w:r>
      <w:r w:rsidR="00363C71">
        <w:rPr>
          <w:lang w:val="en-US"/>
        </w:rPr>
        <w:t xml:space="preserve">those of </w:t>
      </w:r>
      <w:r w:rsidR="00D22D5D">
        <w:rPr>
          <w:lang w:val="en-US"/>
        </w:rPr>
        <w:t>DAG</w:t>
      </w:r>
      <w:r w:rsidR="00E218BA">
        <w:rPr>
          <w:lang w:val="en-US"/>
        </w:rPr>
        <w:t xml:space="preserve"> protocols</w:t>
      </w:r>
      <w:r w:rsidR="00D22D5D">
        <w:rPr>
          <w:lang w:val="en-US"/>
        </w:rPr>
        <w:t xml:space="preserve"> but without sacrificing decentralization and </w:t>
      </w:r>
      <w:r w:rsidR="004C0572">
        <w:rPr>
          <w:lang w:val="en-US"/>
        </w:rPr>
        <w:t>scalability</w:t>
      </w:r>
      <w:r w:rsidR="000F4660">
        <w:rPr>
          <w:lang w:val="en-US"/>
        </w:rPr>
        <w:t>.</w:t>
      </w:r>
      <w:r w:rsidR="007623B7">
        <w:rPr>
          <w:lang w:val="en-US"/>
        </w:rPr>
        <w:t xml:space="preserve"> </w:t>
      </w:r>
      <w:r w:rsidR="00CB4F91">
        <w:rPr>
          <w:lang w:val="en-US"/>
        </w:rPr>
        <w:t>It</w:t>
      </w:r>
      <w:r w:rsidR="007623B7">
        <w:rPr>
          <w:lang w:val="en-US"/>
        </w:rPr>
        <w:t xml:space="preserve"> is based on a </w:t>
      </w:r>
      <w:r w:rsidR="00891ED9">
        <w:rPr>
          <w:lang w:val="en-US"/>
        </w:rPr>
        <w:t>special</w:t>
      </w:r>
      <w:r w:rsidR="007623B7">
        <w:rPr>
          <w:lang w:val="en-US"/>
        </w:rPr>
        <w:t xml:space="preserve"> data structure called </w:t>
      </w:r>
      <w:proofErr w:type="spellStart"/>
      <w:r w:rsidR="007623B7">
        <w:rPr>
          <w:lang w:val="en-US"/>
        </w:rPr>
        <w:t>Roundchain</w:t>
      </w:r>
      <w:proofErr w:type="spellEnd"/>
      <w:r w:rsidR="007623B7">
        <w:rPr>
          <w:lang w:val="en-US"/>
        </w:rPr>
        <w:t>.</w:t>
      </w:r>
      <w:r w:rsidR="007C669B">
        <w:rPr>
          <w:lang w:val="en-US"/>
        </w:rPr>
        <w:t xml:space="preserve"> </w:t>
      </w:r>
      <w:proofErr w:type="spellStart"/>
      <w:r w:rsidR="007C669B">
        <w:rPr>
          <w:lang w:val="en-US"/>
        </w:rPr>
        <w:t>Roundchain</w:t>
      </w:r>
      <w:proofErr w:type="spellEnd"/>
      <w:r w:rsidR="007C669B">
        <w:rPr>
          <w:lang w:val="en-US"/>
        </w:rPr>
        <w:t xml:space="preserve"> is similar to </w:t>
      </w:r>
      <w:r w:rsidR="00C83565">
        <w:rPr>
          <w:lang w:val="en-US"/>
        </w:rPr>
        <w:t>B</w:t>
      </w:r>
      <w:r w:rsidR="007C669B">
        <w:rPr>
          <w:lang w:val="en-US"/>
        </w:rPr>
        <w:t xml:space="preserve">lockchain but instead of chaining single blocks it chains </w:t>
      </w:r>
      <w:r w:rsidR="00363C71">
        <w:rPr>
          <w:lang w:val="en-US"/>
        </w:rPr>
        <w:t>sets</w:t>
      </w:r>
      <w:r w:rsidR="007C669B">
        <w:rPr>
          <w:lang w:val="en-US"/>
        </w:rPr>
        <w:t xml:space="preserve"> of blocks called rounds.</w:t>
      </w:r>
      <w:r w:rsidR="0075393A">
        <w:rPr>
          <w:lang w:val="en-US"/>
        </w:rPr>
        <w:t xml:space="preserve"> T</w:t>
      </w:r>
      <w:r w:rsidR="00286827">
        <w:rPr>
          <w:lang w:val="en-US"/>
        </w:rPr>
        <w:t>his allows all</w:t>
      </w:r>
      <w:r w:rsidR="00363C71">
        <w:rPr>
          <w:lang w:val="en-US"/>
        </w:rPr>
        <w:t>,</w:t>
      </w:r>
      <w:r w:rsidR="00EE0082">
        <w:rPr>
          <w:lang w:val="en-US"/>
        </w:rPr>
        <w:t xml:space="preserve"> or almost all</w:t>
      </w:r>
      <w:r w:rsidR="00363C71">
        <w:rPr>
          <w:lang w:val="en-US"/>
        </w:rPr>
        <w:t>,</w:t>
      </w:r>
      <w:r w:rsidR="00286827">
        <w:rPr>
          <w:lang w:val="en-US"/>
        </w:rPr>
        <w:t xml:space="preserve"> “</w:t>
      </w:r>
      <w:r w:rsidR="00655EBC">
        <w:rPr>
          <w:lang w:val="en-US"/>
        </w:rPr>
        <w:t>member</w:t>
      </w:r>
      <w:r w:rsidR="00286827">
        <w:rPr>
          <w:lang w:val="en-US"/>
        </w:rPr>
        <w:t xml:space="preserve">s” to </w:t>
      </w:r>
      <w:r w:rsidR="00280238">
        <w:rPr>
          <w:lang w:val="en-US"/>
        </w:rPr>
        <w:t xml:space="preserve">get </w:t>
      </w:r>
      <w:r w:rsidR="00286827">
        <w:rPr>
          <w:lang w:val="en-US"/>
        </w:rPr>
        <w:t>their blocks</w:t>
      </w:r>
      <w:r w:rsidR="00280238">
        <w:rPr>
          <w:lang w:val="en-US"/>
        </w:rPr>
        <w:t xml:space="preserve"> added</w:t>
      </w:r>
      <w:r w:rsidR="00286827">
        <w:rPr>
          <w:lang w:val="en-US"/>
        </w:rPr>
        <w:t xml:space="preserve"> </w:t>
      </w:r>
      <w:r w:rsidR="00C47B6F">
        <w:rPr>
          <w:lang w:val="en-US"/>
        </w:rPr>
        <w:t>at each</w:t>
      </w:r>
      <w:r w:rsidR="00286827">
        <w:rPr>
          <w:lang w:val="en-US"/>
        </w:rPr>
        <w:t xml:space="preserve"> chain iteration, </w:t>
      </w:r>
      <w:r w:rsidR="00363C71">
        <w:rPr>
          <w:lang w:val="en-US"/>
        </w:rPr>
        <w:t xml:space="preserve">in contrast </w:t>
      </w:r>
      <w:r w:rsidR="00286827">
        <w:rPr>
          <w:lang w:val="en-US"/>
        </w:rPr>
        <w:t>to</w:t>
      </w:r>
      <w:r w:rsidR="00DB5E24">
        <w:rPr>
          <w:lang w:val="en-US"/>
        </w:rPr>
        <w:t xml:space="preserve"> a</w:t>
      </w:r>
      <w:r w:rsidR="00286827">
        <w:rPr>
          <w:lang w:val="en-US"/>
        </w:rPr>
        <w:t xml:space="preserve"> </w:t>
      </w:r>
      <w:r w:rsidR="00DB5E24">
        <w:rPr>
          <w:lang w:val="en-US"/>
        </w:rPr>
        <w:t>traditional blockchain</w:t>
      </w:r>
      <w:r w:rsidR="003337A6">
        <w:rPr>
          <w:lang w:val="en-US"/>
        </w:rPr>
        <w:t xml:space="preserve"> where only </w:t>
      </w:r>
      <w:r w:rsidR="00363C71">
        <w:rPr>
          <w:lang w:val="en-US"/>
        </w:rPr>
        <w:t xml:space="preserve">one </w:t>
      </w:r>
      <w:r w:rsidR="003337A6">
        <w:rPr>
          <w:lang w:val="en-US"/>
        </w:rPr>
        <w:t xml:space="preserve">“winner” can place </w:t>
      </w:r>
      <w:r w:rsidR="00363C71">
        <w:rPr>
          <w:lang w:val="en-US"/>
        </w:rPr>
        <w:t xml:space="preserve">their </w:t>
      </w:r>
      <w:r w:rsidR="003337A6">
        <w:rPr>
          <w:lang w:val="en-US"/>
        </w:rPr>
        <w:t xml:space="preserve">block </w:t>
      </w:r>
      <w:r w:rsidR="00363C71">
        <w:rPr>
          <w:lang w:val="en-US"/>
        </w:rPr>
        <w:t>on</w:t>
      </w:r>
      <w:r w:rsidR="003337A6">
        <w:rPr>
          <w:lang w:val="en-US"/>
        </w:rPr>
        <w:t xml:space="preserve">to </w:t>
      </w:r>
      <w:r w:rsidR="00B56D71">
        <w:rPr>
          <w:lang w:val="en-US"/>
        </w:rPr>
        <w:t xml:space="preserve">a </w:t>
      </w:r>
      <w:r w:rsidR="003337A6">
        <w:rPr>
          <w:lang w:val="en-US"/>
        </w:rPr>
        <w:t>chain</w:t>
      </w:r>
      <w:r w:rsidR="00980206">
        <w:rPr>
          <w:lang w:val="en-US"/>
        </w:rPr>
        <w:t xml:space="preserve"> at a time</w:t>
      </w:r>
      <w:r w:rsidR="00286827">
        <w:rPr>
          <w:lang w:val="en-US"/>
        </w:rPr>
        <w:t>.</w:t>
      </w:r>
      <w:r w:rsidR="00382E6C">
        <w:rPr>
          <w:lang w:val="en-US"/>
        </w:rPr>
        <w:t xml:space="preserve"> </w:t>
      </w:r>
      <w:r w:rsidR="00D06A24">
        <w:rPr>
          <w:lang w:val="en-US"/>
        </w:rPr>
        <w:t>MCV</w:t>
      </w:r>
      <w:r w:rsidR="00382E6C">
        <w:rPr>
          <w:lang w:val="en-US"/>
        </w:rPr>
        <w:t xml:space="preserve"> protocol</w:t>
      </w:r>
      <w:r w:rsidR="000E4F82">
        <w:rPr>
          <w:lang w:val="en-US"/>
        </w:rPr>
        <w:t>, in turn,</w:t>
      </w:r>
      <w:r w:rsidR="00382E6C">
        <w:rPr>
          <w:lang w:val="en-US"/>
        </w:rPr>
        <w:t xml:space="preserve"> </w:t>
      </w:r>
      <w:r w:rsidR="00D836E0">
        <w:rPr>
          <w:lang w:val="en-US"/>
        </w:rPr>
        <w:t>provides</w:t>
      </w:r>
      <w:r w:rsidR="00382E6C">
        <w:rPr>
          <w:lang w:val="en-US"/>
        </w:rPr>
        <w:t xml:space="preserve"> a simple voting mechanism that allows </w:t>
      </w:r>
      <w:r w:rsidR="00363C71">
        <w:rPr>
          <w:lang w:val="en-US"/>
        </w:rPr>
        <w:t xml:space="preserve">for </w:t>
      </w:r>
      <w:r w:rsidR="00D13356">
        <w:rPr>
          <w:lang w:val="en-US"/>
        </w:rPr>
        <w:t>reaching</w:t>
      </w:r>
      <w:r w:rsidR="00382E6C">
        <w:rPr>
          <w:lang w:val="en-US"/>
        </w:rPr>
        <w:t xml:space="preserve"> consensus for </w:t>
      </w:r>
      <w:r w:rsidR="00157663">
        <w:rPr>
          <w:lang w:val="en-US"/>
        </w:rPr>
        <w:t xml:space="preserve">every </w:t>
      </w:r>
      <w:r w:rsidR="00382E6C">
        <w:rPr>
          <w:lang w:val="en-US"/>
        </w:rPr>
        <w:t>round.</w:t>
      </w:r>
      <w:r w:rsidR="00B56D71">
        <w:rPr>
          <w:lang w:val="en-US"/>
        </w:rPr>
        <w:t xml:space="preserve"> Together</w:t>
      </w:r>
      <w:r w:rsidR="00363C71">
        <w:rPr>
          <w:lang w:val="en-US"/>
        </w:rPr>
        <w:t>,</w:t>
      </w:r>
      <w:r w:rsidR="00B56D71">
        <w:rPr>
          <w:lang w:val="en-US"/>
        </w:rPr>
        <w:t xml:space="preserve"> </w:t>
      </w:r>
      <w:r w:rsidR="00D06A24">
        <w:rPr>
          <w:lang w:val="en-US"/>
        </w:rPr>
        <w:t>MCV</w:t>
      </w:r>
      <w:r w:rsidR="00C506F2">
        <w:rPr>
          <w:lang w:val="en-US"/>
        </w:rPr>
        <w:t xml:space="preserve"> and </w:t>
      </w:r>
      <w:proofErr w:type="spellStart"/>
      <w:r w:rsidR="00C506F2">
        <w:rPr>
          <w:lang w:val="en-US"/>
        </w:rPr>
        <w:t>Roundchain</w:t>
      </w:r>
      <w:proofErr w:type="spellEnd"/>
      <w:r w:rsidR="00C506F2">
        <w:rPr>
          <w:lang w:val="en-US"/>
        </w:rPr>
        <w:t xml:space="preserve"> </w:t>
      </w:r>
      <w:r w:rsidR="00B56D71">
        <w:rPr>
          <w:lang w:val="en-US"/>
        </w:rPr>
        <w:t>mak</w:t>
      </w:r>
      <w:r w:rsidR="00C506F2">
        <w:rPr>
          <w:lang w:val="en-US"/>
        </w:rPr>
        <w:t>e</w:t>
      </w:r>
      <w:r w:rsidR="00B56D71">
        <w:rPr>
          <w:lang w:val="en-US"/>
        </w:rPr>
        <w:t xml:space="preserve"> </w:t>
      </w:r>
      <w:r w:rsidR="002C3275">
        <w:rPr>
          <w:lang w:val="en-US"/>
        </w:rPr>
        <w:t xml:space="preserve">the technology </w:t>
      </w:r>
      <w:r w:rsidR="00B0144C">
        <w:rPr>
          <w:lang w:val="en-US"/>
        </w:rPr>
        <w:t>inherently multithreaded</w:t>
      </w:r>
      <w:r w:rsidR="00363C71">
        <w:rPr>
          <w:lang w:val="en-US"/>
        </w:rPr>
        <w:t>,</w:t>
      </w:r>
      <w:r w:rsidR="002C3275">
        <w:rPr>
          <w:lang w:val="en-US"/>
        </w:rPr>
        <w:t xml:space="preserve"> providing performance limited </w:t>
      </w:r>
      <w:r w:rsidR="00363C71">
        <w:rPr>
          <w:lang w:val="en-US"/>
        </w:rPr>
        <w:t xml:space="preserve">only </w:t>
      </w:r>
      <w:r w:rsidR="002C3275">
        <w:rPr>
          <w:lang w:val="en-US"/>
        </w:rPr>
        <w:t xml:space="preserve">by network </w:t>
      </w:r>
      <w:r w:rsidR="002C3275" w:rsidRPr="002C3275">
        <w:rPr>
          <w:lang w:val="en-US"/>
        </w:rPr>
        <w:t>throughput</w:t>
      </w:r>
      <w:r w:rsidR="000E0D25">
        <w:rPr>
          <w:lang w:val="en-US"/>
        </w:rPr>
        <w:t xml:space="preserve"> and withou</w:t>
      </w:r>
      <w:r w:rsidR="00A47B1A">
        <w:rPr>
          <w:lang w:val="en-US"/>
        </w:rPr>
        <w:t xml:space="preserve">t </w:t>
      </w:r>
      <w:r w:rsidR="003C0859">
        <w:rPr>
          <w:lang w:val="en-US"/>
        </w:rPr>
        <w:t>sacrificing</w:t>
      </w:r>
      <w:r w:rsidR="00CD5D16">
        <w:rPr>
          <w:lang w:val="en-US"/>
        </w:rPr>
        <w:t xml:space="preserve"> </w:t>
      </w:r>
      <w:r w:rsidR="001C1789">
        <w:rPr>
          <w:lang w:val="en-US"/>
        </w:rPr>
        <w:t xml:space="preserve">decentralization and </w:t>
      </w:r>
      <w:r w:rsidR="00D13356">
        <w:rPr>
          <w:lang w:val="en-US"/>
        </w:rPr>
        <w:t>reliability</w:t>
      </w:r>
      <w:r w:rsidR="002C3275">
        <w:rPr>
          <w:lang w:val="en-US"/>
        </w:rPr>
        <w:t>.</w:t>
      </w:r>
    </w:p>
    <w:p w14:paraId="38A8D3FF" w14:textId="77777777" w:rsidR="00A77B3E" w:rsidRDefault="00A77B3E" w:rsidP="00380807">
      <w:pPr>
        <w:spacing w:line="312" w:lineRule="auto"/>
        <w:rPr>
          <w:lang w:val="en-US"/>
        </w:rPr>
      </w:pPr>
    </w:p>
    <w:p w14:paraId="3FD9B54E" w14:textId="77777777" w:rsidR="00797076" w:rsidRDefault="00797076" w:rsidP="00797076">
      <w:pPr>
        <w:spacing w:after="200"/>
        <w:ind w:firstLine="0"/>
        <w:rPr>
          <w:lang w:val="en-US"/>
        </w:rPr>
      </w:pPr>
    </w:p>
    <w:p w14:paraId="1E0D38BF" w14:textId="77777777" w:rsidR="00797076" w:rsidRDefault="00797076" w:rsidP="00797076">
      <w:pPr>
        <w:spacing w:after="200"/>
        <w:ind w:firstLine="0"/>
        <w:rPr>
          <w:lang w:val="en-US"/>
        </w:rPr>
      </w:pPr>
    </w:p>
    <w:p w14:paraId="7C46AED5" w14:textId="77777777" w:rsidR="00797076" w:rsidRDefault="00797076" w:rsidP="00797076">
      <w:pPr>
        <w:spacing w:after="200"/>
        <w:ind w:firstLine="0"/>
        <w:rPr>
          <w:lang w:val="en-US"/>
        </w:rPr>
      </w:pPr>
    </w:p>
    <w:p w14:paraId="5801B488" w14:textId="77777777" w:rsidR="00985F83" w:rsidRDefault="00985F83" w:rsidP="00797076">
      <w:pPr>
        <w:spacing w:after="200"/>
        <w:ind w:firstLine="0"/>
        <w:rPr>
          <w:lang w:val="en-US"/>
        </w:rPr>
      </w:pPr>
    </w:p>
    <w:p w14:paraId="5477B892" w14:textId="77777777" w:rsidR="00985F83" w:rsidRDefault="00985F83" w:rsidP="00797076">
      <w:pPr>
        <w:spacing w:after="200"/>
        <w:ind w:firstLine="0"/>
        <w:rPr>
          <w:lang w:val="en-US"/>
        </w:rPr>
      </w:pPr>
    </w:p>
    <w:p w14:paraId="0FF099DA" w14:textId="7AC5AE94" w:rsidR="00353242" w:rsidRPr="00D770F1" w:rsidRDefault="00D770F1" w:rsidP="00985F83">
      <w:pPr>
        <w:spacing w:after="200"/>
        <w:ind w:firstLine="0"/>
        <w:rPr>
          <w:lang w:val="en-US"/>
        </w:rPr>
      </w:pPr>
      <w:r w:rsidRPr="0011646E">
        <w:rPr>
          <w:b/>
          <w:i/>
          <w:lang w:val="en-US"/>
        </w:rPr>
        <w:t>Disclaimer:</w:t>
      </w:r>
      <w:r w:rsidRPr="0011646E">
        <w:rPr>
          <w:i/>
          <w:lang w:val="en-US"/>
        </w:rPr>
        <w:t xml:space="preserve"> </w:t>
      </w:r>
      <w:r w:rsidR="00DA392A" w:rsidRPr="0011646E">
        <w:rPr>
          <w:i/>
          <w:lang w:val="en-US"/>
        </w:rPr>
        <w:t xml:space="preserve"> </w:t>
      </w:r>
      <w:r w:rsidR="00AE1A50" w:rsidRPr="0011646E">
        <w:rPr>
          <w:i/>
          <w:lang w:val="en-US"/>
        </w:rPr>
        <w:t xml:space="preserve">This </w:t>
      </w:r>
      <w:r w:rsidR="00E50D38" w:rsidRPr="0011646E">
        <w:rPr>
          <w:i/>
          <w:lang w:val="en-US"/>
        </w:rPr>
        <w:t>document</w:t>
      </w:r>
      <w:r w:rsidR="0068524F" w:rsidRPr="0011646E">
        <w:rPr>
          <w:i/>
          <w:lang w:val="en-US"/>
        </w:rPr>
        <w:t xml:space="preserve"> </w:t>
      </w:r>
      <w:r w:rsidR="00AE1A50" w:rsidRPr="0011646E">
        <w:rPr>
          <w:i/>
          <w:lang w:val="en-US"/>
        </w:rPr>
        <w:t>is for information purposes only. Ultranet Organization does not guarantee the accuracy of</w:t>
      </w:r>
      <w:r w:rsidR="00EA0DB1" w:rsidRPr="0011646E">
        <w:rPr>
          <w:i/>
          <w:lang w:val="en-US"/>
        </w:rPr>
        <w:t>,</w:t>
      </w:r>
      <w:r w:rsidR="00AE1A50" w:rsidRPr="0011646E">
        <w:rPr>
          <w:i/>
          <w:lang w:val="en-US"/>
        </w:rPr>
        <w:t xml:space="preserve"> or the conclusions reached in</w:t>
      </w:r>
      <w:r w:rsidR="00EA0DB1" w:rsidRPr="0011646E">
        <w:rPr>
          <w:i/>
          <w:lang w:val="en-US"/>
        </w:rPr>
        <w:t>,</w:t>
      </w:r>
      <w:r w:rsidR="00AE1A50" w:rsidRPr="0011646E">
        <w:rPr>
          <w:i/>
          <w:lang w:val="en-US"/>
        </w:rPr>
        <w:t xml:space="preserve"> this </w:t>
      </w:r>
      <w:r w:rsidR="006F4F6B" w:rsidRPr="0011646E">
        <w:rPr>
          <w:i/>
          <w:lang w:val="en-US"/>
        </w:rPr>
        <w:t>document</w:t>
      </w:r>
      <w:r w:rsidR="00AE1A50" w:rsidRPr="0011646E">
        <w:rPr>
          <w:i/>
          <w:lang w:val="en-US"/>
        </w:rPr>
        <w:t xml:space="preserve">, and this </w:t>
      </w:r>
      <w:r w:rsidR="006F4F6B" w:rsidRPr="0011646E">
        <w:rPr>
          <w:i/>
          <w:lang w:val="en-US"/>
        </w:rPr>
        <w:t>document</w:t>
      </w:r>
      <w:r w:rsidR="00AE1A50" w:rsidRPr="0011646E">
        <w:rPr>
          <w:i/>
          <w:lang w:val="en-US"/>
        </w:rPr>
        <w:t xml:space="preserve"> is provided “as is”. Ultranet Organization does not make</w:t>
      </w:r>
      <w:r w:rsidR="00EA0DB1" w:rsidRPr="0011646E">
        <w:rPr>
          <w:i/>
          <w:lang w:val="en-US"/>
        </w:rPr>
        <w:t>,</w:t>
      </w:r>
      <w:r w:rsidR="00AE1A50" w:rsidRPr="0011646E">
        <w:rPr>
          <w:i/>
          <w:lang w:val="en-US"/>
        </w:rPr>
        <w:t xml:space="preserve"> and expressly disclaims</w:t>
      </w:r>
      <w:r w:rsidR="00EA0DB1" w:rsidRPr="0011646E">
        <w:rPr>
          <w:i/>
          <w:lang w:val="en-US"/>
        </w:rPr>
        <w:t>,</w:t>
      </w:r>
      <w:r w:rsidR="00AE1A50" w:rsidRPr="0011646E">
        <w:rPr>
          <w:i/>
          <w:lang w:val="en-US"/>
        </w:rPr>
        <w:t xml:space="preserve"> all representations and warranties, </w:t>
      </w:r>
      <w:r w:rsidR="00EA0DB1" w:rsidRPr="0011646E">
        <w:rPr>
          <w:i/>
          <w:lang w:val="en-US"/>
        </w:rPr>
        <w:t xml:space="preserve">whether </w:t>
      </w:r>
      <w:r w:rsidR="00AE1A50" w:rsidRPr="0011646E">
        <w:rPr>
          <w:i/>
          <w:lang w:val="en-US"/>
        </w:rPr>
        <w:t>express, implied, statutory or otherwise, whatsoever, including, but not limited to (</w:t>
      </w:r>
      <w:proofErr w:type="spellStart"/>
      <w:r w:rsidR="00AE1A50" w:rsidRPr="0011646E">
        <w:rPr>
          <w:i/>
          <w:lang w:val="en-US"/>
        </w:rPr>
        <w:t>i</w:t>
      </w:r>
      <w:proofErr w:type="spellEnd"/>
      <w:r w:rsidR="00AE1A50" w:rsidRPr="0011646E">
        <w:rPr>
          <w:i/>
          <w:lang w:val="en-US"/>
        </w:rPr>
        <w:t>) warranties of merchantability, fitness for a particular purpose, suitability, usage, title</w:t>
      </w:r>
      <w:r w:rsidR="002C38C1" w:rsidRPr="0011646E">
        <w:rPr>
          <w:i/>
          <w:lang w:val="en-US"/>
        </w:rPr>
        <w:t>,</w:t>
      </w:r>
      <w:r w:rsidR="00AE1A50" w:rsidRPr="0011646E">
        <w:rPr>
          <w:i/>
          <w:lang w:val="en-US"/>
        </w:rPr>
        <w:t xml:space="preserve"> or non</w:t>
      </w:r>
      <w:r w:rsidR="00EA0DB1" w:rsidRPr="0011646E">
        <w:rPr>
          <w:i/>
          <w:lang w:val="en-US"/>
        </w:rPr>
        <w:t>-</w:t>
      </w:r>
      <w:r w:rsidR="00AE1A50" w:rsidRPr="0011646E">
        <w:rPr>
          <w:i/>
          <w:lang w:val="en-US"/>
        </w:rPr>
        <w:t xml:space="preserve">infringement; (ii) that the contents of this </w:t>
      </w:r>
      <w:r w:rsidR="006F4F6B" w:rsidRPr="0011646E">
        <w:rPr>
          <w:i/>
          <w:lang w:val="en-US"/>
        </w:rPr>
        <w:t>document</w:t>
      </w:r>
      <w:r w:rsidR="00AE1A50" w:rsidRPr="0011646E">
        <w:rPr>
          <w:i/>
          <w:lang w:val="en-US"/>
        </w:rPr>
        <w:t xml:space="preserve"> are free from error; and (iii) that such contents will not infringe third-party rights. Ultranet Organization and its affiliates shall have no liability for damages of any kind arising out of the use</w:t>
      </w:r>
      <w:r w:rsidR="00EA0DB1" w:rsidRPr="0011646E">
        <w:rPr>
          <w:i/>
          <w:lang w:val="en-US"/>
        </w:rPr>
        <w:t xml:space="preserve"> of</w:t>
      </w:r>
      <w:r w:rsidR="00AE1A50" w:rsidRPr="0011646E">
        <w:rPr>
          <w:i/>
          <w:lang w:val="en-US"/>
        </w:rPr>
        <w:t xml:space="preserve">, reference to, or reliance on this </w:t>
      </w:r>
      <w:r w:rsidR="006F4F6B" w:rsidRPr="0011646E">
        <w:rPr>
          <w:i/>
          <w:lang w:val="en-US"/>
        </w:rPr>
        <w:t>document</w:t>
      </w:r>
      <w:r w:rsidR="00AE1A50" w:rsidRPr="0011646E">
        <w:rPr>
          <w:i/>
          <w:lang w:val="en-US"/>
        </w:rPr>
        <w:t xml:space="preserve"> or any of the content contained herein, even if advised of the possibility of such damages. In no event will Ultranet Organization or its affiliates be liable to any person or entity for any damages, losses, liabilities, costs</w:t>
      </w:r>
      <w:r w:rsidR="00EA0DB1" w:rsidRPr="0011646E">
        <w:rPr>
          <w:i/>
          <w:lang w:val="en-US"/>
        </w:rPr>
        <w:t>,</w:t>
      </w:r>
      <w:r w:rsidR="00AE1A50" w:rsidRPr="0011646E">
        <w:rPr>
          <w:i/>
          <w:lang w:val="en-US"/>
        </w:rPr>
        <w:t xml:space="preserve"> or expenses of any kind, whether direct or indirect, consequential, compensatory, incidental, actual, exemplary, punitive</w:t>
      </w:r>
      <w:r w:rsidR="00EA0DB1" w:rsidRPr="0011646E">
        <w:rPr>
          <w:i/>
          <w:lang w:val="en-US"/>
        </w:rPr>
        <w:t>,</w:t>
      </w:r>
      <w:r w:rsidR="00AE1A50" w:rsidRPr="0011646E">
        <w:rPr>
          <w:i/>
          <w:lang w:val="en-US"/>
        </w:rPr>
        <w:t xml:space="preserve"> or special for the use of, reference to, or reliance on this </w:t>
      </w:r>
      <w:r w:rsidR="006F4F6B" w:rsidRPr="0011646E">
        <w:rPr>
          <w:i/>
          <w:lang w:val="en-US"/>
        </w:rPr>
        <w:t>document</w:t>
      </w:r>
      <w:r w:rsidR="00AE1A50" w:rsidRPr="0011646E">
        <w:rPr>
          <w:i/>
          <w:lang w:val="en-US"/>
        </w:rPr>
        <w:t xml:space="preserve"> or any of the content contained herein, including, without limitation, any loss of business, revenues, profits, data, use, goodwill</w:t>
      </w:r>
      <w:r w:rsidR="00E00C63" w:rsidRPr="0011646E">
        <w:rPr>
          <w:i/>
          <w:lang w:val="en-US"/>
        </w:rPr>
        <w:t>,</w:t>
      </w:r>
      <w:r w:rsidR="00AE1A50" w:rsidRPr="0011646E">
        <w:rPr>
          <w:i/>
          <w:lang w:val="en-US"/>
        </w:rPr>
        <w:t xml:space="preserve"> or other intangible losses.</w:t>
      </w:r>
      <w:r w:rsidR="00353242" w:rsidRPr="00D770F1">
        <w:rPr>
          <w:lang w:val="en-US"/>
        </w:rPr>
        <w:br w:type="page"/>
      </w:r>
    </w:p>
    <w:bookmarkStart w:id="6" w:name="_Toc70068030" w:displacedByCustomXml="next"/>
    <w:sdt>
      <w:sdtPr>
        <w:rPr>
          <w:sz w:val="22"/>
          <w:szCs w:val="22"/>
          <w:lang w:val="ru-RU"/>
        </w:rPr>
        <w:id w:val="8643518"/>
        <w:docPartObj>
          <w:docPartGallery w:val="Table of Contents"/>
          <w:docPartUnique/>
        </w:docPartObj>
      </w:sdtPr>
      <w:sdtEndPr/>
      <w:sdtContent>
        <w:p w14:paraId="1C4AE763" w14:textId="77777777" w:rsidR="00EF4EB4" w:rsidRPr="00115C47" w:rsidRDefault="00EF4EB4" w:rsidP="00FF016B">
          <w:pPr>
            <w:pStyle w:val="Heading1"/>
          </w:pPr>
          <w:r w:rsidRPr="00115C47">
            <w:t>Contents</w:t>
          </w:r>
          <w:bookmarkEnd w:id="6"/>
        </w:p>
        <w:p w14:paraId="5A28F5BA" w14:textId="489FB6BA" w:rsidR="00FA39BF" w:rsidRDefault="00BF5859">
          <w:pPr>
            <w:pStyle w:val="TOC1"/>
            <w:tabs>
              <w:tab w:val="right" w:leader="dot" w:pos="10790"/>
            </w:tabs>
            <w:rPr>
              <w:rFonts w:asciiTheme="minorHAnsi" w:eastAsiaTheme="minorEastAsia" w:hAnsiTheme="minorHAnsi" w:cstheme="minorBidi"/>
              <w:noProof/>
              <w:color w:val="auto"/>
              <w:lang w:val="en-US" w:eastAsia="en-US"/>
            </w:rPr>
          </w:pPr>
          <w:r w:rsidRPr="00115C47">
            <w:fldChar w:fldCharType="begin"/>
          </w:r>
          <w:r w:rsidR="00EF4EB4" w:rsidRPr="00115C47">
            <w:instrText xml:space="preserve"> TOC \o "1-3" \h \z \u </w:instrText>
          </w:r>
          <w:r w:rsidRPr="00115C47">
            <w:fldChar w:fldCharType="separate"/>
          </w:r>
          <w:hyperlink w:anchor="_Toc70068030" w:history="1">
            <w:r w:rsidR="00FA39BF" w:rsidRPr="005253A8">
              <w:rPr>
                <w:rStyle w:val="Hyperlink"/>
                <w:rFonts w:eastAsiaTheme="majorEastAsia"/>
                <w:noProof/>
              </w:rPr>
              <w:t>Contents</w:t>
            </w:r>
            <w:r w:rsidR="00FA39BF">
              <w:rPr>
                <w:noProof/>
                <w:webHidden/>
              </w:rPr>
              <w:tab/>
            </w:r>
            <w:r w:rsidR="00FA39BF">
              <w:rPr>
                <w:noProof/>
                <w:webHidden/>
              </w:rPr>
              <w:fldChar w:fldCharType="begin"/>
            </w:r>
            <w:r w:rsidR="00FA39BF">
              <w:rPr>
                <w:noProof/>
                <w:webHidden/>
              </w:rPr>
              <w:instrText xml:space="preserve"> PAGEREF _Toc70068030 \h </w:instrText>
            </w:r>
            <w:r w:rsidR="00FA39BF">
              <w:rPr>
                <w:noProof/>
                <w:webHidden/>
              </w:rPr>
            </w:r>
            <w:r w:rsidR="00FA39BF">
              <w:rPr>
                <w:noProof/>
                <w:webHidden/>
              </w:rPr>
              <w:fldChar w:fldCharType="separate"/>
            </w:r>
            <w:r w:rsidR="00FA39BF">
              <w:rPr>
                <w:noProof/>
                <w:webHidden/>
              </w:rPr>
              <w:t>3</w:t>
            </w:r>
            <w:r w:rsidR="00FA39BF">
              <w:rPr>
                <w:noProof/>
                <w:webHidden/>
              </w:rPr>
              <w:fldChar w:fldCharType="end"/>
            </w:r>
          </w:hyperlink>
        </w:p>
        <w:p w14:paraId="7067D71B" w14:textId="2BE2DC95" w:rsidR="00FA39BF" w:rsidRDefault="00DA4860">
          <w:pPr>
            <w:pStyle w:val="TOC1"/>
            <w:tabs>
              <w:tab w:val="right" w:leader="dot" w:pos="10790"/>
            </w:tabs>
            <w:rPr>
              <w:rFonts w:asciiTheme="minorHAnsi" w:eastAsiaTheme="minorEastAsia" w:hAnsiTheme="minorHAnsi" w:cstheme="minorBidi"/>
              <w:noProof/>
              <w:color w:val="auto"/>
              <w:lang w:val="en-US" w:eastAsia="en-US"/>
            </w:rPr>
          </w:pPr>
          <w:hyperlink w:anchor="_Toc70068031" w:history="1">
            <w:r w:rsidR="00FA39BF" w:rsidRPr="005253A8">
              <w:rPr>
                <w:rStyle w:val="Hyperlink"/>
                <w:rFonts w:eastAsiaTheme="majorEastAsia"/>
                <w:noProof/>
              </w:rPr>
              <w:t>Glossary</w:t>
            </w:r>
            <w:r w:rsidR="00FA39BF">
              <w:rPr>
                <w:noProof/>
                <w:webHidden/>
              </w:rPr>
              <w:tab/>
            </w:r>
            <w:r w:rsidR="00FA39BF">
              <w:rPr>
                <w:noProof/>
                <w:webHidden/>
              </w:rPr>
              <w:fldChar w:fldCharType="begin"/>
            </w:r>
            <w:r w:rsidR="00FA39BF">
              <w:rPr>
                <w:noProof/>
                <w:webHidden/>
              </w:rPr>
              <w:instrText xml:space="preserve"> PAGEREF _Toc70068031 \h </w:instrText>
            </w:r>
            <w:r w:rsidR="00FA39BF">
              <w:rPr>
                <w:noProof/>
                <w:webHidden/>
              </w:rPr>
            </w:r>
            <w:r w:rsidR="00FA39BF">
              <w:rPr>
                <w:noProof/>
                <w:webHidden/>
              </w:rPr>
              <w:fldChar w:fldCharType="separate"/>
            </w:r>
            <w:r w:rsidR="00FA39BF">
              <w:rPr>
                <w:noProof/>
                <w:webHidden/>
              </w:rPr>
              <w:t>4</w:t>
            </w:r>
            <w:r w:rsidR="00FA39BF">
              <w:rPr>
                <w:noProof/>
                <w:webHidden/>
              </w:rPr>
              <w:fldChar w:fldCharType="end"/>
            </w:r>
          </w:hyperlink>
        </w:p>
        <w:p w14:paraId="5AB40E49" w14:textId="3A62F8E8" w:rsidR="00FA39BF" w:rsidRDefault="00DA4860">
          <w:pPr>
            <w:pStyle w:val="TOC1"/>
            <w:tabs>
              <w:tab w:val="right" w:leader="dot" w:pos="10790"/>
            </w:tabs>
            <w:rPr>
              <w:rFonts w:asciiTheme="minorHAnsi" w:eastAsiaTheme="minorEastAsia" w:hAnsiTheme="minorHAnsi" w:cstheme="minorBidi"/>
              <w:noProof/>
              <w:color w:val="auto"/>
              <w:lang w:val="en-US" w:eastAsia="en-US"/>
            </w:rPr>
          </w:pPr>
          <w:hyperlink w:anchor="_Toc70068032" w:history="1">
            <w:r w:rsidR="00FA39BF" w:rsidRPr="005253A8">
              <w:rPr>
                <w:rStyle w:val="Hyperlink"/>
                <w:rFonts w:eastAsiaTheme="majorEastAsia"/>
                <w:noProof/>
              </w:rPr>
              <w:t>Consensus Algorithm</w:t>
            </w:r>
            <w:r w:rsidR="00FA39BF">
              <w:rPr>
                <w:noProof/>
                <w:webHidden/>
              </w:rPr>
              <w:tab/>
            </w:r>
            <w:r w:rsidR="00FA39BF">
              <w:rPr>
                <w:noProof/>
                <w:webHidden/>
              </w:rPr>
              <w:fldChar w:fldCharType="begin"/>
            </w:r>
            <w:r w:rsidR="00FA39BF">
              <w:rPr>
                <w:noProof/>
                <w:webHidden/>
              </w:rPr>
              <w:instrText xml:space="preserve"> PAGEREF _Toc70068032 \h </w:instrText>
            </w:r>
            <w:r w:rsidR="00FA39BF">
              <w:rPr>
                <w:noProof/>
                <w:webHidden/>
              </w:rPr>
            </w:r>
            <w:r w:rsidR="00FA39BF">
              <w:rPr>
                <w:noProof/>
                <w:webHidden/>
              </w:rPr>
              <w:fldChar w:fldCharType="separate"/>
            </w:r>
            <w:r w:rsidR="00FA39BF">
              <w:rPr>
                <w:noProof/>
                <w:webHidden/>
              </w:rPr>
              <w:t>6</w:t>
            </w:r>
            <w:r w:rsidR="00FA39BF">
              <w:rPr>
                <w:noProof/>
                <w:webHidden/>
              </w:rPr>
              <w:fldChar w:fldCharType="end"/>
            </w:r>
          </w:hyperlink>
        </w:p>
        <w:p w14:paraId="4894DA84" w14:textId="45EA2B63" w:rsidR="00FA39BF" w:rsidRDefault="00DA4860">
          <w:pPr>
            <w:pStyle w:val="TOC1"/>
            <w:tabs>
              <w:tab w:val="right" w:leader="dot" w:pos="10790"/>
            </w:tabs>
            <w:rPr>
              <w:rFonts w:asciiTheme="minorHAnsi" w:eastAsiaTheme="minorEastAsia" w:hAnsiTheme="minorHAnsi" w:cstheme="minorBidi"/>
              <w:noProof/>
              <w:color w:val="auto"/>
              <w:lang w:val="en-US" w:eastAsia="en-US"/>
            </w:rPr>
          </w:pPr>
          <w:hyperlink w:anchor="_Toc70068033" w:history="1">
            <w:r w:rsidR="00FA39BF" w:rsidRPr="005253A8">
              <w:rPr>
                <w:rStyle w:val="Hyperlink"/>
                <w:rFonts w:eastAsiaTheme="majorEastAsia"/>
                <w:noProof/>
              </w:rPr>
              <w:t>Ultranet Specifics: Emission</w:t>
            </w:r>
            <w:r w:rsidR="00FA39BF">
              <w:rPr>
                <w:noProof/>
                <w:webHidden/>
              </w:rPr>
              <w:tab/>
            </w:r>
            <w:r w:rsidR="00FA39BF">
              <w:rPr>
                <w:noProof/>
                <w:webHidden/>
              </w:rPr>
              <w:fldChar w:fldCharType="begin"/>
            </w:r>
            <w:r w:rsidR="00FA39BF">
              <w:rPr>
                <w:noProof/>
                <w:webHidden/>
              </w:rPr>
              <w:instrText xml:space="preserve"> PAGEREF _Toc70068033 \h </w:instrText>
            </w:r>
            <w:r w:rsidR="00FA39BF">
              <w:rPr>
                <w:noProof/>
                <w:webHidden/>
              </w:rPr>
            </w:r>
            <w:r w:rsidR="00FA39BF">
              <w:rPr>
                <w:noProof/>
                <w:webHidden/>
              </w:rPr>
              <w:fldChar w:fldCharType="separate"/>
            </w:r>
            <w:r w:rsidR="00FA39BF">
              <w:rPr>
                <w:noProof/>
                <w:webHidden/>
              </w:rPr>
              <w:t>10</w:t>
            </w:r>
            <w:r w:rsidR="00FA39BF">
              <w:rPr>
                <w:noProof/>
                <w:webHidden/>
              </w:rPr>
              <w:fldChar w:fldCharType="end"/>
            </w:r>
          </w:hyperlink>
        </w:p>
        <w:p w14:paraId="118FC52F" w14:textId="291FA790" w:rsidR="00FA39BF" w:rsidRDefault="00DA4860">
          <w:pPr>
            <w:pStyle w:val="TOC1"/>
            <w:tabs>
              <w:tab w:val="right" w:leader="dot" w:pos="10790"/>
            </w:tabs>
            <w:rPr>
              <w:rFonts w:asciiTheme="minorHAnsi" w:eastAsiaTheme="minorEastAsia" w:hAnsiTheme="minorHAnsi" w:cstheme="minorBidi"/>
              <w:noProof/>
              <w:color w:val="auto"/>
              <w:lang w:val="en-US" w:eastAsia="en-US"/>
            </w:rPr>
          </w:pPr>
          <w:hyperlink w:anchor="_Toc70068034" w:history="1">
            <w:r w:rsidR="00FA39BF" w:rsidRPr="005253A8">
              <w:rPr>
                <w:rStyle w:val="Hyperlink"/>
                <w:rFonts w:eastAsiaTheme="majorEastAsia"/>
                <w:noProof/>
              </w:rPr>
              <w:t>Ultranet Specifics: Fees and Costs</w:t>
            </w:r>
            <w:r w:rsidR="00FA39BF">
              <w:rPr>
                <w:noProof/>
                <w:webHidden/>
              </w:rPr>
              <w:tab/>
            </w:r>
            <w:r w:rsidR="00FA39BF">
              <w:rPr>
                <w:noProof/>
                <w:webHidden/>
              </w:rPr>
              <w:fldChar w:fldCharType="begin"/>
            </w:r>
            <w:r w:rsidR="00FA39BF">
              <w:rPr>
                <w:noProof/>
                <w:webHidden/>
              </w:rPr>
              <w:instrText xml:space="preserve"> PAGEREF _Toc70068034 \h </w:instrText>
            </w:r>
            <w:r w:rsidR="00FA39BF">
              <w:rPr>
                <w:noProof/>
                <w:webHidden/>
              </w:rPr>
            </w:r>
            <w:r w:rsidR="00FA39BF">
              <w:rPr>
                <w:noProof/>
                <w:webHidden/>
              </w:rPr>
              <w:fldChar w:fldCharType="separate"/>
            </w:r>
            <w:r w:rsidR="00FA39BF">
              <w:rPr>
                <w:noProof/>
                <w:webHidden/>
              </w:rPr>
              <w:t>11</w:t>
            </w:r>
            <w:r w:rsidR="00FA39BF">
              <w:rPr>
                <w:noProof/>
                <w:webHidden/>
              </w:rPr>
              <w:fldChar w:fldCharType="end"/>
            </w:r>
          </w:hyperlink>
        </w:p>
        <w:p w14:paraId="538C5DA3" w14:textId="4FAB56B2" w:rsidR="00FA39BF" w:rsidRDefault="00DA4860">
          <w:pPr>
            <w:pStyle w:val="TOC1"/>
            <w:tabs>
              <w:tab w:val="right" w:leader="dot" w:pos="10790"/>
            </w:tabs>
            <w:rPr>
              <w:rFonts w:asciiTheme="minorHAnsi" w:eastAsiaTheme="minorEastAsia" w:hAnsiTheme="minorHAnsi" w:cstheme="minorBidi"/>
              <w:noProof/>
              <w:color w:val="auto"/>
              <w:lang w:val="en-US" w:eastAsia="en-US"/>
            </w:rPr>
          </w:pPr>
          <w:hyperlink w:anchor="_Toc70068035" w:history="1">
            <w:r w:rsidR="00FA39BF" w:rsidRPr="005253A8">
              <w:rPr>
                <w:rStyle w:val="Hyperlink"/>
                <w:rFonts w:eastAsiaTheme="majorEastAsia"/>
                <w:noProof/>
              </w:rPr>
              <w:t>Conclusion</w:t>
            </w:r>
            <w:r w:rsidR="00FA39BF">
              <w:rPr>
                <w:noProof/>
                <w:webHidden/>
              </w:rPr>
              <w:tab/>
            </w:r>
            <w:r w:rsidR="00FA39BF">
              <w:rPr>
                <w:noProof/>
                <w:webHidden/>
              </w:rPr>
              <w:fldChar w:fldCharType="begin"/>
            </w:r>
            <w:r w:rsidR="00FA39BF">
              <w:rPr>
                <w:noProof/>
                <w:webHidden/>
              </w:rPr>
              <w:instrText xml:space="preserve"> PAGEREF _Toc70068035 \h </w:instrText>
            </w:r>
            <w:r w:rsidR="00FA39BF">
              <w:rPr>
                <w:noProof/>
                <w:webHidden/>
              </w:rPr>
            </w:r>
            <w:r w:rsidR="00FA39BF">
              <w:rPr>
                <w:noProof/>
                <w:webHidden/>
              </w:rPr>
              <w:fldChar w:fldCharType="separate"/>
            </w:r>
            <w:r w:rsidR="00FA39BF">
              <w:rPr>
                <w:noProof/>
                <w:webHidden/>
              </w:rPr>
              <w:t>12</w:t>
            </w:r>
            <w:r w:rsidR="00FA39BF">
              <w:rPr>
                <w:noProof/>
                <w:webHidden/>
              </w:rPr>
              <w:fldChar w:fldCharType="end"/>
            </w:r>
          </w:hyperlink>
        </w:p>
        <w:p w14:paraId="5C30A435" w14:textId="5A17B288" w:rsidR="00EF4EB4" w:rsidRDefault="00BF5859" w:rsidP="00380807">
          <w:pPr>
            <w:spacing w:line="312" w:lineRule="auto"/>
          </w:pPr>
          <w:r w:rsidRPr="00115C47">
            <w:fldChar w:fldCharType="end"/>
          </w:r>
        </w:p>
      </w:sdtContent>
    </w:sdt>
    <w:p w14:paraId="51186E61" w14:textId="77777777" w:rsidR="00EF4EB4" w:rsidRDefault="00EF4EB4" w:rsidP="00380807">
      <w:pPr>
        <w:spacing w:after="200" w:line="312" w:lineRule="auto"/>
        <w:rPr>
          <w:sz w:val="40"/>
          <w:szCs w:val="40"/>
          <w:lang w:val="en-US"/>
        </w:rPr>
      </w:pPr>
    </w:p>
    <w:p w14:paraId="314F5302" w14:textId="77777777" w:rsidR="004A32F2" w:rsidRDefault="004A32F2">
      <w:pPr>
        <w:spacing w:after="200"/>
        <w:rPr>
          <w:lang w:val="en-US"/>
        </w:rPr>
      </w:pPr>
      <w:r>
        <w:rPr>
          <w:lang w:val="en-US"/>
        </w:rPr>
        <w:br w:type="page"/>
      </w:r>
    </w:p>
    <w:p w14:paraId="4B30506A" w14:textId="77777777" w:rsidR="004A32F2" w:rsidRPr="00115C47" w:rsidRDefault="004A32F2" w:rsidP="00BE7663">
      <w:pPr>
        <w:pStyle w:val="Heading1"/>
      </w:pPr>
      <w:bookmarkStart w:id="7" w:name="_Toc70068031"/>
      <w:r w:rsidRPr="00115C47">
        <w:lastRenderedPageBreak/>
        <w:t>Glossary</w:t>
      </w:r>
      <w:bookmarkEnd w:id="7"/>
      <w:r w:rsidRPr="00115C47">
        <w:tab/>
      </w:r>
    </w:p>
    <w:p w14:paraId="1AA83892" w14:textId="0DC3AE5E" w:rsidR="00253896" w:rsidRDefault="00253896" w:rsidP="000B3FF9">
      <w:pPr>
        <w:rPr>
          <w:lang w:val="en-US"/>
        </w:rPr>
      </w:pPr>
      <w:r w:rsidRPr="006E2F26">
        <w:rPr>
          <w:b/>
          <w:lang w:val="en-US"/>
        </w:rPr>
        <w:t>Account</w:t>
      </w:r>
      <w:r w:rsidRPr="006E2F26">
        <w:rPr>
          <w:lang w:val="en-US"/>
        </w:rPr>
        <w:t xml:space="preserve"> – </w:t>
      </w:r>
      <w:r w:rsidR="00EB2B35">
        <w:rPr>
          <w:lang w:val="en-US"/>
        </w:rPr>
        <w:t xml:space="preserve">a </w:t>
      </w:r>
      <w:r w:rsidRPr="006E2F26">
        <w:rPr>
          <w:lang w:val="en-US"/>
        </w:rPr>
        <w:t>cryptographic</w:t>
      </w:r>
      <w:r w:rsidR="006E2F26">
        <w:rPr>
          <w:lang w:val="en-US"/>
        </w:rPr>
        <w:t xml:space="preserve"> </w:t>
      </w:r>
      <w:r w:rsidRPr="006E2F26">
        <w:rPr>
          <w:lang w:val="en-US"/>
        </w:rPr>
        <w:t xml:space="preserve">public/private key pair </w:t>
      </w:r>
    </w:p>
    <w:p w14:paraId="0078F11A" w14:textId="14D31D51" w:rsidR="00253896" w:rsidRPr="006E2F26" w:rsidRDefault="008C1668" w:rsidP="007A0D41">
      <w:pPr>
        <w:ind w:left="709" w:firstLine="11"/>
        <w:rPr>
          <w:lang w:val="en-US"/>
        </w:rPr>
      </w:pPr>
      <w:r w:rsidRPr="006E2F26">
        <w:rPr>
          <w:b/>
          <w:lang w:val="en-US"/>
        </w:rPr>
        <w:t>Member</w:t>
      </w:r>
      <w:r w:rsidR="00253896" w:rsidRPr="006E2F26">
        <w:rPr>
          <w:lang w:val="en-US"/>
        </w:rPr>
        <w:t xml:space="preserve"> – a</w:t>
      </w:r>
      <w:r w:rsidR="007A0D41">
        <w:rPr>
          <w:lang w:val="en-US"/>
        </w:rPr>
        <w:t>n</w:t>
      </w:r>
      <w:r w:rsidR="00253896" w:rsidRPr="006E2F26">
        <w:rPr>
          <w:lang w:val="en-US"/>
        </w:rPr>
        <w:t xml:space="preserve"> </w:t>
      </w:r>
      <w:r w:rsidR="007A0D41">
        <w:rPr>
          <w:lang w:val="en-US"/>
        </w:rPr>
        <w:t>account</w:t>
      </w:r>
      <w:r w:rsidR="00253896" w:rsidRPr="006E2F26">
        <w:rPr>
          <w:lang w:val="en-US"/>
        </w:rPr>
        <w:t xml:space="preserve"> </w:t>
      </w:r>
      <w:r w:rsidR="00EB2B35">
        <w:rPr>
          <w:lang w:val="en-US"/>
        </w:rPr>
        <w:t>who</w:t>
      </w:r>
      <w:r w:rsidR="007A0D41">
        <w:rPr>
          <w:lang w:val="en-US"/>
        </w:rPr>
        <w:t xml:space="preserve"> </w:t>
      </w:r>
      <w:r w:rsidR="007A0D41" w:rsidRPr="006E2F26">
        <w:rPr>
          <w:lang w:val="en-US"/>
        </w:rPr>
        <w:t>declare</w:t>
      </w:r>
      <w:r w:rsidR="007A0D41">
        <w:rPr>
          <w:lang w:val="en-US"/>
        </w:rPr>
        <w:t>d</w:t>
      </w:r>
      <w:r w:rsidR="007A0D41" w:rsidRPr="006E2F26">
        <w:rPr>
          <w:lang w:val="en-US"/>
        </w:rPr>
        <w:t xml:space="preserve"> itself as </w:t>
      </w:r>
      <w:r w:rsidR="007A0D41">
        <w:rPr>
          <w:lang w:val="en-US"/>
        </w:rPr>
        <w:t xml:space="preserve">a </w:t>
      </w:r>
      <w:r w:rsidR="007A0D41" w:rsidRPr="006E2F26">
        <w:rPr>
          <w:lang w:val="en-US"/>
        </w:rPr>
        <w:t xml:space="preserve">potential </w:t>
      </w:r>
      <w:r w:rsidR="007A0D41">
        <w:rPr>
          <w:lang w:val="en-US"/>
        </w:rPr>
        <w:t xml:space="preserve">block </w:t>
      </w:r>
      <w:r w:rsidR="00BC1AE5">
        <w:rPr>
          <w:lang w:val="en-US"/>
        </w:rPr>
        <w:t>generator</w:t>
      </w:r>
      <w:r w:rsidR="007A0D41">
        <w:rPr>
          <w:lang w:val="en-US"/>
        </w:rPr>
        <w:t xml:space="preserve"> </w:t>
      </w:r>
      <w:r w:rsidR="007A0D41" w:rsidRPr="006E2F26">
        <w:rPr>
          <w:lang w:val="en-US"/>
        </w:rPr>
        <w:t>by placing a special transaction</w:t>
      </w:r>
      <w:r w:rsidR="00EB2B35" w:rsidRPr="006E2F26">
        <w:rPr>
          <w:lang w:val="en-US"/>
        </w:rPr>
        <w:t xml:space="preserve"> </w:t>
      </w:r>
      <w:r w:rsidR="007A0D41">
        <w:rPr>
          <w:lang w:val="en-US"/>
        </w:rPr>
        <w:t>and</w:t>
      </w:r>
      <w:r w:rsidR="00A258D5">
        <w:rPr>
          <w:lang w:val="en-US"/>
        </w:rPr>
        <w:t xml:space="preserve"> notif</w:t>
      </w:r>
      <w:r w:rsidR="00E90645">
        <w:rPr>
          <w:lang w:val="en-US"/>
        </w:rPr>
        <w:t>y</w:t>
      </w:r>
      <w:r w:rsidR="00A258D5">
        <w:rPr>
          <w:lang w:val="en-US"/>
        </w:rPr>
        <w:t>i</w:t>
      </w:r>
      <w:r w:rsidR="00466D78">
        <w:rPr>
          <w:lang w:val="en-US"/>
        </w:rPr>
        <w:t>ng</w:t>
      </w:r>
      <w:r w:rsidR="00A258D5">
        <w:rPr>
          <w:lang w:val="en-US"/>
        </w:rPr>
        <w:t xml:space="preserve"> others that </w:t>
      </w:r>
      <w:r w:rsidR="00E90645">
        <w:rPr>
          <w:lang w:val="en-US"/>
        </w:rPr>
        <w:t>it</w:t>
      </w:r>
      <w:r w:rsidR="00A258D5">
        <w:rPr>
          <w:lang w:val="en-US"/>
        </w:rPr>
        <w:t xml:space="preserve"> is online</w:t>
      </w:r>
      <w:r w:rsidR="00612296">
        <w:rPr>
          <w:lang w:val="en-US"/>
        </w:rPr>
        <w:t>. Members are</w:t>
      </w:r>
      <w:r w:rsidR="007A0D41" w:rsidRPr="006E2F26">
        <w:rPr>
          <w:lang w:val="en-US"/>
        </w:rPr>
        <w:t xml:space="preserve"> eligible to generate blocks </w:t>
      </w:r>
      <w:r w:rsidR="00253896" w:rsidRPr="006E2F26">
        <w:rPr>
          <w:lang w:val="en-US"/>
        </w:rPr>
        <w:t xml:space="preserve">and participate in </w:t>
      </w:r>
      <w:r w:rsidR="00EB2B35">
        <w:rPr>
          <w:lang w:val="en-US"/>
        </w:rPr>
        <w:t xml:space="preserve">a </w:t>
      </w:r>
      <w:r w:rsidR="00253896" w:rsidRPr="006E2F26">
        <w:rPr>
          <w:lang w:val="en-US"/>
        </w:rPr>
        <w:t>consensus algorithm</w:t>
      </w:r>
    </w:p>
    <w:p w14:paraId="3AC62EB0" w14:textId="2A95C8D3" w:rsidR="00253896" w:rsidRPr="006E2F26" w:rsidRDefault="00253896" w:rsidP="00D925D6">
      <w:pPr>
        <w:ind w:left="709" w:firstLine="11"/>
        <w:rPr>
          <w:lang w:val="en-US"/>
        </w:rPr>
      </w:pPr>
      <w:r w:rsidRPr="006E2F26">
        <w:rPr>
          <w:b/>
          <w:lang w:val="en-US"/>
        </w:rPr>
        <w:t>Block</w:t>
      </w:r>
      <w:r w:rsidR="00BC1AE5">
        <w:rPr>
          <w:b/>
          <w:lang w:val="en-US"/>
        </w:rPr>
        <w:t xml:space="preserve"> or Vote</w:t>
      </w:r>
      <w:r w:rsidRPr="006E2F26">
        <w:rPr>
          <w:lang w:val="en-US"/>
        </w:rPr>
        <w:t xml:space="preserve"> – an element of a round that contains</w:t>
      </w:r>
      <w:r w:rsidR="00E906FB">
        <w:rPr>
          <w:lang w:val="en-US"/>
        </w:rPr>
        <w:t xml:space="preserve"> a data to add to database</w:t>
      </w:r>
      <w:r w:rsidR="00830665">
        <w:rPr>
          <w:lang w:val="en-US"/>
        </w:rPr>
        <w:t xml:space="preserve"> and hash reference to parent round</w:t>
      </w:r>
    </w:p>
    <w:p w14:paraId="5FF9F146" w14:textId="77777777" w:rsidR="00253896" w:rsidRPr="006E2F26" w:rsidRDefault="00253896" w:rsidP="00D925D6">
      <w:pPr>
        <w:ind w:left="709" w:firstLine="11"/>
        <w:rPr>
          <w:lang w:val="en-US"/>
        </w:rPr>
      </w:pPr>
      <w:r w:rsidRPr="006E2F26">
        <w:rPr>
          <w:b/>
          <w:lang w:val="en-US"/>
        </w:rPr>
        <w:t>Transaction</w:t>
      </w:r>
      <w:r w:rsidRPr="006E2F26">
        <w:rPr>
          <w:lang w:val="en-US"/>
        </w:rPr>
        <w:t xml:space="preserve"> – a cryptographically signed data structure that describes some write operation on a database</w:t>
      </w:r>
    </w:p>
    <w:p w14:paraId="12A9FFD8" w14:textId="1771BACD" w:rsidR="00253896" w:rsidRPr="006E2F26" w:rsidRDefault="00253896" w:rsidP="00D925D6">
      <w:pPr>
        <w:ind w:left="709" w:firstLine="11"/>
        <w:rPr>
          <w:lang w:val="en-US"/>
        </w:rPr>
      </w:pPr>
      <w:r w:rsidRPr="006E2F26">
        <w:rPr>
          <w:b/>
          <w:lang w:val="en-US"/>
        </w:rPr>
        <w:t>Round</w:t>
      </w:r>
      <w:r w:rsidRPr="006E2F26">
        <w:rPr>
          <w:lang w:val="en-US"/>
        </w:rPr>
        <w:t xml:space="preserve"> – a set of </w:t>
      </w:r>
      <w:r w:rsidR="00E76C7D" w:rsidRPr="006E2F26">
        <w:rPr>
          <w:lang w:val="en-US"/>
        </w:rPr>
        <w:t>blocks</w:t>
      </w:r>
      <w:r w:rsidR="00EB2B35">
        <w:rPr>
          <w:lang w:val="en-US"/>
        </w:rPr>
        <w:t xml:space="preserve"> that</w:t>
      </w:r>
      <w:r w:rsidR="00E76C7D" w:rsidRPr="006E2F26">
        <w:rPr>
          <w:lang w:val="en-US"/>
        </w:rPr>
        <w:t xml:space="preserve"> are sorted by </w:t>
      </w:r>
      <w:r w:rsidR="00CE70C2">
        <w:rPr>
          <w:lang w:val="en-US"/>
        </w:rPr>
        <w:t>their</w:t>
      </w:r>
      <w:r w:rsidR="00CE70C2" w:rsidRPr="006E2F26">
        <w:rPr>
          <w:lang w:val="en-US"/>
        </w:rPr>
        <w:t xml:space="preserve"> </w:t>
      </w:r>
      <w:r w:rsidR="00E76C7D" w:rsidRPr="006E2F26">
        <w:rPr>
          <w:lang w:val="en-US"/>
        </w:rPr>
        <w:t>hashes</w:t>
      </w:r>
      <w:r w:rsidR="00EB2B35">
        <w:rPr>
          <w:lang w:val="en-US"/>
        </w:rPr>
        <w:t>. E</w:t>
      </w:r>
      <w:r w:rsidR="00E76C7D" w:rsidRPr="006E2F26">
        <w:rPr>
          <w:lang w:val="en-US"/>
        </w:rPr>
        <w:t>ach round</w:t>
      </w:r>
      <w:r w:rsidRPr="006E2F26">
        <w:rPr>
          <w:lang w:val="en-US"/>
        </w:rPr>
        <w:t xml:space="preserve"> has its own sequence index. Each </w:t>
      </w:r>
      <w:r w:rsidR="00313103">
        <w:rPr>
          <w:lang w:val="en-US"/>
        </w:rPr>
        <w:t>member</w:t>
      </w:r>
      <w:r w:rsidRPr="006E2F26">
        <w:rPr>
          <w:lang w:val="en-US"/>
        </w:rPr>
        <w:t xml:space="preserve"> can place only one block per round.</w:t>
      </w:r>
    </w:p>
    <w:p w14:paraId="1EC8CD26" w14:textId="3F6564F1" w:rsidR="00253896" w:rsidRPr="006E2F26" w:rsidRDefault="00253896" w:rsidP="00D925D6">
      <w:pPr>
        <w:ind w:left="709" w:firstLine="11"/>
        <w:rPr>
          <w:sz w:val="40"/>
          <w:szCs w:val="40"/>
          <w:lang w:val="en-US"/>
        </w:rPr>
      </w:pPr>
      <w:r w:rsidRPr="006E2F26">
        <w:rPr>
          <w:b/>
          <w:lang w:val="en-US"/>
        </w:rPr>
        <w:t xml:space="preserve">Parent </w:t>
      </w:r>
      <w:r w:rsidR="00EB2B35">
        <w:rPr>
          <w:b/>
          <w:lang w:val="en-US"/>
        </w:rPr>
        <w:t>r</w:t>
      </w:r>
      <w:r w:rsidR="00EB2B35" w:rsidRPr="006E2F26">
        <w:rPr>
          <w:b/>
          <w:lang w:val="en-US"/>
        </w:rPr>
        <w:t>ound</w:t>
      </w:r>
      <w:r w:rsidR="00EB2B35" w:rsidRPr="006E2F26">
        <w:rPr>
          <w:lang w:val="en-US"/>
        </w:rPr>
        <w:t xml:space="preserve"> </w:t>
      </w:r>
      <w:r w:rsidRPr="006E2F26">
        <w:rPr>
          <w:lang w:val="en-US"/>
        </w:rPr>
        <w:t xml:space="preserve">– a round </w:t>
      </w:r>
      <w:r w:rsidR="00791670">
        <w:rPr>
          <w:lang w:val="en-US"/>
        </w:rPr>
        <w:t>R</w:t>
      </w:r>
      <w:r w:rsidR="00791670">
        <w:rPr>
          <w:vertAlign w:val="subscript"/>
          <w:lang w:val="en-US"/>
        </w:rPr>
        <w:t>i</w:t>
      </w:r>
      <w:r w:rsidRPr="006E2F26">
        <w:rPr>
          <w:lang w:val="en-US"/>
        </w:rPr>
        <w:t xml:space="preserve"> is a parent of round </w:t>
      </w:r>
      <w:proofErr w:type="spellStart"/>
      <w:r w:rsidRPr="006E2F26">
        <w:rPr>
          <w:lang w:val="en-US"/>
        </w:rPr>
        <w:t>R</w:t>
      </w:r>
      <w:r w:rsidR="00791670">
        <w:rPr>
          <w:vertAlign w:val="subscript"/>
          <w:lang w:val="en-US"/>
        </w:rPr>
        <w:t>j</w:t>
      </w:r>
      <w:proofErr w:type="spellEnd"/>
      <w:r w:rsidRPr="006E2F26">
        <w:rPr>
          <w:lang w:val="en-US"/>
        </w:rPr>
        <w:t xml:space="preserve"> </w:t>
      </w:r>
      <w:r w:rsidR="00EB2B35">
        <w:rPr>
          <w:vertAlign w:val="subscript"/>
          <w:lang w:val="en-US"/>
        </w:rPr>
        <w:t xml:space="preserve"> </w:t>
      </w:r>
      <w:r w:rsidRPr="006E2F26">
        <w:rPr>
          <w:lang w:val="en-US"/>
        </w:rPr>
        <w:t xml:space="preserve">when </w:t>
      </w:r>
      <w:proofErr w:type="spellStart"/>
      <w:r w:rsidR="00791670">
        <w:rPr>
          <w:lang w:val="en-US"/>
        </w:rPr>
        <w:t>i</w:t>
      </w:r>
      <w:proofErr w:type="spellEnd"/>
      <w:r w:rsidRPr="006E2F26">
        <w:rPr>
          <w:lang w:val="en-US"/>
        </w:rPr>
        <w:t xml:space="preserve"> = </w:t>
      </w:r>
      <w:r w:rsidR="00791670">
        <w:rPr>
          <w:lang w:val="en-US"/>
        </w:rPr>
        <w:t>j</w:t>
      </w:r>
      <w:r w:rsidRPr="006E2F26">
        <w:rPr>
          <w:vertAlign w:val="subscript"/>
          <w:lang w:val="en-US"/>
        </w:rPr>
        <w:t xml:space="preserve"> </w:t>
      </w:r>
      <w:r w:rsidR="00791670">
        <w:rPr>
          <w:vertAlign w:val="subscript"/>
          <w:lang w:val="en-US"/>
        </w:rPr>
        <w:t xml:space="preserve"> </w:t>
      </w:r>
      <w:r w:rsidR="00791670" w:rsidRPr="00791670">
        <w:rPr>
          <w:lang w:val="en-US"/>
        </w:rPr>
        <w:t xml:space="preserve">- </w:t>
      </w:r>
      <w:r w:rsidR="00D24BF6">
        <w:rPr>
          <w:lang w:val="en-US"/>
        </w:rPr>
        <w:t>Lag</w:t>
      </w:r>
      <w:r w:rsidRPr="006E2F26">
        <w:rPr>
          <w:lang w:val="en-US"/>
        </w:rPr>
        <w:t xml:space="preserve">, where </w:t>
      </w:r>
      <w:r w:rsidR="00791670">
        <w:rPr>
          <w:lang w:val="en-US"/>
        </w:rPr>
        <w:t xml:space="preserve"> </w:t>
      </w:r>
      <w:r w:rsidR="00830665">
        <w:rPr>
          <w:lang w:val="en-US"/>
        </w:rPr>
        <w:t>Lag</w:t>
      </w:r>
      <w:r w:rsidR="00830665" w:rsidRPr="006E2F26">
        <w:rPr>
          <w:lang w:val="en-US"/>
        </w:rPr>
        <w:t xml:space="preserve"> </w:t>
      </w:r>
      <w:r w:rsidRPr="006E2F26">
        <w:rPr>
          <w:lang w:val="en-US"/>
        </w:rPr>
        <w:t xml:space="preserve">is </w:t>
      </w:r>
      <w:r w:rsidR="003340C3">
        <w:rPr>
          <w:lang w:val="en-US"/>
        </w:rPr>
        <w:t xml:space="preserve">a </w:t>
      </w:r>
      <w:r w:rsidRPr="006E2F26">
        <w:rPr>
          <w:lang w:val="en-US"/>
        </w:rPr>
        <w:t>constant</w:t>
      </w:r>
      <w:r w:rsidR="00881697">
        <w:rPr>
          <w:lang w:val="en-US"/>
        </w:rPr>
        <w:t xml:space="preserve">. </w:t>
      </w:r>
      <w:r w:rsidR="00881697" w:rsidRPr="006E2F26">
        <w:rPr>
          <w:lang w:val="en-US"/>
        </w:rPr>
        <w:t>The rounds in the range [0…</w:t>
      </w:r>
      <w:r w:rsidR="00881697" w:rsidRPr="00791670">
        <w:rPr>
          <w:lang w:val="en-US"/>
        </w:rPr>
        <w:t xml:space="preserve"> </w:t>
      </w:r>
      <w:r w:rsidR="00830665">
        <w:rPr>
          <w:lang w:val="en-US"/>
        </w:rPr>
        <w:t>Lag</w:t>
      </w:r>
      <w:r w:rsidR="00881697" w:rsidRPr="006E2F26">
        <w:rPr>
          <w:lang w:val="en-US"/>
        </w:rPr>
        <w:t xml:space="preserve">] </w:t>
      </w:r>
      <w:r w:rsidR="00881697">
        <w:rPr>
          <w:lang w:val="en-US"/>
        </w:rPr>
        <w:t xml:space="preserve">are </w:t>
      </w:r>
      <w:r w:rsidR="00881697" w:rsidRPr="006E2F26">
        <w:rPr>
          <w:lang w:val="en-US"/>
        </w:rPr>
        <w:t xml:space="preserve">called </w:t>
      </w:r>
      <w:r w:rsidR="00881697" w:rsidRPr="006E2F26">
        <w:rPr>
          <w:i/>
          <w:lang w:val="en-US"/>
        </w:rPr>
        <w:t>genesis rounds</w:t>
      </w:r>
      <w:r w:rsidR="00881697" w:rsidRPr="006E2F26">
        <w:rPr>
          <w:lang w:val="en-US"/>
        </w:rPr>
        <w:t xml:space="preserve"> and have a parent round reference set to zero.</w:t>
      </w:r>
    </w:p>
    <w:p w14:paraId="1872EFD1" w14:textId="1820D79C" w:rsidR="00253896" w:rsidRPr="006E2F26" w:rsidRDefault="00253896" w:rsidP="00D925D6">
      <w:pPr>
        <w:ind w:left="709" w:firstLine="11"/>
        <w:rPr>
          <w:lang w:val="en-US"/>
        </w:rPr>
      </w:pPr>
      <w:proofErr w:type="spellStart"/>
      <w:r w:rsidRPr="006E2F26">
        <w:rPr>
          <w:b/>
          <w:lang w:val="en-US"/>
        </w:rPr>
        <w:t>Roundchain</w:t>
      </w:r>
      <w:proofErr w:type="spellEnd"/>
      <w:r w:rsidRPr="006E2F26">
        <w:rPr>
          <w:lang w:val="en-US"/>
        </w:rPr>
        <w:t xml:space="preserve"> – a sequence of rounds where each block </w:t>
      </w:r>
      <w:r w:rsidR="00D85C78">
        <w:rPr>
          <w:lang w:val="en-US"/>
        </w:rPr>
        <w:t>in</w:t>
      </w:r>
      <w:r w:rsidR="00D85C78" w:rsidRPr="006E2F26">
        <w:rPr>
          <w:lang w:val="en-US"/>
        </w:rPr>
        <w:t xml:space="preserve"> </w:t>
      </w:r>
      <w:r w:rsidRPr="006E2F26">
        <w:rPr>
          <w:lang w:val="en-US"/>
        </w:rPr>
        <w:t>each round has a reference to a parent round.</w:t>
      </w:r>
    </w:p>
    <w:p w14:paraId="0C66E392" w14:textId="48A99672" w:rsidR="00253896" w:rsidRPr="006E2F26" w:rsidRDefault="00F6131E" w:rsidP="00D925D6">
      <w:pPr>
        <w:ind w:left="709" w:firstLine="11"/>
        <w:rPr>
          <w:lang w:val="en-US"/>
        </w:rPr>
      </w:pPr>
      <w:r>
        <w:rPr>
          <w:b/>
          <w:lang w:val="en-US"/>
        </w:rPr>
        <w:t>Lag</w:t>
      </w:r>
      <w:r w:rsidR="00791670" w:rsidRPr="006E2F26">
        <w:rPr>
          <w:lang w:val="en-US"/>
        </w:rPr>
        <w:t xml:space="preserve"> </w:t>
      </w:r>
      <w:r w:rsidR="00253896" w:rsidRPr="006E2F26">
        <w:rPr>
          <w:lang w:val="en-US"/>
        </w:rPr>
        <w:t>– the number of rounds between a round and its parent round</w:t>
      </w:r>
      <w:r>
        <w:rPr>
          <w:lang w:val="en-US"/>
        </w:rPr>
        <w:t xml:space="preserve"> </w:t>
      </w:r>
    </w:p>
    <w:p w14:paraId="623505D2" w14:textId="43461439" w:rsidR="00253896" w:rsidRPr="006E2F26" w:rsidRDefault="00253896" w:rsidP="00D925D6">
      <w:pPr>
        <w:ind w:left="709" w:firstLine="11"/>
        <w:rPr>
          <w:lang w:val="en-US"/>
        </w:rPr>
      </w:pPr>
      <w:r w:rsidRPr="006E2F26">
        <w:rPr>
          <w:b/>
          <w:lang w:val="en-US"/>
        </w:rPr>
        <w:t>Node</w:t>
      </w:r>
      <w:r w:rsidRPr="006E2F26">
        <w:rPr>
          <w:lang w:val="en-US"/>
        </w:rPr>
        <w:t xml:space="preserve"> – </w:t>
      </w:r>
      <w:r w:rsidR="00EB2B35">
        <w:rPr>
          <w:lang w:val="en-US"/>
        </w:rPr>
        <w:t xml:space="preserve">a </w:t>
      </w:r>
      <w:r w:rsidRPr="006E2F26">
        <w:rPr>
          <w:lang w:val="en-US"/>
        </w:rPr>
        <w:t xml:space="preserve">network </w:t>
      </w:r>
      <w:r w:rsidR="0070282F">
        <w:rPr>
          <w:lang w:val="en-US"/>
        </w:rPr>
        <w:t>computer</w:t>
      </w:r>
      <w:r w:rsidRPr="006E2F26">
        <w:rPr>
          <w:lang w:val="en-US"/>
        </w:rPr>
        <w:t xml:space="preserve"> with </w:t>
      </w:r>
      <w:r w:rsidR="00447C6F" w:rsidRPr="006E2F26">
        <w:rPr>
          <w:lang w:val="en-US"/>
        </w:rPr>
        <w:t>special</w:t>
      </w:r>
      <w:r w:rsidRPr="006E2F26">
        <w:rPr>
          <w:lang w:val="en-US"/>
        </w:rPr>
        <w:t xml:space="preserve"> software that can receive</w:t>
      </w:r>
      <w:r w:rsidR="00447C6F">
        <w:rPr>
          <w:lang w:val="en-US"/>
        </w:rPr>
        <w:t xml:space="preserve"> and</w:t>
      </w:r>
      <w:r w:rsidRPr="006E2F26">
        <w:rPr>
          <w:lang w:val="en-US"/>
        </w:rPr>
        <w:t xml:space="preserve"> </w:t>
      </w:r>
      <w:r w:rsidR="00447C6F" w:rsidRPr="00447C6F">
        <w:rPr>
          <w:lang w:val="en-US"/>
        </w:rPr>
        <w:t>validate</w:t>
      </w:r>
      <w:r w:rsidR="00447C6F">
        <w:rPr>
          <w:lang w:val="en-US"/>
        </w:rPr>
        <w:t xml:space="preserve"> </w:t>
      </w:r>
      <w:r w:rsidRPr="006E2F26">
        <w:rPr>
          <w:lang w:val="en-US"/>
        </w:rPr>
        <w:t>blocks from other nodes</w:t>
      </w:r>
      <w:r w:rsidR="00447C6F">
        <w:rPr>
          <w:lang w:val="en-US"/>
        </w:rPr>
        <w:t xml:space="preserve">, </w:t>
      </w:r>
      <w:r w:rsidR="00304844">
        <w:rPr>
          <w:lang w:val="en-US"/>
        </w:rPr>
        <w:t xml:space="preserve">send </w:t>
      </w:r>
      <w:r w:rsidR="00EB2B35">
        <w:rPr>
          <w:lang w:val="en-US"/>
        </w:rPr>
        <w:t xml:space="preserve">its </w:t>
      </w:r>
      <w:r w:rsidR="00447C6F">
        <w:rPr>
          <w:lang w:val="en-US"/>
        </w:rPr>
        <w:t>own</w:t>
      </w:r>
      <w:r w:rsidR="00D85C78">
        <w:rPr>
          <w:lang w:val="en-US"/>
        </w:rPr>
        <w:t>,</w:t>
      </w:r>
      <w:r w:rsidR="00304844">
        <w:rPr>
          <w:lang w:val="en-US"/>
        </w:rPr>
        <w:t xml:space="preserve"> and</w:t>
      </w:r>
      <w:r w:rsidR="00447C6F">
        <w:rPr>
          <w:lang w:val="en-US"/>
        </w:rPr>
        <w:t xml:space="preserve"> relay</w:t>
      </w:r>
      <w:r w:rsidR="00304844">
        <w:rPr>
          <w:lang w:val="en-US"/>
        </w:rPr>
        <w:t xml:space="preserve"> </w:t>
      </w:r>
      <w:r w:rsidR="00A50742">
        <w:rPr>
          <w:lang w:val="en-US"/>
        </w:rPr>
        <w:t>received blocks</w:t>
      </w:r>
      <w:r w:rsidR="00447C6F">
        <w:rPr>
          <w:lang w:val="en-US"/>
        </w:rPr>
        <w:t xml:space="preserve"> to other nodes </w:t>
      </w:r>
      <w:r w:rsidRPr="006E2F26">
        <w:rPr>
          <w:lang w:val="en-US"/>
        </w:rPr>
        <w:t xml:space="preserve">and participate in </w:t>
      </w:r>
      <w:r w:rsidR="00D85C78">
        <w:rPr>
          <w:lang w:val="en-US"/>
        </w:rPr>
        <w:t xml:space="preserve">the </w:t>
      </w:r>
      <w:r w:rsidR="00D06A24">
        <w:rPr>
          <w:lang w:val="en-US"/>
        </w:rPr>
        <w:t>MCV</w:t>
      </w:r>
      <w:r w:rsidRPr="006E2F26">
        <w:rPr>
          <w:lang w:val="en-US"/>
        </w:rPr>
        <w:t xml:space="preserve"> consensus algorithm</w:t>
      </w:r>
    </w:p>
    <w:p w14:paraId="272D2275" w14:textId="77777777" w:rsidR="00B85BF1" w:rsidRDefault="00B85BF1" w:rsidP="00B85BF1">
      <w:pPr>
        <w:rPr>
          <w:sz w:val="40"/>
          <w:szCs w:val="40"/>
          <w:lang w:val="en-US"/>
        </w:rPr>
      </w:pPr>
      <w:r>
        <w:rPr>
          <w:lang w:val="en-US"/>
        </w:rPr>
        <w:br w:type="page"/>
      </w:r>
    </w:p>
    <w:p w14:paraId="098F9BD4" w14:textId="77777777" w:rsidR="00945E25" w:rsidRPr="006E2F26" w:rsidRDefault="00945E25" w:rsidP="00945E25">
      <w:pPr>
        <w:pStyle w:val="Caption"/>
        <w:spacing w:after="0"/>
        <w:rPr>
          <w:color w:val="000000"/>
          <w:lang w:val="en-US"/>
        </w:rPr>
      </w:pPr>
      <w:bookmarkStart w:id="8" w:name="h.v0pexjcpx7qp"/>
      <w:bookmarkStart w:id="9" w:name="h.qy6itucpz4oi"/>
      <w:bookmarkEnd w:id="8"/>
      <w:bookmarkEnd w:id="9"/>
      <w:r w:rsidRPr="006E2F26">
        <w:rPr>
          <w:lang w:val="en-US"/>
        </w:rPr>
        <w:lastRenderedPageBreak/>
        <w:t>Figure 1. The chain of block rounds</w:t>
      </w:r>
    </w:p>
    <w:p w14:paraId="6559C5C4" w14:textId="491F4AB7" w:rsidR="00A77B3E" w:rsidRDefault="00626F7B" w:rsidP="0026026F">
      <w:pPr>
        <w:pStyle w:val="NoSpacing"/>
        <w:jc w:val="center"/>
        <w:rPr>
          <w:lang w:val="en-US"/>
        </w:rPr>
      </w:pPr>
      <w:r>
        <w:rPr>
          <w:noProof/>
          <w:lang w:val="en-US" w:eastAsia="en-US"/>
        </w:rPr>
        <mc:AlternateContent>
          <mc:Choice Requires="wpc">
            <w:drawing>
              <wp:inline distT="0" distB="0" distL="0" distR="0" wp14:anchorId="0594640C" wp14:editId="6687A76E">
                <wp:extent cx="6073140" cy="8610600"/>
                <wp:effectExtent l="0" t="0" r="0" b="0"/>
                <wp:docPr id="1232" name="Canvas 123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81" name="Rectangle 140"/>
                        <wps:cNvSpPr>
                          <a:spLocks noChangeArrowheads="1"/>
                        </wps:cNvSpPr>
                        <wps:spPr bwMode="auto">
                          <a:xfrm>
                            <a:off x="1765429" y="1013460"/>
                            <a:ext cx="3803015" cy="572770"/>
                          </a:xfrm>
                          <a:prstGeom prst="rect">
                            <a:avLst/>
                          </a:prstGeom>
                          <a:solidFill>
                            <a:srgbClr val="B6DDE8">
                              <a:alpha val="37000"/>
                            </a:srgbClr>
                          </a:solidFill>
                          <a:ln w="12700">
                            <a:solidFill>
                              <a:srgbClr val="000000"/>
                            </a:solidFill>
                            <a:miter lim="800000"/>
                            <a:headEnd/>
                            <a:tailEnd/>
                          </a:ln>
                        </wps:spPr>
                        <wps:txbx>
                          <w:txbxContent>
                            <w:p w14:paraId="702EC032" w14:textId="77777777" w:rsidR="00C84A0A" w:rsidRPr="006E2F26" w:rsidRDefault="00C84A0A" w:rsidP="00420EEB">
                              <w:pPr>
                                <w:rPr>
                                  <w:sz w:val="18"/>
                                  <w:szCs w:val="18"/>
                                  <w:lang w:val="en-US"/>
                                </w:rPr>
                              </w:pPr>
                            </w:p>
                          </w:txbxContent>
                        </wps:txbx>
                        <wps:bodyPr rot="0" vert="horz" wrap="square" lIns="91440" tIns="45720" rIns="91440" bIns="45720" anchor="ctr" anchorCtr="0" upright="1">
                          <a:noAutofit/>
                        </wps:bodyPr>
                      </wps:wsp>
                      <wps:wsp>
                        <wps:cNvPr id="1383" name="Rectangle 140"/>
                        <wps:cNvSpPr>
                          <a:spLocks noChangeArrowheads="1"/>
                        </wps:cNvSpPr>
                        <wps:spPr bwMode="auto">
                          <a:xfrm>
                            <a:off x="1907669" y="22542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21412635" w14:textId="77777777" w:rsidR="00C84A0A" w:rsidRPr="00471ED1" w:rsidRDefault="00C84A0A" w:rsidP="00CD0287">
                              <w:pPr>
                                <w:pStyle w:val="Drawing"/>
                              </w:pPr>
                              <w:r>
                                <w:t>A</w:t>
                              </w:r>
                            </w:p>
                          </w:txbxContent>
                        </wps:txbx>
                        <wps:bodyPr rot="0" vert="horz" wrap="square" lIns="91440" tIns="45720" rIns="91440" bIns="45720" anchor="ctr" anchorCtr="0" upright="1">
                          <a:noAutofit/>
                        </wps:bodyPr>
                      </wps:wsp>
                      <wps:wsp>
                        <wps:cNvPr id="1384" name="Rectangle 140"/>
                        <wps:cNvSpPr>
                          <a:spLocks noChangeArrowheads="1"/>
                        </wps:cNvSpPr>
                        <wps:spPr bwMode="auto">
                          <a:xfrm>
                            <a:off x="2554734" y="22288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11D91A3D" w14:textId="77777777" w:rsidR="00C84A0A" w:rsidRPr="006E2F26" w:rsidRDefault="00C84A0A" w:rsidP="00CD0287">
                              <w:pPr>
                                <w:pStyle w:val="Drawing"/>
                              </w:pPr>
                              <w:r w:rsidRPr="006E2F26">
                                <w:t>B</w:t>
                              </w:r>
                            </w:p>
                          </w:txbxContent>
                        </wps:txbx>
                        <wps:bodyPr rot="0" vert="horz" wrap="square" lIns="91440" tIns="45720" rIns="91440" bIns="45720" anchor="ctr" anchorCtr="0" upright="1">
                          <a:noAutofit/>
                        </wps:bodyPr>
                      </wps:wsp>
                      <wps:wsp>
                        <wps:cNvPr id="1385" name="Text Box 9"/>
                        <wps:cNvSpPr txBox="1">
                          <a:spLocks noChangeArrowheads="1"/>
                        </wps:cNvSpPr>
                        <wps:spPr bwMode="auto">
                          <a:xfrm>
                            <a:off x="1047879" y="222885"/>
                            <a:ext cx="71755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DF6CCF" w14:textId="1F141839" w:rsidR="00C84A0A" w:rsidRPr="006E2F26" w:rsidRDefault="00C84A0A" w:rsidP="00CD0287">
                              <w:pPr>
                                <w:pStyle w:val="Drawing"/>
                              </w:pPr>
                              <w:r>
                                <w:t>Members</w:t>
                              </w:r>
                            </w:p>
                          </w:txbxContent>
                        </wps:txbx>
                        <wps:bodyPr rot="0" vert="horz" wrap="square" lIns="91440" tIns="45720" rIns="91440" bIns="45720" anchor="ctr" anchorCtr="0" upright="1">
                          <a:noAutofit/>
                        </wps:bodyPr>
                      </wps:wsp>
                      <wps:wsp>
                        <wps:cNvPr id="1386" name="Rectangle 140"/>
                        <wps:cNvSpPr>
                          <a:spLocks noChangeArrowheads="1"/>
                        </wps:cNvSpPr>
                        <wps:spPr bwMode="auto">
                          <a:xfrm>
                            <a:off x="3198624" y="22161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158D65CC" w14:textId="77777777" w:rsidR="00C84A0A" w:rsidRPr="006E2F26" w:rsidRDefault="00C84A0A" w:rsidP="00CD0287">
                              <w:pPr>
                                <w:pStyle w:val="Drawing"/>
                              </w:pPr>
                              <w:r w:rsidRPr="006E2F26">
                                <w:t>C</w:t>
                              </w:r>
                            </w:p>
                          </w:txbxContent>
                        </wps:txbx>
                        <wps:bodyPr rot="0" vert="horz" wrap="square" lIns="91440" tIns="45720" rIns="91440" bIns="45720" anchor="ctr" anchorCtr="0" upright="1">
                          <a:noAutofit/>
                        </wps:bodyPr>
                      </wps:wsp>
                      <wps:wsp>
                        <wps:cNvPr id="1387" name="Rectangle 140"/>
                        <wps:cNvSpPr>
                          <a:spLocks noChangeArrowheads="1"/>
                        </wps:cNvSpPr>
                        <wps:spPr bwMode="auto">
                          <a:xfrm>
                            <a:off x="3846324" y="225425"/>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1080AC3D" w14:textId="77777777" w:rsidR="00C84A0A" w:rsidRPr="006E2F26" w:rsidRDefault="00C84A0A" w:rsidP="00CD0287">
                              <w:pPr>
                                <w:pStyle w:val="Drawing"/>
                              </w:pPr>
                              <w:r w:rsidRPr="006E2F26">
                                <w:t>D</w:t>
                              </w:r>
                            </w:p>
                          </w:txbxContent>
                        </wps:txbx>
                        <wps:bodyPr rot="0" vert="horz" wrap="square" lIns="91440" tIns="45720" rIns="91440" bIns="45720" anchor="ctr" anchorCtr="0" upright="1">
                          <a:noAutofit/>
                        </wps:bodyPr>
                      </wps:wsp>
                      <wps:wsp>
                        <wps:cNvPr id="1388" name="Rectangle 140"/>
                        <wps:cNvSpPr>
                          <a:spLocks noChangeArrowheads="1"/>
                        </wps:cNvSpPr>
                        <wps:spPr bwMode="auto">
                          <a:xfrm>
                            <a:off x="4492119" y="22288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7657F906" w14:textId="77777777" w:rsidR="00C84A0A" w:rsidRPr="006E2F26" w:rsidRDefault="00C84A0A" w:rsidP="00CD0287">
                              <w:pPr>
                                <w:pStyle w:val="Drawing"/>
                              </w:pPr>
                              <w:r w:rsidRPr="006E2F26">
                                <w:t>E</w:t>
                              </w:r>
                            </w:p>
                          </w:txbxContent>
                        </wps:txbx>
                        <wps:bodyPr rot="0" vert="horz" wrap="square" lIns="91440" tIns="45720" rIns="91440" bIns="45720" anchor="ctr" anchorCtr="0" upright="1">
                          <a:noAutofit/>
                        </wps:bodyPr>
                      </wps:wsp>
                      <wps:wsp>
                        <wps:cNvPr id="1389" name="Rectangle 140"/>
                        <wps:cNvSpPr>
                          <a:spLocks noChangeArrowheads="1"/>
                        </wps:cNvSpPr>
                        <wps:spPr bwMode="auto">
                          <a:xfrm>
                            <a:off x="5137914" y="222885"/>
                            <a:ext cx="287020" cy="287020"/>
                          </a:xfrm>
                          <a:prstGeom prst="rect">
                            <a:avLst/>
                          </a:prstGeom>
                          <a:solidFill>
                            <a:schemeClr val="accent5">
                              <a:lumMod val="40000"/>
                              <a:lumOff val="60000"/>
                            </a:schemeClr>
                          </a:solidFill>
                          <a:ln w="12700">
                            <a:solidFill>
                              <a:srgbClr val="000000"/>
                            </a:solidFill>
                            <a:miter lim="800000"/>
                            <a:headEnd/>
                            <a:tailEnd/>
                          </a:ln>
                        </wps:spPr>
                        <wps:txbx>
                          <w:txbxContent>
                            <w:p w14:paraId="238CD7DA" w14:textId="77777777" w:rsidR="00C84A0A" w:rsidRPr="006E2F26" w:rsidRDefault="00C84A0A" w:rsidP="00CD0287">
                              <w:pPr>
                                <w:pStyle w:val="Drawing"/>
                              </w:pPr>
                              <w:r w:rsidRPr="006E2F26">
                                <w:t>F</w:t>
                              </w:r>
                            </w:p>
                          </w:txbxContent>
                        </wps:txbx>
                        <wps:bodyPr rot="0" vert="horz" wrap="square" lIns="91440" tIns="45720" rIns="91440" bIns="45720" anchor="ctr" anchorCtr="0" upright="1">
                          <a:noAutofit/>
                        </wps:bodyPr>
                      </wps:wsp>
                      <wps:wsp>
                        <wps:cNvPr id="1390" name="Rectangle 140"/>
                        <wps:cNvSpPr>
                          <a:spLocks noChangeArrowheads="1"/>
                        </wps:cNvSpPr>
                        <wps:spPr bwMode="auto">
                          <a:xfrm>
                            <a:off x="1908939" y="115697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0632D2A6"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1" name="Rectangle 140"/>
                        <wps:cNvSpPr>
                          <a:spLocks noChangeArrowheads="1"/>
                        </wps:cNvSpPr>
                        <wps:spPr bwMode="auto">
                          <a:xfrm>
                            <a:off x="5136644" y="115697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C661566"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2" name="Rectangle 140"/>
                        <wps:cNvSpPr>
                          <a:spLocks noChangeArrowheads="1"/>
                        </wps:cNvSpPr>
                        <wps:spPr bwMode="auto">
                          <a:xfrm>
                            <a:off x="1908939" y="180276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46BCD4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3" name="Rectangle 140"/>
                        <wps:cNvSpPr>
                          <a:spLocks noChangeArrowheads="1"/>
                        </wps:cNvSpPr>
                        <wps:spPr bwMode="auto">
                          <a:xfrm>
                            <a:off x="2554734" y="1802765"/>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4ACEF8BC"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4" name="Rectangle 140"/>
                        <wps:cNvSpPr>
                          <a:spLocks noChangeArrowheads="1"/>
                        </wps:cNvSpPr>
                        <wps:spPr bwMode="auto">
                          <a:xfrm>
                            <a:off x="3846324" y="115697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1F11B1EF"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5" name="Rectangle 140"/>
                        <wps:cNvSpPr>
                          <a:spLocks noChangeArrowheads="1"/>
                        </wps:cNvSpPr>
                        <wps:spPr bwMode="auto">
                          <a:xfrm>
                            <a:off x="4490849" y="180149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37E07A99"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6" name="Rectangle 140"/>
                        <wps:cNvSpPr>
                          <a:spLocks noChangeArrowheads="1"/>
                        </wps:cNvSpPr>
                        <wps:spPr bwMode="auto">
                          <a:xfrm>
                            <a:off x="3200529" y="244856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637B6283" w14:textId="513CE476" w:rsidR="00C84A0A" w:rsidRPr="006E2F26" w:rsidRDefault="00830665" w:rsidP="00626F7B">
                              <w:pPr>
                                <w:jc w:val="center"/>
                                <w:rPr>
                                  <w:sz w:val="18"/>
                                  <w:szCs w:val="18"/>
                                  <w:lang w:val="en-US"/>
                                </w:rPr>
                              </w:pPr>
                              <w:r>
                                <w:rPr>
                                  <w:lang w:val="en-US"/>
                                </w:rPr>
                                <w:t>Lag</w:t>
                              </w:r>
                            </w:p>
                          </w:txbxContent>
                        </wps:txbx>
                        <wps:bodyPr rot="0" vert="horz" wrap="square" lIns="91440" tIns="45720" rIns="91440" bIns="45720" anchor="ctr" anchorCtr="0" upright="1">
                          <a:noAutofit/>
                        </wps:bodyPr>
                      </wps:wsp>
                      <wps:wsp>
                        <wps:cNvPr id="1397" name="Rectangle 140"/>
                        <wps:cNvSpPr>
                          <a:spLocks noChangeArrowheads="1"/>
                        </wps:cNvSpPr>
                        <wps:spPr bwMode="auto">
                          <a:xfrm>
                            <a:off x="4490849" y="244475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D5F80DB"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8" name="Rectangle 140"/>
                        <wps:cNvSpPr>
                          <a:spLocks noChangeArrowheads="1"/>
                        </wps:cNvSpPr>
                        <wps:spPr bwMode="auto">
                          <a:xfrm>
                            <a:off x="1908939" y="302260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D977E87"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399" name="Rectangle 140"/>
                        <wps:cNvSpPr>
                          <a:spLocks noChangeArrowheads="1"/>
                        </wps:cNvSpPr>
                        <wps:spPr bwMode="auto">
                          <a:xfrm>
                            <a:off x="3198624" y="302260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25F1D877"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400" name="Rectangle 140"/>
                        <wps:cNvSpPr>
                          <a:spLocks noChangeArrowheads="1"/>
                        </wps:cNvSpPr>
                        <wps:spPr bwMode="auto">
                          <a:xfrm>
                            <a:off x="3846324" y="302450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E3FA09C"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403" name="AutoShape 27"/>
                        <wps:cNvCnPr>
                          <a:cxnSpLocks noChangeShapeType="1"/>
                        </wps:cNvCnPr>
                        <wps:spPr bwMode="auto">
                          <a:xfrm>
                            <a:off x="3342134" y="510222"/>
                            <a:ext cx="0" cy="653442"/>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4" name="AutoShape 28"/>
                        <wps:cNvCnPr>
                          <a:cxnSpLocks noChangeShapeType="1"/>
                        </wps:cNvCnPr>
                        <wps:spPr bwMode="auto">
                          <a:xfrm>
                            <a:off x="4635629" y="509905"/>
                            <a:ext cx="635" cy="64579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5" name="AutoShape 29"/>
                        <wps:cNvCnPr>
                          <a:cxnSpLocks noChangeShapeType="1"/>
                        </wps:cNvCnPr>
                        <wps:spPr bwMode="auto">
                          <a:xfrm flipH="1">
                            <a:off x="5280789" y="509905"/>
                            <a:ext cx="635" cy="6470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6" name="AutoShape 30"/>
                        <wps:cNvCnPr>
                          <a:cxnSpLocks noChangeShapeType="1"/>
                        </wps:cNvCnPr>
                        <wps:spPr bwMode="auto">
                          <a:xfrm flipH="1">
                            <a:off x="3985419" y="496125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07" name="AutoShape 31"/>
                        <wps:cNvCnPr>
                          <a:cxnSpLocks noChangeShapeType="1"/>
                        </wps:cNvCnPr>
                        <wps:spPr bwMode="auto">
                          <a:xfrm>
                            <a:off x="3991104" y="2091055"/>
                            <a:ext cx="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6" name="AutoShape 32"/>
                        <wps:cNvCnPr>
                          <a:cxnSpLocks noChangeShapeType="1"/>
                        </wps:cNvCnPr>
                        <wps:spPr bwMode="auto">
                          <a:xfrm flipH="1">
                            <a:off x="2052449" y="330962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7" name="AutoShape 33"/>
                        <wps:cNvCnPr>
                          <a:cxnSpLocks noChangeShapeType="1"/>
                          <a:stCxn id="112" idx="2"/>
                        </wps:cNvCnPr>
                        <wps:spPr bwMode="auto">
                          <a:xfrm flipH="1">
                            <a:off x="2696339" y="2736850"/>
                            <a:ext cx="254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98" name="AutoShape 34"/>
                        <wps:cNvCnPr>
                          <a:cxnSpLocks noChangeShapeType="1"/>
                        </wps:cNvCnPr>
                        <wps:spPr bwMode="auto">
                          <a:xfrm>
                            <a:off x="4634994" y="2089785"/>
                            <a:ext cx="635"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0" name="AutoShape 36"/>
                        <wps:cNvCnPr>
                          <a:cxnSpLocks noChangeShapeType="1"/>
                        </wps:cNvCnPr>
                        <wps:spPr bwMode="auto">
                          <a:xfrm>
                            <a:off x="5282059" y="330962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7" name="AutoShape 43"/>
                        <wps:cNvCnPr>
                          <a:cxnSpLocks noChangeShapeType="1"/>
                        </wps:cNvCnPr>
                        <wps:spPr bwMode="auto">
                          <a:xfrm>
                            <a:off x="3344039" y="331089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08" name="Rectangle 140"/>
                        <wps:cNvSpPr>
                          <a:spLocks noChangeArrowheads="1"/>
                        </wps:cNvSpPr>
                        <wps:spPr bwMode="auto">
                          <a:xfrm>
                            <a:off x="5137914" y="1800225"/>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0A0C77D2" w14:textId="77777777" w:rsidR="00C84A0A" w:rsidRPr="00A93A7A" w:rsidRDefault="00C84A0A" w:rsidP="00626F7B">
                              <w:pPr>
                                <w:rPr>
                                  <w:szCs w:val="18"/>
                                </w:rPr>
                              </w:pPr>
                            </w:p>
                          </w:txbxContent>
                        </wps:txbx>
                        <wps:bodyPr rot="0" vert="horz" wrap="square" lIns="91440" tIns="45720" rIns="91440" bIns="45720" anchor="ctr" anchorCtr="0" upright="1">
                          <a:noAutofit/>
                        </wps:bodyPr>
                      </wps:wsp>
                      <wps:wsp>
                        <wps:cNvPr id="109" name="AutoShape 45"/>
                        <wps:cNvCnPr>
                          <a:cxnSpLocks noChangeShapeType="1"/>
                        </wps:cNvCnPr>
                        <wps:spPr bwMode="auto">
                          <a:xfrm>
                            <a:off x="5280789" y="1445260"/>
                            <a:ext cx="1270" cy="3549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10" name="Rectangle 140"/>
                        <wps:cNvSpPr>
                          <a:spLocks noChangeArrowheads="1"/>
                        </wps:cNvSpPr>
                        <wps:spPr bwMode="auto">
                          <a:xfrm>
                            <a:off x="5137914" y="2446020"/>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A4792D8"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1" name="Rectangle 140"/>
                        <wps:cNvSpPr>
                          <a:spLocks noChangeArrowheads="1"/>
                        </wps:cNvSpPr>
                        <wps:spPr bwMode="auto">
                          <a:xfrm>
                            <a:off x="5137914" y="3020060"/>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D8E8048"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2" name="Rectangle 140"/>
                        <wps:cNvSpPr>
                          <a:spLocks noChangeArrowheads="1"/>
                        </wps:cNvSpPr>
                        <wps:spPr bwMode="auto">
                          <a:xfrm>
                            <a:off x="2554734" y="2448560"/>
                            <a:ext cx="28829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34AA56C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3" name="Rectangle 140"/>
                        <wps:cNvSpPr>
                          <a:spLocks noChangeArrowheads="1"/>
                        </wps:cNvSpPr>
                        <wps:spPr bwMode="auto">
                          <a:xfrm>
                            <a:off x="3846324" y="1801495"/>
                            <a:ext cx="28702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7601E954"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4" name="Rectangle 140"/>
                        <wps:cNvSpPr>
                          <a:spLocks noChangeArrowheads="1"/>
                        </wps:cNvSpPr>
                        <wps:spPr bwMode="auto">
                          <a:xfrm>
                            <a:off x="1907669" y="3667125"/>
                            <a:ext cx="28956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8032A98"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5" name="Rectangle 140"/>
                        <wps:cNvSpPr>
                          <a:spLocks noChangeArrowheads="1"/>
                        </wps:cNvSpPr>
                        <wps:spPr bwMode="auto">
                          <a:xfrm>
                            <a:off x="2554734" y="366712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4F4C42F"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16" name="Rectangle 140"/>
                        <wps:cNvSpPr>
                          <a:spLocks noChangeArrowheads="1"/>
                        </wps:cNvSpPr>
                        <wps:spPr bwMode="auto">
                          <a:xfrm>
                            <a:off x="3200529" y="3667125"/>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0BDB66E5"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0" name="Rectangle 140"/>
                        <wps:cNvSpPr>
                          <a:spLocks noChangeArrowheads="1"/>
                        </wps:cNvSpPr>
                        <wps:spPr bwMode="auto">
                          <a:xfrm>
                            <a:off x="5137914" y="3665855"/>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1B81E695"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1" name="AutoShape 57"/>
                        <wps:cNvCnPr>
                          <a:cxnSpLocks noChangeShapeType="1"/>
                        </wps:cNvCnPr>
                        <wps:spPr bwMode="auto">
                          <a:xfrm>
                            <a:off x="5282059" y="2089785"/>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2" name="AutoShape 58"/>
                        <wps:cNvCnPr>
                          <a:cxnSpLocks noChangeShapeType="1"/>
                        </wps:cNvCnPr>
                        <wps:spPr bwMode="auto">
                          <a:xfrm>
                            <a:off x="5282059" y="2735580"/>
                            <a:ext cx="635" cy="2844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 name="Rectangle 140"/>
                        <wps:cNvSpPr>
                          <a:spLocks noChangeArrowheads="1"/>
                        </wps:cNvSpPr>
                        <wps:spPr bwMode="auto">
                          <a:xfrm>
                            <a:off x="1903889" y="467423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34BB1A3"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4" name="Rectangle 140"/>
                        <wps:cNvSpPr>
                          <a:spLocks noChangeArrowheads="1"/>
                        </wps:cNvSpPr>
                        <wps:spPr bwMode="auto">
                          <a:xfrm>
                            <a:off x="2547144" y="467042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669F854"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5" name="Rectangle 140"/>
                        <wps:cNvSpPr>
                          <a:spLocks noChangeArrowheads="1"/>
                        </wps:cNvSpPr>
                        <wps:spPr bwMode="auto">
                          <a:xfrm>
                            <a:off x="4488339" y="467423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46E7E0DE"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6" name="Rectangle 140"/>
                        <wps:cNvSpPr>
                          <a:spLocks noChangeArrowheads="1"/>
                        </wps:cNvSpPr>
                        <wps:spPr bwMode="auto">
                          <a:xfrm>
                            <a:off x="4488339" y="532003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5235F6E3"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45" name="AutoShape 69"/>
                        <wps:cNvCnPr>
                          <a:cxnSpLocks noChangeShapeType="1"/>
                        </wps:cNvCnPr>
                        <wps:spPr bwMode="auto">
                          <a:xfrm>
                            <a:off x="4632484" y="496125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51" name="Rectangle 140"/>
                        <wps:cNvSpPr>
                          <a:spLocks noChangeArrowheads="1"/>
                        </wps:cNvSpPr>
                        <wps:spPr bwMode="auto">
                          <a:xfrm>
                            <a:off x="1903889" y="531622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7C1E313D"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2" name="Rectangle 140"/>
                        <wps:cNvSpPr>
                          <a:spLocks noChangeArrowheads="1"/>
                        </wps:cNvSpPr>
                        <wps:spPr bwMode="auto">
                          <a:xfrm>
                            <a:off x="2548414" y="532003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06262824"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3" name="Rectangle 140"/>
                        <wps:cNvSpPr>
                          <a:spLocks noChangeArrowheads="1"/>
                        </wps:cNvSpPr>
                        <wps:spPr bwMode="auto">
                          <a:xfrm>
                            <a:off x="3842544" y="467423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7A48FC28"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54" name="Rectangle 140"/>
                        <wps:cNvSpPr>
                          <a:spLocks noChangeArrowheads="1"/>
                        </wps:cNvSpPr>
                        <wps:spPr bwMode="auto">
                          <a:xfrm>
                            <a:off x="3841274" y="531876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B11D789"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60" name="AutoShape 84"/>
                        <wps:cNvCnPr>
                          <a:cxnSpLocks noChangeShapeType="1"/>
                        </wps:cNvCnPr>
                        <wps:spPr bwMode="auto">
                          <a:xfrm>
                            <a:off x="2050544" y="2087245"/>
                            <a:ext cx="317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1" name="AutoShape 85"/>
                        <wps:cNvCnPr>
                          <a:cxnSpLocks noChangeShapeType="1"/>
                        </wps:cNvCnPr>
                        <wps:spPr bwMode="auto">
                          <a:xfrm rot="16200000" flipH="1">
                            <a:off x="1728599" y="833120"/>
                            <a:ext cx="647065" cy="1270"/>
                          </a:xfrm>
                          <a:prstGeom prst="bentConnector3">
                            <a:avLst>
                              <a:gd name="adj1" fmla="val 49949"/>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667" name="AutoShape 90"/>
                        <wps:cNvCnPr>
                          <a:cxnSpLocks noChangeShapeType="1"/>
                          <a:endCxn id="123" idx="0"/>
                        </wps:cNvCnPr>
                        <wps:spPr bwMode="auto">
                          <a:xfrm flipH="1">
                            <a:off x="2048034" y="3956685"/>
                            <a:ext cx="4733" cy="7175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68" name="AutoShape 91"/>
                        <wps:cNvCnPr>
                          <a:cxnSpLocks noChangeShapeType="1"/>
                        </wps:cNvCnPr>
                        <wps:spPr bwMode="auto">
                          <a:xfrm flipH="1">
                            <a:off x="3342769" y="3954145"/>
                            <a:ext cx="1270" cy="100330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0" name="AutoShape 93"/>
                        <wps:cNvCnPr>
                          <a:cxnSpLocks noChangeShapeType="1"/>
                          <a:stCxn id="1397" idx="2"/>
                        </wps:cNvCnPr>
                        <wps:spPr bwMode="auto">
                          <a:xfrm flipH="1">
                            <a:off x="4633724" y="2733040"/>
                            <a:ext cx="1270" cy="28702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1" name="AutoShape 94"/>
                        <wps:cNvCnPr>
                          <a:cxnSpLocks noChangeShapeType="1"/>
                          <a:stCxn id="115" idx="2"/>
                          <a:endCxn id="124" idx="0"/>
                        </wps:cNvCnPr>
                        <wps:spPr bwMode="auto">
                          <a:xfrm flipH="1">
                            <a:off x="2691289" y="3954145"/>
                            <a:ext cx="7590" cy="71628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2" name="AutoShape 95"/>
                        <wps:cNvCnPr>
                          <a:cxnSpLocks noChangeShapeType="1"/>
                        </wps:cNvCnPr>
                        <wps:spPr bwMode="auto">
                          <a:xfrm>
                            <a:off x="3989834" y="144526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3" name="AutoShape 96"/>
                        <wps:cNvCnPr>
                          <a:cxnSpLocks noChangeShapeType="1"/>
                        </wps:cNvCnPr>
                        <wps:spPr bwMode="auto">
                          <a:xfrm>
                            <a:off x="2048034" y="4961255"/>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76" name="AutoShape 99"/>
                        <wps:cNvCnPr>
                          <a:cxnSpLocks noChangeShapeType="1"/>
                        </wps:cNvCnPr>
                        <wps:spPr bwMode="auto">
                          <a:xfrm flipH="1">
                            <a:off x="2692559" y="4961255"/>
                            <a:ext cx="127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0" name="AutoShape 103"/>
                        <wps:cNvCnPr>
                          <a:cxnSpLocks noChangeShapeType="1"/>
                        </wps:cNvCnPr>
                        <wps:spPr bwMode="auto">
                          <a:xfrm flipH="1">
                            <a:off x="3985419" y="3954145"/>
                            <a:ext cx="3780" cy="72009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1" name="Text Box 104"/>
                        <wps:cNvSpPr txBox="1">
                          <a:spLocks noChangeArrowheads="1"/>
                        </wps:cNvSpPr>
                        <wps:spPr bwMode="auto">
                          <a:xfrm>
                            <a:off x="316994" y="652145"/>
                            <a:ext cx="66802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620E63" w14:textId="77777777" w:rsidR="00C84A0A" w:rsidRPr="006E2F26" w:rsidRDefault="00C84A0A" w:rsidP="00BE247B">
                              <w:pPr>
                                <w:pStyle w:val="Drawing"/>
                              </w:pPr>
                              <w:r w:rsidRPr="00BE247B">
                                <w:t>Rounds</w:t>
                              </w:r>
                            </w:p>
                          </w:txbxContent>
                        </wps:txbx>
                        <wps:bodyPr rot="0" vert="horz" wrap="square" lIns="91440" tIns="45720" rIns="91440" bIns="45720" anchor="ctr" anchorCtr="0" upright="1">
                          <a:noAutofit/>
                        </wps:bodyPr>
                      </wps:wsp>
                      <wps:wsp>
                        <wps:cNvPr id="683" name="AutoShape 106"/>
                        <wps:cNvCnPr>
                          <a:cxnSpLocks noChangeShapeType="1"/>
                        </wps:cNvCnPr>
                        <wps:spPr bwMode="auto">
                          <a:xfrm flipH="1">
                            <a:off x="2691894" y="508635"/>
                            <a:ext cx="5715" cy="64579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4" name="AutoShape 107"/>
                        <wps:cNvCnPr>
                          <a:cxnSpLocks noChangeShapeType="1"/>
                        </wps:cNvCnPr>
                        <wps:spPr bwMode="auto">
                          <a:xfrm>
                            <a:off x="2053084" y="1445260"/>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5" name="AutoShape 108"/>
                        <wps:cNvCnPr>
                          <a:cxnSpLocks noChangeShapeType="1"/>
                        </wps:cNvCnPr>
                        <wps:spPr bwMode="auto">
                          <a:xfrm>
                            <a:off x="2698244" y="2091055"/>
                            <a:ext cx="635"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86" name="Text Box 109"/>
                        <wps:cNvSpPr txBox="1">
                          <a:spLocks noChangeArrowheads="1"/>
                        </wps:cNvSpPr>
                        <wps:spPr bwMode="auto">
                          <a:xfrm>
                            <a:off x="2118519" y="8190230"/>
                            <a:ext cx="1433830"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2AEEA0" w14:textId="693E24F8" w:rsidR="00C84A0A" w:rsidRPr="00D17D7A" w:rsidRDefault="00C84A0A" w:rsidP="00CD0287">
                              <w:pPr>
                                <w:pStyle w:val="Drawing"/>
                                <w:jc w:val="left"/>
                              </w:pPr>
                              <w:r w:rsidRPr="003F6426">
                                <w:t>-</w:t>
                              </w:r>
                              <w:r>
                                <w:t xml:space="preserve"> </w:t>
                              </w:r>
                              <w:r w:rsidR="0092695E">
                                <w:t>Vote with transactions</w:t>
                              </w:r>
                            </w:p>
                          </w:txbxContent>
                        </wps:txbx>
                        <wps:bodyPr rot="0" vert="horz" wrap="square" lIns="91440" tIns="45720" rIns="91440" bIns="45720" anchor="ctr" anchorCtr="0" upright="1">
                          <a:noAutofit/>
                        </wps:bodyPr>
                      </wps:wsp>
                      <wps:wsp>
                        <wps:cNvPr id="687" name="Rectangle 140"/>
                        <wps:cNvSpPr>
                          <a:spLocks noChangeArrowheads="1"/>
                        </wps:cNvSpPr>
                        <wps:spPr bwMode="auto">
                          <a:xfrm>
                            <a:off x="1830229" y="819023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6D0FC63A"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88" name="Rectangle 140"/>
                        <wps:cNvSpPr>
                          <a:spLocks noChangeArrowheads="1"/>
                        </wps:cNvSpPr>
                        <wps:spPr bwMode="auto">
                          <a:xfrm>
                            <a:off x="3695859" y="8190230"/>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6628522"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689" name="Text Box 112"/>
                        <wps:cNvSpPr txBox="1">
                          <a:spLocks noChangeArrowheads="1"/>
                        </wps:cNvSpPr>
                        <wps:spPr bwMode="auto">
                          <a:xfrm>
                            <a:off x="3982879" y="8190230"/>
                            <a:ext cx="715645" cy="2870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801F8" w14:textId="77777777" w:rsidR="00C84A0A" w:rsidRPr="00D17D7A" w:rsidRDefault="00C84A0A" w:rsidP="00CD0287">
                              <w:pPr>
                                <w:pStyle w:val="Drawing"/>
                                <w:jc w:val="left"/>
                              </w:pPr>
                              <w:r w:rsidRPr="00D17D7A">
                                <w:t>-</w:t>
                              </w:r>
                              <w:r>
                                <w:t xml:space="preserve"> </w:t>
                              </w:r>
                              <w:r w:rsidRPr="00D17D7A">
                                <w:t>Vote</w:t>
                              </w:r>
                            </w:p>
                          </w:txbxContent>
                        </wps:txbx>
                        <wps:bodyPr rot="0" vert="horz" wrap="square" lIns="91440" tIns="45720" rIns="91440" bIns="45720" anchor="ctr" anchorCtr="0" upright="1">
                          <a:noAutofit/>
                        </wps:bodyPr>
                      </wps:wsp>
                      <wps:wsp>
                        <wps:cNvPr id="692" name="AutoShape 115"/>
                        <wps:cNvCnPr>
                          <a:cxnSpLocks noChangeShapeType="1"/>
                        </wps:cNvCnPr>
                        <wps:spPr bwMode="auto">
                          <a:xfrm flipH="1">
                            <a:off x="3989834" y="509905"/>
                            <a:ext cx="635" cy="64706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3" name="Freeform 116"/>
                        <wps:cNvSpPr>
                          <a:spLocks/>
                        </wps:cNvSpPr>
                        <wps:spPr bwMode="auto">
                          <a:xfrm>
                            <a:off x="1063119" y="659765"/>
                            <a:ext cx="4842510" cy="65405"/>
                          </a:xfrm>
                          <a:custGeom>
                            <a:avLst/>
                            <a:gdLst>
                              <a:gd name="T0" fmla="*/ 0 w 8548"/>
                              <a:gd name="T1" fmla="*/ 100 h 320"/>
                              <a:gd name="T2" fmla="*/ 863 w 8548"/>
                              <a:gd name="T3" fmla="*/ 307 h 320"/>
                              <a:gd name="T4" fmla="*/ 1936 w 8548"/>
                              <a:gd name="T5" fmla="*/ 69 h 320"/>
                              <a:gd name="T6" fmla="*/ 2763 w 8548"/>
                              <a:gd name="T7" fmla="*/ 313 h 320"/>
                              <a:gd name="T8" fmla="*/ 3955 w 8548"/>
                              <a:gd name="T9" fmla="*/ 25 h 320"/>
                              <a:gd name="T10" fmla="*/ 5240 w 8548"/>
                              <a:gd name="T11" fmla="*/ 163 h 320"/>
                              <a:gd name="T12" fmla="*/ 6306 w 8548"/>
                              <a:gd name="T13" fmla="*/ 38 h 320"/>
                              <a:gd name="T14" fmla="*/ 7500 w 8548"/>
                              <a:gd name="T15" fmla="*/ 213 h 320"/>
                              <a:gd name="T16" fmla="*/ 8548 w 8548"/>
                              <a:gd name="T17" fmla="*/ 3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548" h="320">
                                <a:moveTo>
                                  <a:pt x="0" y="100"/>
                                </a:moveTo>
                                <a:cubicBezTo>
                                  <a:pt x="270" y="206"/>
                                  <a:pt x="540" y="312"/>
                                  <a:pt x="863" y="307"/>
                                </a:cubicBezTo>
                                <a:cubicBezTo>
                                  <a:pt x="1186" y="302"/>
                                  <a:pt x="1619" y="68"/>
                                  <a:pt x="1936" y="69"/>
                                </a:cubicBezTo>
                                <a:cubicBezTo>
                                  <a:pt x="2253" y="70"/>
                                  <a:pt x="2427" y="320"/>
                                  <a:pt x="2763" y="313"/>
                                </a:cubicBezTo>
                                <a:cubicBezTo>
                                  <a:pt x="3099" y="306"/>
                                  <a:pt x="3542" y="50"/>
                                  <a:pt x="3955" y="25"/>
                                </a:cubicBezTo>
                                <a:cubicBezTo>
                                  <a:pt x="4368" y="0"/>
                                  <a:pt x="4848" y="161"/>
                                  <a:pt x="5240" y="163"/>
                                </a:cubicBezTo>
                                <a:cubicBezTo>
                                  <a:pt x="5632" y="165"/>
                                  <a:pt x="5929" y="30"/>
                                  <a:pt x="6306" y="38"/>
                                </a:cubicBezTo>
                                <a:cubicBezTo>
                                  <a:pt x="6683" y="46"/>
                                  <a:pt x="7126" y="213"/>
                                  <a:pt x="7500" y="213"/>
                                </a:cubicBezTo>
                                <a:cubicBezTo>
                                  <a:pt x="7874" y="213"/>
                                  <a:pt x="8373" y="67"/>
                                  <a:pt x="8548" y="38"/>
                                </a:cubicBezTo>
                              </a:path>
                            </a:pathLst>
                          </a:custGeom>
                          <a:noFill/>
                          <a:ln w="762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4" name="AutoShape 117"/>
                        <wps:cNvCnPr>
                          <a:cxnSpLocks noChangeShapeType="1"/>
                        </wps:cNvCnPr>
                        <wps:spPr bwMode="auto">
                          <a:xfrm>
                            <a:off x="3344039" y="2736850"/>
                            <a:ext cx="635"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98" name="AutoShape 121"/>
                        <wps:cNvCnPr>
                          <a:cxnSpLocks noChangeShapeType="1"/>
                        </wps:cNvCnPr>
                        <wps:spPr bwMode="auto">
                          <a:xfrm flipH="1">
                            <a:off x="1619381" y="1513205"/>
                            <a:ext cx="144143"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699" name="AutoShape 122"/>
                        <wps:cNvCnPr>
                          <a:cxnSpLocks noChangeShapeType="1"/>
                        </wps:cNvCnPr>
                        <wps:spPr bwMode="auto">
                          <a:xfrm>
                            <a:off x="1476505" y="1369695"/>
                            <a:ext cx="2539" cy="28740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0" name="AutoShape 123"/>
                        <wps:cNvCnPr>
                          <a:cxnSpLocks noChangeShapeType="1"/>
                        </wps:cNvCnPr>
                        <wps:spPr bwMode="auto">
                          <a:xfrm>
                            <a:off x="1404749" y="4315459"/>
                            <a:ext cx="193738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1" name="AutoShape 124"/>
                        <wps:cNvCnPr>
                          <a:cxnSpLocks noChangeShapeType="1"/>
                        </wps:cNvCnPr>
                        <wps:spPr bwMode="auto">
                          <a:xfrm flipV="1">
                            <a:off x="1621919" y="3816984"/>
                            <a:ext cx="285750" cy="284480"/>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703" name="AutoShape 126"/>
                        <wps:cNvCnPr>
                          <a:cxnSpLocks noChangeShapeType="1"/>
                        </wps:cNvCnPr>
                        <wps:spPr bwMode="auto">
                          <a:xfrm flipH="1">
                            <a:off x="1334899" y="1226185"/>
                            <a:ext cx="636" cy="316102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7" name="AutoShape 138"/>
                        <wps:cNvCnPr>
                          <a:cxnSpLocks noChangeShapeType="1"/>
                        </wps:cNvCnPr>
                        <wps:spPr bwMode="auto">
                          <a:xfrm flipH="1">
                            <a:off x="1257459" y="1154430"/>
                            <a:ext cx="3780" cy="330580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1228" name="Rectangle 140"/>
                        <wps:cNvSpPr>
                          <a:spLocks noChangeArrowheads="1"/>
                        </wps:cNvSpPr>
                        <wps:spPr bwMode="auto">
                          <a:xfrm>
                            <a:off x="4492119" y="1155700"/>
                            <a:ext cx="288290" cy="28956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10DCAF0B" w14:textId="77777777" w:rsidR="00C84A0A" w:rsidRPr="006E2F26" w:rsidRDefault="00C84A0A" w:rsidP="00626F7B">
                              <w:pPr>
                                <w:jc w:val="center"/>
                                <w:rPr>
                                  <w:sz w:val="18"/>
                                  <w:szCs w:val="18"/>
                                  <w:lang w:val="en-US"/>
                                </w:rPr>
                              </w:pPr>
                            </w:p>
                          </w:txbxContent>
                        </wps:txbx>
                        <wps:bodyPr rot="0" vert="horz" wrap="square" lIns="91440" tIns="45720" rIns="91440" bIns="45720" anchor="ctr" anchorCtr="0" upright="1">
                          <a:noAutofit/>
                        </wps:bodyPr>
                      </wps:wsp>
                      <wps:wsp>
                        <wps:cNvPr id="1229" name="AutoShape 140"/>
                        <wps:cNvCnPr>
                          <a:cxnSpLocks noChangeShapeType="1"/>
                        </wps:cNvCnPr>
                        <wps:spPr bwMode="auto">
                          <a:xfrm flipH="1">
                            <a:off x="4634994" y="1445260"/>
                            <a:ext cx="1270"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0" name="AutoShape 141"/>
                        <wps:cNvCnPr>
                          <a:cxnSpLocks noChangeShapeType="1"/>
                        </wps:cNvCnPr>
                        <wps:spPr bwMode="auto">
                          <a:xfrm>
                            <a:off x="5852924" y="2807484"/>
                            <a:ext cx="635" cy="71882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1" name="Text Box 142"/>
                        <wps:cNvSpPr txBox="1">
                          <a:spLocks noChangeArrowheads="1"/>
                        </wps:cNvSpPr>
                        <wps:spPr bwMode="auto">
                          <a:xfrm>
                            <a:off x="5495419" y="2807484"/>
                            <a:ext cx="357505" cy="71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C7499" w14:textId="77777777" w:rsidR="00C84A0A" w:rsidRPr="00C209EA" w:rsidRDefault="00C84A0A" w:rsidP="00CD0287">
                              <w:pPr>
                                <w:pStyle w:val="Drawing"/>
                                <w:rPr>
                                  <w:vertAlign w:val="subscript"/>
                                </w:rPr>
                              </w:pPr>
                              <w:r>
                                <w:t>Time</w:t>
                              </w:r>
                            </w:p>
                          </w:txbxContent>
                        </wps:txbx>
                        <wps:bodyPr rot="0" vert="vert270" wrap="square" lIns="91440" tIns="45720" rIns="91440" bIns="45720" anchor="ctr" anchorCtr="0" upright="1">
                          <a:noAutofit/>
                        </wps:bodyPr>
                      </wps:wsp>
                      <wps:wsp>
                        <wps:cNvPr id="314" name="Rectangle 314"/>
                        <wps:cNvSpPr>
                          <a:spLocks noChangeArrowheads="1"/>
                        </wps:cNvSpPr>
                        <wps:spPr bwMode="auto">
                          <a:xfrm>
                            <a:off x="3198624" y="115443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5FC4F824" w14:textId="77777777" w:rsidR="00830665" w:rsidRDefault="00830665" w:rsidP="00830665">
                              <w:pPr>
                                <w:ind w:firstLine="706"/>
                                <w:jc w:val="center"/>
                                <w:rPr>
                                  <w:rFonts w:ascii="Cambria" w:hAnsi="Cambria"/>
                                  <w:lang w:val="en-US"/>
                                </w:rPr>
                              </w:pPr>
                              <w:r>
                                <w:rPr>
                                  <w:rFonts w:ascii="Cambria" w:hAnsi="Cambria"/>
                                  <w:lang w:val="en-US"/>
                                </w:rPr>
                                <w:t>Lag</w:t>
                              </w:r>
                            </w:p>
                          </w:txbxContent>
                        </wps:txbx>
                        <wps:bodyPr rot="0" vert="horz" wrap="square" lIns="91440" tIns="45720" rIns="91440" bIns="45720" anchor="ctr" anchorCtr="0" upright="1">
                          <a:noAutofit/>
                        </wps:bodyPr>
                      </wps:wsp>
                      <wps:wsp>
                        <wps:cNvPr id="315" name="Rectangle 315"/>
                        <wps:cNvSpPr>
                          <a:spLocks noChangeArrowheads="1"/>
                        </wps:cNvSpPr>
                        <wps:spPr bwMode="auto">
                          <a:xfrm>
                            <a:off x="2552194" y="1155700"/>
                            <a:ext cx="287020" cy="287020"/>
                          </a:xfrm>
                          <a:prstGeom prst="rect">
                            <a:avLst/>
                          </a:prstGeom>
                          <a:solidFill>
                            <a:schemeClr val="accent3">
                              <a:lumMod val="40000"/>
                              <a:lumOff val="60000"/>
                            </a:schemeClr>
                          </a:solidFill>
                          <a:ln w="12700">
                            <a:solidFill>
                              <a:srgbClr val="000000"/>
                            </a:solidFill>
                            <a:miter lim="800000"/>
                            <a:headEnd/>
                            <a:tailEnd/>
                          </a:ln>
                        </wps:spPr>
                        <wps:txbx>
                          <w:txbxContent>
                            <w:p w14:paraId="1801CDA2" w14:textId="77777777" w:rsidR="00420EEB" w:rsidRDefault="00420EEB" w:rsidP="00830665">
                              <w:pPr>
                                <w:ind w:firstLine="706"/>
                                <w:jc w:val="center"/>
                                <w:rPr>
                                  <w:rFonts w:ascii="Cambria" w:hAnsi="Cambria"/>
                                  <w:lang w:val="en-US"/>
                                </w:rPr>
                              </w:pPr>
                              <w:r>
                                <w:rPr>
                                  <w:rFonts w:ascii="Cambria" w:hAnsi="Cambria"/>
                                  <w:lang w:val="en-US"/>
                                </w:rPr>
                                <w:t>Lag</w:t>
                              </w:r>
                            </w:p>
                          </w:txbxContent>
                        </wps:txbx>
                        <wps:bodyPr rot="0" vert="horz" wrap="square" lIns="91440" tIns="45720" rIns="91440" bIns="45720" anchor="ctr" anchorCtr="0" upright="1">
                          <a:noAutofit/>
                        </wps:bodyPr>
                      </wps:wsp>
                      <wps:wsp>
                        <wps:cNvPr id="316" name="Rectangle 316"/>
                        <wps:cNvSpPr>
                          <a:spLocks noChangeArrowheads="1"/>
                        </wps:cNvSpPr>
                        <wps:spPr bwMode="auto">
                          <a:xfrm>
                            <a:off x="3198624" y="1800225"/>
                            <a:ext cx="28702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B20EE09" w14:textId="77777777" w:rsidR="00420EEB" w:rsidRDefault="00420EEB" w:rsidP="00420EEB">
                              <w:pPr>
                                <w:ind w:firstLine="706"/>
                                <w:jc w:val="center"/>
                                <w:rPr>
                                  <w:rFonts w:ascii="Cambria" w:hAnsi="Cambria"/>
                                  <w:sz w:val="18"/>
                                  <w:szCs w:val="18"/>
                                  <w:lang w:val="en-US"/>
                                </w:rPr>
                              </w:pPr>
                              <w:r>
                                <w:rPr>
                                  <w:rFonts w:ascii="Cambria" w:hAnsi="Cambria"/>
                                  <w:sz w:val="18"/>
                                  <w:szCs w:val="18"/>
                                  <w:lang w:val="en-US"/>
                                </w:rPr>
                                <w:t> </w:t>
                              </w:r>
                            </w:p>
                          </w:txbxContent>
                        </wps:txbx>
                        <wps:bodyPr rot="0" vert="horz" wrap="square" lIns="91440" tIns="45720" rIns="91440" bIns="45720" anchor="ctr" anchorCtr="0" upright="1">
                          <a:noAutofit/>
                        </wps:bodyPr>
                      </wps:wsp>
                      <wps:wsp>
                        <wps:cNvPr id="317" name="Rectangle 140"/>
                        <wps:cNvSpPr>
                          <a:spLocks noChangeArrowheads="1"/>
                        </wps:cNvSpPr>
                        <wps:spPr bwMode="auto">
                          <a:xfrm>
                            <a:off x="3844419" y="2446020"/>
                            <a:ext cx="288290" cy="288290"/>
                          </a:xfrm>
                          <a:prstGeom prst="rect">
                            <a:avLst/>
                          </a:prstGeom>
                          <a:solidFill>
                            <a:schemeClr val="accent3">
                              <a:lumMod val="40000"/>
                              <a:lumOff val="60000"/>
                            </a:schemeClr>
                          </a:solidFill>
                          <a:ln w="12700">
                            <a:solidFill>
                              <a:srgbClr val="000000"/>
                            </a:solidFill>
                            <a:miter lim="800000"/>
                            <a:headEnd/>
                            <a:tailEnd/>
                          </a:ln>
                        </wps:spPr>
                        <wps:txbx>
                          <w:txbxContent>
                            <w:p w14:paraId="50824D6F" w14:textId="77777777" w:rsidR="00420EEB" w:rsidRPr="006E2F26" w:rsidRDefault="00420EEB" w:rsidP="00626F7B">
                              <w:pPr>
                                <w:jc w:val="center"/>
                                <w:rPr>
                                  <w:sz w:val="18"/>
                                  <w:szCs w:val="18"/>
                                  <w:lang w:val="en-US"/>
                                </w:rPr>
                              </w:pPr>
                            </w:p>
                          </w:txbxContent>
                        </wps:txbx>
                        <wps:bodyPr rot="0" vert="horz" wrap="square" lIns="91440" tIns="45720" rIns="91440" bIns="45720" anchor="ctr" anchorCtr="0" upright="1">
                          <a:noAutofit/>
                        </wps:bodyPr>
                      </wps:wsp>
                      <wps:wsp>
                        <wps:cNvPr id="318" name="Rectangle 140"/>
                        <wps:cNvSpPr>
                          <a:spLocks noChangeArrowheads="1"/>
                        </wps:cNvSpPr>
                        <wps:spPr bwMode="auto">
                          <a:xfrm>
                            <a:off x="2552829" y="3020060"/>
                            <a:ext cx="287020" cy="288290"/>
                          </a:xfrm>
                          <a:prstGeom prst="rect">
                            <a:avLst/>
                          </a:prstGeom>
                          <a:solidFill>
                            <a:schemeClr val="accent3">
                              <a:lumMod val="40000"/>
                              <a:lumOff val="60000"/>
                            </a:schemeClr>
                          </a:solidFill>
                          <a:ln w="12700">
                            <a:solidFill>
                              <a:srgbClr val="000000"/>
                            </a:solidFill>
                            <a:miter lim="800000"/>
                            <a:headEnd/>
                            <a:tailEnd/>
                          </a:ln>
                        </wps:spPr>
                        <wps:txbx>
                          <w:txbxContent>
                            <w:p w14:paraId="069999EF" w14:textId="77777777" w:rsidR="00420EEB" w:rsidRPr="006E2F26" w:rsidRDefault="00420EEB" w:rsidP="00626F7B">
                              <w:pPr>
                                <w:jc w:val="center"/>
                                <w:rPr>
                                  <w:sz w:val="18"/>
                                  <w:szCs w:val="18"/>
                                  <w:lang w:val="en-US"/>
                                </w:rPr>
                              </w:pPr>
                            </w:p>
                          </w:txbxContent>
                        </wps:txbx>
                        <wps:bodyPr rot="0" vert="horz" wrap="square" lIns="91440" tIns="45720" rIns="91440" bIns="45720" anchor="ctr" anchorCtr="0" upright="1">
                          <a:noAutofit/>
                        </wps:bodyPr>
                      </wps:wsp>
                      <wps:wsp>
                        <wps:cNvPr id="319" name="AutoShape 93"/>
                        <wps:cNvCnPr>
                          <a:cxnSpLocks noChangeShapeType="1"/>
                        </wps:cNvCnPr>
                        <wps:spPr bwMode="auto">
                          <a:xfrm flipH="1">
                            <a:off x="3987929" y="2733040"/>
                            <a:ext cx="1270" cy="28702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0" name="Rectangle 140"/>
                        <wps:cNvSpPr>
                          <a:spLocks noChangeArrowheads="1"/>
                        </wps:cNvSpPr>
                        <wps:spPr bwMode="auto">
                          <a:xfrm>
                            <a:off x="4488944" y="302006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248106D9" w14:textId="77777777" w:rsidR="00420EEB" w:rsidRPr="006E2F26" w:rsidRDefault="00420EEB" w:rsidP="00626F7B">
                              <w:pPr>
                                <w:jc w:val="center"/>
                                <w:rPr>
                                  <w:sz w:val="18"/>
                                  <w:szCs w:val="18"/>
                                  <w:lang w:val="en-US"/>
                                </w:rPr>
                              </w:pPr>
                            </w:p>
                          </w:txbxContent>
                        </wps:txbx>
                        <wps:bodyPr rot="0" vert="horz" wrap="square" lIns="91440" tIns="45720" rIns="91440" bIns="45720" anchor="ctr" anchorCtr="0" upright="1">
                          <a:noAutofit/>
                        </wps:bodyPr>
                      </wps:wsp>
                      <wps:wsp>
                        <wps:cNvPr id="321" name="Rectangle 140"/>
                        <wps:cNvSpPr>
                          <a:spLocks noChangeArrowheads="1"/>
                        </wps:cNvSpPr>
                        <wps:spPr bwMode="auto">
                          <a:xfrm>
                            <a:off x="4488944" y="366585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04418308" w14:textId="77777777" w:rsidR="00420EEB" w:rsidRPr="006E2F26" w:rsidRDefault="00420EEB" w:rsidP="00626F7B">
                              <w:pPr>
                                <w:jc w:val="center"/>
                                <w:rPr>
                                  <w:sz w:val="18"/>
                                  <w:szCs w:val="18"/>
                                  <w:lang w:val="en-US"/>
                                </w:rPr>
                              </w:pPr>
                            </w:p>
                          </w:txbxContent>
                        </wps:txbx>
                        <wps:bodyPr rot="0" vert="horz" wrap="square" lIns="91440" tIns="45720" rIns="91440" bIns="45720" anchor="ctr" anchorCtr="0" upright="1">
                          <a:noAutofit/>
                        </wps:bodyPr>
                      </wps:wsp>
                      <wps:wsp>
                        <wps:cNvPr id="322" name="Rectangle 140"/>
                        <wps:cNvSpPr>
                          <a:spLocks noChangeArrowheads="1"/>
                        </wps:cNvSpPr>
                        <wps:spPr bwMode="auto">
                          <a:xfrm>
                            <a:off x="3844419" y="366712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2178C66D" w14:textId="77777777" w:rsidR="00420EEB" w:rsidRPr="006E2F26" w:rsidRDefault="00420EEB" w:rsidP="00626F7B">
                              <w:pPr>
                                <w:jc w:val="center"/>
                                <w:rPr>
                                  <w:sz w:val="18"/>
                                  <w:szCs w:val="18"/>
                                  <w:lang w:val="en-US"/>
                                </w:rPr>
                              </w:pPr>
                            </w:p>
                          </w:txbxContent>
                        </wps:txbx>
                        <wps:bodyPr rot="0" vert="horz" wrap="square" lIns="91440" tIns="45720" rIns="91440" bIns="45720" anchor="ctr" anchorCtr="0" upright="1">
                          <a:noAutofit/>
                        </wps:bodyPr>
                      </wps:wsp>
                      <wps:wsp>
                        <wps:cNvPr id="323" name="AutoShape 95"/>
                        <wps:cNvCnPr>
                          <a:cxnSpLocks noChangeShapeType="1"/>
                        </wps:cNvCnPr>
                        <wps:spPr bwMode="auto">
                          <a:xfrm>
                            <a:off x="3342134" y="144145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4" name="AutoShape 95"/>
                        <wps:cNvCnPr>
                          <a:cxnSpLocks noChangeShapeType="1"/>
                        </wps:cNvCnPr>
                        <wps:spPr bwMode="auto">
                          <a:xfrm>
                            <a:off x="2694434" y="144145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5" name="AutoShape 95"/>
                        <wps:cNvCnPr>
                          <a:cxnSpLocks noChangeShapeType="1"/>
                        </wps:cNvCnPr>
                        <wps:spPr bwMode="auto">
                          <a:xfrm>
                            <a:off x="3345944" y="2087245"/>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8" name="AutoShape 33"/>
                        <wps:cNvCnPr>
                          <a:cxnSpLocks noChangeShapeType="1"/>
                          <a:stCxn id="329" idx="2"/>
                        </wps:cNvCnPr>
                        <wps:spPr bwMode="auto">
                          <a:xfrm flipH="1">
                            <a:off x="2050544" y="2734310"/>
                            <a:ext cx="2540" cy="2857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29" name="Rectangle 140"/>
                        <wps:cNvSpPr>
                          <a:spLocks noChangeArrowheads="1"/>
                        </wps:cNvSpPr>
                        <wps:spPr bwMode="auto">
                          <a:xfrm>
                            <a:off x="1908939" y="2446020"/>
                            <a:ext cx="288290" cy="28829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89DDE02" w14:textId="77777777" w:rsidR="00420EEB" w:rsidRPr="006E2F26" w:rsidRDefault="00420EEB" w:rsidP="00626F7B">
                              <w:pPr>
                                <w:jc w:val="center"/>
                                <w:rPr>
                                  <w:sz w:val="18"/>
                                  <w:szCs w:val="18"/>
                                  <w:lang w:val="en-US"/>
                                </w:rPr>
                              </w:pPr>
                            </w:p>
                          </w:txbxContent>
                        </wps:txbx>
                        <wps:bodyPr rot="0" vert="horz" wrap="square" lIns="91440" tIns="45720" rIns="91440" bIns="45720" anchor="ctr" anchorCtr="0" upright="1">
                          <a:noAutofit/>
                        </wps:bodyPr>
                      </wps:wsp>
                      <wps:wsp>
                        <wps:cNvPr id="330" name="AutoShape 43"/>
                        <wps:cNvCnPr>
                          <a:cxnSpLocks noChangeShapeType="1"/>
                        </wps:cNvCnPr>
                        <wps:spPr bwMode="auto">
                          <a:xfrm>
                            <a:off x="2698879" y="3307080"/>
                            <a:ext cx="635" cy="3562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3" name="AutoShape 103"/>
                        <wps:cNvCnPr>
                          <a:cxnSpLocks noChangeShapeType="1"/>
                        </wps:cNvCnPr>
                        <wps:spPr bwMode="auto">
                          <a:xfrm>
                            <a:off x="3987929" y="331152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4" name="AutoShape 103"/>
                        <wps:cNvCnPr>
                          <a:cxnSpLocks noChangeShapeType="1"/>
                        </wps:cNvCnPr>
                        <wps:spPr bwMode="auto">
                          <a:xfrm>
                            <a:off x="4636899" y="3305810"/>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5" name="AutoShape 103"/>
                        <wps:cNvCnPr>
                          <a:cxnSpLocks noChangeShapeType="1"/>
                          <a:stCxn id="321" idx="2"/>
                          <a:endCxn id="125" idx="0"/>
                        </wps:cNvCnPr>
                        <wps:spPr bwMode="auto">
                          <a:xfrm flipH="1">
                            <a:off x="4632484" y="3952875"/>
                            <a:ext cx="605" cy="72136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6" name="AutoShape 35"/>
                        <wps:cNvCnPr>
                          <a:cxnSpLocks noChangeShapeType="1"/>
                        </wps:cNvCnPr>
                        <wps:spPr bwMode="auto">
                          <a:xfrm>
                            <a:off x="3338354" y="4957445"/>
                            <a:ext cx="0" cy="36004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38" name="Rectangle 140"/>
                        <wps:cNvSpPr>
                          <a:spLocks noChangeArrowheads="1"/>
                        </wps:cNvSpPr>
                        <wps:spPr bwMode="auto">
                          <a:xfrm>
                            <a:off x="3194844" y="467423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7E38900A" w14:textId="77777777" w:rsidR="00825526" w:rsidRPr="006E2F26" w:rsidRDefault="00825526" w:rsidP="00626F7B">
                              <w:pPr>
                                <w:jc w:val="center"/>
                                <w:rPr>
                                  <w:sz w:val="18"/>
                                  <w:szCs w:val="18"/>
                                  <w:lang w:val="en-US"/>
                                </w:rPr>
                              </w:pPr>
                            </w:p>
                          </w:txbxContent>
                        </wps:txbx>
                        <wps:bodyPr rot="0" vert="horz" wrap="square" lIns="91440" tIns="45720" rIns="91440" bIns="45720" anchor="ctr" anchorCtr="0" upright="1">
                          <a:noAutofit/>
                        </wps:bodyPr>
                      </wps:wsp>
                      <wps:wsp>
                        <wps:cNvPr id="339" name="AutoShape 122"/>
                        <wps:cNvCnPr>
                          <a:cxnSpLocks noChangeShapeType="1"/>
                        </wps:cNvCnPr>
                        <wps:spPr bwMode="auto">
                          <a:xfrm>
                            <a:off x="1552069" y="1445260"/>
                            <a:ext cx="0" cy="272669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0" name="AutoShape 122"/>
                        <wps:cNvCnPr>
                          <a:cxnSpLocks noChangeShapeType="1"/>
                        </wps:cNvCnPr>
                        <wps:spPr bwMode="auto">
                          <a:xfrm>
                            <a:off x="1620015" y="1513205"/>
                            <a:ext cx="1904" cy="2588259"/>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1" name="AutoShape 122"/>
                        <wps:cNvCnPr>
                          <a:cxnSpLocks noChangeShapeType="1"/>
                        </wps:cNvCnPr>
                        <wps:spPr bwMode="auto">
                          <a:xfrm flipH="1">
                            <a:off x="1404749" y="1299211"/>
                            <a:ext cx="2540" cy="3016248"/>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2" name="AutoShape 121"/>
                        <wps:cNvCnPr>
                          <a:cxnSpLocks noChangeShapeType="1"/>
                        </wps:cNvCnPr>
                        <wps:spPr bwMode="auto">
                          <a:xfrm flipH="1">
                            <a:off x="1552704" y="1441450"/>
                            <a:ext cx="21145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3" name="AutoShape 121"/>
                        <wps:cNvCnPr>
                          <a:cxnSpLocks noChangeShapeType="1"/>
                        </wps:cNvCnPr>
                        <wps:spPr bwMode="auto">
                          <a:xfrm flipH="1">
                            <a:off x="1476504" y="1372870"/>
                            <a:ext cx="28765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4" name="AutoShape 121"/>
                        <wps:cNvCnPr>
                          <a:cxnSpLocks noChangeShapeType="1"/>
                        </wps:cNvCnPr>
                        <wps:spPr bwMode="auto">
                          <a:xfrm flipH="1" flipV="1">
                            <a:off x="1404749" y="1299211"/>
                            <a:ext cx="358774" cy="508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5" name="AutoShape 121"/>
                        <wps:cNvCnPr>
                          <a:cxnSpLocks noChangeShapeType="1"/>
                        </wps:cNvCnPr>
                        <wps:spPr bwMode="auto">
                          <a:xfrm flipH="1" flipV="1">
                            <a:off x="1335534" y="1226185"/>
                            <a:ext cx="427989" cy="6986"/>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6" name="AutoShape 121"/>
                        <wps:cNvCnPr>
                          <a:cxnSpLocks noChangeShapeType="1"/>
                        </wps:cNvCnPr>
                        <wps:spPr bwMode="auto">
                          <a:xfrm flipH="1">
                            <a:off x="1261239" y="1154430"/>
                            <a:ext cx="502284" cy="0"/>
                          </a:xfrm>
                          <a:prstGeom prst="straightConnector1">
                            <a:avLst/>
                          </a:prstGeom>
                          <a:noFill/>
                          <a:ln w="127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7" name="AutoShape 127"/>
                        <wps:cNvCnPr>
                          <a:cxnSpLocks noChangeShapeType="1"/>
                        </wps:cNvCnPr>
                        <wps:spPr bwMode="auto">
                          <a:xfrm>
                            <a:off x="1548259" y="4173854"/>
                            <a:ext cx="648971"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48" name="AutoShape 124"/>
                        <wps:cNvCnPr>
                          <a:cxnSpLocks noChangeShapeType="1"/>
                        </wps:cNvCnPr>
                        <wps:spPr bwMode="auto">
                          <a:xfrm flipV="1">
                            <a:off x="2194054" y="3822700"/>
                            <a:ext cx="357505" cy="349249"/>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49" name="AutoShape 124"/>
                        <wps:cNvCnPr>
                          <a:cxnSpLocks noChangeShapeType="1"/>
                        </wps:cNvCnPr>
                        <wps:spPr bwMode="auto">
                          <a:xfrm flipV="1">
                            <a:off x="2768094" y="3813176"/>
                            <a:ext cx="429260" cy="430528"/>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0" name="Rectangle 140"/>
                        <wps:cNvSpPr>
                          <a:spLocks noChangeArrowheads="1"/>
                        </wps:cNvSpPr>
                        <wps:spPr bwMode="auto">
                          <a:xfrm>
                            <a:off x="3196749" y="5316220"/>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5BB30686" w14:textId="77777777" w:rsidR="00A707CC" w:rsidRPr="006E2F26" w:rsidRDefault="00A707CC" w:rsidP="00626F7B">
                              <w:pPr>
                                <w:jc w:val="center"/>
                                <w:rPr>
                                  <w:sz w:val="18"/>
                                  <w:szCs w:val="18"/>
                                  <w:lang w:val="en-US"/>
                                </w:rPr>
                              </w:pPr>
                            </w:p>
                          </w:txbxContent>
                        </wps:txbx>
                        <wps:bodyPr rot="0" vert="horz" wrap="square" lIns="91440" tIns="45720" rIns="91440" bIns="45720" anchor="ctr" anchorCtr="0" upright="1">
                          <a:noAutofit/>
                        </wps:bodyPr>
                      </wps:wsp>
                      <wps:wsp>
                        <wps:cNvPr id="351" name="AutoShape 124"/>
                        <wps:cNvCnPr>
                          <a:cxnSpLocks noChangeShapeType="1"/>
                        </wps:cNvCnPr>
                        <wps:spPr bwMode="auto">
                          <a:xfrm flipV="1">
                            <a:off x="3342134" y="3813175"/>
                            <a:ext cx="502285" cy="502284"/>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2" name="AutoShape 124"/>
                        <wps:cNvCnPr>
                          <a:cxnSpLocks noChangeShapeType="1"/>
                        </wps:cNvCnPr>
                        <wps:spPr bwMode="auto">
                          <a:xfrm flipV="1">
                            <a:off x="3923135" y="3813175"/>
                            <a:ext cx="568984" cy="574039"/>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353" name="AutoShape 127"/>
                        <wps:cNvCnPr>
                          <a:cxnSpLocks noChangeShapeType="1"/>
                        </wps:cNvCnPr>
                        <wps:spPr bwMode="auto">
                          <a:xfrm>
                            <a:off x="1479044" y="4243704"/>
                            <a:ext cx="1289050"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4" name="AutoShape 123"/>
                        <wps:cNvCnPr>
                          <a:cxnSpLocks noChangeShapeType="1"/>
                        </wps:cNvCnPr>
                        <wps:spPr bwMode="auto">
                          <a:xfrm>
                            <a:off x="1334899" y="4387214"/>
                            <a:ext cx="258127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5" name="AutoShape 123"/>
                        <wps:cNvCnPr>
                          <a:cxnSpLocks noChangeShapeType="1"/>
                        </wps:cNvCnPr>
                        <wps:spPr bwMode="auto">
                          <a:xfrm>
                            <a:off x="1259969" y="4460239"/>
                            <a:ext cx="3230245"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56" name="AutoShape 103"/>
                        <wps:cNvCnPr>
                          <a:cxnSpLocks noChangeShapeType="1"/>
                        </wps:cNvCnPr>
                        <wps:spPr bwMode="auto">
                          <a:xfrm>
                            <a:off x="5278885" y="3952875"/>
                            <a:ext cx="3809" cy="71755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8" name="AutoShape 103"/>
                        <wps:cNvCnPr>
                          <a:cxnSpLocks noChangeShapeType="1"/>
                        </wps:cNvCnPr>
                        <wps:spPr bwMode="auto">
                          <a:xfrm>
                            <a:off x="5277644" y="495744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9" name="Rectangle 140"/>
                        <wps:cNvSpPr>
                          <a:spLocks noChangeArrowheads="1"/>
                        </wps:cNvSpPr>
                        <wps:spPr bwMode="auto">
                          <a:xfrm>
                            <a:off x="5132229" y="531622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77F3FA5" w14:textId="77777777" w:rsidR="00A707CC" w:rsidRPr="006E2F26" w:rsidRDefault="00A707CC" w:rsidP="00626F7B">
                              <w:pPr>
                                <w:jc w:val="center"/>
                                <w:rPr>
                                  <w:sz w:val="18"/>
                                  <w:szCs w:val="18"/>
                                  <w:lang w:val="en-US"/>
                                </w:rPr>
                              </w:pPr>
                            </w:p>
                          </w:txbxContent>
                        </wps:txbx>
                        <wps:bodyPr rot="0" vert="horz" wrap="square" lIns="91440" tIns="45720" rIns="91440" bIns="45720" anchor="ctr" anchorCtr="0" upright="1">
                          <a:noAutofit/>
                        </wps:bodyPr>
                      </wps:wsp>
                      <wps:wsp>
                        <wps:cNvPr id="360" name="Rectangle 140"/>
                        <wps:cNvSpPr>
                          <a:spLocks noChangeArrowheads="1"/>
                        </wps:cNvSpPr>
                        <wps:spPr bwMode="auto">
                          <a:xfrm>
                            <a:off x="5134134" y="467423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20F1E9A0" w14:textId="77777777" w:rsidR="00A707CC" w:rsidRPr="006E2F26" w:rsidRDefault="00A707CC" w:rsidP="00626F7B">
                              <w:pPr>
                                <w:jc w:val="center"/>
                                <w:rPr>
                                  <w:sz w:val="18"/>
                                  <w:szCs w:val="18"/>
                                  <w:lang w:val="en-US"/>
                                </w:rPr>
                              </w:pPr>
                            </w:p>
                          </w:txbxContent>
                        </wps:txbx>
                        <wps:bodyPr rot="0" vert="horz" wrap="square" lIns="91440" tIns="45720" rIns="91440" bIns="45720" anchor="ctr" anchorCtr="0" upright="1">
                          <a:noAutofit/>
                        </wps:bodyPr>
                      </wps:wsp>
                      <wps:wsp>
                        <wps:cNvPr id="364" name="AutoShape 124"/>
                        <wps:cNvCnPr>
                          <a:cxnSpLocks noChangeShapeType="1"/>
                        </wps:cNvCnPr>
                        <wps:spPr bwMode="auto">
                          <a:xfrm flipV="1">
                            <a:off x="4492119" y="3813175"/>
                            <a:ext cx="645795" cy="645794"/>
                          </a:xfrm>
                          <a:prstGeom prst="straightConnector1">
                            <a:avLst/>
                          </a:prstGeom>
                          <a:noFill/>
                          <a:ln w="127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25" name="Rectangle 25"/>
                        <wps:cNvSpPr/>
                        <wps:spPr>
                          <a:xfrm>
                            <a:off x="477976" y="1013460"/>
                            <a:ext cx="507038"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39FB1DA" w14:textId="410E93A4" w:rsidR="0092695E" w:rsidRPr="0092695E" w:rsidRDefault="0092695E" w:rsidP="00BE486E">
                              <w:pPr>
                                <w:pStyle w:val="Drawing"/>
                                <w:rPr>
                                  <w:vertAlign w:val="subscript"/>
                                </w:rPr>
                              </w:pPr>
                              <w:r>
                                <w:t>R</w:t>
                              </w:r>
                              <w:r w:rsidR="00BE486E">
                                <w:rPr>
                                  <w:vertAlign w:val="subscript"/>
                                </w:rPr>
                                <w:t>i</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27" name="Rectangle 327"/>
                        <wps:cNvSpPr/>
                        <wps:spPr>
                          <a:xfrm>
                            <a:off x="480956" y="1661082"/>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04C58E3" w14:textId="01AA206A" w:rsidR="00BE486E" w:rsidRPr="0092695E" w:rsidRDefault="00BE486E" w:rsidP="00BE486E">
                              <w:pPr>
                                <w:pStyle w:val="Drawing"/>
                                <w:rPr>
                                  <w:vertAlign w:val="subscript"/>
                                </w:rPr>
                              </w:pPr>
                              <w:r>
                                <w:t>R</w:t>
                              </w:r>
                              <w:r>
                                <w:rPr>
                                  <w:vertAlign w:val="subscript"/>
                                </w:rPr>
                                <w:t>i+1</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1" name="Rectangle 331"/>
                        <wps:cNvSpPr/>
                        <wps:spPr>
                          <a:xfrm>
                            <a:off x="465435" y="2303780"/>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6AA3DD9" w14:textId="4C6B9AD7" w:rsidR="00BE486E" w:rsidRPr="0092695E" w:rsidRDefault="00BE486E" w:rsidP="00BE486E">
                              <w:pPr>
                                <w:pStyle w:val="Drawing"/>
                                <w:rPr>
                                  <w:vertAlign w:val="subscript"/>
                                </w:rPr>
                              </w:pPr>
                              <w:r>
                                <w:t>R</w:t>
                              </w:r>
                              <w:r>
                                <w:rPr>
                                  <w:vertAlign w:val="subscript"/>
                                </w:rPr>
                                <w:t>i+2</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2" name="Rectangle 332"/>
                        <wps:cNvSpPr/>
                        <wps:spPr>
                          <a:xfrm>
                            <a:off x="463979" y="2878486"/>
                            <a:ext cx="507038"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6C6C9478" w14:textId="7E8D32C5" w:rsidR="00BE486E" w:rsidRPr="0092695E" w:rsidRDefault="00BE486E" w:rsidP="00BE486E">
                              <w:pPr>
                                <w:pStyle w:val="Drawing"/>
                                <w:rPr>
                                  <w:vertAlign w:val="subscript"/>
                                </w:rPr>
                              </w:pPr>
                              <w:r>
                                <w:t>R</w:t>
                              </w:r>
                              <w:r>
                                <w:rPr>
                                  <w:vertAlign w:val="subscript"/>
                                </w:rPr>
                                <w:t>i+3</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37" name="Rectangle 337"/>
                        <wps:cNvSpPr/>
                        <wps:spPr>
                          <a:xfrm>
                            <a:off x="463978" y="3525034"/>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C88A5E0" w14:textId="345A10B5" w:rsidR="00BE486E" w:rsidRPr="0092695E" w:rsidRDefault="00BE486E" w:rsidP="00BE486E">
                              <w:pPr>
                                <w:pStyle w:val="Drawing"/>
                                <w:rPr>
                                  <w:vertAlign w:val="subscript"/>
                                </w:rPr>
                              </w:pPr>
                              <w:r>
                                <w:t>R</w:t>
                              </w:r>
                              <w:r>
                                <w:rPr>
                                  <w:vertAlign w:val="subscript"/>
                                </w:rPr>
                                <w:t>i+4</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2" name="Rectangle 362"/>
                        <wps:cNvSpPr/>
                        <wps:spPr>
                          <a:xfrm>
                            <a:off x="468154" y="4529337"/>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150339A" w14:textId="1590A09C" w:rsidR="00BE486E" w:rsidRPr="0092695E" w:rsidRDefault="00BE486E" w:rsidP="00BE486E">
                              <w:pPr>
                                <w:pStyle w:val="Drawing"/>
                                <w:rPr>
                                  <w:vertAlign w:val="subscript"/>
                                </w:rPr>
                              </w:pPr>
                              <w:r>
                                <w:t>R</w:t>
                              </w:r>
                              <w:r>
                                <w:rPr>
                                  <w:vertAlign w:val="subscript"/>
                                </w:rPr>
                                <w:t>i+</w:t>
                              </w:r>
                              <w:r w:rsidR="006008E1">
                                <w:rPr>
                                  <w:vertAlign w:val="subscript"/>
                                </w:rPr>
                                <w:t>5</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3" name="Rectangle 363"/>
                        <wps:cNvSpPr/>
                        <wps:spPr>
                          <a:xfrm>
                            <a:off x="480956" y="5176937"/>
                            <a:ext cx="483561"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761FF4DE" w14:textId="637E884D" w:rsidR="00BE486E" w:rsidRPr="0092695E" w:rsidRDefault="00BE486E" w:rsidP="00BE486E">
                              <w:pPr>
                                <w:pStyle w:val="Drawing"/>
                                <w:rPr>
                                  <w:vertAlign w:val="subscript"/>
                                </w:rPr>
                              </w:pPr>
                              <w:r>
                                <w:t>R</w:t>
                              </w:r>
                              <w:r>
                                <w:rPr>
                                  <w:vertAlign w:val="subscript"/>
                                </w:rPr>
                                <w:t>i+6</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5" name="Rectangle 365"/>
                        <wps:cNvSpPr/>
                        <wps:spPr>
                          <a:xfrm>
                            <a:off x="476161" y="5822732"/>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4301D12C" w14:textId="14242919" w:rsidR="00BE486E" w:rsidRPr="0092695E" w:rsidRDefault="00BE486E" w:rsidP="00BE486E">
                              <w:pPr>
                                <w:pStyle w:val="Drawing"/>
                                <w:rPr>
                                  <w:vertAlign w:val="subscript"/>
                                </w:rPr>
                              </w:pPr>
                              <w:r>
                                <w:t>R</w:t>
                              </w:r>
                              <w:r>
                                <w:rPr>
                                  <w:vertAlign w:val="subscript"/>
                                </w:rPr>
                                <w:t>i+7</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6" name="Rectangle 366"/>
                        <wps:cNvSpPr/>
                        <wps:spPr>
                          <a:xfrm>
                            <a:off x="465435" y="6404451"/>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15606265" w14:textId="66D36779" w:rsidR="00327E89" w:rsidRPr="0092695E" w:rsidRDefault="00327E89" w:rsidP="00BE486E">
                              <w:pPr>
                                <w:pStyle w:val="Drawing"/>
                                <w:rPr>
                                  <w:vertAlign w:val="subscript"/>
                                </w:rPr>
                              </w:pPr>
                              <w:r>
                                <w:t>R</w:t>
                              </w:r>
                              <w:r>
                                <w:rPr>
                                  <w:vertAlign w:val="subscript"/>
                                </w:rPr>
                                <w:t>i+</w:t>
                              </w:r>
                              <w:r w:rsidR="006008E1">
                                <w:rPr>
                                  <w:vertAlign w:val="subscript"/>
                                </w:rPr>
                                <w:t>7</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7" name="Rectangle 367"/>
                        <wps:cNvSpPr/>
                        <wps:spPr>
                          <a:xfrm>
                            <a:off x="468154" y="7039134"/>
                            <a:ext cx="502285" cy="57277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14:paraId="2DAB8646" w14:textId="3C63F058" w:rsidR="00327E89" w:rsidRPr="0092695E" w:rsidRDefault="00327E89" w:rsidP="00BE486E">
                              <w:pPr>
                                <w:pStyle w:val="Drawing"/>
                                <w:rPr>
                                  <w:vertAlign w:val="subscript"/>
                                </w:rPr>
                              </w:pPr>
                              <w:r>
                                <w:t>R</w:t>
                              </w:r>
                              <w:r>
                                <w:rPr>
                                  <w:vertAlign w:val="subscript"/>
                                </w:rPr>
                                <w:t>i+</w:t>
                              </w:r>
                              <w:r w:rsidR="006008E1">
                                <w:rPr>
                                  <w:vertAlign w:val="subscript"/>
                                </w:rPr>
                                <w:t>8</w:t>
                              </w:r>
                            </w:p>
                          </w:txbxContent>
                        </wps:txbx>
                        <wps:bodyPr rot="0" spcFirstLastPara="0" vertOverflow="overflow" horzOverflow="overflow" vert="horz" wrap="square" lIns="36000" tIns="36000" rIns="36000" bIns="36000" numCol="1" spcCol="0" rtlCol="0" fromWordArt="0" anchor="ctr" anchorCtr="0" forceAA="0" compatLnSpc="1">
                          <a:prstTxWarp prst="textNoShape">
                            <a:avLst/>
                          </a:prstTxWarp>
                          <a:noAutofit/>
                        </wps:bodyPr>
                      </wps:wsp>
                      <wps:wsp>
                        <wps:cNvPr id="368" name="AutoShape 30"/>
                        <wps:cNvCnPr>
                          <a:cxnSpLocks noChangeShapeType="1"/>
                        </wps:cNvCnPr>
                        <wps:spPr bwMode="auto">
                          <a:xfrm flipH="1">
                            <a:off x="3986054" y="5607050"/>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69" name="Rectangle 140"/>
                        <wps:cNvSpPr>
                          <a:spLocks noChangeArrowheads="1"/>
                        </wps:cNvSpPr>
                        <wps:spPr bwMode="auto">
                          <a:xfrm>
                            <a:off x="4488974" y="596582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54BABE07" w14:textId="77777777" w:rsidR="00327E89" w:rsidRPr="006E2F26" w:rsidRDefault="00327E89" w:rsidP="00626F7B">
                              <w:pPr>
                                <w:jc w:val="center"/>
                                <w:rPr>
                                  <w:sz w:val="18"/>
                                  <w:szCs w:val="18"/>
                                  <w:lang w:val="en-US"/>
                                </w:rPr>
                              </w:pPr>
                            </w:p>
                          </w:txbxContent>
                        </wps:txbx>
                        <wps:bodyPr rot="0" vert="horz" wrap="square" lIns="91440" tIns="45720" rIns="91440" bIns="45720" anchor="ctr" anchorCtr="0" upright="1">
                          <a:noAutofit/>
                        </wps:bodyPr>
                      </wps:wsp>
                      <wps:wsp>
                        <wps:cNvPr id="370" name="AutoShape 69"/>
                        <wps:cNvCnPr>
                          <a:cxnSpLocks noChangeShapeType="1"/>
                        </wps:cNvCnPr>
                        <wps:spPr bwMode="auto">
                          <a:xfrm>
                            <a:off x="4633119" y="5607050"/>
                            <a:ext cx="63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2" name="Rectangle 140"/>
                        <wps:cNvSpPr>
                          <a:spLocks noChangeArrowheads="1"/>
                        </wps:cNvSpPr>
                        <wps:spPr bwMode="auto">
                          <a:xfrm>
                            <a:off x="2549049" y="596582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A10F0A8" w14:textId="77777777" w:rsidR="00327E89" w:rsidRPr="006E2F26" w:rsidRDefault="00327E89" w:rsidP="00626F7B">
                              <w:pPr>
                                <w:jc w:val="center"/>
                                <w:rPr>
                                  <w:sz w:val="18"/>
                                  <w:szCs w:val="18"/>
                                  <w:lang w:val="en-US"/>
                                </w:rPr>
                              </w:pPr>
                            </w:p>
                          </w:txbxContent>
                        </wps:txbx>
                        <wps:bodyPr rot="0" vert="horz" wrap="square" lIns="91440" tIns="45720" rIns="91440" bIns="45720" anchor="ctr" anchorCtr="0" upright="1">
                          <a:noAutofit/>
                        </wps:bodyPr>
                      </wps:wsp>
                      <wps:wsp>
                        <wps:cNvPr id="373" name="Rectangle 140"/>
                        <wps:cNvSpPr>
                          <a:spLocks noChangeArrowheads="1"/>
                        </wps:cNvSpPr>
                        <wps:spPr bwMode="auto">
                          <a:xfrm>
                            <a:off x="3841909" y="596455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66ED3419" w14:textId="77777777" w:rsidR="00327E89" w:rsidRPr="006E2F26" w:rsidRDefault="00327E89" w:rsidP="00626F7B">
                              <w:pPr>
                                <w:jc w:val="center"/>
                                <w:rPr>
                                  <w:sz w:val="18"/>
                                  <w:szCs w:val="18"/>
                                  <w:lang w:val="en-US"/>
                                </w:rPr>
                              </w:pPr>
                            </w:p>
                          </w:txbxContent>
                        </wps:txbx>
                        <wps:bodyPr rot="0" vert="horz" wrap="square" lIns="91440" tIns="45720" rIns="91440" bIns="45720" anchor="ctr" anchorCtr="0" upright="1">
                          <a:noAutofit/>
                        </wps:bodyPr>
                      </wps:wsp>
                      <wps:wsp>
                        <wps:cNvPr id="375" name="AutoShape 99"/>
                        <wps:cNvCnPr>
                          <a:cxnSpLocks noChangeShapeType="1"/>
                        </wps:cNvCnPr>
                        <wps:spPr bwMode="auto">
                          <a:xfrm flipH="1">
                            <a:off x="2693194" y="5607050"/>
                            <a:ext cx="127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6" name="AutoShape 35"/>
                        <wps:cNvCnPr>
                          <a:cxnSpLocks noChangeShapeType="1"/>
                        </wps:cNvCnPr>
                        <wps:spPr bwMode="auto">
                          <a:xfrm>
                            <a:off x="3338989" y="5603240"/>
                            <a:ext cx="0" cy="36004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7" name="Rectangle 140"/>
                        <wps:cNvSpPr>
                          <a:spLocks noChangeArrowheads="1"/>
                        </wps:cNvSpPr>
                        <wps:spPr bwMode="auto">
                          <a:xfrm>
                            <a:off x="3197384" y="596201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34F47F78" w14:textId="77777777" w:rsidR="00327E89" w:rsidRPr="006E2F26" w:rsidRDefault="00327E89" w:rsidP="00626F7B">
                              <w:pPr>
                                <w:jc w:val="center"/>
                                <w:rPr>
                                  <w:sz w:val="18"/>
                                  <w:szCs w:val="18"/>
                                  <w:lang w:val="en-US"/>
                                </w:rPr>
                              </w:pPr>
                            </w:p>
                          </w:txbxContent>
                        </wps:txbx>
                        <wps:bodyPr rot="0" vert="horz" wrap="square" lIns="91440" tIns="45720" rIns="91440" bIns="45720" anchor="ctr" anchorCtr="0" upright="1">
                          <a:noAutofit/>
                        </wps:bodyPr>
                      </wps:wsp>
                      <wps:wsp>
                        <wps:cNvPr id="378" name="AutoShape 103"/>
                        <wps:cNvCnPr>
                          <a:cxnSpLocks noChangeShapeType="1"/>
                        </wps:cNvCnPr>
                        <wps:spPr bwMode="auto">
                          <a:xfrm>
                            <a:off x="5278279" y="5603240"/>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9" name="Rectangle 140"/>
                        <wps:cNvSpPr>
                          <a:spLocks noChangeArrowheads="1"/>
                        </wps:cNvSpPr>
                        <wps:spPr bwMode="auto">
                          <a:xfrm>
                            <a:off x="5132864" y="596201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2CAF703" w14:textId="77777777" w:rsidR="00327E89" w:rsidRPr="006E2F26" w:rsidRDefault="00327E89" w:rsidP="00626F7B">
                              <w:pPr>
                                <w:jc w:val="center"/>
                                <w:rPr>
                                  <w:sz w:val="18"/>
                                  <w:szCs w:val="18"/>
                                  <w:lang w:val="en-US"/>
                                </w:rPr>
                              </w:pPr>
                            </w:p>
                          </w:txbxContent>
                        </wps:txbx>
                        <wps:bodyPr rot="0" vert="horz" wrap="square" lIns="91440" tIns="45720" rIns="91440" bIns="45720" anchor="ctr" anchorCtr="0" upright="1">
                          <a:noAutofit/>
                        </wps:bodyPr>
                      </wps:wsp>
                      <wps:wsp>
                        <wps:cNvPr id="380" name="AutoShape 30"/>
                        <wps:cNvCnPr>
                          <a:cxnSpLocks noChangeShapeType="1"/>
                        </wps:cNvCnPr>
                        <wps:spPr bwMode="auto">
                          <a:xfrm flipH="1">
                            <a:off x="3986054" y="625284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84" name="Rectangle 140"/>
                        <wps:cNvSpPr>
                          <a:spLocks noChangeArrowheads="1"/>
                        </wps:cNvSpPr>
                        <wps:spPr bwMode="auto">
                          <a:xfrm>
                            <a:off x="2549049" y="661162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3B83A6F3" w14:textId="77777777" w:rsidR="00327E89" w:rsidRPr="006E2F26" w:rsidRDefault="00327E89" w:rsidP="00626F7B">
                              <w:pPr>
                                <w:jc w:val="center"/>
                                <w:rPr>
                                  <w:sz w:val="18"/>
                                  <w:szCs w:val="18"/>
                                  <w:lang w:val="en-US"/>
                                </w:rPr>
                              </w:pPr>
                            </w:p>
                          </w:txbxContent>
                        </wps:txbx>
                        <wps:bodyPr rot="0" vert="horz" wrap="square" lIns="91440" tIns="45720" rIns="91440" bIns="45720" anchor="ctr" anchorCtr="0" upright="1">
                          <a:noAutofit/>
                        </wps:bodyPr>
                      </wps:wsp>
                      <wps:wsp>
                        <wps:cNvPr id="385" name="Rectangle 140"/>
                        <wps:cNvSpPr>
                          <a:spLocks noChangeArrowheads="1"/>
                        </wps:cNvSpPr>
                        <wps:spPr bwMode="auto">
                          <a:xfrm>
                            <a:off x="3841909" y="661035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44A879EA" w14:textId="77777777" w:rsidR="00327E89" w:rsidRPr="006E2F26" w:rsidRDefault="00327E89" w:rsidP="00626F7B">
                              <w:pPr>
                                <w:jc w:val="center"/>
                                <w:rPr>
                                  <w:sz w:val="18"/>
                                  <w:szCs w:val="18"/>
                                  <w:lang w:val="en-US"/>
                                </w:rPr>
                              </w:pPr>
                            </w:p>
                          </w:txbxContent>
                        </wps:txbx>
                        <wps:bodyPr rot="0" vert="horz" wrap="square" lIns="91440" tIns="45720" rIns="91440" bIns="45720" anchor="ctr" anchorCtr="0" upright="1">
                          <a:noAutofit/>
                        </wps:bodyPr>
                      </wps:wsp>
                      <wps:wsp>
                        <wps:cNvPr id="387" name="AutoShape 99"/>
                        <wps:cNvCnPr>
                          <a:cxnSpLocks noChangeShapeType="1"/>
                        </wps:cNvCnPr>
                        <wps:spPr bwMode="auto">
                          <a:xfrm flipH="1">
                            <a:off x="2693194" y="6252845"/>
                            <a:ext cx="127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0" name="AutoShape 103"/>
                        <wps:cNvCnPr>
                          <a:cxnSpLocks noChangeShapeType="1"/>
                        </wps:cNvCnPr>
                        <wps:spPr bwMode="auto">
                          <a:xfrm>
                            <a:off x="5278279" y="6249035"/>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1" name="Rectangle 140"/>
                        <wps:cNvSpPr>
                          <a:spLocks noChangeArrowheads="1"/>
                        </wps:cNvSpPr>
                        <wps:spPr bwMode="auto">
                          <a:xfrm>
                            <a:off x="5132864" y="6607810"/>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2999D1BF" w14:textId="77777777" w:rsidR="00327E89" w:rsidRPr="006E2F26" w:rsidRDefault="00327E89" w:rsidP="00626F7B">
                              <w:pPr>
                                <w:jc w:val="center"/>
                                <w:rPr>
                                  <w:sz w:val="18"/>
                                  <w:szCs w:val="18"/>
                                  <w:lang w:val="en-US"/>
                                </w:rPr>
                              </w:pPr>
                            </w:p>
                          </w:txbxContent>
                        </wps:txbx>
                        <wps:bodyPr rot="0" vert="horz" wrap="square" lIns="91440" tIns="45720" rIns="91440" bIns="45720" anchor="ctr" anchorCtr="0" upright="1">
                          <a:noAutofit/>
                        </wps:bodyPr>
                      </wps:wsp>
                      <wps:wsp>
                        <wps:cNvPr id="392" name="AutoShape 30"/>
                        <wps:cNvCnPr>
                          <a:cxnSpLocks noChangeShapeType="1"/>
                        </wps:cNvCnPr>
                        <wps:spPr bwMode="auto">
                          <a:xfrm flipH="1">
                            <a:off x="3986689" y="6898640"/>
                            <a:ext cx="1270" cy="35750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97" name="Rectangle 140"/>
                        <wps:cNvSpPr>
                          <a:spLocks noChangeArrowheads="1"/>
                        </wps:cNvSpPr>
                        <wps:spPr bwMode="auto">
                          <a:xfrm>
                            <a:off x="3842544" y="7256145"/>
                            <a:ext cx="288290" cy="287020"/>
                          </a:xfrm>
                          <a:prstGeom prst="rect">
                            <a:avLst/>
                          </a:prstGeom>
                          <a:noFill/>
                          <a:ln w="12700">
                            <a:solidFill>
                              <a:srgbClr val="000000"/>
                            </a:solidFill>
                            <a:prstDash val="solid"/>
                            <a:miter lim="800000"/>
                            <a:headEnd/>
                            <a:tailEnd/>
                          </a:ln>
                          <a:extLst>
                            <a:ext uri="{909E8E84-426E-40DD-AFC4-6F175D3DCCD1}">
                              <a14:hiddenFill xmlns:a14="http://schemas.microsoft.com/office/drawing/2010/main">
                                <a:solidFill>
                                  <a:schemeClr val="accent3">
                                    <a:lumMod val="40000"/>
                                    <a:lumOff val="60000"/>
                                  </a:schemeClr>
                                </a:solidFill>
                              </a14:hiddenFill>
                            </a:ext>
                          </a:extLst>
                        </wps:spPr>
                        <wps:txbx>
                          <w:txbxContent>
                            <w:p w14:paraId="5D693B49" w14:textId="77777777" w:rsidR="00327E89" w:rsidRPr="006E2F26" w:rsidRDefault="00327E89" w:rsidP="00626F7B">
                              <w:pPr>
                                <w:jc w:val="center"/>
                                <w:rPr>
                                  <w:sz w:val="18"/>
                                  <w:szCs w:val="18"/>
                                  <w:lang w:val="en-US"/>
                                </w:rPr>
                              </w:pPr>
                            </w:p>
                          </w:txbxContent>
                        </wps:txbx>
                        <wps:bodyPr rot="0" vert="horz" wrap="square" lIns="91440" tIns="45720" rIns="91440" bIns="45720" anchor="ctr" anchorCtr="0" upright="1">
                          <a:noAutofit/>
                        </wps:bodyPr>
                      </wps:wsp>
                      <wps:wsp>
                        <wps:cNvPr id="401" name="Rectangle 140"/>
                        <wps:cNvSpPr>
                          <a:spLocks noChangeArrowheads="1"/>
                        </wps:cNvSpPr>
                        <wps:spPr bwMode="auto">
                          <a:xfrm>
                            <a:off x="3198019" y="7253605"/>
                            <a:ext cx="288290" cy="287020"/>
                          </a:xfrm>
                          <a:prstGeom prst="rect">
                            <a:avLst/>
                          </a:prstGeom>
                          <a:solidFill>
                            <a:schemeClr val="accent3">
                              <a:lumMod val="40000"/>
                              <a:lumOff val="60000"/>
                            </a:schemeClr>
                          </a:solidFill>
                          <a:ln w="12700">
                            <a:solidFill>
                              <a:srgbClr val="000000"/>
                            </a:solidFill>
                            <a:miter lim="800000"/>
                            <a:headEnd/>
                            <a:tailEnd/>
                          </a:ln>
                        </wps:spPr>
                        <wps:txbx>
                          <w:txbxContent>
                            <w:p w14:paraId="29143DB5" w14:textId="77777777" w:rsidR="00327E89" w:rsidRPr="006E2F26" w:rsidRDefault="00327E89" w:rsidP="00626F7B">
                              <w:pPr>
                                <w:jc w:val="center"/>
                                <w:rPr>
                                  <w:sz w:val="18"/>
                                  <w:szCs w:val="18"/>
                                  <w:lang w:val="en-US"/>
                                </w:rPr>
                              </w:pPr>
                            </w:p>
                          </w:txbxContent>
                        </wps:txbx>
                        <wps:bodyPr rot="0" vert="horz" wrap="square" lIns="91440" tIns="45720" rIns="91440" bIns="45720" anchor="ctr" anchorCtr="0" upright="1">
                          <a:noAutofit/>
                        </wps:bodyPr>
                      </wps:wsp>
                      <wps:wsp>
                        <wps:cNvPr id="664" name="Text Box 88"/>
                        <wps:cNvSpPr txBox="1">
                          <a:spLocks noChangeArrowheads="1"/>
                        </wps:cNvSpPr>
                        <wps:spPr bwMode="auto">
                          <a:xfrm>
                            <a:off x="970439" y="2593340"/>
                            <a:ext cx="859790" cy="582121"/>
                          </a:xfrm>
                          <a:prstGeom prst="rect">
                            <a:avLst/>
                          </a:prstGeom>
                          <a:solidFill>
                            <a:schemeClr val="bg1"/>
                          </a:solidFill>
                          <a:ln>
                            <a:noFill/>
                          </a:ln>
                        </wps:spPr>
                        <wps:txbx>
                          <w:txbxContent>
                            <w:p w14:paraId="2F8005AD" w14:textId="13017ED3" w:rsidR="00C84A0A" w:rsidRPr="005478F8" w:rsidRDefault="00DA3ADF" w:rsidP="009076BF">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Hash r</w:t>
                              </w:r>
                              <w:r w:rsidR="0092695E" w:rsidRPr="005478F8">
                                <w:rPr>
                                  <w14:shadow w14:blurRad="50800" w14:dist="50800" w14:dir="5400000" w14:sx="0" w14:sy="0" w14:kx="0" w14:ky="0" w14:algn="ctr">
                                    <w14:schemeClr w14:val="bg1"/>
                                  </w14:shadow>
                                  <w14:textOutline w14:w="9525" w14:cap="rnd" w14:cmpd="sng" w14:algn="ctr">
                                    <w14:noFill/>
                                    <w14:prstDash w14:val="solid"/>
                                    <w14:bevel/>
                                  </w14:textOutline>
                                </w:rPr>
                                <w:t xml:space="preserve">eferences to </w:t>
                              </w:r>
                              <w:r w:rsidR="00C84A0A" w:rsidRPr="005478F8">
                                <w:rPr>
                                  <w14:shadow w14:blurRad="50800" w14:dist="50800" w14:dir="5400000" w14:sx="0" w14:sy="0" w14:kx="0" w14:ky="0" w14:algn="ctr">
                                    <w14:schemeClr w14:val="bg1"/>
                                  </w14:shadow>
                                  <w14:textOutline w14:w="9525" w14:cap="rnd" w14:cmpd="sng" w14:algn="ctr">
                                    <w14:noFill/>
                                    <w14:prstDash w14:val="solid"/>
                                    <w14:bevel/>
                                  </w14:textOutline>
                                </w:rPr>
                                <w:t>R</w:t>
                              </w:r>
                              <w:r w:rsidR="0092695E" w:rsidRPr="005478F8">
                                <w:rPr>
                                  <w:vertAlign w:val="subscript"/>
                                  <w14:shadow w14:blurRad="50800" w14:dist="50800" w14:dir="5400000" w14:sx="0" w14:sy="0" w14:kx="0" w14:ky="0" w14:algn="ctr">
                                    <w14:schemeClr w14:val="bg1"/>
                                  </w14:shadow>
                                  <w14:textOutline w14:w="9525" w14:cap="rnd" w14:cmpd="sng" w14:algn="ctr">
                                    <w14:noFill/>
                                    <w14:prstDash w14:val="solid"/>
                                    <w14:bevel/>
                                  </w14:textOutline>
                                </w:rPr>
                                <w:t xml:space="preserve">i </w:t>
                              </w:r>
                              <w:r w:rsidR="0092695E" w:rsidRPr="005478F8">
                                <w:rPr>
                                  <w14:shadow w14:blurRad="50800" w14:dist="50800" w14:dir="5400000" w14:sx="0" w14:sy="0" w14:kx="0" w14:ky="0" w14:algn="ctr">
                                    <w14:schemeClr w14:val="bg1"/>
                                  </w14:shadow>
                                  <w14:textOutline w14:w="9525" w14:cap="rnd" w14:cmpd="sng" w14:algn="ctr">
                                    <w14:noFill/>
                                    <w14:prstDash w14:val="solid"/>
                                    <w14:bevel/>
                                  </w14:textOutline>
                                </w:rPr>
                                <w:t>round with Lag=</w:t>
                              </w:r>
                              <w:r w:rsidR="00327E89" w:rsidRPr="005478F8">
                                <w:rPr>
                                  <w14:shadow w14:blurRad="50800" w14:dist="50800" w14:dir="5400000" w14:sx="0" w14:sy="0" w14:kx="0" w14:ky="0" w14:algn="ctr">
                                    <w14:schemeClr w14:val="bg1"/>
                                  </w14:shadow>
                                  <w14:textOutline w14:w="9525" w14:cap="rnd" w14:cmpd="sng" w14:algn="ctr">
                                    <w14:noFill/>
                                    <w14:prstDash w14:val="solid"/>
                                    <w14:bevel/>
                                  </w14:textOutline>
                                </w:rPr>
                                <w:t>4</w:t>
                              </w:r>
                            </w:p>
                          </w:txbxContent>
                        </wps:txbx>
                        <wps:bodyPr rot="0" vert="horz" wrap="square" lIns="91440" tIns="45720" rIns="91440" bIns="45720" anchor="ctr" anchorCtr="0" upright="1">
                          <a:noAutofit/>
                        </wps:bodyPr>
                      </wps:wsp>
                      <wps:wsp>
                        <wps:cNvPr id="404" name="Text Box 88"/>
                        <wps:cNvSpPr txBox="1">
                          <a:spLocks noChangeArrowheads="1"/>
                        </wps:cNvSpPr>
                        <wps:spPr bwMode="auto">
                          <a:xfrm>
                            <a:off x="1309688" y="6037580"/>
                            <a:ext cx="859790" cy="502285"/>
                          </a:xfrm>
                          <a:prstGeom prst="rect">
                            <a:avLst/>
                          </a:prstGeom>
                          <a:solidFill>
                            <a:schemeClr val="bg1"/>
                          </a:solidFill>
                          <a:ln>
                            <a:noFill/>
                          </a:ln>
                        </wps:spPr>
                        <wps:txbx>
                          <w:txbxContent>
                            <w:p w14:paraId="6A2C5046" w14:textId="1F31AF89" w:rsidR="005478F8" w:rsidRPr="005478F8" w:rsidRDefault="005478F8" w:rsidP="009076BF">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Partially filled rounds</w:t>
                              </w:r>
                            </w:p>
                          </w:txbxContent>
                        </wps:txbx>
                        <wps:bodyPr rot="0" vert="horz" wrap="square" lIns="91440" tIns="45720" rIns="91440" bIns="45720" anchor="ctr" anchorCtr="0" upright="1">
                          <a:noAutofit/>
                        </wps:bodyPr>
                      </wps:wsp>
                    </wpc:wpc>
                  </a:graphicData>
                </a:graphic>
              </wp:inline>
            </w:drawing>
          </mc:Choice>
          <mc:Fallback>
            <w:pict>
              <v:group w14:anchorId="0594640C" id="Canvas 1232" o:spid="_x0000_s1026" editas="canvas" style="width:478.2pt;height:678pt;mso-position-horizontal-relative:char;mso-position-vertical-relative:line" coordsize="60731,86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0731;height:86106;visibility:visible;mso-wrap-style:square">
                  <v:fill o:detectmouseclick="t"/>
                  <v:path o:connecttype="none"/>
                </v:shape>
                <v:rect id="Rectangle 140" o:spid="_x0000_s1028" style="position:absolute;left:17654;top:10134;width:38030;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" fillcolor="#b6dde8" strokeweight="1pt">
                  <v:fill opacity="24158f"/>
                  <v:textbox>
                    <w:txbxContent>
                      <w:p w14:paraId="702EC032" w14:textId="77777777" w:rsidR="00C84A0A" w:rsidRPr="006E2F26" w:rsidRDefault="00C84A0A" w:rsidP="00420EEB">
                        <w:pPr>
                          <w:rPr>
                            <w:sz w:val="18"/>
                            <w:szCs w:val="18"/>
                            <w:lang w:val="en-US"/>
                          </w:rPr>
                        </w:pPr>
                      </w:p>
                    </w:txbxContent>
                  </v:textbox>
                </v:rect>
                <v:rect id="Rectangle 140" o:spid="_x0000_s1029" style="position:absolute;left:19076;top:2254;width:288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" fillcolor="#b6dde8 [1304]" strokeweight="1pt">
                  <v:textbox>
                    <w:txbxContent>
                      <w:p w14:paraId="21412635" w14:textId="77777777" w:rsidR="00C84A0A" w:rsidRPr="00471ED1" w:rsidRDefault="00C84A0A" w:rsidP="00CD0287">
                        <w:pPr>
                          <w:pStyle w:val="Drawing"/>
                        </w:pPr>
                        <w:r>
                          <w:t>A</w:t>
                        </w:r>
                      </w:p>
                    </w:txbxContent>
                  </v:textbox>
                </v:rect>
                <v:rect id="Rectangle 140" o:spid="_x0000_s1030" style="position:absolute;left:25547;top:2228;width:2870;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" fillcolor="#b6dde8 [1304]" strokeweight="1pt">
                  <v:textbox>
                    <w:txbxContent>
                      <w:p w14:paraId="11D91A3D" w14:textId="77777777" w:rsidR="00C84A0A" w:rsidRPr="006E2F26" w:rsidRDefault="00C84A0A" w:rsidP="00CD0287">
                        <w:pPr>
                          <w:pStyle w:val="Drawing"/>
                        </w:pPr>
                        <w:r w:rsidRPr="006E2F26">
                          <w:t>B</w:t>
                        </w:r>
                      </w:p>
                    </w:txbxContent>
                  </v:textbox>
                </v:rect>
                <v:shapetype id="_x0000_t202" coordsize="21600,21600" o:spt="202" path="m,l,21600r21600,l21600,xe">
                  <v:stroke joinstyle="miter"/>
                  <v:path gradientshapeok="t" o:connecttype="rect"/>
                </v:shapetype>
                <v:shape id="Text Box 9" o:spid="_x0000_s1031" type="#_x0000_t202" style="position:absolute;left:10478;top:2228;width:7176;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" stroked="f">
                  <v:textbox>
                    <w:txbxContent>
                      <w:p w14:paraId="60DF6CCF" w14:textId="1F141839" w:rsidR="00C84A0A" w:rsidRPr="006E2F26" w:rsidRDefault="00C84A0A" w:rsidP="00CD0287">
                        <w:pPr>
                          <w:pStyle w:val="Drawing"/>
                        </w:pPr>
                        <w:r>
                          <w:t>Members</w:t>
                        </w:r>
                      </w:p>
                    </w:txbxContent>
                  </v:textbox>
                </v:shape>
                <v:rect id="Rectangle 140" o:spid="_x0000_s1032" style="position:absolute;left:31986;top:2216;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" fillcolor="#b6dde8 [1304]" strokeweight="1pt">
                  <v:textbox>
                    <w:txbxContent>
                      <w:p w14:paraId="158D65CC" w14:textId="77777777" w:rsidR="00C84A0A" w:rsidRPr="006E2F26" w:rsidRDefault="00C84A0A" w:rsidP="00CD0287">
                        <w:pPr>
                          <w:pStyle w:val="Drawing"/>
                        </w:pPr>
                        <w:r w:rsidRPr="006E2F26">
                          <w:t>C</w:t>
                        </w:r>
                      </w:p>
                    </w:txbxContent>
                  </v:textbox>
                </v:rect>
                <v:rect id="Rectangle 140" o:spid="_x0000_s1033" style="position:absolute;left:38463;top:2254;width:288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" fillcolor="#b6dde8 [1304]" strokeweight="1pt">
                  <v:textbox>
                    <w:txbxContent>
                      <w:p w14:paraId="1080AC3D" w14:textId="77777777" w:rsidR="00C84A0A" w:rsidRPr="006E2F26" w:rsidRDefault="00C84A0A" w:rsidP="00CD0287">
                        <w:pPr>
                          <w:pStyle w:val="Drawing"/>
                        </w:pPr>
                        <w:r w:rsidRPr="006E2F26">
                          <w:t>D</w:t>
                        </w:r>
                      </w:p>
                    </w:txbxContent>
                  </v:textbox>
                </v:rect>
                <v:rect id="Rectangle 140" o:spid="_x0000_s1034" style="position:absolute;left:44921;top:2228;width:2870;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" fillcolor="#b6dde8 [1304]" strokeweight="1pt">
                  <v:textbox>
                    <w:txbxContent>
                      <w:p w14:paraId="7657F906" w14:textId="77777777" w:rsidR="00C84A0A" w:rsidRPr="006E2F26" w:rsidRDefault="00C84A0A" w:rsidP="00CD0287">
                        <w:pPr>
                          <w:pStyle w:val="Drawing"/>
                        </w:pPr>
                        <w:r w:rsidRPr="006E2F26">
                          <w:t>E</w:t>
                        </w:r>
                      </w:p>
                    </w:txbxContent>
                  </v:textbox>
                </v:rect>
                <v:rect id="Rectangle 140" o:spid="_x0000_s1035" style="position:absolute;left:51379;top:2228;width:2870;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" fillcolor="#b6dde8 [1304]" strokeweight="1pt">
                  <v:textbox>
                    <w:txbxContent>
                      <w:p w14:paraId="238CD7DA" w14:textId="77777777" w:rsidR="00C84A0A" w:rsidRPr="006E2F26" w:rsidRDefault="00C84A0A" w:rsidP="00CD0287">
                        <w:pPr>
                          <w:pStyle w:val="Drawing"/>
                        </w:pPr>
                        <w:r w:rsidRPr="006E2F26">
                          <w:t>F</w:t>
                        </w:r>
                      </w:p>
                    </w:txbxContent>
                  </v:textbox>
                </v:rect>
                <v:rect id="Rectangle 140" o:spid="_x0000_s1036" style="position:absolute;left:19089;top:11569;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" fillcolor="#d6e3bc [1302]" strokeweight="1pt">
                  <v:textbox>
                    <w:txbxContent>
                      <w:p w14:paraId="0632D2A6" w14:textId="77777777" w:rsidR="00C84A0A" w:rsidRPr="006E2F26" w:rsidRDefault="00C84A0A" w:rsidP="00626F7B">
                        <w:pPr>
                          <w:jc w:val="center"/>
                          <w:rPr>
                            <w:sz w:val="18"/>
                            <w:szCs w:val="18"/>
                            <w:lang w:val="en-US"/>
                          </w:rPr>
                        </w:pPr>
                      </w:p>
                    </w:txbxContent>
                  </v:textbox>
                </v:rect>
                <v:rect id="Rectangle 140" o:spid="_x0000_s1037" style="position:absolute;left:51366;top:11569;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" fillcolor="#d6e3bc [1302]" strokeweight="1pt">
                  <v:textbox>
                    <w:txbxContent>
                      <w:p w14:paraId="1C661566" w14:textId="77777777" w:rsidR="00C84A0A" w:rsidRPr="006E2F26" w:rsidRDefault="00C84A0A" w:rsidP="00626F7B">
                        <w:pPr>
                          <w:jc w:val="center"/>
                          <w:rPr>
                            <w:sz w:val="18"/>
                            <w:szCs w:val="18"/>
                            <w:lang w:val="en-US"/>
                          </w:rPr>
                        </w:pPr>
                      </w:p>
                    </w:txbxContent>
                  </v:textbox>
                </v:rect>
                <v:rect id="Rectangle 140" o:spid="_x0000_s1038" style="position:absolute;left:19089;top:18027;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" fillcolor="#d6e3bc [1302]" strokeweight="1pt">
                  <v:textbox>
                    <w:txbxContent>
                      <w:p w14:paraId="746BCD42" w14:textId="77777777" w:rsidR="00C84A0A" w:rsidRPr="006E2F26" w:rsidRDefault="00C84A0A" w:rsidP="00626F7B">
                        <w:pPr>
                          <w:jc w:val="center"/>
                          <w:rPr>
                            <w:sz w:val="18"/>
                            <w:szCs w:val="18"/>
                            <w:lang w:val="en-US"/>
                          </w:rPr>
                        </w:pPr>
                      </w:p>
                    </w:txbxContent>
                  </v:textbox>
                </v:rect>
                <v:rect id="Rectangle 140" o:spid="_x0000_s1039" style="position:absolute;left:25547;top:18027;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" fillcolor="#d6e3bc [1302]" strokeweight="1pt">
                  <v:textbox>
                    <w:txbxContent>
                      <w:p w14:paraId="4ACEF8BC" w14:textId="77777777" w:rsidR="00C84A0A" w:rsidRPr="006E2F26" w:rsidRDefault="00C84A0A" w:rsidP="00626F7B">
                        <w:pPr>
                          <w:jc w:val="center"/>
                          <w:rPr>
                            <w:sz w:val="18"/>
                            <w:szCs w:val="18"/>
                            <w:lang w:val="en-US"/>
                          </w:rPr>
                        </w:pPr>
                      </w:p>
                    </w:txbxContent>
                  </v:textbox>
                </v:rect>
                <v:rect id="Rectangle 140" o:spid="_x0000_s1040" style="position:absolute;left:38463;top:11569;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" fillcolor="#d6e3bc [1302]" strokeweight="1pt">
                  <v:textbox>
                    <w:txbxContent>
                      <w:p w14:paraId="1F11B1EF" w14:textId="77777777" w:rsidR="00C84A0A" w:rsidRPr="006E2F26" w:rsidRDefault="00C84A0A" w:rsidP="00626F7B">
                        <w:pPr>
                          <w:jc w:val="center"/>
                          <w:rPr>
                            <w:sz w:val="18"/>
                            <w:szCs w:val="18"/>
                            <w:lang w:val="en-US"/>
                          </w:rPr>
                        </w:pPr>
                      </w:p>
                    </w:txbxContent>
                  </v:textbox>
                </v:rect>
                <v:rect id="Rectangle 140" o:spid="_x0000_s1041" style="position:absolute;left:44908;top:18014;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" fillcolor="#d6e3bc [1302]" strokeweight="1pt">
                  <v:textbox>
                    <w:txbxContent>
                      <w:p w14:paraId="37E07A99" w14:textId="77777777" w:rsidR="00C84A0A" w:rsidRPr="006E2F26" w:rsidRDefault="00C84A0A" w:rsidP="00626F7B">
                        <w:pPr>
                          <w:jc w:val="center"/>
                          <w:rPr>
                            <w:sz w:val="18"/>
                            <w:szCs w:val="18"/>
                            <w:lang w:val="en-US"/>
                          </w:rPr>
                        </w:pPr>
                      </w:p>
                    </w:txbxContent>
                  </v:textbox>
                </v:rect>
                <v:rect id="Rectangle 140" o:spid="_x0000_s1042" style="position:absolute;left:32005;top:24485;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" fillcolor="#d6e3bc [1302]" strokeweight="1pt">
                  <v:textbox>
                    <w:txbxContent>
                      <w:p w14:paraId="637B6283" w14:textId="513CE476" w:rsidR="00C84A0A" w:rsidRPr="006E2F26" w:rsidRDefault="00830665" w:rsidP="00626F7B">
                        <w:pPr>
                          <w:jc w:val="center"/>
                          <w:rPr>
                            <w:sz w:val="18"/>
                            <w:szCs w:val="18"/>
                            <w:lang w:val="en-US"/>
                          </w:rPr>
                        </w:pPr>
                        <w:r>
                          <w:rPr>
                            <w:lang w:val="en-US"/>
                          </w:rPr>
                          <w:t>Lag</w:t>
                        </w:r>
                      </w:p>
                    </w:txbxContent>
                  </v:textbox>
                </v:rect>
                <v:rect id="Rectangle 140" o:spid="_x0000_s1043" style="position:absolute;left:44908;top:24447;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" fillcolor="#d6e3bc [1302]" strokeweight="1pt">
                  <v:textbox>
                    <w:txbxContent>
                      <w:p w14:paraId="1D5F80DB" w14:textId="77777777" w:rsidR="00C84A0A" w:rsidRPr="006E2F26" w:rsidRDefault="00C84A0A" w:rsidP="00626F7B">
                        <w:pPr>
                          <w:jc w:val="center"/>
                          <w:rPr>
                            <w:sz w:val="18"/>
                            <w:szCs w:val="18"/>
                            <w:lang w:val="en-US"/>
                          </w:rPr>
                        </w:pPr>
                      </w:p>
                    </w:txbxContent>
                  </v:textbox>
                </v:rect>
                <v:rect id="Rectangle 140" o:spid="_x0000_s1044" style="position:absolute;left:19089;top:3022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" fillcolor="#d6e3bc [1302]" strokeweight="1pt">
                  <v:textbox>
                    <w:txbxContent>
                      <w:p w14:paraId="4D977E87" w14:textId="77777777" w:rsidR="00C84A0A" w:rsidRPr="006E2F26" w:rsidRDefault="00C84A0A" w:rsidP="00626F7B">
                        <w:pPr>
                          <w:jc w:val="center"/>
                          <w:rPr>
                            <w:sz w:val="18"/>
                            <w:szCs w:val="18"/>
                            <w:lang w:val="en-US"/>
                          </w:rPr>
                        </w:pPr>
                      </w:p>
                    </w:txbxContent>
                  </v:textbox>
                </v:rect>
                <v:rect id="Rectangle 140" o:spid="_x0000_s1045" style="position:absolute;left:31986;top:30226;width:2870;height:28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" fillcolor="#d6e3bc [1302]" strokeweight="1pt">
                  <v:textbox>
                    <w:txbxContent>
                      <w:p w14:paraId="25F1D877" w14:textId="77777777" w:rsidR="00C84A0A" w:rsidRPr="006E2F26" w:rsidRDefault="00C84A0A" w:rsidP="00626F7B">
                        <w:pPr>
                          <w:jc w:val="center"/>
                          <w:rPr>
                            <w:sz w:val="18"/>
                            <w:szCs w:val="18"/>
                            <w:lang w:val="en-US"/>
                          </w:rPr>
                        </w:pPr>
                      </w:p>
                    </w:txbxContent>
                  </v:textbox>
                </v:rect>
                <v:rect id="Rectangle 140" o:spid="_x0000_s1046" style="position:absolute;left:38463;top:30245;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" fillcolor="#d6e3bc [1302]" strokeweight="1pt">
                  <v:textbox>
                    <w:txbxContent>
                      <w:p w14:paraId="7E3FA09C" w14:textId="77777777" w:rsidR="00C84A0A" w:rsidRPr="006E2F26" w:rsidRDefault="00C84A0A" w:rsidP="00626F7B">
                        <w:pPr>
                          <w:jc w:val="center"/>
                          <w:rPr>
                            <w:sz w:val="18"/>
                            <w:szCs w:val="18"/>
                            <w:lang w:val="en-US"/>
                          </w:rPr>
                        </w:pPr>
                      </w:p>
                    </w:txbxContent>
                  </v:textbox>
                </v:rect>
                <v:shapetype id="_x0000_t32" coordsize="21600,21600" o:spt="32" o:oned="t" path="m,l21600,21600e" filled="f">
                  <v:path arrowok="t" fillok="f" o:connecttype="none"/>
                  <o:lock v:ext="edit" shapetype="t"/>
                </v:shapetype>
                <v:shape id="AutoShape 27" o:spid="_x0000_s1047" type="#_x0000_t32" style="position:absolute;left:33421;top:5102;width:0;height:65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" strokeweight="1pt">
                  <v:stroke endarrow="block"/>
                </v:shape>
                <v:shape id="AutoShape 28" o:spid="_x0000_s1048" type="#_x0000_t32" style="position:absolute;left:46356;top:5099;width:6;height:64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" strokeweight="1pt">
                  <v:stroke endarrow="block"/>
                </v:shape>
                <v:shape id="AutoShape 29" o:spid="_x0000_s1049" type="#_x0000_t32" style="position:absolute;left:52807;top:5099;width:7;height:64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" strokeweight="1pt">
                  <v:stroke endarrow="block"/>
                </v:shape>
                <v:shape id="AutoShape 30" o:spid="_x0000_s1050" type="#_x0000_t32" style="position:absolute;left:39854;top:49612;width:12;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" strokeweight="1pt">
                  <v:stroke endarrow="block"/>
                </v:shape>
                <v:shape id="AutoShape 31" o:spid="_x0000_s1051" type="#_x0000_t32" style="position:absolute;left:39911;top:20910;width:0;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" strokeweight="1pt">
                  <v:stroke endarrow="block"/>
                </v:shape>
                <v:shape id="AutoShape 32" o:spid="_x0000_s1052" type="#_x0000_t32" style="position:absolute;left:20524;top:33096;width:6;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" strokeweight="1pt">
                  <v:stroke endarrow="block"/>
                </v:shape>
                <v:shape id="AutoShape 33" o:spid="_x0000_s1053" type="#_x0000_t32" style="position:absolute;left:26963;top:27368;width:25;height:28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" strokeweight="1pt">
                  <v:stroke endarrow="block"/>
                </v:shape>
                <v:shape id="AutoShape 34" o:spid="_x0000_s1054" type="#_x0000_t32" style="position:absolute;left:46349;top:20897;width:7;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" strokeweight="1pt">
                  <v:stroke endarrow="block"/>
                </v:shape>
                <v:shape id="AutoShape 36" o:spid="_x0000_s1055" type="#_x0000_t32" style="position:absolute;left:52820;top:33096;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" strokeweight="1pt">
                  <v:stroke endarrow="block"/>
                </v:shape>
                <v:shape id="AutoShape 43" o:spid="_x0000_s1056" type="#_x0000_t32" style="position:absolute;left:33440;top:33108;width:6;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" strokeweight="1pt">
                  <v:stroke endarrow="block"/>
                </v:shape>
                <v:rect id="Rectangle 140" o:spid="_x0000_s1057" style="position:absolute;left:51379;top:18002;width:2883;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" filled="f" fillcolor="#d6e3bc [1302]" strokeweight="1pt">
                  <v:textbox>
                    <w:txbxContent>
                      <w:p w14:paraId="0A0C77D2" w14:textId="77777777" w:rsidR="00C84A0A" w:rsidRPr="00A93A7A" w:rsidRDefault="00C84A0A" w:rsidP="00626F7B">
                        <w:pPr>
                          <w:rPr>
                            <w:szCs w:val="18"/>
                          </w:rPr>
                        </w:pPr>
                      </w:p>
                    </w:txbxContent>
                  </v:textbox>
                </v:rect>
                <v:shape id="AutoShape 45" o:spid="_x0000_s1058" type="#_x0000_t32" style="position:absolute;left:52807;top:14452;width:13;height:355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" strokeweight="1pt">
                  <v:stroke endarrow="block"/>
                </v:shape>
                <v:rect id="Rectangle 140" o:spid="_x0000_s1059" style="position:absolute;left:51379;top:24460;width:2883;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" filled="f" fillcolor="#d6e3bc [1302]" strokeweight="1pt">
                  <v:textbox>
                    <w:txbxContent>
                      <w:p w14:paraId="6A4792D8" w14:textId="77777777" w:rsidR="00C84A0A" w:rsidRPr="006E2F26" w:rsidRDefault="00C84A0A" w:rsidP="00626F7B">
                        <w:pPr>
                          <w:jc w:val="center"/>
                          <w:rPr>
                            <w:sz w:val="18"/>
                            <w:szCs w:val="18"/>
                            <w:lang w:val="en-US"/>
                          </w:rPr>
                        </w:pPr>
                      </w:p>
                    </w:txbxContent>
                  </v:textbox>
                </v:rect>
                <v:rect id="Rectangle 140" o:spid="_x0000_s1060" style="position:absolute;left:51379;top:30200;width:2883;height:2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" filled="f" fillcolor="#d6e3bc [1302]" strokeweight="1pt">
                  <v:textbox>
                    <w:txbxContent>
                      <w:p w14:paraId="6D8E8048" w14:textId="77777777" w:rsidR="00C84A0A" w:rsidRPr="006E2F26" w:rsidRDefault="00C84A0A" w:rsidP="00626F7B">
                        <w:pPr>
                          <w:jc w:val="center"/>
                          <w:rPr>
                            <w:sz w:val="18"/>
                            <w:szCs w:val="18"/>
                            <w:lang w:val="en-US"/>
                          </w:rPr>
                        </w:pPr>
                      </w:p>
                    </w:txbxContent>
                  </v:textbox>
                </v:rect>
                <v:rect id="Rectangle 140" o:spid="_x0000_s1061" style="position:absolute;left:25547;top:24485;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" filled="f" fillcolor="#d6e3bc [1302]" strokeweight="1pt">
                  <v:textbox>
                    <w:txbxContent>
                      <w:p w14:paraId="34AA56C2" w14:textId="77777777" w:rsidR="00C84A0A" w:rsidRPr="006E2F26" w:rsidRDefault="00C84A0A" w:rsidP="00626F7B">
                        <w:pPr>
                          <w:jc w:val="center"/>
                          <w:rPr>
                            <w:sz w:val="18"/>
                            <w:szCs w:val="18"/>
                            <w:lang w:val="en-US"/>
                          </w:rPr>
                        </w:pPr>
                      </w:p>
                    </w:txbxContent>
                  </v:textbox>
                </v:rect>
                <v:rect id="Rectangle 140" o:spid="_x0000_s1062" style="position:absolute;left:38463;top:18014;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" filled="f" fillcolor="#d6e3bc [1302]" strokeweight="1pt">
                  <v:textbox>
                    <w:txbxContent>
                      <w:p w14:paraId="7601E954" w14:textId="77777777" w:rsidR="00C84A0A" w:rsidRPr="006E2F26" w:rsidRDefault="00C84A0A" w:rsidP="00626F7B">
                        <w:pPr>
                          <w:jc w:val="center"/>
                          <w:rPr>
                            <w:sz w:val="18"/>
                            <w:szCs w:val="18"/>
                            <w:lang w:val="en-US"/>
                          </w:rPr>
                        </w:pPr>
                      </w:p>
                    </w:txbxContent>
                  </v:textbox>
                </v:rect>
                <v:rect id="Rectangle 140" o:spid="_x0000_s1063" style="position:absolute;left:19076;top:36671;width:2896;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" filled="f" fillcolor="#d6e3bc [1302]" strokeweight="1pt">
                  <v:textbox>
                    <w:txbxContent>
                      <w:p w14:paraId="28032A98" w14:textId="77777777" w:rsidR="00C84A0A" w:rsidRPr="006E2F26" w:rsidRDefault="00C84A0A" w:rsidP="00626F7B">
                        <w:pPr>
                          <w:jc w:val="center"/>
                          <w:rPr>
                            <w:sz w:val="18"/>
                            <w:szCs w:val="18"/>
                            <w:lang w:val="en-US"/>
                          </w:rPr>
                        </w:pPr>
                      </w:p>
                    </w:txbxContent>
                  </v:textbox>
                </v:rect>
                <v:rect id="Rectangle 140" o:spid="_x0000_s1064" style="position:absolute;left:25547;top:3667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" filled="f" fillcolor="#d6e3bc [1302]" strokeweight="1pt">
                  <v:textbox>
                    <w:txbxContent>
                      <w:p w14:paraId="54F4C42F" w14:textId="77777777" w:rsidR="00C84A0A" w:rsidRPr="006E2F26" w:rsidRDefault="00C84A0A" w:rsidP="00626F7B">
                        <w:pPr>
                          <w:jc w:val="center"/>
                          <w:rPr>
                            <w:sz w:val="18"/>
                            <w:szCs w:val="18"/>
                            <w:lang w:val="en-US"/>
                          </w:rPr>
                        </w:pPr>
                      </w:p>
                    </w:txbxContent>
                  </v:textbox>
                </v:rect>
                <v:rect id="Rectangle 140" o:spid="_x0000_s1065" style="position:absolute;left:32005;top:36671;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" filled="f" fillcolor="#d6e3bc [1302]" strokeweight="1pt">
                  <v:textbox>
                    <w:txbxContent>
                      <w:p w14:paraId="0BDB66E5" w14:textId="77777777" w:rsidR="00C84A0A" w:rsidRPr="006E2F26" w:rsidRDefault="00C84A0A" w:rsidP="00626F7B">
                        <w:pPr>
                          <w:jc w:val="center"/>
                          <w:rPr>
                            <w:sz w:val="18"/>
                            <w:szCs w:val="18"/>
                            <w:lang w:val="en-US"/>
                          </w:rPr>
                        </w:pPr>
                      </w:p>
                    </w:txbxContent>
                  </v:textbox>
                </v:rect>
                <v:rect id="Rectangle 140" o:spid="_x0000_s1066" style="position:absolute;left:51379;top:36658;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" fillcolor="#d6e3bc [1302]" strokeweight="1pt">
                  <v:textbox>
                    <w:txbxContent>
                      <w:p w14:paraId="1B81E695" w14:textId="77777777" w:rsidR="00C84A0A" w:rsidRPr="006E2F26" w:rsidRDefault="00C84A0A" w:rsidP="00626F7B">
                        <w:pPr>
                          <w:jc w:val="center"/>
                          <w:rPr>
                            <w:sz w:val="18"/>
                            <w:szCs w:val="18"/>
                            <w:lang w:val="en-US"/>
                          </w:rPr>
                        </w:pPr>
                      </w:p>
                    </w:txbxContent>
                  </v:textbox>
                </v:rect>
                <v:shape id="AutoShape 57" o:spid="_x0000_s1067" type="#_x0000_t32" style="position:absolute;left:52820;top:20897;width:6;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" strokeweight="1pt">
                  <v:stroke endarrow="block"/>
                </v:shape>
                <v:shape id="AutoShape 58" o:spid="_x0000_s1068" type="#_x0000_t32" style="position:absolute;left:52820;top:27355;width:6;height:28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" strokeweight="1pt">
                  <v:stroke endarrow="block"/>
                </v:shape>
                <v:rect id="Rectangle 140" o:spid="_x0000_s1069" style="position:absolute;left:19038;top:4674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wrCwgAAANwAAAAPAAAAZHJzL2Rvd25yZXYueG1sRE9Na8JA&#10;EL0X+h+WKXirGxWk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Cx0wrCwgAAANwAAAAPAAAA&#10;AAAAAAAAAAAAAAcCAABkcnMvZG93bnJldi54bWxQSwUGAAAAAAMAAwC3AAAA9gIAAAAA&#10;" fillcolor="#d6e3bc [1302]" strokeweight="1pt">
                  <v:textbox>
                    <w:txbxContent>
                      <w:p w14:paraId="434BB1A3" w14:textId="77777777" w:rsidR="00C84A0A" w:rsidRPr="006E2F26" w:rsidRDefault="00C84A0A" w:rsidP="00626F7B">
                        <w:pPr>
                          <w:jc w:val="center"/>
                          <w:rPr>
                            <w:sz w:val="18"/>
                            <w:szCs w:val="18"/>
                            <w:lang w:val="en-US"/>
                          </w:rPr>
                        </w:pPr>
                      </w:p>
                    </w:txbxContent>
                  </v:textbox>
                </v:rect>
                <v:rect id="Rectangle 140" o:spid="_x0000_s1070" style="position:absolute;left:25471;top:46704;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K2wgAAANwAAAAPAAAAZHJzL2Rvd25yZXYueG1sRE9Na8JA&#10;EL0X+h+WKXirG0Wk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A+OpK2wgAAANwAAAAPAAAA&#10;AAAAAAAAAAAAAAcCAABkcnMvZG93bnJldi54bWxQSwUGAAAAAAMAAwC3AAAA9gIAAAAA&#10;" fillcolor="#d6e3bc [1302]" strokeweight="1pt">
                  <v:textbox>
                    <w:txbxContent>
                      <w:p w14:paraId="4669F854" w14:textId="77777777" w:rsidR="00C84A0A" w:rsidRPr="006E2F26" w:rsidRDefault="00C84A0A" w:rsidP="00626F7B">
                        <w:pPr>
                          <w:jc w:val="center"/>
                          <w:rPr>
                            <w:sz w:val="18"/>
                            <w:szCs w:val="18"/>
                            <w:lang w:val="en-US"/>
                          </w:rPr>
                        </w:pPr>
                      </w:p>
                    </w:txbxContent>
                  </v:textbox>
                </v:rect>
                <v:rect id="Rectangle 140" o:spid="_x0000_s1071" style="position:absolute;left:44883;top:4674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" fillcolor="#d6e3bc [1302]" strokeweight="1pt">
                  <v:textbox>
                    <w:txbxContent>
                      <w:p w14:paraId="46E7E0DE" w14:textId="77777777" w:rsidR="00C84A0A" w:rsidRPr="006E2F26" w:rsidRDefault="00C84A0A" w:rsidP="00626F7B">
                        <w:pPr>
                          <w:jc w:val="center"/>
                          <w:rPr>
                            <w:sz w:val="18"/>
                            <w:szCs w:val="18"/>
                            <w:lang w:val="en-US"/>
                          </w:rPr>
                        </w:pPr>
                      </w:p>
                    </w:txbxContent>
                  </v:textbox>
                </v:rect>
                <v:rect id="Rectangle 140" o:spid="_x0000_s1072" style="position:absolute;left:44883;top:53200;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" fillcolor="#d6e3bc [1302]" strokeweight="1pt">
                  <v:textbox>
                    <w:txbxContent>
                      <w:p w14:paraId="5235F6E3" w14:textId="77777777" w:rsidR="00C84A0A" w:rsidRPr="006E2F26" w:rsidRDefault="00C84A0A" w:rsidP="00626F7B">
                        <w:pPr>
                          <w:jc w:val="center"/>
                          <w:rPr>
                            <w:sz w:val="18"/>
                            <w:szCs w:val="18"/>
                            <w:lang w:val="en-US"/>
                          </w:rPr>
                        </w:pPr>
                      </w:p>
                    </w:txbxContent>
                  </v:textbox>
                </v:rect>
                <v:shape id="AutoShape 69" o:spid="_x0000_s1073" type="#_x0000_t32" style="position:absolute;left:46324;top:49612;width:7;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" strokeweight="1pt">
                  <v:stroke endarrow="block"/>
                </v:shape>
                <v:rect id="Rectangle 140" o:spid="_x0000_s1074" style="position:absolute;left:19038;top:5316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" filled="f" fillcolor="#d6e3bc [1302]" strokeweight="1pt">
                  <v:textbox>
                    <w:txbxContent>
                      <w:p w14:paraId="7C1E313D" w14:textId="77777777" w:rsidR="00C84A0A" w:rsidRPr="006E2F26" w:rsidRDefault="00C84A0A" w:rsidP="00626F7B">
                        <w:pPr>
                          <w:jc w:val="center"/>
                          <w:rPr>
                            <w:sz w:val="18"/>
                            <w:szCs w:val="18"/>
                            <w:lang w:val="en-US"/>
                          </w:rPr>
                        </w:pPr>
                      </w:p>
                    </w:txbxContent>
                  </v:textbox>
                </v:rect>
                <v:rect id="Rectangle 140" o:spid="_x0000_s1075" style="position:absolute;left:25484;top:53200;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" filled="f" fillcolor="#d6e3bc [1302]" strokeweight="1pt">
                  <v:textbox>
                    <w:txbxContent>
                      <w:p w14:paraId="06262824" w14:textId="77777777" w:rsidR="00C84A0A" w:rsidRPr="006E2F26" w:rsidRDefault="00C84A0A" w:rsidP="00626F7B">
                        <w:pPr>
                          <w:jc w:val="center"/>
                          <w:rPr>
                            <w:sz w:val="18"/>
                            <w:szCs w:val="18"/>
                            <w:lang w:val="en-US"/>
                          </w:rPr>
                        </w:pPr>
                      </w:p>
                    </w:txbxContent>
                  </v:textbox>
                </v:rect>
                <v:rect id="Rectangle 140" o:spid="_x0000_s1076" style="position:absolute;left:38425;top:4674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" filled="f" fillcolor="#d6e3bc [1302]" strokeweight="1pt">
                  <v:textbox>
                    <w:txbxContent>
                      <w:p w14:paraId="7A48FC28" w14:textId="77777777" w:rsidR="00C84A0A" w:rsidRPr="006E2F26" w:rsidRDefault="00C84A0A" w:rsidP="00626F7B">
                        <w:pPr>
                          <w:jc w:val="center"/>
                          <w:rPr>
                            <w:sz w:val="18"/>
                            <w:szCs w:val="18"/>
                            <w:lang w:val="en-US"/>
                          </w:rPr>
                        </w:pPr>
                      </w:p>
                    </w:txbxContent>
                  </v:textbox>
                </v:rect>
                <v:rect id="Rectangle 140" o:spid="_x0000_s1077" style="position:absolute;left:38412;top:53187;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" filled="f" fillcolor="#d6e3bc [1302]" strokeweight="1pt">
                  <v:textbox>
                    <w:txbxContent>
                      <w:p w14:paraId="2B11D789" w14:textId="77777777" w:rsidR="00C84A0A" w:rsidRPr="006E2F26" w:rsidRDefault="00C84A0A" w:rsidP="00626F7B">
                        <w:pPr>
                          <w:jc w:val="center"/>
                          <w:rPr>
                            <w:sz w:val="18"/>
                            <w:szCs w:val="18"/>
                            <w:lang w:val="en-US"/>
                          </w:rPr>
                        </w:pPr>
                      </w:p>
                    </w:txbxContent>
                  </v:textbox>
                </v:rect>
                <v:shape id="AutoShape 84" o:spid="_x0000_s1078" type="#_x0000_t32" style="position:absolute;left:20505;top:20872;width:32;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" strokeweight="1pt">
                  <v:stroke endarrow="block"/>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85" o:spid="_x0000_s1079" type="#_x0000_t34" style="position:absolute;left:17286;top:8330;width:6470;height:1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" adj="10789" strokeweight="1pt">
                  <v:stroke endarrow="block"/>
                </v:shape>
                <v:shape id="AutoShape 90" o:spid="_x0000_s1080" type="#_x0000_t32" style="position:absolute;left:20480;top:39566;width:47;height:717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" strokeweight="1pt">
                  <v:stroke endarrow="block"/>
                </v:shape>
                <v:shape id="AutoShape 91" o:spid="_x0000_s1081" type="#_x0000_t32" style="position:absolute;left:33427;top:39541;width:13;height:100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" strokeweight="1pt">
                  <v:stroke endarrow="block"/>
                </v:shape>
                <v:shape id="AutoShape 93" o:spid="_x0000_s1082" type="#_x0000_t32" style="position:absolute;left:46337;top:27330;width:12;height:28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" strokeweight="1pt">
                  <v:stroke endarrow="block"/>
                </v:shape>
                <v:shape id="AutoShape 94" o:spid="_x0000_s1083" type="#_x0000_t32" style="position:absolute;left:26912;top:39541;width:76;height:716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" strokeweight="1pt">
                  <v:stroke endarrow="block"/>
                </v:shape>
                <v:shape id="AutoShape 95" o:spid="_x0000_s1084" type="#_x0000_t32" style="position:absolute;left:39898;top:14452;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" strokeweight="1pt">
                  <v:stroke endarrow="block"/>
                </v:shape>
                <v:shape id="AutoShape 96" o:spid="_x0000_s1085" type="#_x0000_t32" style="position:absolute;left:20480;top:49612;width:6;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" strokeweight="1pt">
                  <v:stroke endarrow="block"/>
                </v:shape>
                <v:shape id="AutoShape 99" o:spid="_x0000_s1086" type="#_x0000_t32" style="position:absolute;left:26925;top:49612;width:13;height:3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" strokeweight="1pt">
                  <v:stroke endarrow="block"/>
                </v:shape>
                <v:shape id="AutoShape 103" o:spid="_x0000_s1087" type="#_x0000_t32" style="position:absolute;left:39854;top:39541;width:37;height:72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" strokeweight="1pt">
                  <v:stroke endarrow="block"/>
                </v:shape>
                <v:shape id="Text Box 104" o:spid="_x0000_s1088" type="#_x0000_t202" style="position:absolute;left:3169;top:6521;width:6681;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" stroked="f">
                  <v:textbox>
                    <w:txbxContent>
                      <w:p w14:paraId="5A620E63" w14:textId="77777777" w:rsidR="00C84A0A" w:rsidRPr="006E2F26" w:rsidRDefault="00C84A0A" w:rsidP="00BE247B">
                        <w:pPr>
                          <w:pStyle w:val="Drawing"/>
                        </w:pPr>
                        <w:r w:rsidRPr="00BE247B">
                          <w:t>Rounds</w:t>
                        </w:r>
                      </w:p>
                    </w:txbxContent>
                  </v:textbox>
                </v:shape>
                <v:shape id="AutoShape 106" o:spid="_x0000_s1089" type="#_x0000_t32" style="position:absolute;left:26918;top:5086;width:58;height:64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" strokeweight="1pt">
                  <v:stroke endarrow="block"/>
                </v:shape>
                <v:shape id="AutoShape 107" o:spid="_x0000_s1090" type="#_x0000_t32" style="position:absolute;left:20530;top:14452;width:7;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" strokeweight="1pt">
                  <v:stroke endarrow="block"/>
                </v:shape>
                <v:shape id="AutoShape 108" o:spid="_x0000_s1091" type="#_x0000_t32" style="position:absolute;left:26982;top:20910;width:6;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" strokeweight="1pt">
                  <v:stroke endarrow="block"/>
                </v:shape>
                <v:shape id="Text Box 109" o:spid="_x0000_s1092" type="#_x0000_t202" style="position:absolute;left:21185;top:81902;width:14338;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" filled="f" stroked="f">
                  <v:textbox>
                    <w:txbxContent>
                      <w:p w14:paraId="5F2AEEA0" w14:textId="693E24F8" w:rsidR="00C84A0A" w:rsidRPr="00D17D7A" w:rsidRDefault="00C84A0A" w:rsidP="00CD0287">
                        <w:pPr>
                          <w:pStyle w:val="Drawing"/>
                          <w:jc w:val="left"/>
                        </w:pPr>
                        <w:r w:rsidRPr="003F6426">
                          <w:t>-</w:t>
                        </w:r>
                        <w:r>
                          <w:t xml:space="preserve"> </w:t>
                        </w:r>
                        <w:r w:rsidR="0092695E">
                          <w:t>Vote with transactions</w:t>
                        </w:r>
                      </w:p>
                    </w:txbxContent>
                  </v:textbox>
                </v:shape>
                <v:rect id="Rectangle 140" o:spid="_x0000_s1093" style="position:absolute;left:18302;top:81902;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" fillcolor="#d6e3bc [1302]" strokeweight="1pt">
                  <v:textbox>
                    <w:txbxContent>
                      <w:p w14:paraId="6D0FC63A" w14:textId="77777777" w:rsidR="00C84A0A" w:rsidRPr="006E2F26" w:rsidRDefault="00C84A0A" w:rsidP="00626F7B">
                        <w:pPr>
                          <w:jc w:val="center"/>
                          <w:rPr>
                            <w:sz w:val="18"/>
                            <w:szCs w:val="18"/>
                            <w:lang w:val="en-US"/>
                          </w:rPr>
                        </w:pPr>
                      </w:p>
                    </w:txbxContent>
                  </v:textbox>
                </v:rect>
                <v:rect id="Rectangle 140" o:spid="_x0000_s1094" style="position:absolute;left:36958;top:81902;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" filled="f" fillcolor="#d6e3bc [1302]" strokeweight="1pt">
                  <v:textbox>
                    <w:txbxContent>
                      <w:p w14:paraId="26628522" w14:textId="77777777" w:rsidR="00C84A0A" w:rsidRPr="006E2F26" w:rsidRDefault="00C84A0A" w:rsidP="00626F7B">
                        <w:pPr>
                          <w:jc w:val="center"/>
                          <w:rPr>
                            <w:sz w:val="18"/>
                            <w:szCs w:val="18"/>
                            <w:lang w:val="en-US"/>
                          </w:rPr>
                        </w:pPr>
                      </w:p>
                    </w:txbxContent>
                  </v:textbox>
                </v:rect>
                <v:shape id="Text Box 112" o:spid="_x0000_s1095" type="#_x0000_t202" style="position:absolute;left:39828;top:81902;width:7157;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" filled="f" stroked="f">
                  <v:textbox>
                    <w:txbxContent>
                      <w:p w14:paraId="322801F8" w14:textId="77777777" w:rsidR="00C84A0A" w:rsidRPr="00D17D7A" w:rsidRDefault="00C84A0A" w:rsidP="00CD0287">
                        <w:pPr>
                          <w:pStyle w:val="Drawing"/>
                          <w:jc w:val="left"/>
                        </w:pPr>
                        <w:r w:rsidRPr="00D17D7A">
                          <w:t>-</w:t>
                        </w:r>
                        <w:r>
                          <w:t xml:space="preserve"> </w:t>
                        </w:r>
                        <w:r w:rsidRPr="00D17D7A">
                          <w:t>Vote</w:t>
                        </w:r>
                      </w:p>
                    </w:txbxContent>
                  </v:textbox>
                </v:shape>
                <v:shape id="AutoShape 115" o:spid="_x0000_s1096" type="#_x0000_t32" style="position:absolute;left:39898;top:5099;width:6;height:64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" strokeweight="1pt">
                  <v:stroke endarrow="block"/>
                </v:shape>
                <v:shape id="Freeform 116" o:spid="_x0000_s1097" style="position:absolute;left:10631;top:6597;width:48425;height:654;visibility:visible;mso-wrap-style:square;v-text-anchor:top" coordsize="854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" path="m,100c270,206,540,312,863,307,1186,302,1619,68,1936,69v317,1,491,251,827,244c3099,306,3542,50,3955,25,4368,,4848,161,5240,163,5632,165,5929,30,6306,38v377,8,820,175,1194,175c7874,213,8373,67,8548,38e" filled="f" strokecolor="white" strokeweight="6pt">
                  <v:path arrowok="t" o:connecttype="custom" o:connectlocs="0,20439;488896,62748;1096759,14103;1565261,63974;2240539,5110;2968502,33316;3572399,7767;4248810,43535;4842510,7767" o:connectangles="0,0,0,0,0,0,0,0,0"/>
                </v:shape>
                <v:shape id="AutoShape 117" o:spid="_x0000_s1098" type="#_x0000_t32" style="position:absolute;left:33440;top:27368;width:6;height:2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" strokeweight="1pt">
                  <v:stroke endarrow="block"/>
                </v:shape>
                <v:shape id="AutoShape 121" o:spid="_x0000_s1099" type="#_x0000_t32" style="position:absolute;left:16193;top:15132;width:1442;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" strokeweight="1pt">
                  <v:stroke startarrow="block"/>
                </v:shape>
                <v:shape id="AutoShape 122" o:spid="_x0000_s1100" type="#_x0000_t32" style="position:absolute;left:14765;top:13696;width:25;height:2874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" strokeweight="1pt"/>
                <v:shape id="AutoShape 123" o:spid="_x0000_s1101" type="#_x0000_t32" style="position:absolute;left:14047;top:43154;width:1937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" strokeweight="1pt"/>
                <v:shape id="AutoShape 124" o:spid="_x0000_s1102" type="#_x0000_t32" style="position:absolute;left:16219;top:38169;width:2857;height:28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" strokeweight="1pt"/>
                <v:shape id="AutoShape 126" o:spid="_x0000_s1103" type="#_x0000_t32" style="position:absolute;left:13348;top:12261;width:7;height:316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" strokeweight="1pt"/>
                <v:shape id="AutoShape 138" o:spid="_x0000_s1104" type="#_x0000_t32" style="position:absolute;left:12574;top:11544;width:38;height:3305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" strokeweight="1pt"/>
                <v:rect id="Rectangle 140" o:spid="_x0000_s1105" style="position:absolute;left:44921;top:11557;width:2883;height:28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" filled="f" fillcolor="#d6e3bc [1302]" strokeweight="1pt">
                  <v:textbox>
                    <w:txbxContent>
                      <w:p w14:paraId="10DCAF0B" w14:textId="77777777" w:rsidR="00C84A0A" w:rsidRPr="006E2F26" w:rsidRDefault="00C84A0A" w:rsidP="00626F7B">
                        <w:pPr>
                          <w:jc w:val="center"/>
                          <w:rPr>
                            <w:sz w:val="18"/>
                            <w:szCs w:val="18"/>
                            <w:lang w:val="en-US"/>
                          </w:rPr>
                        </w:pPr>
                      </w:p>
                    </w:txbxContent>
                  </v:textbox>
                </v:rect>
                <v:shape id="AutoShape 140" o:spid="_x0000_s1106" type="#_x0000_t32" style="position:absolute;left:46349;top:14452;width:13;height:35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" strokeweight="1pt">
                  <v:stroke endarrow="block"/>
                </v:shape>
                <v:shape id="AutoShape 141" o:spid="_x0000_s1107" type="#_x0000_t32" style="position:absolute;left:58529;top:28074;width:6;height:71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" strokeweight="3pt">
                  <v:stroke endarrow="block"/>
                </v:shape>
                <v:shape id="Text Box 142" o:spid="_x0000_s1108" type="#_x0000_t202" style="position:absolute;left:54954;top:28074;width:3575;height:71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" filled="f" stroked="f">
                  <v:textbox style="layout-flow:vertical;mso-layout-flow-alt:bottom-to-top">
                    <w:txbxContent>
                      <w:p w14:paraId="4E5C7499" w14:textId="77777777" w:rsidR="00C84A0A" w:rsidRPr="00C209EA" w:rsidRDefault="00C84A0A" w:rsidP="00CD0287">
                        <w:pPr>
                          <w:pStyle w:val="Drawing"/>
                          <w:rPr>
                            <w:vertAlign w:val="subscript"/>
                          </w:rPr>
                        </w:pPr>
                        <w:r>
                          <w:t>Time</w:t>
                        </w:r>
                      </w:p>
                    </w:txbxContent>
                  </v:textbox>
                </v:shape>
                <v:rect id="Rectangle 314" o:spid="_x0000_s1109" style="position:absolute;left:31986;top:11544;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" fillcolor="#d6e3bc [1302]" strokeweight="1pt">
                  <v:textbox>
                    <w:txbxContent>
                      <w:p w14:paraId="5FC4F824" w14:textId="77777777" w:rsidR="00830665" w:rsidRDefault="00830665" w:rsidP="00830665">
                        <w:pPr>
                          <w:ind w:firstLine="706"/>
                          <w:jc w:val="center"/>
                          <w:rPr>
                            <w:rFonts w:ascii="Cambria" w:hAnsi="Cambria"/>
                            <w:lang w:val="en-US"/>
                          </w:rPr>
                        </w:pPr>
                        <w:r>
                          <w:rPr>
                            <w:rFonts w:ascii="Cambria" w:hAnsi="Cambria"/>
                            <w:lang w:val="en-US"/>
                          </w:rPr>
                          <w:t>Lag</w:t>
                        </w:r>
                      </w:p>
                    </w:txbxContent>
                  </v:textbox>
                </v:rect>
                <v:rect id="Rectangle 315" o:spid="_x0000_s1110" style="position:absolute;left:25521;top:11557;width:2871;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" fillcolor="#d6e3bc [1302]" strokeweight="1pt">
                  <v:textbox>
                    <w:txbxContent>
                      <w:p w14:paraId="1801CDA2" w14:textId="77777777" w:rsidR="00420EEB" w:rsidRDefault="00420EEB" w:rsidP="00830665">
                        <w:pPr>
                          <w:ind w:firstLine="706"/>
                          <w:jc w:val="center"/>
                          <w:rPr>
                            <w:rFonts w:ascii="Cambria" w:hAnsi="Cambria"/>
                            <w:lang w:val="en-US"/>
                          </w:rPr>
                        </w:pPr>
                        <w:r>
                          <w:rPr>
                            <w:rFonts w:ascii="Cambria" w:hAnsi="Cambria"/>
                            <w:lang w:val="en-US"/>
                          </w:rPr>
                          <w:t>Lag</w:t>
                        </w:r>
                      </w:p>
                    </w:txbxContent>
                  </v:textbox>
                </v:rect>
                <v:rect id="Rectangle 316" o:spid="_x0000_s1111" style="position:absolute;left:31986;top:18002;width:287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" filled="f" fillcolor="#d6e3bc [1302]" strokeweight="1pt">
                  <v:textbox>
                    <w:txbxContent>
                      <w:p w14:paraId="6B20EE09" w14:textId="77777777" w:rsidR="00420EEB" w:rsidRDefault="00420EEB" w:rsidP="00420EEB">
                        <w:pPr>
                          <w:ind w:firstLine="706"/>
                          <w:jc w:val="center"/>
                          <w:rPr>
                            <w:rFonts w:ascii="Cambria" w:hAnsi="Cambria"/>
                            <w:sz w:val="18"/>
                            <w:szCs w:val="18"/>
                            <w:lang w:val="en-US"/>
                          </w:rPr>
                        </w:pPr>
                        <w:r>
                          <w:rPr>
                            <w:rFonts w:ascii="Cambria" w:hAnsi="Cambria"/>
                            <w:sz w:val="18"/>
                            <w:szCs w:val="18"/>
                            <w:lang w:val="en-US"/>
                          </w:rPr>
                          <w:t> </w:t>
                        </w:r>
                      </w:p>
                    </w:txbxContent>
                  </v:textbox>
                </v:rect>
                <v:rect id="Rectangle 140" o:spid="_x0000_s1112" style="position:absolute;left:38444;top:24460;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" fillcolor="#d6e3bc [1302]" strokeweight="1pt">
                  <v:textbox>
                    <w:txbxContent>
                      <w:p w14:paraId="50824D6F" w14:textId="77777777" w:rsidR="00420EEB" w:rsidRPr="006E2F26" w:rsidRDefault="00420EEB" w:rsidP="00626F7B">
                        <w:pPr>
                          <w:jc w:val="center"/>
                          <w:rPr>
                            <w:sz w:val="18"/>
                            <w:szCs w:val="18"/>
                            <w:lang w:val="en-US"/>
                          </w:rPr>
                        </w:pPr>
                      </w:p>
                    </w:txbxContent>
                  </v:textbox>
                </v:rect>
                <v:rect id="Rectangle 140" o:spid="_x0000_s1113" style="position:absolute;left:25528;top:30200;width:2870;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" fillcolor="#d6e3bc [1302]" strokeweight="1pt">
                  <v:textbox>
                    <w:txbxContent>
                      <w:p w14:paraId="069999EF" w14:textId="77777777" w:rsidR="00420EEB" w:rsidRPr="006E2F26" w:rsidRDefault="00420EEB" w:rsidP="00626F7B">
                        <w:pPr>
                          <w:jc w:val="center"/>
                          <w:rPr>
                            <w:sz w:val="18"/>
                            <w:szCs w:val="18"/>
                            <w:lang w:val="en-US"/>
                          </w:rPr>
                        </w:pPr>
                      </w:p>
                    </w:txbxContent>
                  </v:textbox>
                </v:rect>
                <v:shape id="AutoShape 93" o:spid="_x0000_s1114" type="#_x0000_t32" style="position:absolute;left:39879;top:27330;width:12;height:28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" strokeweight="1pt">
                  <v:stroke endarrow="block"/>
                </v:shape>
                <v:rect id="Rectangle 140" o:spid="_x0000_s1115" style="position:absolute;left:44889;top:30200;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" fillcolor="#d6e3bc [1302]" strokeweight="1pt">
                  <v:textbox>
                    <w:txbxContent>
                      <w:p w14:paraId="248106D9" w14:textId="77777777" w:rsidR="00420EEB" w:rsidRPr="006E2F26" w:rsidRDefault="00420EEB" w:rsidP="00626F7B">
                        <w:pPr>
                          <w:jc w:val="center"/>
                          <w:rPr>
                            <w:sz w:val="18"/>
                            <w:szCs w:val="18"/>
                            <w:lang w:val="en-US"/>
                          </w:rPr>
                        </w:pPr>
                      </w:p>
                    </w:txbxContent>
                  </v:textbox>
                </v:rect>
                <v:rect id="Rectangle 140" o:spid="_x0000_s1116" style="position:absolute;left:44889;top:36658;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" fillcolor="#d6e3bc [1302]" strokeweight="1pt">
                  <v:textbox>
                    <w:txbxContent>
                      <w:p w14:paraId="04418308" w14:textId="77777777" w:rsidR="00420EEB" w:rsidRPr="006E2F26" w:rsidRDefault="00420EEB" w:rsidP="00626F7B">
                        <w:pPr>
                          <w:jc w:val="center"/>
                          <w:rPr>
                            <w:sz w:val="18"/>
                            <w:szCs w:val="18"/>
                            <w:lang w:val="en-US"/>
                          </w:rPr>
                        </w:pPr>
                      </w:p>
                    </w:txbxContent>
                  </v:textbox>
                </v:rect>
                <v:rect id="Rectangle 140" o:spid="_x0000_s1117" style="position:absolute;left:38444;top:3667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" fillcolor="#d6e3bc [1302]" strokeweight="1pt">
                  <v:textbox>
                    <w:txbxContent>
                      <w:p w14:paraId="2178C66D" w14:textId="77777777" w:rsidR="00420EEB" w:rsidRPr="006E2F26" w:rsidRDefault="00420EEB" w:rsidP="00626F7B">
                        <w:pPr>
                          <w:jc w:val="center"/>
                          <w:rPr>
                            <w:sz w:val="18"/>
                            <w:szCs w:val="18"/>
                            <w:lang w:val="en-US"/>
                          </w:rPr>
                        </w:pPr>
                      </w:p>
                    </w:txbxContent>
                  </v:textbox>
                </v:rect>
                <v:shape id="AutoShape 95" o:spid="_x0000_s1118" type="#_x0000_t32" style="position:absolute;left:33421;top:14414;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" strokeweight="1pt">
                  <v:stroke endarrow="block"/>
                </v:shape>
                <v:shape id="AutoShape 95" o:spid="_x0000_s1119" type="#_x0000_t32" style="position:absolute;left:26944;top:14414;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" strokeweight="1pt">
                  <v:stroke endarrow="block"/>
                </v:shape>
                <v:shape id="AutoShape 95" o:spid="_x0000_s1120" type="#_x0000_t32" style="position:absolute;left:33459;top:20872;width:6;height:35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" strokeweight="1pt">
                  <v:stroke endarrow="block"/>
                </v:shape>
                <v:shape id="AutoShape 33" o:spid="_x0000_s1121" type="#_x0000_t32" style="position:absolute;left:20505;top:27343;width:25;height:285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" strokeweight="1pt">
                  <v:stroke endarrow="block"/>
                </v:shape>
                <v:rect id="Rectangle 140" o:spid="_x0000_s1122" style="position:absolute;left:19089;top:24460;width:288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" filled="f" fillcolor="#d6e3bc [1302]" strokeweight="1pt">
                  <v:textbox>
                    <w:txbxContent>
                      <w:p w14:paraId="489DDE02" w14:textId="77777777" w:rsidR="00420EEB" w:rsidRPr="006E2F26" w:rsidRDefault="00420EEB" w:rsidP="00626F7B">
                        <w:pPr>
                          <w:jc w:val="center"/>
                          <w:rPr>
                            <w:sz w:val="18"/>
                            <w:szCs w:val="18"/>
                            <w:lang w:val="en-US"/>
                          </w:rPr>
                        </w:pPr>
                      </w:p>
                    </w:txbxContent>
                  </v:textbox>
                </v:rect>
                <v:shape id="AutoShape 43" o:spid="_x0000_s1123" type="#_x0000_t32" style="position:absolute;left:26988;top:33070;width:7;height:35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" strokeweight="1pt">
                  <v:stroke endarrow="block"/>
                </v:shape>
                <v:shape id="AutoShape 103" o:spid="_x0000_s1124" type="#_x0000_t32" style="position:absolute;left:39879;top:33115;width:12;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" strokeweight="1pt">
                  <v:stroke endarrow="block"/>
                </v:shape>
                <v:shape id="AutoShape 103" o:spid="_x0000_s1125" type="#_x0000_t32" style="position:absolute;left:46368;top:33058;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" strokeweight="1pt">
                  <v:stroke endarrow="block"/>
                </v:shape>
                <v:shape id="AutoShape 103" o:spid="_x0000_s1126" type="#_x0000_t32" style="position:absolute;left:46324;top:39528;width:6;height:72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" strokeweight="1pt">
                  <v:stroke endarrow="block"/>
                </v:shape>
                <v:shape id="AutoShape 35" o:spid="_x0000_s1127" type="#_x0000_t32" style="position:absolute;left:33383;top:49574;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" strokeweight="1pt">
                  <v:stroke endarrow="block"/>
                </v:shape>
                <v:rect id="Rectangle 140" o:spid="_x0000_s1128" style="position:absolute;left:31948;top:4674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" fillcolor="#d6e3bc [1302]" strokeweight="1pt">
                  <v:textbox>
                    <w:txbxContent>
                      <w:p w14:paraId="7E38900A" w14:textId="77777777" w:rsidR="00825526" w:rsidRPr="006E2F26" w:rsidRDefault="00825526" w:rsidP="00626F7B">
                        <w:pPr>
                          <w:jc w:val="center"/>
                          <w:rPr>
                            <w:sz w:val="18"/>
                            <w:szCs w:val="18"/>
                            <w:lang w:val="en-US"/>
                          </w:rPr>
                        </w:pPr>
                      </w:p>
                    </w:txbxContent>
                  </v:textbox>
                </v:rect>
                <v:shape id="AutoShape 122" o:spid="_x0000_s1129" type="#_x0000_t32" style="position:absolute;left:15520;top:14452;width:0;height:272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" strokeweight="1pt"/>
                <v:shape id="AutoShape 122" o:spid="_x0000_s1130" type="#_x0000_t32" style="position:absolute;left:16200;top:15132;width:19;height:2588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" strokeweight="1pt"/>
                <v:shape id="AutoShape 122" o:spid="_x0000_s1131" type="#_x0000_t32" style="position:absolute;left:14047;top:12992;width:25;height:301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" strokeweight="1pt"/>
                <v:shape id="AutoShape 121" o:spid="_x0000_s1132" type="#_x0000_t32" style="position:absolute;left:15527;top:14414;width:21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" strokeweight="1pt">
                  <v:stroke startarrow="block"/>
                </v:shape>
                <v:shape id="AutoShape 121" o:spid="_x0000_s1133" type="#_x0000_t32" style="position:absolute;left:14765;top:13728;width:287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" strokeweight="1pt">
                  <v:stroke startarrow="block"/>
                </v:shape>
                <v:shape id="AutoShape 121" o:spid="_x0000_s1134" type="#_x0000_t32" style="position:absolute;left:14047;top:12992;width:3588;height:5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" strokeweight="1pt">
                  <v:stroke startarrow="block"/>
                </v:shape>
                <v:shape id="AutoShape 121" o:spid="_x0000_s1135" type="#_x0000_t32" style="position:absolute;left:13355;top:12261;width:4280;height:7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" strokeweight="1pt">
                  <v:stroke startarrow="block"/>
                </v:shape>
                <v:shape id="AutoShape 121" o:spid="_x0000_s1136" type="#_x0000_t32" style="position:absolute;left:12612;top:11544;width:502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" strokeweight="1pt">
                  <v:stroke startarrow="block"/>
                </v:shape>
                <v:shape id="AutoShape 127" o:spid="_x0000_s1137" type="#_x0000_t32" style="position:absolute;left:15482;top:41738;width:64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" strokeweight="1pt"/>
                <v:shape id="AutoShape 124" o:spid="_x0000_s1138" type="#_x0000_t32" style="position:absolute;left:21940;top:38227;width:3575;height:34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" strokeweight="1pt"/>
                <v:shape id="AutoShape 124" o:spid="_x0000_s1139" type="#_x0000_t32" style="position:absolute;left:27680;top:38131;width:4293;height:43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" strokeweight="1pt"/>
                <v:rect id="Rectangle 140" o:spid="_x0000_s1140" style="position:absolute;left:31967;top:5316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" fillcolor="#d6e3bc [1302]" strokeweight="1pt">
                  <v:textbox>
                    <w:txbxContent>
                      <w:p w14:paraId="5BB30686" w14:textId="77777777" w:rsidR="00A707CC" w:rsidRPr="006E2F26" w:rsidRDefault="00A707CC" w:rsidP="00626F7B">
                        <w:pPr>
                          <w:jc w:val="center"/>
                          <w:rPr>
                            <w:sz w:val="18"/>
                            <w:szCs w:val="18"/>
                            <w:lang w:val="en-US"/>
                          </w:rPr>
                        </w:pPr>
                      </w:p>
                    </w:txbxContent>
                  </v:textbox>
                </v:rect>
                <v:shape id="AutoShape 124" o:spid="_x0000_s1141" type="#_x0000_t32" style="position:absolute;left:33421;top:38131;width:5023;height:502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" strokeweight="1pt"/>
                <v:shape id="AutoShape 124" o:spid="_x0000_s1142" type="#_x0000_t32" style="position:absolute;left:39231;top:38131;width:5690;height:57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" strokeweight="1pt"/>
                <v:shape id="AutoShape 127" o:spid="_x0000_s1143" type="#_x0000_t32" style="position:absolute;left:14790;top:42437;width:1289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" strokeweight="1pt"/>
                <v:shape id="AutoShape 123" o:spid="_x0000_s1144" type="#_x0000_t32" style="position:absolute;left:13348;top:43872;width:258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" strokeweight="1pt"/>
                <v:shape id="AutoShape 123" o:spid="_x0000_s1145" type="#_x0000_t32" style="position:absolute;left:12599;top:44602;width:323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" strokeweight="1pt"/>
                <v:shape id="AutoShape 103" o:spid="_x0000_s1146" type="#_x0000_t32" style="position:absolute;left:52788;top:39528;width:38;height:71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" strokeweight="1pt">
                  <v:stroke endarrow="block"/>
                </v:shape>
                <v:shape id="AutoShape 103" o:spid="_x0000_s1147" type="#_x0000_t32" style="position:absolute;left:52776;top:49574;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" strokeweight="1pt">
                  <v:stroke endarrow="block"/>
                </v:shape>
                <v:rect id="Rectangle 140" o:spid="_x0000_s1148" style="position:absolute;left:51322;top:5316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" filled="f" fillcolor="#d6e3bc [1302]" strokeweight="1pt">
                  <v:textbox>
                    <w:txbxContent>
                      <w:p w14:paraId="477F3FA5" w14:textId="77777777" w:rsidR="00A707CC" w:rsidRPr="006E2F26" w:rsidRDefault="00A707CC" w:rsidP="00626F7B">
                        <w:pPr>
                          <w:jc w:val="center"/>
                          <w:rPr>
                            <w:sz w:val="18"/>
                            <w:szCs w:val="18"/>
                            <w:lang w:val="en-US"/>
                          </w:rPr>
                        </w:pPr>
                      </w:p>
                    </w:txbxContent>
                  </v:textbox>
                </v:rect>
                <v:rect id="Rectangle 140" o:spid="_x0000_s1149" style="position:absolute;left:51341;top:46742;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" fillcolor="#d6e3bc [1302]" strokeweight="1pt">
                  <v:textbox>
                    <w:txbxContent>
                      <w:p w14:paraId="20F1E9A0" w14:textId="77777777" w:rsidR="00A707CC" w:rsidRPr="006E2F26" w:rsidRDefault="00A707CC" w:rsidP="00626F7B">
                        <w:pPr>
                          <w:jc w:val="center"/>
                          <w:rPr>
                            <w:sz w:val="18"/>
                            <w:szCs w:val="18"/>
                            <w:lang w:val="en-US"/>
                          </w:rPr>
                        </w:pPr>
                      </w:p>
                    </w:txbxContent>
                  </v:textbox>
                </v:rect>
                <v:shape id="AutoShape 124" o:spid="_x0000_s1150" type="#_x0000_t32" style="position:absolute;left:44921;top:38131;width:6458;height:64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" strokeweight="1pt"/>
                <v:rect id="Rectangle 25" o:spid="_x0000_s1151" style="position:absolute;left:4779;top:10134;width:5071;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" filled="f" stroked="f" strokeweight="2pt">
                  <v:textbox inset="1mm,1mm,1mm,1mm">
                    <w:txbxContent>
                      <w:p w14:paraId="439FB1DA" w14:textId="410E93A4" w:rsidR="0092695E" w:rsidRPr="0092695E" w:rsidRDefault="0092695E" w:rsidP="00BE486E">
                        <w:pPr>
                          <w:pStyle w:val="Drawing"/>
                          <w:rPr>
                            <w:vertAlign w:val="subscript"/>
                          </w:rPr>
                        </w:pPr>
                        <w:r>
                          <w:t>R</w:t>
                        </w:r>
                        <w:r w:rsidR="00BE486E">
                          <w:rPr>
                            <w:vertAlign w:val="subscript"/>
                          </w:rPr>
                          <w:t>i</w:t>
                        </w:r>
                      </w:p>
                    </w:txbxContent>
                  </v:textbox>
                </v:rect>
                <v:rect id="Rectangle 327" o:spid="_x0000_s1152" style="position:absolute;left:4809;top:16610;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" filled="f" stroked="f" strokeweight="2pt">
                  <v:textbox inset="1mm,1mm,1mm,1mm">
                    <w:txbxContent>
                      <w:p w14:paraId="104C58E3" w14:textId="01AA206A" w:rsidR="00BE486E" w:rsidRPr="0092695E" w:rsidRDefault="00BE486E" w:rsidP="00BE486E">
                        <w:pPr>
                          <w:pStyle w:val="Drawing"/>
                          <w:rPr>
                            <w:vertAlign w:val="subscript"/>
                          </w:rPr>
                        </w:pPr>
                        <w:r>
                          <w:t>R</w:t>
                        </w:r>
                        <w:r>
                          <w:rPr>
                            <w:vertAlign w:val="subscript"/>
                          </w:rPr>
                          <w:t>i+1</w:t>
                        </w:r>
                      </w:p>
                    </w:txbxContent>
                  </v:textbox>
                </v:rect>
                <v:rect id="Rectangle 331" o:spid="_x0000_s1153" style="position:absolute;left:4654;top:23037;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" filled="f" stroked="f" strokeweight="2pt">
                  <v:textbox inset="1mm,1mm,1mm,1mm">
                    <w:txbxContent>
                      <w:p w14:paraId="76AA3DD9" w14:textId="4C6B9AD7" w:rsidR="00BE486E" w:rsidRPr="0092695E" w:rsidRDefault="00BE486E" w:rsidP="00BE486E">
                        <w:pPr>
                          <w:pStyle w:val="Drawing"/>
                          <w:rPr>
                            <w:vertAlign w:val="subscript"/>
                          </w:rPr>
                        </w:pPr>
                        <w:r>
                          <w:t>R</w:t>
                        </w:r>
                        <w:r>
                          <w:rPr>
                            <w:vertAlign w:val="subscript"/>
                          </w:rPr>
                          <w:t>i+2</w:t>
                        </w:r>
                      </w:p>
                    </w:txbxContent>
                  </v:textbox>
                </v:rect>
                <v:rect id="Rectangle 332" o:spid="_x0000_s1154" style="position:absolute;left:4639;top:28784;width:5071;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" filled="f" stroked="f" strokeweight="2pt">
                  <v:textbox inset="1mm,1mm,1mm,1mm">
                    <w:txbxContent>
                      <w:p w14:paraId="6C6C9478" w14:textId="7E8D32C5" w:rsidR="00BE486E" w:rsidRPr="0092695E" w:rsidRDefault="00BE486E" w:rsidP="00BE486E">
                        <w:pPr>
                          <w:pStyle w:val="Drawing"/>
                          <w:rPr>
                            <w:vertAlign w:val="subscript"/>
                          </w:rPr>
                        </w:pPr>
                        <w:r>
                          <w:t>R</w:t>
                        </w:r>
                        <w:r>
                          <w:rPr>
                            <w:vertAlign w:val="subscript"/>
                          </w:rPr>
                          <w:t>i+3</w:t>
                        </w:r>
                      </w:p>
                    </w:txbxContent>
                  </v:textbox>
                </v:rect>
                <v:rect id="Rectangle 337" o:spid="_x0000_s1155" style="position:absolute;left:4639;top:35250;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" filled="f" stroked="f" strokeweight="2pt">
                  <v:textbox inset="1mm,1mm,1mm,1mm">
                    <w:txbxContent>
                      <w:p w14:paraId="1C88A5E0" w14:textId="345A10B5" w:rsidR="00BE486E" w:rsidRPr="0092695E" w:rsidRDefault="00BE486E" w:rsidP="00BE486E">
                        <w:pPr>
                          <w:pStyle w:val="Drawing"/>
                          <w:rPr>
                            <w:vertAlign w:val="subscript"/>
                          </w:rPr>
                        </w:pPr>
                        <w:r>
                          <w:t>R</w:t>
                        </w:r>
                        <w:r>
                          <w:rPr>
                            <w:vertAlign w:val="subscript"/>
                          </w:rPr>
                          <w:t>i+4</w:t>
                        </w:r>
                      </w:p>
                    </w:txbxContent>
                  </v:textbox>
                </v:rect>
                <v:rect id="Rectangle 362" o:spid="_x0000_s1156" style="position:absolute;left:4681;top:45293;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" filled="f" stroked="f" strokeweight="2pt">
                  <v:textbox inset="1mm,1mm,1mm,1mm">
                    <w:txbxContent>
                      <w:p w14:paraId="4150339A" w14:textId="1590A09C" w:rsidR="00BE486E" w:rsidRPr="0092695E" w:rsidRDefault="00BE486E" w:rsidP="00BE486E">
                        <w:pPr>
                          <w:pStyle w:val="Drawing"/>
                          <w:rPr>
                            <w:vertAlign w:val="subscript"/>
                          </w:rPr>
                        </w:pPr>
                        <w:r>
                          <w:t>R</w:t>
                        </w:r>
                        <w:r>
                          <w:rPr>
                            <w:vertAlign w:val="subscript"/>
                          </w:rPr>
                          <w:t>i+</w:t>
                        </w:r>
                        <w:r w:rsidR="006008E1">
                          <w:rPr>
                            <w:vertAlign w:val="subscript"/>
                          </w:rPr>
                          <w:t>5</w:t>
                        </w:r>
                      </w:p>
                    </w:txbxContent>
                  </v:textbox>
                </v:rect>
                <v:rect id="Rectangle 363" o:spid="_x0000_s1157" style="position:absolute;left:4809;top:51769;width:4836;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" filled="f" stroked="f" strokeweight="2pt">
                  <v:textbox inset="1mm,1mm,1mm,1mm">
                    <w:txbxContent>
                      <w:p w14:paraId="761FF4DE" w14:textId="637E884D" w:rsidR="00BE486E" w:rsidRPr="0092695E" w:rsidRDefault="00BE486E" w:rsidP="00BE486E">
                        <w:pPr>
                          <w:pStyle w:val="Drawing"/>
                          <w:rPr>
                            <w:vertAlign w:val="subscript"/>
                          </w:rPr>
                        </w:pPr>
                        <w:r>
                          <w:t>R</w:t>
                        </w:r>
                        <w:r>
                          <w:rPr>
                            <w:vertAlign w:val="subscript"/>
                          </w:rPr>
                          <w:t>i+6</w:t>
                        </w:r>
                      </w:p>
                    </w:txbxContent>
                  </v:textbox>
                </v:rect>
                <v:rect id="Rectangle 365" o:spid="_x0000_s1158" style="position:absolute;left:4761;top:58227;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" filled="f" stroked="f" strokeweight="2pt">
                  <v:textbox inset="1mm,1mm,1mm,1mm">
                    <w:txbxContent>
                      <w:p w14:paraId="4301D12C" w14:textId="14242919" w:rsidR="00BE486E" w:rsidRPr="0092695E" w:rsidRDefault="00BE486E" w:rsidP="00BE486E">
                        <w:pPr>
                          <w:pStyle w:val="Drawing"/>
                          <w:rPr>
                            <w:vertAlign w:val="subscript"/>
                          </w:rPr>
                        </w:pPr>
                        <w:r>
                          <w:t>R</w:t>
                        </w:r>
                        <w:r>
                          <w:rPr>
                            <w:vertAlign w:val="subscript"/>
                          </w:rPr>
                          <w:t>i+7</w:t>
                        </w:r>
                      </w:p>
                    </w:txbxContent>
                  </v:textbox>
                </v:rect>
                <v:rect id="Rectangle 366" o:spid="_x0000_s1159" style="position:absolute;left:4654;top:64044;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" filled="f" stroked="f" strokeweight="2pt">
                  <v:textbox inset="1mm,1mm,1mm,1mm">
                    <w:txbxContent>
                      <w:p w14:paraId="15606265" w14:textId="66D36779" w:rsidR="00327E89" w:rsidRPr="0092695E" w:rsidRDefault="00327E89" w:rsidP="00BE486E">
                        <w:pPr>
                          <w:pStyle w:val="Drawing"/>
                          <w:rPr>
                            <w:vertAlign w:val="subscript"/>
                          </w:rPr>
                        </w:pPr>
                        <w:r>
                          <w:t>R</w:t>
                        </w:r>
                        <w:r>
                          <w:rPr>
                            <w:vertAlign w:val="subscript"/>
                          </w:rPr>
                          <w:t>i+</w:t>
                        </w:r>
                        <w:r w:rsidR="006008E1">
                          <w:rPr>
                            <w:vertAlign w:val="subscript"/>
                          </w:rPr>
                          <w:t>7</w:t>
                        </w:r>
                      </w:p>
                    </w:txbxContent>
                  </v:textbox>
                </v:rect>
                <v:rect id="Rectangle 367" o:spid="_x0000_s1160" style="position:absolute;left:4681;top:70391;width:5023;height:5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" filled="f" stroked="f" strokeweight="2pt">
                  <v:textbox inset="1mm,1mm,1mm,1mm">
                    <w:txbxContent>
                      <w:p w14:paraId="2DAB8646" w14:textId="3C63F058" w:rsidR="00327E89" w:rsidRPr="0092695E" w:rsidRDefault="00327E89" w:rsidP="00BE486E">
                        <w:pPr>
                          <w:pStyle w:val="Drawing"/>
                          <w:rPr>
                            <w:vertAlign w:val="subscript"/>
                          </w:rPr>
                        </w:pPr>
                        <w:r>
                          <w:t>R</w:t>
                        </w:r>
                        <w:r>
                          <w:rPr>
                            <w:vertAlign w:val="subscript"/>
                          </w:rPr>
                          <w:t>i+</w:t>
                        </w:r>
                        <w:r w:rsidR="006008E1">
                          <w:rPr>
                            <w:vertAlign w:val="subscript"/>
                          </w:rPr>
                          <w:t>8</w:t>
                        </w:r>
                      </w:p>
                    </w:txbxContent>
                  </v:textbox>
                </v:rect>
                <v:shape id="AutoShape 30" o:spid="_x0000_s1161" type="#_x0000_t32" style="position:absolute;left:39860;top:56070;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" strokeweight="1pt">
                  <v:stroke endarrow="block"/>
                </v:shape>
                <v:rect id="Rectangle 140" o:spid="_x0000_s1162" style="position:absolute;left:44889;top:59658;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" fillcolor="#d6e3bc [1302]" strokeweight="1pt">
                  <v:textbox>
                    <w:txbxContent>
                      <w:p w14:paraId="54BABE07" w14:textId="77777777" w:rsidR="00327E89" w:rsidRPr="006E2F26" w:rsidRDefault="00327E89" w:rsidP="00626F7B">
                        <w:pPr>
                          <w:jc w:val="center"/>
                          <w:rPr>
                            <w:sz w:val="18"/>
                            <w:szCs w:val="18"/>
                            <w:lang w:val="en-US"/>
                          </w:rPr>
                        </w:pPr>
                      </w:p>
                    </w:txbxContent>
                  </v:textbox>
                </v:rect>
                <v:shape id="AutoShape 69" o:spid="_x0000_s1163" type="#_x0000_t32" style="position:absolute;left:46331;top:56070;width:6;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" strokeweight="1pt">
                  <v:stroke endarrow="block"/>
                </v:shape>
                <v:rect id="Rectangle 140" o:spid="_x0000_s1164" style="position:absolute;left:25490;top:59658;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" filled="f" fillcolor="#d6e3bc [1302]" strokeweight="1pt">
                  <v:textbox>
                    <w:txbxContent>
                      <w:p w14:paraId="2A10F0A8" w14:textId="77777777" w:rsidR="00327E89" w:rsidRPr="006E2F26" w:rsidRDefault="00327E89" w:rsidP="00626F7B">
                        <w:pPr>
                          <w:jc w:val="center"/>
                          <w:rPr>
                            <w:sz w:val="18"/>
                            <w:szCs w:val="18"/>
                            <w:lang w:val="en-US"/>
                          </w:rPr>
                        </w:pPr>
                      </w:p>
                    </w:txbxContent>
                  </v:textbox>
                </v:rect>
                <v:rect id="Rectangle 140" o:spid="_x0000_s1165" style="position:absolute;left:38419;top:59645;width:2882;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" filled="f" fillcolor="#d6e3bc [1302]" strokeweight="1pt">
                  <v:textbox>
                    <w:txbxContent>
                      <w:p w14:paraId="66ED3419" w14:textId="77777777" w:rsidR="00327E89" w:rsidRPr="006E2F26" w:rsidRDefault="00327E89" w:rsidP="00626F7B">
                        <w:pPr>
                          <w:jc w:val="center"/>
                          <w:rPr>
                            <w:sz w:val="18"/>
                            <w:szCs w:val="18"/>
                            <w:lang w:val="en-US"/>
                          </w:rPr>
                        </w:pPr>
                      </w:p>
                    </w:txbxContent>
                  </v:textbox>
                </v:rect>
                <v:shape id="AutoShape 99" o:spid="_x0000_s1166" type="#_x0000_t32" style="position:absolute;left:26931;top:56070;width:13;height:3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" strokeweight="1pt">
                  <v:stroke endarrow="block"/>
                </v:shape>
                <v:shape id="AutoShape 35" o:spid="_x0000_s1167" type="#_x0000_t32" style="position:absolute;left:33389;top:5603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" strokeweight="1pt">
                  <v:stroke endarrow="block"/>
                </v:shape>
                <v:rect id="Rectangle 140" o:spid="_x0000_s1168" style="position:absolute;left:31973;top:59620;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" fillcolor="#d6e3bc [1302]" strokeweight="1pt">
                  <v:textbox>
                    <w:txbxContent>
                      <w:p w14:paraId="34F47F78" w14:textId="77777777" w:rsidR="00327E89" w:rsidRPr="006E2F26" w:rsidRDefault="00327E89" w:rsidP="00626F7B">
                        <w:pPr>
                          <w:jc w:val="center"/>
                          <w:rPr>
                            <w:sz w:val="18"/>
                            <w:szCs w:val="18"/>
                            <w:lang w:val="en-US"/>
                          </w:rPr>
                        </w:pPr>
                      </w:p>
                    </w:txbxContent>
                  </v:textbox>
                </v:rect>
                <v:shape id="AutoShape 103" o:spid="_x0000_s1169" type="#_x0000_t32" style="position:absolute;left:52782;top:56032;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" strokeweight="1pt">
                  <v:stroke endarrow="block"/>
                </v:shape>
                <v:rect id="Rectangle 140" o:spid="_x0000_s1170" style="position:absolute;left:51328;top:59620;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" filled="f" fillcolor="#d6e3bc [1302]" strokeweight="1pt">
                  <v:textbox>
                    <w:txbxContent>
                      <w:p w14:paraId="22CAF703" w14:textId="77777777" w:rsidR="00327E89" w:rsidRPr="006E2F26" w:rsidRDefault="00327E89" w:rsidP="00626F7B">
                        <w:pPr>
                          <w:jc w:val="center"/>
                          <w:rPr>
                            <w:sz w:val="18"/>
                            <w:szCs w:val="18"/>
                            <w:lang w:val="en-US"/>
                          </w:rPr>
                        </w:pPr>
                      </w:p>
                    </w:txbxContent>
                  </v:textbox>
                </v:rect>
                <v:shape id="AutoShape 30" o:spid="_x0000_s1171" type="#_x0000_t32" style="position:absolute;left:39860;top:62528;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" strokeweight="1pt">
                  <v:stroke endarrow="block"/>
                </v:shape>
                <v:rect id="Rectangle 140" o:spid="_x0000_s1172" style="position:absolute;left:25490;top:6611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" filled="f" fillcolor="#d6e3bc [1302]" strokeweight="1pt">
                  <v:textbox>
                    <w:txbxContent>
                      <w:p w14:paraId="3B83A6F3" w14:textId="77777777" w:rsidR="00327E89" w:rsidRPr="006E2F26" w:rsidRDefault="00327E89" w:rsidP="00626F7B">
                        <w:pPr>
                          <w:jc w:val="center"/>
                          <w:rPr>
                            <w:sz w:val="18"/>
                            <w:szCs w:val="18"/>
                            <w:lang w:val="en-US"/>
                          </w:rPr>
                        </w:pPr>
                      </w:p>
                    </w:txbxContent>
                  </v:textbox>
                </v:rect>
                <v:rect id="Rectangle 140" o:spid="_x0000_s1173" style="position:absolute;left:38419;top:66103;width:2882;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" filled="f" fillcolor="#d6e3bc [1302]" strokeweight="1pt">
                  <v:textbox>
                    <w:txbxContent>
                      <w:p w14:paraId="44A879EA" w14:textId="77777777" w:rsidR="00327E89" w:rsidRPr="006E2F26" w:rsidRDefault="00327E89" w:rsidP="00626F7B">
                        <w:pPr>
                          <w:jc w:val="center"/>
                          <w:rPr>
                            <w:sz w:val="18"/>
                            <w:szCs w:val="18"/>
                            <w:lang w:val="en-US"/>
                          </w:rPr>
                        </w:pPr>
                      </w:p>
                    </w:txbxContent>
                  </v:textbox>
                </v:rect>
                <v:shape id="AutoShape 99" o:spid="_x0000_s1174" type="#_x0000_t32" style="position:absolute;left:26931;top:62528;width:13;height:358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" strokeweight="1pt">
                  <v:stroke endarrow="block"/>
                </v:shape>
                <v:shape id="AutoShape 103" o:spid="_x0000_s1175" type="#_x0000_t32" style="position:absolute;left:52782;top:62490;width:13;height:35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" strokeweight="1pt">
                  <v:stroke endarrow="block"/>
                </v:shape>
                <v:rect id="Rectangle 140" o:spid="_x0000_s1176" style="position:absolute;left:51328;top:66078;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" filled="f" fillcolor="#d6e3bc [1302]" strokeweight="1pt">
                  <v:textbox>
                    <w:txbxContent>
                      <w:p w14:paraId="2999D1BF" w14:textId="77777777" w:rsidR="00327E89" w:rsidRPr="006E2F26" w:rsidRDefault="00327E89" w:rsidP="00626F7B">
                        <w:pPr>
                          <w:jc w:val="center"/>
                          <w:rPr>
                            <w:sz w:val="18"/>
                            <w:szCs w:val="18"/>
                            <w:lang w:val="en-US"/>
                          </w:rPr>
                        </w:pPr>
                      </w:p>
                    </w:txbxContent>
                  </v:textbox>
                </v:rect>
                <v:shape id="AutoShape 30" o:spid="_x0000_s1177" type="#_x0000_t32" style="position:absolute;left:39866;top:68986;width:13;height:357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" strokeweight="1pt">
                  <v:stroke endarrow="block"/>
                </v:shape>
                <v:rect id="Rectangle 140" o:spid="_x0000_s1178" style="position:absolute;left:38425;top:72561;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" filled="f" fillcolor="#d6e3bc [1302]" strokeweight="1pt">
                  <v:textbox>
                    <w:txbxContent>
                      <w:p w14:paraId="5D693B49" w14:textId="77777777" w:rsidR="00327E89" w:rsidRPr="006E2F26" w:rsidRDefault="00327E89" w:rsidP="00626F7B">
                        <w:pPr>
                          <w:jc w:val="center"/>
                          <w:rPr>
                            <w:sz w:val="18"/>
                            <w:szCs w:val="18"/>
                            <w:lang w:val="en-US"/>
                          </w:rPr>
                        </w:pPr>
                      </w:p>
                    </w:txbxContent>
                  </v:textbox>
                </v:rect>
                <v:rect id="Rectangle 140" o:spid="_x0000_s1179" style="position:absolute;left:31980;top:72536;width:288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" fillcolor="#d6e3bc [1302]" strokeweight="1pt">
                  <v:textbox>
                    <w:txbxContent>
                      <w:p w14:paraId="29143DB5" w14:textId="77777777" w:rsidR="00327E89" w:rsidRPr="006E2F26" w:rsidRDefault="00327E89" w:rsidP="00626F7B">
                        <w:pPr>
                          <w:jc w:val="center"/>
                          <w:rPr>
                            <w:sz w:val="18"/>
                            <w:szCs w:val="18"/>
                            <w:lang w:val="en-US"/>
                          </w:rPr>
                        </w:pPr>
                      </w:p>
                    </w:txbxContent>
                  </v:textbox>
                </v:rect>
                <v:shape id="Text Box 88" o:spid="_x0000_s1180" type="#_x0000_t202" style="position:absolute;left:9704;top:25933;width:8598;height:58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" fillcolor="white [3212]" stroked="f">
                  <v:textbox>
                    <w:txbxContent>
                      <w:p w14:paraId="2F8005AD" w14:textId="13017ED3" w:rsidR="00C84A0A" w:rsidRPr="005478F8" w:rsidRDefault="00DA3ADF" w:rsidP="009076BF">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Hash r</w:t>
                        </w:r>
                        <w:r w:rsidR="0092695E" w:rsidRPr="005478F8">
                          <w:rPr>
                            <w14:shadow w14:blurRad="50800" w14:dist="50800" w14:dir="5400000" w14:sx="0" w14:sy="0" w14:kx="0" w14:ky="0" w14:algn="ctr">
                              <w14:schemeClr w14:val="bg1"/>
                            </w14:shadow>
                            <w14:textOutline w14:w="9525" w14:cap="rnd" w14:cmpd="sng" w14:algn="ctr">
                              <w14:noFill/>
                              <w14:prstDash w14:val="solid"/>
                              <w14:bevel/>
                            </w14:textOutline>
                          </w:rPr>
                          <w:t xml:space="preserve">eferences to </w:t>
                        </w:r>
                        <w:r w:rsidR="00C84A0A" w:rsidRPr="005478F8">
                          <w:rPr>
                            <w14:shadow w14:blurRad="50800" w14:dist="50800" w14:dir="5400000" w14:sx="0" w14:sy="0" w14:kx="0" w14:ky="0" w14:algn="ctr">
                              <w14:schemeClr w14:val="bg1"/>
                            </w14:shadow>
                            <w14:textOutline w14:w="9525" w14:cap="rnd" w14:cmpd="sng" w14:algn="ctr">
                              <w14:noFill/>
                              <w14:prstDash w14:val="solid"/>
                              <w14:bevel/>
                            </w14:textOutline>
                          </w:rPr>
                          <w:t>R</w:t>
                        </w:r>
                        <w:r w:rsidR="0092695E" w:rsidRPr="005478F8">
                          <w:rPr>
                            <w:vertAlign w:val="subscript"/>
                            <w14:shadow w14:blurRad="50800" w14:dist="50800" w14:dir="5400000" w14:sx="0" w14:sy="0" w14:kx="0" w14:ky="0" w14:algn="ctr">
                              <w14:schemeClr w14:val="bg1"/>
                            </w14:shadow>
                            <w14:textOutline w14:w="9525" w14:cap="rnd" w14:cmpd="sng" w14:algn="ctr">
                              <w14:noFill/>
                              <w14:prstDash w14:val="solid"/>
                              <w14:bevel/>
                            </w14:textOutline>
                          </w:rPr>
                          <w:t xml:space="preserve">i </w:t>
                        </w:r>
                        <w:r w:rsidR="0092695E" w:rsidRPr="005478F8">
                          <w:rPr>
                            <w14:shadow w14:blurRad="50800" w14:dist="50800" w14:dir="5400000" w14:sx="0" w14:sy="0" w14:kx="0" w14:ky="0" w14:algn="ctr">
                              <w14:schemeClr w14:val="bg1"/>
                            </w14:shadow>
                            <w14:textOutline w14:w="9525" w14:cap="rnd" w14:cmpd="sng" w14:algn="ctr">
                              <w14:noFill/>
                              <w14:prstDash w14:val="solid"/>
                              <w14:bevel/>
                            </w14:textOutline>
                          </w:rPr>
                          <w:t>round with Lag=</w:t>
                        </w:r>
                        <w:r w:rsidR="00327E89" w:rsidRPr="005478F8">
                          <w:rPr>
                            <w14:shadow w14:blurRad="50800" w14:dist="50800" w14:dir="5400000" w14:sx="0" w14:sy="0" w14:kx="0" w14:ky="0" w14:algn="ctr">
                              <w14:schemeClr w14:val="bg1"/>
                            </w14:shadow>
                            <w14:textOutline w14:w="9525" w14:cap="rnd" w14:cmpd="sng" w14:algn="ctr">
                              <w14:noFill/>
                              <w14:prstDash w14:val="solid"/>
                              <w14:bevel/>
                            </w14:textOutline>
                          </w:rPr>
                          <w:t>4</w:t>
                        </w:r>
                      </w:p>
                    </w:txbxContent>
                  </v:textbox>
                </v:shape>
                <v:shape id="Text Box 88" o:spid="_x0000_s1181" type="#_x0000_t202" style="position:absolute;left:13096;top:60375;width:8598;height:50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" fillcolor="white [3212]" stroked="f">
                  <v:textbox>
                    <w:txbxContent>
                      <w:p w14:paraId="6A2C5046" w14:textId="1F31AF89" w:rsidR="005478F8" w:rsidRPr="005478F8" w:rsidRDefault="005478F8" w:rsidP="009076BF">
                        <w:pPr>
                          <w:pStyle w:val="Drawing"/>
                          <w:rPr>
                            <w14:shadow w14:blurRad="50800" w14:dist="50800" w14:dir="5400000" w14:sx="0" w14:sy="0" w14:kx="0" w14:ky="0" w14:algn="ctr">
                              <w14:schemeClr w14:val="bg1"/>
                            </w14:shadow>
                            <w14:textOutline w14:w="9525" w14:cap="rnd" w14:cmpd="sng" w14:algn="ctr">
                              <w14:noFill/>
                              <w14:prstDash w14:val="solid"/>
                              <w14:bevel/>
                            </w14:textOutline>
                          </w:rPr>
                        </w:pPr>
                        <w:r>
                          <w:rPr>
                            <w14:shadow w14:blurRad="50800" w14:dist="50800" w14:dir="5400000" w14:sx="0" w14:sy="0" w14:kx="0" w14:ky="0" w14:algn="ctr">
                              <w14:schemeClr w14:val="bg1"/>
                            </w14:shadow>
                            <w14:textOutline w14:w="9525" w14:cap="rnd" w14:cmpd="sng" w14:algn="ctr">
                              <w14:noFill/>
                              <w14:prstDash w14:val="solid"/>
                              <w14:bevel/>
                            </w14:textOutline>
                          </w:rPr>
                          <w:t>Partially filled rounds</w:t>
                        </w:r>
                      </w:p>
                    </w:txbxContent>
                  </v:textbox>
                </v:shape>
                <w10:anchorlock/>
              </v:group>
            </w:pict>
          </mc:Fallback>
        </mc:AlternateContent>
      </w:r>
    </w:p>
    <w:p w14:paraId="4004E16C" w14:textId="77777777" w:rsidR="0087621D" w:rsidRPr="006E2F26" w:rsidRDefault="001C2055" w:rsidP="00FF016B">
      <w:pPr>
        <w:pStyle w:val="Heading1"/>
        <w:jc w:val="both"/>
      </w:pPr>
      <w:bookmarkStart w:id="10" w:name="_Toc70068032"/>
      <w:r w:rsidRPr="006E2F26">
        <w:lastRenderedPageBreak/>
        <w:t>Consensus Algorithm</w:t>
      </w:r>
      <w:bookmarkEnd w:id="10"/>
    </w:p>
    <w:p w14:paraId="7DC75C65" w14:textId="17BA3C13" w:rsidR="009611F2" w:rsidRDefault="009611F2" w:rsidP="00A86788">
      <w:pPr>
        <w:spacing w:after="200" w:line="312" w:lineRule="auto"/>
        <w:ind w:firstLine="0"/>
        <w:rPr>
          <w:lang w:val="en-US"/>
        </w:rPr>
      </w:pPr>
      <w:r w:rsidRPr="006E2F26">
        <w:rPr>
          <w:lang w:val="en-US"/>
        </w:rPr>
        <w:t xml:space="preserve">The idea behind </w:t>
      </w:r>
      <w:r w:rsidR="00D06A24">
        <w:rPr>
          <w:lang w:val="en-US"/>
        </w:rPr>
        <w:t>MCV</w:t>
      </w:r>
      <w:r w:rsidR="00115C47">
        <w:rPr>
          <w:lang w:val="en-US"/>
        </w:rPr>
        <w:t xml:space="preserve"> </w:t>
      </w:r>
      <w:r w:rsidR="006F0C05" w:rsidRPr="006E2F26">
        <w:rPr>
          <w:lang w:val="en-US"/>
        </w:rPr>
        <w:t xml:space="preserve">is to create </w:t>
      </w:r>
      <w:r w:rsidR="00EB2B35">
        <w:rPr>
          <w:lang w:val="en-US"/>
        </w:rPr>
        <w:t xml:space="preserve">a </w:t>
      </w:r>
      <w:r w:rsidR="006F0C05" w:rsidRPr="006E2F26">
        <w:rPr>
          <w:lang w:val="en-US"/>
        </w:rPr>
        <w:t xml:space="preserve">distributed </w:t>
      </w:r>
      <w:r w:rsidR="00C17E23" w:rsidRPr="00C17E23">
        <w:rPr>
          <w:lang w:val="en-US"/>
        </w:rPr>
        <w:t>ledger</w:t>
      </w:r>
      <w:r w:rsidR="006F0C05" w:rsidRPr="006E2F26">
        <w:rPr>
          <w:lang w:val="en-US"/>
        </w:rPr>
        <w:t xml:space="preserve"> </w:t>
      </w:r>
      <w:r w:rsidR="00F65852">
        <w:rPr>
          <w:lang w:val="en-US"/>
        </w:rPr>
        <w:t>algorithm</w:t>
      </w:r>
      <w:r w:rsidR="006F0C05" w:rsidRPr="006E2F26">
        <w:rPr>
          <w:lang w:val="en-US"/>
        </w:rPr>
        <w:t xml:space="preserve"> with the following requirements:</w:t>
      </w:r>
    </w:p>
    <w:p w14:paraId="346E29CE" w14:textId="77777777" w:rsidR="006F0C05" w:rsidRPr="00986B94" w:rsidRDefault="006F0C05" w:rsidP="00A86788">
      <w:pPr>
        <w:pStyle w:val="ListParagraph"/>
        <w:numPr>
          <w:ilvl w:val="0"/>
          <w:numId w:val="1"/>
        </w:numPr>
        <w:ind w:left="1264" w:right="907" w:hanging="357"/>
        <w:rPr>
          <w:lang w:val="en-US"/>
        </w:rPr>
      </w:pPr>
      <w:r w:rsidRPr="00986B94">
        <w:rPr>
          <w:lang w:val="en-US"/>
        </w:rPr>
        <w:t>No Proof-of-Work, as it has lowest speed and highest hardware requirements among other algorithms</w:t>
      </w:r>
    </w:p>
    <w:p w14:paraId="0146A000" w14:textId="33B5C813" w:rsidR="006F0C05" w:rsidRPr="00986B94" w:rsidRDefault="006F0C05" w:rsidP="00A86788">
      <w:pPr>
        <w:pStyle w:val="ListParagraph"/>
        <w:numPr>
          <w:ilvl w:val="0"/>
          <w:numId w:val="1"/>
        </w:numPr>
        <w:ind w:left="1264" w:right="907" w:hanging="357"/>
        <w:rPr>
          <w:lang w:val="en-US"/>
        </w:rPr>
      </w:pPr>
      <w:r w:rsidRPr="00986B94">
        <w:rPr>
          <w:lang w:val="en-US"/>
        </w:rPr>
        <w:t xml:space="preserve">No Proof-of-Stake, as it makes </w:t>
      </w:r>
      <w:r w:rsidR="00DB3EB9">
        <w:rPr>
          <w:lang w:val="en-US"/>
        </w:rPr>
        <w:t xml:space="preserve">the </w:t>
      </w:r>
      <w:r w:rsidRPr="00986B94">
        <w:rPr>
          <w:lang w:val="en-US"/>
        </w:rPr>
        <w:t>richest miners take maximal profit</w:t>
      </w:r>
      <w:r w:rsidR="00673861" w:rsidRPr="00986B94">
        <w:rPr>
          <w:lang w:val="en-US"/>
        </w:rPr>
        <w:t>s</w:t>
      </w:r>
      <w:r w:rsidRPr="00986B94">
        <w:rPr>
          <w:lang w:val="en-US"/>
        </w:rPr>
        <w:t xml:space="preserve"> so the rich get richer</w:t>
      </w:r>
      <w:r w:rsidR="00673861" w:rsidRPr="00986B94">
        <w:rPr>
          <w:lang w:val="en-US"/>
        </w:rPr>
        <w:t xml:space="preserve">. </w:t>
      </w:r>
      <w:r w:rsidR="00D85C78">
        <w:rPr>
          <w:lang w:val="en-US"/>
        </w:rPr>
        <w:t>I</w:t>
      </w:r>
      <w:r w:rsidR="00D85C78" w:rsidRPr="00986B94">
        <w:rPr>
          <w:lang w:val="en-US"/>
        </w:rPr>
        <w:t xml:space="preserve">t </w:t>
      </w:r>
      <w:r w:rsidR="00DB3EB9">
        <w:rPr>
          <w:lang w:val="en-US"/>
        </w:rPr>
        <w:t xml:space="preserve">is </w:t>
      </w:r>
      <w:r w:rsidR="00D85C78">
        <w:rPr>
          <w:lang w:val="en-US"/>
        </w:rPr>
        <w:t xml:space="preserve">also </w:t>
      </w:r>
      <w:r w:rsidR="00673861" w:rsidRPr="00986B94">
        <w:rPr>
          <w:lang w:val="en-US"/>
        </w:rPr>
        <w:t xml:space="preserve">relatively slow without </w:t>
      </w:r>
      <w:proofErr w:type="spellStart"/>
      <w:r w:rsidR="00C8048F" w:rsidRPr="00986B94">
        <w:rPr>
          <w:lang w:val="en-US"/>
        </w:rPr>
        <w:t>sha</w:t>
      </w:r>
      <w:r w:rsidR="00EC0EBE">
        <w:rPr>
          <w:lang w:val="en-US"/>
        </w:rPr>
        <w:t>r</w:t>
      </w:r>
      <w:r w:rsidR="00C8048F" w:rsidRPr="00986B94">
        <w:rPr>
          <w:lang w:val="en-US"/>
        </w:rPr>
        <w:t>ding</w:t>
      </w:r>
      <w:proofErr w:type="spellEnd"/>
    </w:p>
    <w:p w14:paraId="0D74E384" w14:textId="39B99E52" w:rsidR="009611F2" w:rsidRPr="00986B94" w:rsidRDefault="006F0C05" w:rsidP="00A86788">
      <w:pPr>
        <w:pStyle w:val="ListParagraph"/>
        <w:numPr>
          <w:ilvl w:val="0"/>
          <w:numId w:val="1"/>
        </w:numPr>
        <w:ind w:left="1264" w:right="907" w:hanging="357"/>
        <w:rPr>
          <w:lang w:val="en-US"/>
        </w:rPr>
      </w:pPr>
      <w:r w:rsidRPr="00986B94">
        <w:rPr>
          <w:lang w:val="en-US"/>
        </w:rPr>
        <w:t xml:space="preserve">No </w:t>
      </w:r>
      <w:r w:rsidR="006C2060">
        <w:rPr>
          <w:lang w:val="en-US"/>
        </w:rPr>
        <w:t xml:space="preserve">traditional </w:t>
      </w:r>
      <w:r w:rsidRPr="00986B94">
        <w:rPr>
          <w:lang w:val="en-US"/>
        </w:rPr>
        <w:t xml:space="preserve">blockchain, due to </w:t>
      </w:r>
      <w:r w:rsidR="00F03C65">
        <w:rPr>
          <w:lang w:val="en-US"/>
        </w:rPr>
        <w:t>the</w:t>
      </w:r>
      <w:r w:rsidR="00F03C65" w:rsidRPr="00986B94">
        <w:rPr>
          <w:lang w:val="en-US"/>
        </w:rPr>
        <w:t xml:space="preserve"> principle</w:t>
      </w:r>
      <w:r w:rsidRPr="00986B94">
        <w:rPr>
          <w:lang w:val="en-US"/>
        </w:rPr>
        <w:t xml:space="preserve"> of “one winner </w:t>
      </w:r>
      <w:r w:rsidR="00DB3EB9">
        <w:rPr>
          <w:lang w:val="en-US"/>
        </w:rPr>
        <w:t>–</w:t>
      </w:r>
      <w:r w:rsidR="00DB3EB9" w:rsidRPr="00986B94">
        <w:rPr>
          <w:lang w:val="en-US"/>
        </w:rPr>
        <w:t xml:space="preserve"> </w:t>
      </w:r>
      <w:r w:rsidRPr="00986B94">
        <w:rPr>
          <w:lang w:val="en-US"/>
        </w:rPr>
        <w:t>one block”</w:t>
      </w:r>
      <w:r w:rsidR="00DB3EB9">
        <w:rPr>
          <w:lang w:val="en-US"/>
        </w:rPr>
        <w:t>,</w:t>
      </w:r>
      <w:r w:rsidRPr="00986B94">
        <w:rPr>
          <w:lang w:val="en-US"/>
        </w:rPr>
        <w:t xml:space="preserve"> which makes it slow</w:t>
      </w:r>
      <w:r w:rsidR="00673861" w:rsidRPr="00986B94">
        <w:rPr>
          <w:lang w:val="en-US"/>
        </w:rPr>
        <w:t xml:space="preserve"> and expensive</w:t>
      </w:r>
    </w:p>
    <w:p w14:paraId="5848E551" w14:textId="22A54382" w:rsidR="006F0C05" w:rsidRPr="00986B94" w:rsidRDefault="00673861" w:rsidP="00A86788">
      <w:pPr>
        <w:pStyle w:val="ListParagraph"/>
        <w:numPr>
          <w:ilvl w:val="0"/>
          <w:numId w:val="1"/>
        </w:numPr>
        <w:ind w:left="1264" w:right="907" w:hanging="357"/>
        <w:rPr>
          <w:lang w:val="en-US"/>
        </w:rPr>
      </w:pPr>
      <w:r w:rsidRPr="00986B94">
        <w:rPr>
          <w:lang w:val="en-US"/>
        </w:rPr>
        <w:t xml:space="preserve">No DAG, </w:t>
      </w:r>
      <w:r w:rsidR="00DB3EB9">
        <w:rPr>
          <w:lang w:val="en-US"/>
        </w:rPr>
        <w:t xml:space="preserve">as </w:t>
      </w:r>
      <w:r w:rsidRPr="00986B94">
        <w:rPr>
          <w:lang w:val="en-US"/>
        </w:rPr>
        <w:t>despite it</w:t>
      </w:r>
      <w:r w:rsidR="002E70CF" w:rsidRPr="00986B94">
        <w:rPr>
          <w:lang w:val="en-US"/>
        </w:rPr>
        <w:t>s</w:t>
      </w:r>
      <w:r w:rsidRPr="00986B94">
        <w:rPr>
          <w:lang w:val="en-US"/>
        </w:rPr>
        <w:t xml:space="preserve"> high speed and cheapness</w:t>
      </w:r>
      <w:r w:rsidR="00DB3EB9">
        <w:rPr>
          <w:lang w:val="en-US"/>
        </w:rPr>
        <w:t>,</w:t>
      </w:r>
      <w:r w:rsidRPr="00986B94">
        <w:rPr>
          <w:lang w:val="en-US"/>
        </w:rPr>
        <w:t xml:space="preserve"> it requires </w:t>
      </w:r>
      <w:proofErr w:type="spellStart"/>
      <w:r w:rsidRPr="00986B94">
        <w:rPr>
          <w:lang w:val="en-US"/>
        </w:rPr>
        <w:t>masternode</w:t>
      </w:r>
      <w:r w:rsidR="00C17E23">
        <w:rPr>
          <w:lang w:val="en-US"/>
        </w:rPr>
        <w:t>s</w:t>
      </w:r>
      <w:proofErr w:type="spellEnd"/>
      <w:r w:rsidR="00D85C78">
        <w:rPr>
          <w:lang w:val="en-US"/>
        </w:rPr>
        <w:t xml:space="preserve"> </w:t>
      </w:r>
      <w:r w:rsidRPr="00986B94">
        <w:rPr>
          <w:lang w:val="en-US"/>
        </w:rPr>
        <w:t>to prevent forks</w:t>
      </w:r>
      <w:r w:rsidR="00DB3EB9">
        <w:rPr>
          <w:lang w:val="en-US"/>
        </w:rPr>
        <w:t>,</w:t>
      </w:r>
      <w:r w:rsidRPr="00986B94">
        <w:rPr>
          <w:lang w:val="en-US"/>
        </w:rPr>
        <w:t xml:space="preserve"> which </w:t>
      </w:r>
      <w:r w:rsidR="00DB3EB9" w:rsidRPr="00986B94">
        <w:rPr>
          <w:lang w:val="en-US"/>
        </w:rPr>
        <w:t>ha</w:t>
      </w:r>
      <w:r w:rsidR="00DB3EB9">
        <w:rPr>
          <w:lang w:val="en-US"/>
        </w:rPr>
        <w:t xml:space="preserve">ve </w:t>
      </w:r>
      <w:r w:rsidRPr="00986B94">
        <w:rPr>
          <w:lang w:val="en-US"/>
        </w:rPr>
        <w:t>a negative effect on the decentralization</w:t>
      </w:r>
    </w:p>
    <w:p w14:paraId="7F9239C3" w14:textId="2206EECC" w:rsidR="00673861" w:rsidRPr="00986B94" w:rsidRDefault="00673861" w:rsidP="00A86788">
      <w:pPr>
        <w:pStyle w:val="ListParagraph"/>
        <w:numPr>
          <w:ilvl w:val="0"/>
          <w:numId w:val="1"/>
        </w:numPr>
        <w:ind w:left="1264" w:right="907" w:hanging="357"/>
        <w:rPr>
          <w:lang w:val="en-US"/>
        </w:rPr>
      </w:pPr>
      <w:r w:rsidRPr="00986B94">
        <w:rPr>
          <w:lang w:val="en-US"/>
        </w:rPr>
        <w:t xml:space="preserve">No </w:t>
      </w:r>
      <w:proofErr w:type="spellStart"/>
      <w:r w:rsidRPr="00986B94">
        <w:rPr>
          <w:lang w:val="en-US"/>
        </w:rPr>
        <w:t>Hashgraph</w:t>
      </w:r>
      <w:proofErr w:type="spellEnd"/>
      <w:r w:rsidR="003108F6" w:rsidRPr="00986B94">
        <w:rPr>
          <w:lang w:val="en-US"/>
        </w:rPr>
        <w:t xml:space="preserve"> and similar</w:t>
      </w:r>
      <w:r w:rsidRPr="00986B94">
        <w:rPr>
          <w:lang w:val="en-US"/>
        </w:rPr>
        <w:t>, as it can operate</w:t>
      </w:r>
      <w:r w:rsidR="008B54BF" w:rsidRPr="00986B94">
        <w:rPr>
          <w:lang w:val="en-US"/>
        </w:rPr>
        <w:t xml:space="preserve"> fast only </w:t>
      </w:r>
      <w:r w:rsidRPr="00986B94">
        <w:rPr>
          <w:lang w:val="en-US"/>
        </w:rPr>
        <w:t>with a very limited number of members</w:t>
      </w:r>
      <w:r w:rsidR="00DB3EB9">
        <w:rPr>
          <w:lang w:val="en-US"/>
        </w:rPr>
        <w:t>,</w:t>
      </w:r>
      <w:r w:rsidRPr="00986B94">
        <w:rPr>
          <w:lang w:val="en-US"/>
        </w:rPr>
        <w:t xml:space="preserve"> </w:t>
      </w:r>
      <w:r w:rsidR="00DB3EB9">
        <w:rPr>
          <w:lang w:val="en-US"/>
        </w:rPr>
        <w:t>above which</w:t>
      </w:r>
      <w:r w:rsidR="00DB3EB9" w:rsidRPr="00986B94">
        <w:rPr>
          <w:lang w:val="en-US"/>
        </w:rPr>
        <w:t xml:space="preserve"> </w:t>
      </w:r>
      <w:r w:rsidRPr="00986B94">
        <w:rPr>
          <w:lang w:val="en-US"/>
        </w:rPr>
        <w:t>the confirmation time grow</w:t>
      </w:r>
      <w:r w:rsidR="00C8048F" w:rsidRPr="00986B94">
        <w:rPr>
          <w:lang w:val="en-US"/>
        </w:rPr>
        <w:t>s</w:t>
      </w:r>
      <w:r w:rsidRPr="00986B94">
        <w:rPr>
          <w:lang w:val="en-US"/>
        </w:rPr>
        <w:t xml:space="preserve"> dramatically</w:t>
      </w:r>
    </w:p>
    <w:p w14:paraId="27BEF490" w14:textId="33459EAF" w:rsidR="00673861" w:rsidRPr="00986B94" w:rsidRDefault="00673861" w:rsidP="00A86788">
      <w:pPr>
        <w:pStyle w:val="ListParagraph"/>
        <w:numPr>
          <w:ilvl w:val="0"/>
          <w:numId w:val="1"/>
        </w:numPr>
        <w:ind w:left="1264" w:right="907" w:hanging="357"/>
        <w:rPr>
          <w:lang w:val="en-US"/>
        </w:rPr>
      </w:pPr>
      <w:r w:rsidRPr="00986B94">
        <w:rPr>
          <w:lang w:val="en-US"/>
        </w:rPr>
        <w:t>Minimal effort to create block</w:t>
      </w:r>
      <w:r w:rsidR="00C17E23">
        <w:rPr>
          <w:lang w:val="en-US"/>
        </w:rPr>
        <w:t>s</w:t>
      </w:r>
    </w:p>
    <w:p w14:paraId="63B90291" w14:textId="77777777" w:rsidR="008B54BF" w:rsidRPr="00986B94" w:rsidRDefault="008B54BF" w:rsidP="00A86788">
      <w:pPr>
        <w:pStyle w:val="ListParagraph"/>
        <w:numPr>
          <w:ilvl w:val="0"/>
          <w:numId w:val="1"/>
        </w:numPr>
        <w:ind w:left="1264" w:right="907" w:hanging="357"/>
        <w:rPr>
          <w:lang w:val="en-US"/>
        </w:rPr>
      </w:pPr>
      <w:r w:rsidRPr="00986B94">
        <w:rPr>
          <w:lang w:val="en-US"/>
        </w:rPr>
        <w:t>Minimal possible transaction fees</w:t>
      </w:r>
    </w:p>
    <w:p w14:paraId="4BA44EBD" w14:textId="5AA3A99A" w:rsidR="008B54BF" w:rsidRPr="00986B94" w:rsidRDefault="004240FD" w:rsidP="00A86788">
      <w:pPr>
        <w:pStyle w:val="ListParagraph"/>
        <w:numPr>
          <w:ilvl w:val="0"/>
          <w:numId w:val="1"/>
        </w:numPr>
        <w:ind w:left="1264" w:right="907" w:hanging="357"/>
        <w:rPr>
          <w:lang w:val="en-US"/>
        </w:rPr>
      </w:pPr>
      <w:r w:rsidRPr="00986B94">
        <w:rPr>
          <w:lang w:val="en-US"/>
        </w:rPr>
        <w:t xml:space="preserve">More than one </w:t>
      </w:r>
      <w:r w:rsidR="006200AC" w:rsidRPr="00986B94">
        <w:rPr>
          <w:lang w:val="en-US"/>
        </w:rPr>
        <w:t xml:space="preserve">block can be </w:t>
      </w:r>
      <w:r w:rsidR="00A363D4" w:rsidRPr="00986B94">
        <w:rPr>
          <w:lang w:val="en-US"/>
        </w:rPr>
        <w:t>accepted</w:t>
      </w:r>
      <w:r w:rsidRPr="00986B94">
        <w:rPr>
          <w:lang w:val="en-US"/>
        </w:rPr>
        <w:t xml:space="preserve"> at a time</w:t>
      </w:r>
      <w:r w:rsidR="00DB3EB9">
        <w:rPr>
          <w:lang w:val="en-US"/>
        </w:rPr>
        <w:t>.</w:t>
      </w:r>
      <w:r w:rsidR="00BE7663">
        <w:rPr>
          <w:lang w:val="en-US"/>
        </w:rPr>
        <w:br/>
      </w:r>
    </w:p>
    <w:p w14:paraId="7B1CE42F" w14:textId="23F41D0E" w:rsidR="00CD2C9D" w:rsidRPr="006E2F26" w:rsidRDefault="00CD2C9D" w:rsidP="00BE7663">
      <w:pPr>
        <w:rPr>
          <w:lang w:val="en-US"/>
        </w:rPr>
      </w:pPr>
      <w:r w:rsidRPr="006E2F26">
        <w:rPr>
          <w:lang w:val="en-US"/>
        </w:rPr>
        <w:t xml:space="preserve">The core of </w:t>
      </w:r>
      <w:r w:rsidR="00D06A24">
        <w:rPr>
          <w:lang w:val="en-US"/>
        </w:rPr>
        <w:t>MCV</w:t>
      </w:r>
      <w:r w:rsidR="003B7B6C">
        <w:rPr>
          <w:lang w:val="en-US"/>
        </w:rPr>
        <w:t xml:space="preserve"> </w:t>
      </w:r>
      <w:r w:rsidRPr="006E2F26">
        <w:rPr>
          <w:lang w:val="en-US"/>
        </w:rPr>
        <w:t xml:space="preserve">is a data structure </w:t>
      </w:r>
      <w:r w:rsidR="003B7B6C">
        <w:rPr>
          <w:lang w:val="en-US"/>
        </w:rPr>
        <w:t xml:space="preserve">called </w:t>
      </w:r>
      <w:proofErr w:type="spellStart"/>
      <w:r w:rsidR="003B7B6C" w:rsidRPr="006E2F26">
        <w:rPr>
          <w:lang w:val="en-US"/>
        </w:rPr>
        <w:t>Roundchain</w:t>
      </w:r>
      <w:proofErr w:type="spellEnd"/>
      <w:r w:rsidR="00DB3EB9">
        <w:rPr>
          <w:lang w:val="en-US"/>
        </w:rPr>
        <w:t>,</w:t>
      </w:r>
      <w:r w:rsidR="003B7B6C" w:rsidRPr="006E2F26">
        <w:rPr>
          <w:lang w:val="en-US"/>
        </w:rPr>
        <w:t xml:space="preserve"> </w:t>
      </w:r>
      <w:r w:rsidR="00DB3EB9">
        <w:rPr>
          <w:lang w:val="en-US"/>
        </w:rPr>
        <w:t>which</w:t>
      </w:r>
      <w:r w:rsidR="00DB3EB9" w:rsidRPr="006E2F26">
        <w:rPr>
          <w:lang w:val="en-US"/>
        </w:rPr>
        <w:t xml:space="preserve"> </w:t>
      </w:r>
      <w:r w:rsidRPr="006E2F26">
        <w:rPr>
          <w:lang w:val="en-US"/>
        </w:rPr>
        <w:t xml:space="preserve">represents </w:t>
      </w:r>
      <w:r w:rsidR="00DB3EB9">
        <w:rPr>
          <w:lang w:val="en-US"/>
        </w:rPr>
        <w:t xml:space="preserve">a </w:t>
      </w:r>
      <w:r w:rsidRPr="006E2F26">
        <w:rPr>
          <w:lang w:val="en-US"/>
        </w:rPr>
        <w:t xml:space="preserve">2D grid of blocks where </w:t>
      </w:r>
      <w:r w:rsidR="00DB3EB9">
        <w:rPr>
          <w:lang w:val="en-US"/>
        </w:rPr>
        <w:t xml:space="preserve">the </w:t>
      </w:r>
      <w:r w:rsidRPr="006E2F26">
        <w:rPr>
          <w:lang w:val="en-US"/>
        </w:rPr>
        <w:t xml:space="preserve">column is a timeline of a particular </w:t>
      </w:r>
      <w:r w:rsidR="00313103">
        <w:rPr>
          <w:lang w:val="en-US"/>
        </w:rPr>
        <w:t>member</w:t>
      </w:r>
      <w:r w:rsidRPr="006E2F26">
        <w:rPr>
          <w:lang w:val="en-US"/>
        </w:rPr>
        <w:t xml:space="preserve"> (</w:t>
      </w:r>
      <w:r w:rsidR="0006497E" w:rsidRPr="006E2F26">
        <w:rPr>
          <w:lang w:val="en-US"/>
        </w:rPr>
        <w:t xml:space="preserve">like </w:t>
      </w:r>
      <w:r w:rsidR="00DB3EB9">
        <w:rPr>
          <w:lang w:val="en-US"/>
        </w:rPr>
        <w:t xml:space="preserve">the </w:t>
      </w:r>
      <w:r w:rsidR="0006497E" w:rsidRPr="006E2F26">
        <w:rPr>
          <w:lang w:val="en-US"/>
        </w:rPr>
        <w:t>block</w:t>
      </w:r>
      <w:r w:rsidRPr="006E2F26">
        <w:rPr>
          <w:lang w:val="en-US"/>
        </w:rPr>
        <w:t xml:space="preserve">chain of a single </w:t>
      </w:r>
      <w:r w:rsidR="00313103">
        <w:rPr>
          <w:lang w:val="en-US"/>
        </w:rPr>
        <w:t>member</w:t>
      </w:r>
      <w:r w:rsidRPr="006E2F26">
        <w:rPr>
          <w:lang w:val="en-US"/>
        </w:rPr>
        <w:t xml:space="preserve">) and </w:t>
      </w:r>
      <w:r w:rsidR="00DB3EB9">
        <w:rPr>
          <w:lang w:val="en-US"/>
        </w:rPr>
        <w:t xml:space="preserve">the </w:t>
      </w:r>
      <w:r w:rsidRPr="006E2F26">
        <w:rPr>
          <w:lang w:val="en-US"/>
        </w:rPr>
        <w:t>row</w:t>
      </w:r>
      <w:r w:rsidR="00B367DC" w:rsidRPr="006E2F26">
        <w:rPr>
          <w:lang w:val="en-US"/>
        </w:rPr>
        <w:t xml:space="preserve"> (round)</w:t>
      </w:r>
      <w:r w:rsidRPr="006E2F26">
        <w:rPr>
          <w:lang w:val="en-US"/>
        </w:rPr>
        <w:t xml:space="preserve"> is an</w:t>
      </w:r>
      <w:r w:rsidR="00C65C8E">
        <w:rPr>
          <w:lang w:val="en-US"/>
        </w:rPr>
        <w:t xml:space="preserve"> </w:t>
      </w:r>
      <w:r w:rsidR="008F1642" w:rsidRPr="006E2F26">
        <w:rPr>
          <w:lang w:val="en-US"/>
        </w:rPr>
        <w:t>obligation</w:t>
      </w:r>
      <w:r w:rsidRPr="006E2F26">
        <w:rPr>
          <w:lang w:val="en-US"/>
        </w:rPr>
        <w:t xml:space="preserve"> for each </w:t>
      </w:r>
      <w:r w:rsidR="00313103">
        <w:rPr>
          <w:lang w:val="en-US"/>
        </w:rPr>
        <w:t>member</w:t>
      </w:r>
      <w:r w:rsidRPr="006E2F26">
        <w:rPr>
          <w:lang w:val="en-US"/>
        </w:rPr>
        <w:t xml:space="preserve"> to </w:t>
      </w:r>
      <w:r w:rsidR="00C03343">
        <w:rPr>
          <w:lang w:val="en-US"/>
        </w:rPr>
        <w:t>place</w:t>
      </w:r>
      <w:r w:rsidRPr="006E2F26">
        <w:rPr>
          <w:lang w:val="en-US"/>
        </w:rPr>
        <w:t xml:space="preserve"> </w:t>
      </w:r>
      <w:r w:rsidR="00037893" w:rsidRPr="00E434BD">
        <w:rPr>
          <w:lang w:val="en-US"/>
        </w:rPr>
        <w:t>its</w:t>
      </w:r>
      <w:r w:rsidR="00DB3EB9">
        <w:rPr>
          <w:lang w:val="en-US"/>
        </w:rPr>
        <w:t xml:space="preserve"> </w:t>
      </w:r>
      <w:r w:rsidR="00DB3EB9" w:rsidRPr="006E2F26">
        <w:rPr>
          <w:lang w:val="en-US"/>
        </w:rPr>
        <w:t>block</w:t>
      </w:r>
      <w:r w:rsidR="00DB3EB9">
        <w:rPr>
          <w:lang w:val="en-US"/>
        </w:rPr>
        <w:t xml:space="preserve"> </w:t>
      </w:r>
      <w:r w:rsidR="00C03343">
        <w:rPr>
          <w:lang w:val="en-US"/>
        </w:rPr>
        <w:t>there</w:t>
      </w:r>
      <w:r w:rsidRPr="006E2F26">
        <w:rPr>
          <w:lang w:val="en-US"/>
        </w:rPr>
        <w:t xml:space="preserve">. </w:t>
      </w:r>
    </w:p>
    <w:p w14:paraId="1E6AD4CA" w14:textId="31B37969" w:rsidR="00CD44D6" w:rsidRPr="006E2F26" w:rsidRDefault="00CD44D6" w:rsidP="00BE7663">
      <w:pPr>
        <w:rPr>
          <w:lang w:val="en-US"/>
        </w:rPr>
      </w:pPr>
      <w:r w:rsidRPr="006E2F26">
        <w:rPr>
          <w:lang w:val="en-US"/>
        </w:rPr>
        <w:t xml:space="preserve">Each block refers to a whole parent round with some delta </w:t>
      </w:r>
      <w:r w:rsidR="00980AA3">
        <w:rPr>
          <w:lang w:val="en-US"/>
        </w:rPr>
        <w:t>called</w:t>
      </w:r>
      <w:r w:rsidRPr="006E2F26">
        <w:rPr>
          <w:lang w:val="en-US"/>
        </w:rPr>
        <w:t xml:space="preserve"> </w:t>
      </w:r>
      <w:r w:rsidR="00111E4C">
        <w:rPr>
          <w:lang w:val="en-US"/>
        </w:rPr>
        <w:t>Lag</w:t>
      </w:r>
      <w:r w:rsidRPr="006E2F26">
        <w:rPr>
          <w:lang w:val="en-US"/>
        </w:rPr>
        <w:t xml:space="preserve">. This guaranties cryptographic integrity for all data stored in all rounds similar to </w:t>
      </w:r>
      <w:r w:rsidR="00E548BF">
        <w:rPr>
          <w:lang w:val="en-US"/>
        </w:rPr>
        <w:t xml:space="preserve">the </w:t>
      </w:r>
      <w:r w:rsidRPr="006E2F26">
        <w:rPr>
          <w:lang w:val="en-US"/>
        </w:rPr>
        <w:t>ordinary blockchains.</w:t>
      </w:r>
    </w:p>
    <w:p w14:paraId="03720AA6" w14:textId="333F40B4" w:rsidR="00CD2C9D" w:rsidRPr="006E2F26" w:rsidRDefault="00CD44D6" w:rsidP="00BE7663">
      <w:pPr>
        <w:rPr>
          <w:lang w:val="en-US"/>
        </w:rPr>
      </w:pPr>
      <w:r w:rsidRPr="006E2F26">
        <w:rPr>
          <w:lang w:val="en-US"/>
        </w:rPr>
        <w:t>In order t</w:t>
      </w:r>
      <w:r w:rsidR="00CD2C9D" w:rsidRPr="006E2F26">
        <w:rPr>
          <w:lang w:val="en-US"/>
        </w:rPr>
        <w:t>o be</w:t>
      </w:r>
      <w:r w:rsidRPr="006E2F26">
        <w:rPr>
          <w:lang w:val="en-US"/>
        </w:rPr>
        <w:t>come</w:t>
      </w:r>
      <w:r w:rsidR="00CD2C9D" w:rsidRPr="006E2F26">
        <w:rPr>
          <w:lang w:val="en-US"/>
        </w:rPr>
        <w:t xml:space="preserve"> eligible to add blocks</w:t>
      </w:r>
      <w:r w:rsidR="00DB3EB9">
        <w:rPr>
          <w:lang w:val="en-US"/>
        </w:rPr>
        <w:t>, a</w:t>
      </w:r>
      <w:r w:rsidR="00CD2C9D" w:rsidRPr="006E2F26">
        <w:rPr>
          <w:lang w:val="en-US"/>
        </w:rPr>
        <w:t xml:space="preserve"> particular account must satisfy some </w:t>
      </w:r>
      <w:r w:rsidR="0006497E" w:rsidRPr="006E2F26">
        <w:rPr>
          <w:lang w:val="en-US"/>
        </w:rPr>
        <w:t xml:space="preserve">age and </w:t>
      </w:r>
      <w:r w:rsidR="00A45886" w:rsidRPr="006E2F26">
        <w:rPr>
          <w:lang w:val="en-US"/>
        </w:rPr>
        <w:t>bail</w:t>
      </w:r>
      <w:r w:rsidR="0006497E" w:rsidRPr="006E2F26">
        <w:rPr>
          <w:lang w:val="en-US"/>
        </w:rPr>
        <w:t xml:space="preserve"> </w:t>
      </w:r>
      <w:r w:rsidR="00CD2C9D" w:rsidRPr="006E2F26">
        <w:rPr>
          <w:lang w:val="en-US"/>
        </w:rPr>
        <w:t>requirements</w:t>
      </w:r>
      <w:r w:rsidR="00DB3EB9">
        <w:rPr>
          <w:lang w:val="en-US"/>
        </w:rPr>
        <w:t>.</w:t>
      </w:r>
      <w:r w:rsidR="0006497E" w:rsidRPr="006E2F26">
        <w:rPr>
          <w:lang w:val="en-US"/>
        </w:rPr>
        <w:t xml:space="preserve"> </w:t>
      </w:r>
      <w:r w:rsidR="00DB3EB9">
        <w:rPr>
          <w:lang w:val="en-US"/>
        </w:rPr>
        <w:t>T</w:t>
      </w:r>
      <w:r w:rsidR="0006497E" w:rsidRPr="006E2F26">
        <w:rPr>
          <w:lang w:val="en-US"/>
        </w:rPr>
        <w:t xml:space="preserve">his </w:t>
      </w:r>
      <w:r w:rsidR="00D33B75">
        <w:rPr>
          <w:lang w:val="en-US"/>
        </w:rPr>
        <w:t xml:space="preserve">measure </w:t>
      </w:r>
      <w:r w:rsidR="0006497E" w:rsidRPr="006E2F26">
        <w:rPr>
          <w:lang w:val="en-US"/>
        </w:rPr>
        <w:t>limits</w:t>
      </w:r>
      <w:r w:rsidR="00B367DC" w:rsidRPr="006E2F26">
        <w:rPr>
          <w:lang w:val="en-US"/>
        </w:rPr>
        <w:t xml:space="preserve"> the number of </w:t>
      </w:r>
      <w:r w:rsidR="00655EBC">
        <w:rPr>
          <w:lang w:val="en-US"/>
        </w:rPr>
        <w:t>member</w:t>
      </w:r>
      <w:r w:rsidR="00B367DC" w:rsidRPr="006E2F26">
        <w:rPr>
          <w:lang w:val="en-US"/>
        </w:rPr>
        <w:t>s</w:t>
      </w:r>
      <w:r w:rsidR="00DB3EB9">
        <w:rPr>
          <w:lang w:val="en-US"/>
        </w:rPr>
        <w:t>, which is</w:t>
      </w:r>
      <w:r w:rsidR="00F34633">
        <w:rPr>
          <w:lang w:val="en-US"/>
        </w:rPr>
        <w:t xml:space="preserve"> important for </w:t>
      </w:r>
      <w:r w:rsidR="00DB3EB9">
        <w:rPr>
          <w:lang w:val="en-US"/>
        </w:rPr>
        <w:t xml:space="preserve">the </w:t>
      </w:r>
      <w:r w:rsidR="00F34633">
        <w:rPr>
          <w:lang w:val="en-US"/>
        </w:rPr>
        <w:t>voting mechanism</w:t>
      </w:r>
      <w:r w:rsidRPr="006E2F26">
        <w:rPr>
          <w:lang w:val="en-US"/>
        </w:rPr>
        <w:t xml:space="preserve">. </w:t>
      </w:r>
      <w:r w:rsidR="00FE46D1">
        <w:rPr>
          <w:lang w:val="en-US"/>
        </w:rPr>
        <w:t xml:space="preserve">Any particular </w:t>
      </w:r>
      <w:r w:rsidR="00313103">
        <w:rPr>
          <w:lang w:val="en-US"/>
        </w:rPr>
        <w:t>member</w:t>
      </w:r>
      <w:r w:rsidR="00FE46D1">
        <w:rPr>
          <w:lang w:val="en-US"/>
        </w:rPr>
        <w:t xml:space="preserve"> can add only one block per round</w:t>
      </w:r>
      <w:r w:rsidRPr="006E2F26">
        <w:rPr>
          <w:lang w:val="en-US"/>
        </w:rPr>
        <w:t xml:space="preserve">. </w:t>
      </w:r>
      <w:r w:rsidR="00010880" w:rsidRPr="006E2F26">
        <w:rPr>
          <w:lang w:val="en-US"/>
        </w:rPr>
        <w:t>Both these restrictions</w:t>
      </w:r>
      <w:r w:rsidR="00B367DC" w:rsidRPr="006E2F26">
        <w:rPr>
          <w:lang w:val="en-US"/>
        </w:rPr>
        <w:t xml:space="preserve"> prevent the grid from growing </w:t>
      </w:r>
      <w:r w:rsidR="00E84E39" w:rsidRPr="006E2F26">
        <w:rPr>
          <w:lang w:val="en-US"/>
        </w:rPr>
        <w:t xml:space="preserve">infinitely </w:t>
      </w:r>
      <w:r w:rsidR="00B367DC" w:rsidRPr="006E2F26">
        <w:rPr>
          <w:lang w:val="en-US"/>
        </w:rPr>
        <w:t xml:space="preserve">in </w:t>
      </w:r>
      <w:r w:rsidR="00DB3EB9">
        <w:rPr>
          <w:lang w:val="en-US"/>
        </w:rPr>
        <w:t xml:space="preserve">a </w:t>
      </w:r>
      <w:r w:rsidR="00B367DC" w:rsidRPr="006E2F26">
        <w:rPr>
          <w:lang w:val="en-US"/>
        </w:rPr>
        <w:t>horizontal direction</w:t>
      </w:r>
      <w:r w:rsidR="00CD2C9D" w:rsidRPr="006E2F26">
        <w:rPr>
          <w:lang w:val="en-US"/>
        </w:rPr>
        <w:t xml:space="preserve">. </w:t>
      </w:r>
      <w:r w:rsidR="0006497E" w:rsidRPr="006E2F26">
        <w:rPr>
          <w:lang w:val="en-US"/>
        </w:rPr>
        <w:t>Vertical</w:t>
      </w:r>
      <w:r w:rsidR="00B367DC" w:rsidRPr="006E2F26">
        <w:rPr>
          <w:lang w:val="en-US"/>
        </w:rPr>
        <w:t xml:space="preserve"> growth</w:t>
      </w:r>
      <w:r w:rsidR="003F39EA" w:rsidRPr="006E2F26">
        <w:rPr>
          <w:lang w:val="en-US"/>
        </w:rPr>
        <w:t xml:space="preserve"> for </w:t>
      </w:r>
      <w:r w:rsidR="00CF7B6C">
        <w:rPr>
          <w:lang w:val="en-US"/>
        </w:rPr>
        <w:t>each</w:t>
      </w:r>
      <w:r w:rsidR="003F39EA" w:rsidRPr="006E2F26">
        <w:rPr>
          <w:lang w:val="en-US"/>
        </w:rPr>
        <w:t xml:space="preserve"> </w:t>
      </w:r>
      <w:r w:rsidR="00313103">
        <w:rPr>
          <w:lang w:val="en-US"/>
        </w:rPr>
        <w:t>member</w:t>
      </w:r>
      <w:r w:rsidR="0006497E" w:rsidRPr="006E2F26">
        <w:rPr>
          <w:lang w:val="en-US"/>
        </w:rPr>
        <w:t xml:space="preserve">, in turn, </w:t>
      </w:r>
      <w:r w:rsidR="00CD0F10" w:rsidRPr="006E2F26">
        <w:rPr>
          <w:lang w:val="en-US"/>
        </w:rPr>
        <w:t xml:space="preserve">is </w:t>
      </w:r>
      <w:r w:rsidR="0006497E" w:rsidRPr="006E2F26">
        <w:rPr>
          <w:lang w:val="en-US"/>
        </w:rPr>
        <w:t xml:space="preserve">limited by </w:t>
      </w:r>
      <w:r w:rsidR="00B367DC" w:rsidRPr="006E2F26">
        <w:rPr>
          <w:lang w:val="en-US"/>
        </w:rPr>
        <w:t xml:space="preserve">accepting </w:t>
      </w:r>
      <w:r w:rsidR="001C7DB1" w:rsidRPr="006E2F26">
        <w:rPr>
          <w:lang w:val="en-US"/>
        </w:rPr>
        <w:t xml:space="preserve">only those </w:t>
      </w:r>
      <w:r w:rsidR="00B367DC" w:rsidRPr="006E2F26">
        <w:rPr>
          <w:lang w:val="en-US"/>
        </w:rPr>
        <w:t xml:space="preserve">blocks </w:t>
      </w:r>
      <w:r w:rsidR="00DB3EB9" w:rsidRPr="006E2F26">
        <w:rPr>
          <w:lang w:val="en-US"/>
        </w:rPr>
        <w:t>wh</w:t>
      </w:r>
      <w:r w:rsidR="00DB3EB9">
        <w:rPr>
          <w:lang w:val="en-US"/>
        </w:rPr>
        <w:t>ose</w:t>
      </w:r>
      <w:r w:rsidR="00DB3EB9" w:rsidRPr="006E2F26">
        <w:rPr>
          <w:lang w:val="en-US"/>
        </w:rPr>
        <w:t xml:space="preserve"> </w:t>
      </w:r>
      <w:r w:rsidR="00CD0F10" w:rsidRPr="006E2F26">
        <w:rPr>
          <w:lang w:val="en-US"/>
        </w:rPr>
        <w:t xml:space="preserve">round lies in </w:t>
      </w:r>
      <w:r w:rsidR="003F39EA" w:rsidRPr="006E2F26">
        <w:rPr>
          <w:lang w:val="en-US"/>
        </w:rPr>
        <w:t xml:space="preserve">a </w:t>
      </w:r>
      <w:r w:rsidR="00CD0F10" w:rsidRPr="006E2F26">
        <w:rPr>
          <w:lang w:val="en-US"/>
        </w:rPr>
        <w:t>specific range</w:t>
      </w:r>
      <w:r w:rsidR="00A63425" w:rsidRPr="006E2F26">
        <w:rPr>
          <w:lang w:val="en-US"/>
        </w:rPr>
        <w:t xml:space="preserve">. </w:t>
      </w:r>
      <w:r w:rsidR="008F1642" w:rsidRPr="006E2F26">
        <w:rPr>
          <w:lang w:val="en-US"/>
        </w:rPr>
        <w:t>This range</w:t>
      </w:r>
      <w:r w:rsidR="00A63425" w:rsidRPr="006E2F26">
        <w:rPr>
          <w:lang w:val="en-US"/>
        </w:rPr>
        <w:t xml:space="preserve"> is needed because the order </w:t>
      </w:r>
      <w:r w:rsidR="00DB3EB9">
        <w:rPr>
          <w:lang w:val="en-US"/>
        </w:rPr>
        <w:t xml:space="preserve">in which </w:t>
      </w:r>
      <w:r w:rsidR="00BF13A5" w:rsidRPr="006E2F26">
        <w:rPr>
          <w:lang w:val="en-US"/>
        </w:rPr>
        <w:t>a</w:t>
      </w:r>
      <w:r w:rsidR="00A63425" w:rsidRPr="006E2F26">
        <w:rPr>
          <w:lang w:val="en-US"/>
        </w:rPr>
        <w:t xml:space="preserve"> node receives blocks is not predictable for recent </w:t>
      </w:r>
      <w:r w:rsidR="00232602">
        <w:rPr>
          <w:lang w:val="en-US"/>
        </w:rPr>
        <w:t>ones</w:t>
      </w:r>
      <w:r w:rsidR="00B06604" w:rsidRPr="006E2F26">
        <w:rPr>
          <w:lang w:val="en-US"/>
        </w:rPr>
        <w:t xml:space="preserve"> due to</w:t>
      </w:r>
      <w:r w:rsidR="00232602">
        <w:rPr>
          <w:lang w:val="en-US"/>
        </w:rPr>
        <w:t xml:space="preserve"> the</w:t>
      </w:r>
      <w:r w:rsidR="00B06604" w:rsidRPr="006E2F26">
        <w:rPr>
          <w:lang w:val="en-US"/>
        </w:rPr>
        <w:t xml:space="preserve"> nature of peer-to-peer networks.</w:t>
      </w:r>
      <w:r w:rsidR="00A63425" w:rsidRPr="006E2F26">
        <w:rPr>
          <w:lang w:val="en-US"/>
        </w:rPr>
        <w:t xml:space="preserve"> </w:t>
      </w:r>
      <w:r w:rsidR="00B06604" w:rsidRPr="006E2F26">
        <w:rPr>
          <w:lang w:val="en-US"/>
        </w:rPr>
        <w:t>The a</w:t>
      </w:r>
      <w:r w:rsidR="00A63425" w:rsidRPr="006E2F26">
        <w:rPr>
          <w:lang w:val="en-US"/>
        </w:rPr>
        <w:t>dvanc</w:t>
      </w:r>
      <w:r w:rsidR="00B06604" w:rsidRPr="006E2F26">
        <w:rPr>
          <w:lang w:val="en-US"/>
        </w:rPr>
        <w:t xml:space="preserve">ement of this range is driven by </w:t>
      </w:r>
      <w:r w:rsidR="00DB3EB9">
        <w:rPr>
          <w:lang w:val="en-US"/>
        </w:rPr>
        <w:t xml:space="preserve">a </w:t>
      </w:r>
      <w:r w:rsidR="00B06604" w:rsidRPr="006E2F26">
        <w:rPr>
          <w:lang w:val="en-US"/>
        </w:rPr>
        <w:t>voting mechanism</w:t>
      </w:r>
      <w:r w:rsidR="00A63425" w:rsidRPr="006E2F26">
        <w:rPr>
          <w:lang w:val="en-US"/>
        </w:rPr>
        <w:t xml:space="preserve">. </w:t>
      </w:r>
    </w:p>
    <w:p w14:paraId="490F3DCC" w14:textId="77777777" w:rsidR="00013EE2" w:rsidRPr="006E2F26" w:rsidRDefault="00013EE2">
      <w:pPr>
        <w:spacing w:after="200"/>
        <w:rPr>
          <w:lang w:val="en-US"/>
        </w:rPr>
      </w:pPr>
      <w:r w:rsidRPr="006E2F26">
        <w:rPr>
          <w:lang w:val="en-US"/>
        </w:rPr>
        <w:br w:type="page"/>
      </w:r>
    </w:p>
    <w:p w14:paraId="68C29D7D" w14:textId="3C481FFA" w:rsidR="0060132C" w:rsidRDefault="0060132C" w:rsidP="00BE7663">
      <w:pPr>
        <w:ind w:firstLine="0"/>
        <w:rPr>
          <w:lang w:val="en-US"/>
        </w:rPr>
      </w:pPr>
      <w:r w:rsidRPr="006E2F26">
        <w:rPr>
          <w:lang w:val="en-US"/>
        </w:rPr>
        <w:lastRenderedPageBreak/>
        <w:t xml:space="preserve">The following steps </w:t>
      </w:r>
      <w:r w:rsidR="00DB3EB9">
        <w:rPr>
          <w:lang w:val="en-US"/>
        </w:rPr>
        <w:t xml:space="preserve">are </w:t>
      </w:r>
      <w:r w:rsidRPr="006E2F26">
        <w:rPr>
          <w:lang w:val="en-US"/>
        </w:rPr>
        <w:t>required</w:t>
      </w:r>
      <w:r w:rsidR="00C42067">
        <w:rPr>
          <w:lang w:val="en-US"/>
        </w:rPr>
        <w:t xml:space="preserve"> </w:t>
      </w:r>
      <w:r w:rsidRPr="006E2F26">
        <w:rPr>
          <w:lang w:val="en-US"/>
        </w:rPr>
        <w:t>for</w:t>
      </w:r>
      <w:r w:rsidR="00C42067">
        <w:rPr>
          <w:lang w:val="en-US"/>
        </w:rPr>
        <w:t xml:space="preserve"> </w:t>
      </w:r>
      <w:r w:rsidR="00DB3EB9">
        <w:rPr>
          <w:lang w:val="en-US"/>
        </w:rPr>
        <w:t xml:space="preserve">an </w:t>
      </w:r>
      <w:r w:rsidRPr="006E2F26">
        <w:rPr>
          <w:lang w:val="en-US"/>
        </w:rPr>
        <w:t>account to</w:t>
      </w:r>
      <w:r w:rsidR="00E42492" w:rsidRPr="006E2F26">
        <w:rPr>
          <w:lang w:val="en-US"/>
        </w:rPr>
        <w:t xml:space="preserve"> enable</w:t>
      </w:r>
      <w:r w:rsidRPr="006E2F26">
        <w:rPr>
          <w:lang w:val="en-US"/>
        </w:rPr>
        <w:t xml:space="preserve"> block</w:t>
      </w:r>
      <w:r w:rsidR="00E42492" w:rsidRPr="006E2F26">
        <w:rPr>
          <w:lang w:val="en-US"/>
        </w:rPr>
        <w:t xml:space="preserve"> production</w:t>
      </w:r>
      <w:r w:rsidRPr="006E2F26">
        <w:rPr>
          <w:lang w:val="en-US"/>
        </w:rPr>
        <w:t>:</w:t>
      </w:r>
    </w:p>
    <w:p w14:paraId="3A3B0E34" w14:textId="6F25BFEB" w:rsidR="0060132C" w:rsidRPr="000B3FF9" w:rsidRDefault="0060132C" w:rsidP="00ED71BE">
      <w:pPr>
        <w:pStyle w:val="ListParagraph"/>
        <w:numPr>
          <w:ilvl w:val="0"/>
          <w:numId w:val="2"/>
        </w:numPr>
        <w:ind w:left="1264" w:right="907" w:hanging="357"/>
        <w:rPr>
          <w:lang w:val="en-US"/>
        </w:rPr>
      </w:pPr>
      <w:r w:rsidRPr="000B3FF9">
        <w:rPr>
          <w:lang w:val="en-US"/>
        </w:rPr>
        <w:t xml:space="preserve">Have </w:t>
      </w:r>
      <w:r w:rsidR="00FE27ED">
        <w:rPr>
          <w:lang w:val="en-US"/>
        </w:rPr>
        <w:t xml:space="preserve">a </w:t>
      </w:r>
      <w:r w:rsidRPr="000B3FF9">
        <w:rPr>
          <w:lang w:val="en-US"/>
        </w:rPr>
        <w:t>non-zero balance</w:t>
      </w:r>
      <w:r w:rsidR="00FE27ED">
        <w:rPr>
          <w:lang w:val="en-US"/>
        </w:rPr>
        <w:t>.</w:t>
      </w:r>
    </w:p>
    <w:p w14:paraId="069CB377" w14:textId="1640897E" w:rsidR="0060132C" w:rsidRPr="000B3FF9" w:rsidRDefault="0060132C" w:rsidP="00ED71BE">
      <w:pPr>
        <w:pStyle w:val="ListParagraph"/>
        <w:numPr>
          <w:ilvl w:val="0"/>
          <w:numId w:val="2"/>
        </w:numPr>
        <w:ind w:left="1264" w:right="907" w:hanging="357"/>
        <w:rPr>
          <w:lang w:val="en-US"/>
        </w:rPr>
      </w:pPr>
      <w:r w:rsidRPr="000B3FF9">
        <w:rPr>
          <w:lang w:val="en-US"/>
        </w:rPr>
        <w:t>Run a node and synchronize with the network</w:t>
      </w:r>
      <w:r w:rsidR="00FE27ED">
        <w:rPr>
          <w:lang w:val="en-US"/>
        </w:rPr>
        <w:t>.</w:t>
      </w:r>
    </w:p>
    <w:p w14:paraId="253D0FDF" w14:textId="181E13B0" w:rsidR="00B026D4" w:rsidRDefault="0060132C" w:rsidP="00B026D4">
      <w:pPr>
        <w:pStyle w:val="ListParagraph"/>
        <w:numPr>
          <w:ilvl w:val="0"/>
          <w:numId w:val="2"/>
        </w:numPr>
        <w:ind w:left="1264" w:right="907" w:hanging="357"/>
        <w:rPr>
          <w:lang w:val="en-US"/>
        </w:rPr>
      </w:pPr>
      <w:r w:rsidRPr="000B3FF9">
        <w:rPr>
          <w:lang w:val="en-US"/>
        </w:rPr>
        <w:t xml:space="preserve">Send and </w:t>
      </w:r>
      <w:r w:rsidR="00FE27ED">
        <w:rPr>
          <w:lang w:val="en-US"/>
        </w:rPr>
        <w:t>a</w:t>
      </w:r>
      <w:r w:rsidRPr="000B3FF9">
        <w:rPr>
          <w:lang w:val="en-US"/>
        </w:rPr>
        <w:t xml:space="preserve">wait a confirmation of </w:t>
      </w:r>
      <w:r w:rsidR="00E77776" w:rsidRPr="000B3FF9">
        <w:rPr>
          <w:lang w:val="en-US"/>
        </w:rPr>
        <w:t xml:space="preserve">a </w:t>
      </w:r>
      <w:r w:rsidRPr="000B3FF9">
        <w:rPr>
          <w:lang w:val="en-US"/>
        </w:rPr>
        <w:t>special transaction called “</w:t>
      </w:r>
      <w:r w:rsidR="00A8408F">
        <w:rPr>
          <w:lang w:val="en-US"/>
        </w:rPr>
        <w:t xml:space="preserve">Candidacy </w:t>
      </w:r>
      <w:r w:rsidR="00B026D4">
        <w:rPr>
          <w:lang w:val="en-US"/>
        </w:rPr>
        <w:t>Declaration</w:t>
      </w:r>
      <w:r w:rsidRPr="000B3FF9">
        <w:rPr>
          <w:lang w:val="en-US"/>
        </w:rPr>
        <w:t>”</w:t>
      </w:r>
      <w:r w:rsidR="00FE27ED">
        <w:rPr>
          <w:lang w:val="en-US"/>
        </w:rPr>
        <w:t>,</w:t>
      </w:r>
      <w:r w:rsidRPr="000B3FF9">
        <w:rPr>
          <w:lang w:val="en-US"/>
        </w:rPr>
        <w:t xml:space="preserve"> which </w:t>
      </w:r>
      <w:r w:rsidR="00A8408F">
        <w:rPr>
          <w:lang w:val="en-US"/>
        </w:rPr>
        <w:t>costs</w:t>
      </w:r>
      <w:r w:rsidR="00CD47FB" w:rsidRPr="000B3FF9">
        <w:rPr>
          <w:lang w:val="en-US"/>
        </w:rPr>
        <w:t xml:space="preserve"> some amount of tokens</w:t>
      </w:r>
      <w:r w:rsidR="00D10F1C" w:rsidRPr="000B3FF9">
        <w:rPr>
          <w:lang w:val="en-US"/>
        </w:rPr>
        <w:t xml:space="preserve"> </w:t>
      </w:r>
      <w:r w:rsidR="00CD47FB" w:rsidRPr="000B3FF9">
        <w:rPr>
          <w:lang w:val="en-US"/>
        </w:rPr>
        <w:t xml:space="preserve">and </w:t>
      </w:r>
      <w:r w:rsidRPr="000B3FF9">
        <w:rPr>
          <w:lang w:val="en-US"/>
        </w:rPr>
        <w:t xml:space="preserve">tells the others that the account </w:t>
      </w:r>
      <w:r w:rsidR="00403304" w:rsidRPr="000B3FF9">
        <w:rPr>
          <w:lang w:val="en-US"/>
        </w:rPr>
        <w:t>is going to</w:t>
      </w:r>
      <w:r w:rsidRPr="000B3FF9">
        <w:rPr>
          <w:lang w:val="en-US"/>
        </w:rPr>
        <w:t xml:space="preserve"> act as a</w:t>
      </w:r>
      <w:r w:rsidR="00655EBC">
        <w:rPr>
          <w:lang w:val="en-US"/>
        </w:rPr>
        <w:t xml:space="preserve"> member</w:t>
      </w:r>
    </w:p>
    <w:p w14:paraId="4F5863A6" w14:textId="5A33AA03" w:rsidR="008B2239" w:rsidRPr="00B026D4" w:rsidRDefault="008B1152" w:rsidP="00C95566">
      <w:pPr>
        <w:ind w:right="-7"/>
        <w:rPr>
          <w:lang w:val="en-US"/>
        </w:rPr>
      </w:pPr>
      <w:r w:rsidRPr="00B026D4">
        <w:rPr>
          <w:lang w:val="en-US"/>
        </w:rPr>
        <w:t xml:space="preserve">Unlike known </w:t>
      </w:r>
      <w:r w:rsidR="00243409" w:rsidRPr="00B026D4">
        <w:rPr>
          <w:lang w:val="en-US"/>
        </w:rPr>
        <w:t>single</w:t>
      </w:r>
      <w:r w:rsidR="00D42847">
        <w:rPr>
          <w:lang w:val="en-US"/>
        </w:rPr>
        <w:noBreakHyphen/>
      </w:r>
      <w:r w:rsidR="00243409" w:rsidRPr="00B026D4">
        <w:rPr>
          <w:lang w:val="en-US"/>
        </w:rPr>
        <w:t xml:space="preserve">chain </w:t>
      </w:r>
      <w:r w:rsidRPr="00B026D4">
        <w:rPr>
          <w:lang w:val="en-US"/>
        </w:rPr>
        <w:t xml:space="preserve">technologies, there is no competition between </w:t>
      </w:r>
      <w:r w:rsidR="00655EBC">
        <w:rPr>
          <w:lang w:val="en-US"/>
        </w:rPr>
        <w:t>member</w:t>
      </w:r>
      <w:r w:rsidRPr="00B026D4">
        <w:rPr>
          <w:lang w:val="en-US"/>
        </w:rPr>
        <w:t>s as block</w:t>
      </w:r>
      <w:r w:rsidR="00FE27ED" w:rsidRPr="00B026D4">
        <w:rPr>
          <w:lang w:val="en-US"/>
        </w:rPr>
        <w:t>-</w:t>
      </w:r>
      <w:r w:rsidRPr="00B026D4">
        <w:rPr>
          <w:lang w:val="en-US"/>
        </w:rPr>
        <w:t xml:space="preserve">creation efforts </w:t>
      </w:r>
      <w:r w:rsidR="00FE27ED" w:rsidRPr="00B026D4">
        <w:rPr>
          <w:lang w:val="en-US"/>
        </w:rPr>
        <w:t xml:space="preserve">are </w:t>
      </w:r>
      <w:r w:rsidRPr="00B026D4">
        <w:rPr>
          <w:lang w:val="en-US"/>
        </w:rPr>
        <w:t>negligible and</w:t>
      </w:r>
      <w:r w:rsidR="00FE27ED" w:rsidRPr="00B026D4">
        <w:rPr>
          <w:lang w:val="en-US"/>
        </w:rPr>
        <w:t xml:space="preserve"> there is</w:t>
      </w:r>
      <w:r w:rsidRPr="00B026D4">
        <w:rPr>
          <w:lang w:val="en-US"/>
        </w:rPr>
        <w:t xml:space="preserve"> no difference for sender</w:t>
      </w:r>
      <w:r w:rsidR="00FE27ED" w:rsidRPr="00B026D4">
        <w:rPr>
          <w:lang w:val="en-US"/>
        </w:rPr>
        <w:t>s</w:t>
      </w:r>
      <w:r w:rsidRPr="00B026D4">
        <w:rPr>
          <w:lang w:val="en-US"/>
        </w:rPr>
        <w:t xml:space="preserve"> </w:t>
      </w:r>
      <w:r w:rsidR="00F921CB" w:rsidRPr="00B026D4">
        <w:rPr>
          <w:lang w:val="en-US"/>
        </w:rPr>
        <w:t>between</w:t>
      </w:r>
      <w:r w:rsidRPr="00B026D4">
        <w:rPr>
          <w:lang w:val="en-US"/>
        </w:rPr>
        <w:t xml:space="preserve"> all </w:t>
      </w:r>
      <w:r w:rsidR="00415193" w:rsidRPr="00B026D4">
        <w:rPr>
          <w:lang w:val="en-US"/>
        </w:rPr>
        <w:t xml:space="preserve">available </w:t>
      </w:r>
      <w:r w:rsidR="00655EBC">
        <w:rPr>
          <w:lang w:val="en-US"/>
        </w:rPr>
        <w:t>member</w:t>
      </w:r>
      <w:r w:rsidRPr="00B026D4">
        <w:rPr>
          <w:lang w:val="en-US"/>
        </w:rPr>
        <w:t xml:space="preserve">s. This will force </w:t>
      </w:r>
      <w:r w:rsidR="00655EBC">
        <w:rPr>
          <w:lang w:val="en-US"/>
        </w:rPr>
        <w:t>member</w:t>
      </w:r>
      <w:r w:rsidRPr="00B026D4">
        <w:rPr>
          <w:lang w:val="en-US"/>
        </w:rPr>
        <w:t>s</w:t>
      </w:r>
      <w:r w:rsidR="00A502F5">
        <w:rPr>
          <w:lang w:val="en-US"/>
        </w:rPr>
        <w:t xml:space="preserve"> to compete with each other and so</w:t>
      </w:r>
      <w:r w:rsidRPr="00B026D4">
        <w:rPr>
          <w:lang w:val="en-US"/>
        </w:rPr>
        <w:t xml:space="preserve"> to keep</w:t>
      </w:r>
      <w:r w:rsidR="00025D40" w:rsidRPr="00B026D4">
        <w:rPr>
          <w:lang w:val="en-US"/>
        </w:rPr>
        <w:t xml:space="preserve"> </w:t>
      </w:r>
      <w:r w:rsidRPr="00B026D4">
        <w:rPr>
          <w:lang w:val="en-US"/>
        </w:rPr>
        <w:t>fees as low as possible</w:t>
      </w:r>
      <w:r w:rsidR="00FE27ED" w:rsidRPr="00B026D4">
        <w:rPr>
          <w:lang w:val="en-US"/>
        </w:rPr>
        <w:t>,</w:t>
      </w:r>
      <w:r w:rsidR="00013EE2" w:rsidRPr="00B026D4">
        <w:rPr>
          <w:lang w:val="en-US"/>
        </w:rPr>
        <w:t xml:space="preserve"> and </w:t>
      </w:r>
      <w:r w:rsidR="00FE27ED" w:rsidRPr="00B026D4">
        <w:rPr>
          <w:lang w:val="en-US"/>
        </w:rPr>
        <w:t xml:space="preserve">also means that </w:t>
      </w:r>
      <w:r w:rsidR="00013EE2" w:rsidRPr="00B026D4">
        <w:rPr>
          <w:lang w:val="en-US"/>
        </w:rPr>
        <w:t>transaction pool overflow is not possible</w:t>
      </w:r>
      <w:r w:rsidRPr="00B026D4">
        <w:rPr>
          <w:lang w:val="en-US"/>
        </w:rPr>
        <w:t>.</w:t>
      </w:r>
      <w:r w:rsidR="000D45B5">
        <w:rPr>
          <w:lang w:val="en-US"/>
        </w:rPr>
        <w:tab/>
      </w:r>
    </w:p>
    <w:p w14:paraId="0CF3AE13" w14:textId="020AC129" w:rsidR="004F33B2" w:rsidRDefault="008B2239" w:rsidP="0062568B">
      <w:pPr>
        <w:rPr>
          <w:lang w:val="en-US"/>
        </w:rPr>
      </w:pPr>
      <w:r w:rsidRPr="0062568B">
        <w:rPr>
          <w:lang w:val="en-US"/>
        </w:rPr>
        <w:t xml:space="preserve">Each </w:t>
      </w:r>
      <w:r w:rsidR="00313103" w:rsidRPr="0062568B">
        <w:rPr>
          <w:lang w:val="en-US"/>
        </w:rPr>
        <w:t>member</w:t>
      </w:r>
      <w:r w:rsidRPr="0062568B">
        <w:rPr>
          <w:lang w:val="en-US"/>
        </w:rPr>
        <w:t xml:space="preserve"> can generate only one block per round – </w:t>
      </w:r>
      <w:r w:rsidR="00FE27ED" w:rsidRPr="0062568B">
        <w:rPr>
          <w:lang w:val="en-US"/>
        </w:rPr>
        <w:t xml:space="preserve">which </w:t>
      </w:r>
      <w:r w:rsidRPr="0062568B">
        <w:rPr>
          <w:lang w:val="en-US"/>
        </w:rPr>
        <w:t xml:space="preserve">prevents </w:t>
      </w:r>
      <w:r w:rsidR="00D35E44" w:rsidRPr="0062568B">
        <w:rPr>
          <w:lang w:val="en-US"/>
        </w:rPr>
        <w:t xml:space="preserve">a </w:t>
      </w:r>
      <w:r w:rsidRPr="0062568B">
        <w:rPr>
          <w:lang w:val="en-US"/>
        </w:rPr>
        <w:t>chain from fork</w:t>
      </w:r>
      <w:r w:rsidR="007808A7" w:rsidRPr="0062568B">
        <w:rPr>
          <w:lang w:val="en-US"/>
        </w:rPr>
        <w:t>ing</w:t>
      </w:r>
      <w:r w:rsidRPr="0062568B">
        <w:rPr>
          <w:lang w:val="en-US"/>
        </w:rPr>
        <w:t>.</w:t>
      </w:r>
      <w:r w:rsidR="003067A2" w:rsidRPr="0062568B">
        <w:rPr>
          <w:lang w:val="en-US"/>
        </w:rPr>
        <w:t xml:space="preserve"> </w:t>
      </w:r>
      <w:r w:rsidR="004F33B2" w:rsidRPr="0062568B">
        <w:rPr>
          <w:lang w:val="en-US"/>
        </w:rPr>
        <w:t xml:space="preserve">If </w:t>
      </w:r>
      <w:r w:rsidR="00FE27ED" w:rsidRPr="0062568B">
        <w:rPr>
          <w:lang w:val="en-US"/>
        </w:rPr>
        <w:t xml:space="preserve">a </w:t>
      </w:r>
      <w:r w:rsidR="00313103" w:rsidRPr="0062568B">
        <w:rPr>
          <w:lang w:val="en-US"/>
        </w:rPr>
        <w:t>member</w:t>
      </w:r>
      <w:r w:rsidR="004F33B2" w:rsidRPr="0062568B">
        <w:rPr>
          <w:lang w:val="en-US"/>
        </w:rPr>
        <w:t xml:space="preserve"> </w:t>
      </w:r>
      <w:r w:rsidR="00FE27ED" w:rsidRPr="0062568B">
        <w:rPr>
          <w:lang w:val="en-US"/>
        </w:rPr>
        <w:t xml:space="preserve">creates </w:t>
      </w:r>
      <w:r w:rsidR="004F33B2" w:rsidRPr="0062568B">
        <w:rPr>
          <w:lang w:val="en-US"/>
        </w:rPr>
        <w:t>two different blocks with the same round index</w:t>
      </w:r>
      <w:r w:rsidR="00FE27ED" w:rsidRPr="0062568B">
        <w:rPr>
          <w:lang w:val="en-US"/>
        </w:rPr>
        <w:t>,</w:t>
      </w:r>
      <w:r w:rsidR="004F33B2" w:rsidRPr="0062568B">
        <w:rPr>
          <w:lang w:val="en-US"/>
        </w:rPr>
        <w:t xml:space="preserve"> then the network treat</w:t>
      </w:r>
      <w:r w:rsidR="00FE27ED" w:rsidRPr="0062568B">
        <w:rPr>
          <w:lang w:val="en-US"/>
        </w:rPr>
        <w:t>s</w:t>
      </w:r>
      <w:r w:rsidR="004F33B2" w:rsidRPr="0062568B">
        <w:rPr>
          <w:lang w:val="en-US"/>
        </w:rPr>
        <w:t xml:space="preserve"> </w:t>
      </w:r>
      <w:r w:rsidR="00FE27ED" w:rsidRPr="0062568B">
        <w:rPr>
          <w:lang w:val="en-US"/>
        </w:rPr>
        <w:t xml:space="preserve">them </w:t>
      </w:r>
      <w:r w:rsidR="004F33B2" w:rsidRPr="0062568B">
        <w:rPr>
          <w:lang w:val="en-US"/>
        </w:rPr>
        <w:t xml:space="preserve">as </w:t>
      </w:r>
      <w:r w:rsidR="00572FDD" w:rsidRPr="0062568B">
        <w:rPr>
          <w:lang w:val="en-US"/>
        </w:rPr>
        <w:t xml:space="preserve">a </w:t>
      </w:r>
      <w:r w:rsidR="00252078" w:rsidRPr="0062568B">
        <w:rPr>
          <w:lang w:val="en-US"/>
        </w:rPr>
        <w:t>cheater,</w:t>
      </w:r>
      <w:r w:rsidR="00FA0E00" w:rsidRPr="0062568B">
        <w:rPr>
          <w:lang w:val="en-US"/>
        </w:rPr>
        <w:t xml:space="preserve"> </w:t>
      </w:r>
      <w:r w:rsidR="00252078" w:rsidRPr="0062568B">
        <w:rPr>
          <w:lang w:val="en-US"/>
        </w:rPr>
        <w:t xml:space="preserve">seizes </w:t>
      </w:r>
      <w:r w:rsidR="00641E45">
        <w:rPr>
          <w:lang w:val="en-US"/>
        </w:rPr>
        <w:t>its</w:t>
      </w:r>
      <w:r w:rsidR="00FE27ED" w:rsidRPr="0062568B">
        <w:rPr>
          <w:lang w:val="en-US"/>
        </w:rPr>
        <w:t xml:space="preserve"> </w:t>
      </w:r>
      <w:r w:rsidR="00252078" w:rsidRPr="0062568B">
        <w:rPr>
          <w:lang w:val="en-US"/>
        </w:rPr>
        <w:t>bail</w:t>
      </w:r>
      <w:r w:rsidR="00FE27ED" w:rsidRPr="0062568B">
        <w:rPr>
          <w:lang w:val="en-US"/>
        </w:rPr>
        <w:t>,</w:t>
      </w:r>
      <w:r w:rsidR="004F33B2" w:rsidRPr="0062568B">
        <w:rPr>
          <w:lang w:val="en-US"/>
        </w:rPr>
        <w:t xml:space="preserve"> and distribute</w:t>
      </w:r>
      <w:r w:rsidR="00252078" w:rsidRPr="0062568B">
        <w:rPr>
          <w:lang w:val="en-US"/>
        </w:rPr>
        <w:t>s</w:t>
      </w:r>
      <w:r w:rsidR="004F33B2" w:rsidRPr="0062568B">
        <w:rPr>
          <w:lang w:val="en-US"/>
        </w:rPr>
        <w:t xml:space="preserve"> it between round </w:t>
      </w:r>
      <w:r w:rsidR="00655EBC" w:rsidRPr="0062568B">
        <w:rPr>
          <w:lang w:val="en-US"/>
        </w:rPr>
        <w:t>member</w:t>
      </w:r>
      <w:r w:rsidR="004F33B2" w:rsidRPr="0062568B">
        <w:rPr>
          <w:lang w:val="en-US"/>
        </w:rPr>
        <w:t>s.</w:t>
      </w:r>
    </w:p>
    <w:p w14:paraId="36AE9152" w14:textId="77777777" w:rsidR="004649D7" w:rsidRDefault="004649D7" w:rsidP="004649D7">
      <w:pPr>
        <w:rPr>
          <w:lang w:val="en-US"/>
        </w:rPr>
      </w:pPr>
      <w:r w:rsidRPr="00E434BD">
        <w:rPr>
          <w:lang w:val="en-US"/>
        </w:rPr>
        <w:t>To prevent members from adding the same transaction to more than one block</w:t>
      </w:r>
      <w:r>
        <w:rPr>
          <w:lang w:val="en-US"/>
        </w:rPr>
        <w:t xml:space="preserve"> in the same round</w:t>
      </w:r>
      <w:r w:rsidRPr="00E434BD">
        <w:rPr>
          <w:lang w:val="en-US"/>
        </w:rPr>
        <w:t xml:space="preserve"> each transaction hash is generated from data that includes</w:t>
      </w:r>
      <w:r>
        <w:rPr>
          <w:lang w:val="en-US"/>
        </w:rPr>
        <w:t xml:space="preserve"> the</w:t>
      </w:r>
      <w:r w:rsidRPr="0062568B">
        <w:rPr>
          <w:lang w:val="en-US"/>
        </w:rPr>
        <w:t xml:space="preserve"> chosen member account (its public key)</w:t>
      </w:r>
      <w:r>
        <w:rPr>
          <w:lang w:val="en-US"/>
        </w:rPr>
        <w:t>. Another, constrain “M</w:t>
      </w:r>
      <w:r w:rsidRPr="0062568B">
        <w:rPr>
          <w:lang w:val="en-US"/>
        </w:rPr>
        <w:t>ax</w:t>
      </w:r>
      <w:r>
        <w:rPr>
          <w:lang w:val="en-US"/>
        </w:rPr>
        <w:t>imum</w:t>
      </w:r>
      <w:r w:rsidRPr="0062568B">
        <w:rPr>
          <w:lang w:val="en-US"/>
        </w:rPr>
        <w:t xml:space="preserve"> </w:t>
      </w:r>
      <w:r>
        <w:rPr>
          <w:lang w:val="en-US"/>
        </w:rPr>
        <w:t>R</w:t>
      </w:r>
      <w:r w:rsidRPr="0062568B">
        <w:rPr>
          <w:lang w:val="en-US"/>
        </w:rPr>
        <w:t>ound</w:t>
      </w:r>
      <w:r>
        <w:rPr>
          <w:lang w:val="en-US"/>
        </w:rPr>
        <w:t>” prevents a member from deferring a transaction placement indefinitely long.</w:t>
      </w:r>
    </w:p>
    <w:p w14:paraId="7B69CF6A" w14:textId="0B7E0F3A" w:rsidR="000134E1" w:rsidRDefault="008B2239" w:rsidP="000B3FF9">
      <w:pPr>
        <w:rPr>
          <w:lang w:val="en-US"/>
        </w:rPr>
      </w:pPr>
      <w:r w:rsidRPr="006E2F26">
        <w:rPr>
          <w:lang w:val="en-US"/>
        </w:rPr>
        <w:t>To be eligible to ge</w:t>
      </w:r>
      <w:r w:rsidR="00572FDD">
        <w:rPr>
          <w:lang w:val="en-US"/>
        </w:rPr>
        <w:t>nerate blocks</w:t>
      </w:r>
      <w:r w:rsidR="00FE27ED">
        <w:rPr>
          <w:lang w:val="en-US"/>
        </w:rPr>
        <w:t>,</w:t>
      </w:r>
      <w:r w:rsidR="00572FDD">
        <w:rPr>
          <w:lang w:val="en-US"/>
        </w:rPr>
        <w:t xml:space="preserve"> a</w:t>
      </w:r>
      <w:r w:rsidR="00BF19F9">
        <w:rPr>
          <w:lang w:val="en-US"/>
        </w:rPr>
        <w:t>n account</w:t>
      </w:r>
      <w:r w:rsidR="00572FDD">
        <w:rPr>
          <w:lang w:val="en-US"/>
        </w:rPr>
        <w:t xml:space="preserve"> must</w:t>
      </w:r>
      <w:r w:rsidR="001D48C5">
        <w:rPr>
          <w:lang w:val="en-US"/>
        </w:rPr>
        <w:t xml:space="preserve"> </w:t>
      </w:r>
      <w:r w:rsidR="00FE27ED">
        <w:rPr>
          <w:lang w:val="en-US"/>
        </w:rPr>
        <w:t>“</w:t>
      </w:r>
      <w:r w:rsidR="001D48C5">
        <w:rPr>
          <w:lang w:val="en-US"/>
        </w:rPr>
        <w:t>declare candidacy</w:t>
      </w:r>
      <w:r w:rsidR="00FE27ED">
        <w:rPr>
          <w:lang w:val="en-US"/>
        </w:rPr>
        <w:t xml:space="preserve">” </w:t>
      </w:r>
      <w:r w:rsidR="001D48C5">
        <w:rPr>
          <w:lang w:val="en-US"/>
        </w:rPr>
        <w:t>by adding</w:t>
      </w:r>
      <w:r w:rsidR="00BF19F9">
        <w:rPr>
          <w:lang w:val="en-US"/>
        </w:rPr>
        <w:t xml:space="preserve"> </w:t>
      </w:r>
      <w:r w:rsidR="00572FDD">
        <w:rPr>
          <w:lang w:val="en-US"/>
        </w:rPr>
        <w:t>a special transaction</w:t>
      </w:r>
      <w:r w:rsidR="00BF19F9">
        <w:rPr>
          <w:lang w:val="en-US"/>
        </w:rPr>
        <w:t xml:space="preserve"> to the ledger</w:t>
      </w:r>
      <w:r w:rsidR="00572FDD">
        <w:rPr>
          <w:lang w:val="en-US"/>
        </w:rPr>
        <w:t xml:space="preserve"> </w:t>
      </w:r>
      <w:r w:rsidR="00FE27ED">
        <w:rPr>
          <w:lang w:val="en-US"/>
        </w:rPr>
        <w:t xml:space="preserve">that </w:t>
      </w:r>
      <w:r w:rsidR="00572FDD">
        <w:rPr>
          <w:lang w:val="en-US"/>
        </w:rPr>
        <w:t>lock</w:t>
      </w:r>
      <w:r w:rsidR="004B7AD8">
        <w:rPr>
          <w:lang w:val="en-US"/>
        </w:rPr>
        <w:t>s</w:t>
      </w:r>
      <w:r w:rsidR="00572FDD">
        <w:rPr>
          <w:lang w:val="en-US"/>
        </w:rPr>
        <w:t xml:space="preserve"> some amount </w:t>
      </w:r>
      <w:r w:rsidR="004B7AD8">
        <w:rPr>
          <w:lang w:val="en-US"/>
        </w:rPr>
        <w:t xml:space="preserve">of tokens used to determine </w:t>
      </w:r>
      <w:r w:rsidR="00FE27ED">
        <w:rPr>
          <w:lang w:val="en-US"/>
        </w:rPr>
        <w:t xml:space="preserve">the </w:t>
      </w:r>
      <w:r w:rsidR="00313103">
        <w:rPr>
          <w:lang w:val="en-US"/>
        </w:rPr>
        <w:t>member</w:t>
      </w:r>
      <w:r w:rsidR="00FE27ED">
        <w:rPr>
          <w:lang w:val="en-US"/>
        </w:rPr>
        <w:t>’s</w:t>
      </w:r>
      <w:r w:rsidR="004B7AD8">
        <w:rPr>
          <w:lang w:val="en-US"/>
        </w:rPr>
        <w:t xml:space="preserve"> rank and to punish </w:t>
      </w:r>
      <w:r w:rsidR="00E434BD">
        <w:rPr>
          <w:lang w:val="en-US"/>
        </w:rPr>
        <w:t>it</w:t>
      </w:r>
      <w:r w:rsidR="00FE27ED">
        <w:rPr>
          <w:lang w:val="en-US"/>
        </w:rPr>
        <w:t xml:space="preserve"> </w:t>
      </w:r>
      <w:r w:rsidR="00BF19F9">
        <w:rPr>
          <w:lang w:val="en-US"/>
        </w:rPr>
        <w:t xml:space="preserve">in </w:t>
      </w:r>
      <w:r w:rsidR="00FE27ED">
        <w:rPr>
          <w:lang w:val="en-US"/>
        </w:rPr>
        <w:t xml:space="preserve">the event </w:t>
      </w:r>
      <w:r w:rsidR="00BF19F9">
        <w:rPr>
          <w:lang w:val="en-US"/>
        </w:rPr>
        <w:t xml:space="preserve">of </w:t>
      </w:r>
      <w:r w:rsidR="008A499F">
        <w:rPr>
          <w:lang w:val="en-US"/>
        </w:rPr>
        <w:t>malicious activity</w:t>
      </w:r>
      <w:r w:rsidR="001C2055" w:rsidRPr="006E2F26">
        <w:rPr>
          <w:lang w:val="en-US"/>
        </w:rPr>
        <w:t xml:space="preserve">. If there are more than </w:t>
      </w:r>
      <w:proofErr w:type="spellStart"/>
      <w:r w:rsidR="004E3635">
        <w:rPr>
          <w:lang w:val="en-US"/>
        </w:rPr>
        <w:t>M</w:t>
      </w:r>
      <w:r w:rsidR="004E3635" w:rsidRPr="004E3635">
        <w:rPr>
          <w:vertAlign w:val="subscript"/>
          <w:lang w:val="en-US"/>
        </w:rPr>
        <w:t>max</w:t>
      </w:r>
      <w:proofErr w:type="spellEnd"/>
      <w:r w:rsidR="001C2055" w:rsidRPr="006E2F26">
        <w:rPr>
          <w:lang w:val="en-US"/>
        </w:rPr>
        <w:t xml:space="preserve"> </w:t>
      </w:r>
      <w:r w:rsidR="00655EBC">
        <w:rPr>
          <w:lang w:val="en-US"/>
        </w:rPr>
        <w:t>member</w:t>
      </w:r>
      <w:r w:rsidR="001C2055" w:rsidRPr="006E2F26">
        <w:rPr>
          <w:lang w:val="en-US"/>
        </w:rPr>
        <w:t>s present in the network th</w:t>
      </w:r>
      <w:r w:rsidR="00CE4AB1">
        <w:rPr>
          <w:lang w:val="en-US"/>
        </w:rPr>
        <w:t>e</w:t>
      </w:r>
      <w:r w:rsidR="001C2055" w:rsidRPr="006E2F26">
        <w:rPr>
          <w:lang w:val="en-US"/>
        </w:rPr>
        <w:t xml:space="preserve">n they </w:t>
      </w:r>
      <w:r w:rsidR="00734F94" w:rsidRPr="006E2F26">
        <w:rPr>
          <w:lang w:val="en-US"/>
        </w:rPr>
        <w:t xml:space="preserve">are </w:t>
      </w:r>
      <w:r w:rsidR="001C2055" w:rsidRPr="006E2F26">
        <w:rPr>
          <w:lang w:val="en-US"/>
        </w:rPr>
        <w:t>sorted by its</w:t>
      </w:r>
      <w:r w:rsidR="00B206DE" w:rsidRPr="006E2F26">
        <w:rPr>
          <w:lang w:val="en-US"/>
        </w:rPr>
        <w:t xml:space="preserve"> age-</w:t>
      </w:r>
      <w:r w:rsidR="00D10F1C" w:rsidRPr="006E2F26">
        <w:rPr>
          <w:lang w:val="en-US"/>
        </w:rPr>
        <w:t>bail</w:t>
      </w:r>
      <w:r w:rsidR="00A667D9" w:rsidRPr="006E2F26">
        <w:rPr>
          <w:lang w:val="en-US"/>
        </w:rPr>
        <w:t xml:space="preserve"> </w:t>
      </w:r>
      <w:r w:rsidR="00EC34F5" w:rsidRPr="006E2F26">
        <w:rPr>
          <w:lang w:val="en-US"/>
        </w:rPr>
        <w:t>rank</w:t>
      </w:r>
      <w:r w:rsidR="001C2055" w:rsidRPr="006E2F26">
        <w:rPr>
          <w:lang w:val="en-US"/>
        </w:rPr>
        <w:t xml:space="preserve"> </w:t>
      </w:r>
      <w:r w:rsidR="00A667D9" w:rsidRPr="006E2F26">
        <w:rPr>
          <w:lang w:val="en-US"/>
        </w:rPr>
        <w:t xml:space="preserve">(account age divided by </w:t>
      </w:r>
      <w:r w:rsidR="006946CD" w:rsidRPr="006E2F26">
        <w:rPr>
          <w:lang w:val="en-US"/>
        </w:rPr>
        <w:t>accession</w:t>
      </w:r>
      <w:r w:rsidR="00A667D9" w:rsidRPr="006E2F26">
        <w:rPr>
          <w:lang w:val="en-US"/>
        </w:rPr>
        <w:t xml:space="preserve"> </w:t>
      </w:r>
      <w:r w:rsidR="006946CD" w:rsidRPr="006E2F26">
        <w:rPr>
          <w:lang w:val="en-US"/>
        </w:rPr>
        <w:t>bail</w:t>
      </w:r>
      <w:r w:rsidR="00A667D9" w:rsidRPr="006E2F26">
        <w:rPr>
          <w:lang w:val="en-US"/>
        </w:rPr>
        <w:t>)</w:t>
      </w:r>
      <w:r w:rsidR="001C2055" w:rsidRPr="006E2F26">
        <w:rPr>
          <w:lang w:val="en-US"/>
        </w:rPr>
        <w:t xml:space="preserve"> </w:t>
      </w:r>
      <w:r w:rsidR="00CF185D" w:rsidRPr="006E2F26">
        <w:rPr>
          <w:lang w:val="en-US"/>
        </w:rPr>
        <w:t>and</w:t>
      </w:r>
      <w:r w:rsidR="001C2055" w:rsidRPr="006E2F26">
        <w:rPr>
          <w:lang w:val="en-US"/>
        </w:rPr>
        <w:t xml:space="preserve"> only top </w:t>
      </w:r>
      <w:proofErr w:type="spellStart"/>
      <w:r w:rsidR="004E3635">
        <w:rPr>
          <w:lang w:val="en-US"/>
        </w:rPr>
        <w:t>M</w:t>
      </w:r>
      <w:r w:rsidR="004E3635" w:rsidRPr="004E3635">
        <w:rPr>
          <w:vertAlign w:val="subscript"/>
          <w:lang w:val="en-US"/>
        </w:rPr>
        <w:t>max</w:t>
      </w:r>
      <w:proofErr w:type="spellEnd"/>
      <w:r w:rsidR="001C2055" w:rsidRPr="006E2F26">
        <w:rPr>
          <w:lang w:val="en-US"/>
        </w:rPr>
        <w:t xml:space="preserve"> </w:t>
      </w:r>
      <w:r w:rsidR="00655EBC">
        <w:rPr>
          <w:lang w:val="en-US"/>
        </w:rPr>
        <w:t>member</w:t>
      </w:r>
      <w:r w:rsidR="00C15C4E">
        <w:rPr>
          <w:lang w:val="en-US"/>
        </w:rPr>
        <w:t xml:space="preserve">s </w:t>
      </w:r>
      <w:r w:rsidR="004A5DC5" w:rsidRPr="006E2F26">
        <w:rPr>
          <w:lang w:val="en-US"/>
        </w:rPr>
        <w:t>are eligible to create</w:t>
      </w:r>
      <w:r w:rsidR="001C2055" w:rsidRPr="006E2F26">
        <w:rPr>
          <w:lang w:val="en-US"/>
        </w:rPr>
        <w:t xml:space="preserve"> blocks and vote for rounds.</w:t>
      </w:r>
    </w:p>
    <w:p w14:paraId="2546FE69" w14:textId="6FCF1924" w:rsidR="00107BD6" w:rsidRDefault="008B2239" w:rsidP="00252078">
      <w:pPr>
        <w:rPr>
          <w:color w:val="auto"/>
          <w:lang w:val="en-US"/>
        </w:rPr>
      </w:pPr>
      <w:r w:rsidRPr="006E2F26">
        <w:rPr>
          <w:lang w:val="en-US"/>
        </w:rPr>
        <w:t>For each round</w:t>
      </w:r>
      <w:r w:rsidR="00FE27ED">
        <w:rPr>
          <w:lang w:val="en-US"/>
        </w:rPr>
        <w:t>,</w:t>
      </w:r>
      <w:r w:rsidRPr="006E2F26">
        <w:rPr>
          <w:lang w:val="en-US"/>
        </w:rPr>
        <w:t xml:space="preserve"> </w:t>
      </w:r>
      <w:r w:rsidR="00FE27ED">
        <w:rPr>
          <w:lang w:val="en-US"/>
        </w:rPr>
        <w:t xml:space="preserve">the </w:t>
      </w:r>
      <w:r w:rsidRPr="006E2F26">
        <w:rPr>
          <w:lang w:val="en-US"/>
        </w:rPr>
        <w:t xml:space="preserve">algorithm </w:t>
      </w:r>
      <w:r w:rsidR="006E5739">
        <w:rPr>
          <w:lang w:val="en-US"/>
        </w:rPr>
        <w:t>expects all</w:t>
      </w:r>
      <w:r w:rsidR="0028367F">
        <w:rPr>
          <w:lang w:val="en-US"/>
        </w:rPr>
        <w:t xml:space="preserve"> or top </w:t>
      </w:r>
      <w:proofErr w:type="spellStart"/>
      <w:r w:rsidR="0028367F">
        <w:rPr>
          <w:lang w:val="en-US"/>
        </w:rPr>
        <w:t>M</w:t>
      </w:r>
      <w:r w:rsidR="0028367F">
        <w:rPr>
          <w:vertAlign w:val="subscript"/>
          <w:lang w:val="en-US"/>
        </w:rPr>
        <w:t>max</w:t>
      </w:r>
      <w:proofErr w:type="spellEnd"/>
      <w:r w:rsidR="00C55364" w:rsidRPr="006E2F26">
        <w:rPr>
          <w:lang w:val="en-US"/>
        </w:rPr>
        <w:t xml:space="preserve"> </w:t>
      </w:r>
      <w:r w:rsidR="00655EBC">
        <w:rPr>
          <w:lang w:val="en-US"/>
        </w:rPr>
        <w:t>member</w:t>
      </w:r>
      <w:r w:rsidR="00C55364" w:rsidRPr="006E2F26">
        <w:rPr>
          <w:lang w:val="en-US"/>
        </w:rPr>
        <w:t>s</w:t>
      </w:r>
      <w:r w:rsidR="00E32CC9" w:rsidRPr="006E2F26">
        <w:rPr>
          <w:lang w:val="en-US"/>
        </w:rPr>
        <w:t xml:space="preserve"> </w:t>
      </w:r>
      <w:r w:rsidR="006E5739">
        <w:rPr>
          <w:lang w:val="en-US"/>
        </w:rPr>
        <w:t xml:space="preserve">to either create a normal block or send a </w:t>
      </w:r>
      <w:r w:rsidR="00E32CC9" w:rsidRPr="006E2F26">
        <w:rPr>
          <w:lang w:val="en-US"/>
        </w:rPr>
        <w:t>vot</w:t>
      </w:r>
      <w:r w:rsidR="006E5739">
        <w:rPr>
          <w:lang w:val="en-US"/>
        </w:rPr>
        <w:t>e</w:t>
      </w:r>
      <w:r w:rsidR="002A5E5A">
        <w:rPr>
          <w:lang w:val="en-US"/>
        </w:rPr>
        <w:t xml:space="preserve"> block – either of them </w:t>
      </w:r>
      <w:r w:rsidR="00FE27ED">
        <w:rPr>
          <w:lang w:val="en-US"/>
        </w:rPr>
        <w:t xml:space="preserve">acting </w:t>
      </w:r>
      <w:r w:rsidR="002A5E5A">
        <w:rPr>
          <w:lang w:val="en-US"/>
        </w:rPr>
        <w:t>as a vote for a parent round</w:t>
      </w:r>
      <w:r w:rsidR="00C55364" w:rsidRPr="006E2F26">
        <w:rPr>
          <w:lang w:val="en-US"/>
        </w:rPr>
        <w:t>.</w:t>
      </w:r>
      <w:r w:rsidR="002A5E5A">
        <w:rPr>
          <w:lang w:val="en-US"/>
        </w:rPr>
        <w:t xml:space="preserve"> </w:t>
      </w:r>
      <w:r w:rsidR="00FE27ED">
        <w:rPr>
          <w:lang w:val="en-US"/>
        </w:rPr>
        <w:t>A v</w:t>
      </w:r>
      <w:r w:rsidR="00FE27ED" w:rsidRPr="006E2F26">
        <w:rPr>
          <w:lang w:val="en-US"/>
        </w:rPr>
        <w:t>ote</w:t>
      </w:r>
      <w:r w:rsidR="00FE27ED">
        <w:rPr>
          <w:lang w:val="en-US"/>
        </w:rPr>
        <w:t xml:space="preserve"> </w:t>
      </w:r>
      <w:r w:rsidR="006010AD">
        <w:rPr>
          <w:lang w:val="en-US"/>
        </w:rPr>
        <w:t>block</w:t>
      </w:r>
      <w:r w:rsidR="0095315E" w:rsidRPr="006E2F26">
        <w:rPr>
          <w:lang w:val="en-US"/>
        </w:rPr>
        <w:t xml:space="preserve"> </w:t>
      </w:r>
      <w:r w:rsidR="00F15289">
        <w:rPr>
          <w:lang w:val="en-US"/>
        </w:rPr>
        <w:t>has</w:t>
      </w:r>
      <w:r w:rsidR="00DA137D">
        <w:rPr>
          <w:lang w:val="en-US"/>
        </w:rPr>
        <w:t xml:space="preserve"> no transactions</w:t>
      </w:r>
      <w:r w:rsidR="00701F5B">
        <w:rPr>
          <w:lang w:val="en-US"/>
        </w:rPr>
        <w:t xml:space="preserve"> and is not </w:t>
      </w:r>
      <w:r w:rsidR="00C31DEA">
        <w:rPr>
          <w:lang w:val="en-US"/>
        </w:rPr>
        <w:t>stored</w:t>
      </w:r>
      <w:r w:rsidR="00701F5B">
        <w:rPr>
          <w:lang w:val="en-US"/>
        </w:rPr>
        <w:t xml:space="preserve"> </w:t>
      </w:r>
      <w:r w:rsidR="00C31DEA">
        <w:rPr>
          <w:lang w:val="en-US"/>
        </w:rPr>
        <w:t>in</w:t>
      </w:r>
      <w:r w:rsidR="00701F5B">
        <w:rPr>
          <w:lang w:val="en-US"/>
        </w:rPr>
        <w:t xml:space="preserve"> </w:t>
      </w:r>
      <w:r w:rsidR="00006DB4">
        <w:rPr>
          <w:lang w:val="en-US"/>
        </w:rPr>
        <w:t xml:space="preserve">the </w:t>
      </w:r>
      <w:proofErr w:type="spellStart"/>
      <w:r w:rsidR="00201944">
        <w:rPr>
          <w:lang w:val="en-US"/>
        </w:rPr>
        <w:t>R</w:t>
      </w:r>
      <w:r w:rsidR="00701F5B">
        <w:rPr>
          <w:lang w:val="en-US"/>
        </w:rPr>
        <w:t>oundchain</w:t>
      </w:r>
      <w:proofErr w:type="spellEnd"/>
      <w:r w:rsidR="0095315E" w:rsidRPr="006E2F26">
        <w:rPr>
          <w:lang w:val="en-US"/>
        </w:rPr>
        <w:t xml:space="preserve">. </w:t>
      </w:r>
      <w:r w:rsidR="00FE27ED">
        <w:rPr>
          <w:lang w:val="en-US"/>
        </w:rPr>
        <w:t>In t</w:t>
      </w:r>
      <w:r w:rsidR="00FE27ED" w:rsidRPr="006E2F26">
        <w:rPr>
          <w:lang w:val="en-US"/>
        </w:rPr>
        <w:t xml:space="preserve">his </w:t>
      </w:r>
      <w:r w:rsidR="0095315E" w:rsidRPr="006E2F26">
        <w:rPr>
          <w:lang w:val="en-US"/>
        </w:rPr>
        <w:t>way</w:t>
      </w:r>
      <w:r w:rsidR="00FE27ED">
        <w:rPr>
          <w:lang w:val="en-US"/>
        </w:rPr>
        <w:t>,</w:t>
      </w:r>
      <w:r w:rsidR="0095315E" w:rsidRPr="006E2F26">
        <w:rPr>
          <w:lang w:val="en-US"/>
        </w:rPr>
        <w:t xml:space="preserve"> </w:t>
      </w:r>
      <w:r w:rsidR="00655EBC">
        <w:rPr>
          <w:lang w:val="en-US"/>
        </w:rPr>
        <w:t>member</w:t>
      </w:r>
      <w:r w:rsidR="0095315E" w:rsidRPr="006E2F26">
        <w:rPr>
          <w:lang w:val="en-US"/>
        </w:rPr>
        <w:t xml:space="preserve">s </w:t>
      </w:r>
      <w:r w:rsidR="0095315E">
        <w:rPr>
          <w:lang w:val="en-US"/>
        </w:rPr>
        <w:t xml:space="preserve">can </w:t>
      </w:r>
      <w:r w:rsidR="0095315E" w:rsidRPr="006E2F26">
        <w:rPr>
          <w:lang w:val="en-US"/>
        </w:rPr>
        <w:t xml:space="preserve">vote for a particular </w:t>
      </w:r>
      <w:r w:rsidR="0095315E">
        <w:rPr>
          <w:lang w:val="en-US"/>
        </w:rPr>
        <w:t>candidate (a subset of blocks)</w:t>
      </w:r>
      <w:r w:rsidR="0095315E" w:rsidRPr="006E2F26">
        <w:rPr>
          <w:lang w:val="en-US"/>
        </w:rPr>
        <w:t xml:space="preserve"> of </w:t>
      </w:r>
      <w:r w:rsidR="00FE27ED">
        <w:rPr>
          <w:lang w:val="en-US"/>
        </w:rPr>
        <w:t xml:space="preserve">a </w:t>
      </w:r>
      <w:r w:rsidR="0095315E" w:rsidRPr="006E2F26">
        <w:rPr>
          <w:lang w:val="en-US"/>
        </w:rPr>
        <w:t>parent round if more than one</w:t>
      </w:r>
      <w:r w:rsidR="0095315E">
        <w:rPr>
          <w:lang w:val="en-US"/>
        </w:rPr>
        <w:t xml:space="preserve"> exists</w:t>
      </w:r>
      <w:r w:rsidR="0095315E" w:rsidRPr="006E2F26">
        <w:rPr>
          <w:lang w:val="en-US"/>
        </w:rPr>
        <w:t>.</w:t>
      </w:r>
      <w:r w:rsidR="0095315E">
        <w:rPr>
          <w:lang w:val="en-US"/>
        </w:rPr>
        <w:t xml:space="preserve"> The parent round with the most votes </w:t>
      </w:r>
      <w:r w:rsidR="00FE27ED">
        <w:rPr>
          <w:lang w:val="en-US"/>
        </w:rPr>
        <w:t xml:space="preserve">is </w:t>
      </w:r>
      <w:r w:rsidR="0095315E">
        <w:rPr>
          <w:lang w:val="en-US"/>
        </w:rPr>
        <w:t xml:space="preserve">considered </w:t>
      </w:r>
      <w:r w:rsidR="00FE27ED">
        <w:rPr>
          <w:lang w:val="en-US"/>
        </w:rPr>
        <w:t>to be the</w:t>
      </w:r>
      <w:r w:rsidR="0095315E">
        <w:rPr>
          <w:lang w:val="en-US"/>
        </w:rPr>
        <w:t xml:space="preserve"> winner</w:t>
      </w:r>
      <w:r w:rsidR="0095315E" w:rsidRPr="006E2F26">
        <w:rPr>
          <w:lang w:val="en-US"/>
        </w:rPr>
        <w:t xml:space="preserve">. </w:t>
      </w:r>
      <w:r w:rsidR="006E5739">
        <w:rPr>
          <w:lang w:val="en-US"/>
        </w:rPr>
        <w:t xml:space="preserve"> </w:t>
      </w:r>
      <w:r w:rsidR="00122724">
        <w:rPr>
          <w:lang w:val="en-US"/>
        </w:rPr>
        <w:t>T</w:t>
      </w:r>
      <w:r w:rsidR="00122724" w:rsidRPr="00252078">
        <w:rPr>
          <w:color w:val="auto"/>
          <w:lang w:val="en-US"/>
        </w:rPr>
        <w:t xml:space="preserve">here must be </w:t>
      </w:r>
      <w:r w:rsidR="00122724">
        <w:rPr>
          <w:color w:val="auto"/>
          <w:lang w:val="en-US"/>
        </w:rPr>
        <w:t>M*</w:t>
      </w:r>
      <w:r w:rsidR="00122724" w:rsidRPr="00252078">
        <w:rPr>
          <w:color w:val="auto"/>
          <w:lang w:val="en-US"/>
        </w:rPr>
        <w:t>2/3</w:t>
      </w:r>
      <w:r w:rsidR="00122724">
        <w:rPr>
          <w:color w:val="auto"/>
          <w:lang w:val="en-US"/>
        </w:rPr>
        <w:t xml:space="preserve"> </w:t>
      </w:r>
      <w:r w:rsidR="00122724" w:rsidRPr="00252078">
        <w:rPr>
          <w:color w:val="auto"/>
          <w:lang w:val="en-US"/>
        </w:rPr>
        <w:t>of blocks collected</w:t>
      </w:r>
      <w:r w:rsidR="00122724">
        <w:rPr>
          <w:color w:val="auto"/>
          <w:lang w:val="en-US"/>
        </w:rPr>
        <w:t xml:space="preserve"> by </w:t>
      </w:r>
      <w:r w:rsidR="00083349">
        <w:rPr>
          <w:color w:val="auto"/>
          <w:lang w:val="en-US"/>
        </w:rPr>
        <w:t xml:space="preserve">any </w:t>
      </w:r>
      <w:r w:rsidR="00122724">
        <w:rPr>
          <w:color w:val="auto"/>
          <w:lang w:val="en-US"/>
        </w:rPr>
        <w:t>round R</w:t>
      </w:r>
      <w:r w:rsidR="00122724">
        <w:rPr>
          <w:color w:val="auto"/>
          <w:vertAlign w:val="subscript"/>
          <w:lang w:val="en-US"/>
        </w:rPr>
        <w:t>i</w:t>
      </w:r>
      <w:r w:rsidR="00122724" w:rsidRPr="00252078">
        <w:rPr>
          <w:color w:val="auto"/>
          <w:lang w:val="en-US"/>
        </w:rPr>
        <w:t xml:space="preserve"> </w:t>
      </w:r>
      <w:r w:rsidR="00122724">
        <w:rPr>
          <w:color w:val="auto"/>
          <w:lang w:val="en-US"/>
        </w:rPr>
        <w:t>t</w:t>
      </w:r>
      <w:r w:rsidR="00C55364" w:rsidRPr="00252078">
        <w:rPr>
          <w:color w:val="auto"/>
          <w:lang w:val="en-US"/>
        </w:rPr>
        <w:t xml:space="preserve">o </w:t>
      </w:r>
      <w:r w:rsidR="00122724">
        <w:rPr>
          <w:color w:val="auto"/>
          <w:lang w:val="en-US"/>
        </w:rPr>
        <w:t>elect</w:t>
      </w:r>
      <w:r w:rsidR="00C55364" w:rsidRPr="00252078">
        <w:rPr>
          <w:color w:val="auto"/>
          <w:lang w:val="en-US"/>
        </w:rPr>
        <w:t xml:space="preserve"> round</w:t>
      </w:r>
      <w:r w:rsidR="00122724">
        <w:rPr>
          <w:color w:val="auto"/>
          <w:lang w:val="en-US"/>
        </w:rPr>
        <w:t xml:space="preserve"> R</w:t>
      </w:r>
      <w:r w:rsidR="00122724">
        <w:rPr>
          <w:color w:val="auto"/>
          <w:vertAlign w:val="subscript"/>
          <w:lang w:val="en-US"/>
        </w:rPr>
        <w:t>i-</w:t>
      </w:r>
      <w:r w:rsidR="00111E4C">
        <w:rPr>
          <w:color w:val="auto"/>
          <w:vertAlign w:val="subscript"/>
          <w:lang w:val="en-US"/>
        </w:rPr>
        <w:t>Lag</w:t>
      </w:r>
      <w:r w:rsidR="00C55364" w:rsidRPr="00252078">
        <w:rPr>
          <w:color w:val="auto"/>
          <w:lang w:val="en-US"/>
        </w:rPr>
        <w:t xml:space="preserve">. </w:t>
      </w:r>
      <w:r w:rsidR="000134E1" w:rsidRPr="00252078">
        <w:rPr>
          <w:color w:val="auto"/>
          <w:lang w:val="en-US"/>
        </w:rPr>
        <w:t>As soon as</w:t>
      </w:r>
      <w:r w:rsidR="002D04A9">
        <w:rPr>
          <w:color w:val="auto"/>
          <w:lang w:val="en-US"/>
        </w:rPr>
        <w:t xml:space="preserve"> </w:t>
      </w:r>
      <w:proofErr w:type="spellStart"/>
      <w:r w:rsidR="00C55364" w:rsidRPr="00252078">
        <w:rPr>
          <w:color w:val="auto"/>
          <w:lang w:val="en-US"/>
        </w:rPr>
        <w:t>R</w:t>
      </w:r>
      <w:r w:rsidR="00866DE6" w:rsidRPr="00252078">
        <w:rPr>
          <w:color w:val="auto"/>
          <w:vertAlign w:val="subscript"/>
          <w:lang w:val="en-US"/>
        </w:rPr>
        <w:t>i</w:t>
      </w:r>
      <w:r w:rsidR="00C55364" w:rsidRPr="00252078">
        <w:rPr>
          <w:color w:val="auto"/>
          <w:vertAlign w:val="subscript"/>
          <w:lang w:val="en-US"/>
        </w:rPr>
        <w:t>+</w:t>
      </w:r>
      <w:r w:rsidR="00111E4C">
        <w:rPr>
          <w:color w:val="auto"/>
          <w:vertAlign w:val="subscript"/>
          <w:lang w:val="en-US"/>
        </w:rPr>
        <w:t>Lag</w:t>
      </w:r>
      <w:proofErr w:type="spellEnd"/>
      <w:r w:rsidR="00C55364" w:rsidRPr="00252078">
        <w:rPr>
          <w:color w:val="auto"/>
          <w:lang w:val="en-US"/>
        </w:rPr>
        <w:t xml:space="preserve"> round</w:t>
      </w:r>
      <w:r w:rsidR="005D26CC">
        <w:rPr>
          <w:color w:val="auto"/>
          <w:lang w:val="en-US"/>
        </w:rPr>
        <w:t xml:space="preserve"> voted, which means R</w:t>
      </w:r>
      <w:r w:rsidR="005D26CC">
        <w:rPr>
          <w:color w:val="auto"/>
          <w:vertAlign w:val="subscript"/>
          <w:lang w:val="en-US"/>
        </w:rPr>
        <w:t>i</w:t>
      </w:r>
      <w:r w:rsidR="005D26CC">
        <w:rPr>
          <w:color w:val="auto"/>
          <w:lang w:val="en-US"/>
        </w:rPr>
        <w:t xml:space="preserve"> is elected, </w:t>
      </w:r>
      <w:r w:rsidR="004D5A10" w:rsidRPr="00252078">
        <w:rPr>
          <w:color w:val="auto"/>
          <w:lang w:val="en-US"/>
        </w:rPr>
        <w:t>and all [R</w:t>
      </w:r>
      <w:r w:rsidR="004D5A10" w:rsidRPr="00252078">
        <w:rPr>
          <w:color w:val="auto"/>
          <w:vertAlign w:val="subscript"/>
          <w:lang w:val="en-US"/>
        </w:rPr>
        <w:t xml:space="preserve">0 </w:t>
      </w:r>
      <w:r w:rsidR="004D5A10" w:rsidRPr="00252078">
        <w:rPr>
          <w:color w:val="auto"/>
          <w:lang w:val="en-US"/>
        </w:rPr>
        <w:t>… R</w:t>
      </w:r>
      <w:r w:rsidR="004D5A10" w:rsidRPr="00252078">
        <w:rPr>
          <w:color w:val="auto"/>
          <w:vertAlign w:val="subscript"/>
          <w:lang w:val="en-US"/>
        </w:rPr>
        <w:t>i-</w:t>
      </w:r>
      <w:ins w:id="11" w:author="Author">
        <w:r w:rsidR="00D85C78">
          <w:rPr>
            <w:color w:val="auto"/>
            <w:vertAlign w:val="subscript"/>
            <w:lang w:val="en-US"/>
          </w:rPr>
          <w:t>‍</w:t>
        </w:r>
      </w:ins>
      <w:r w:rsidR="00A421E2" w:rsidRPr="00252078">
        <w:rPr>
          <w:color w:val="auto"/>
          <w:vertAlign w:val="subscript"/>
          <w:lang w:val="en-US"/>
        </w:rPr>
        <w:t>1</w:t>
      </w:r>
      <w:r w:rsidR="004D5A10" w:rsidRPr="00252078">
        <w:rPr>
          <w:color w:val="auto"/>
          <w:lang w:val="en-US"/>
        </w:rPr>
        <w:t xml:space="preserve">] </w:t>
      </w:r>
      <w:r w:rsidR="00003CC3">
        <w:rPr>
          <w:color w:val="auto"/>
          <w:lang w:val="en-US"/>
        </w:rPr>
        <w:t xml:space="preserve">rounds </w:t>
      </w:r>
      <w:r w:rsidR="004D5A10" w:rsidRPr="00252078">
        <w:rPr>
          <w:color w:val="auto"/>
          <w:lang w:val="en-US"/>
        </w:rPr>
        <w:t xml:space="preserve">are </w:t>
      </w:r>
      <w:r w:rsidR="005B3B2D">
        <w:rPr>
          <w:color w:val="auto"/>
          <w:lang w:val="en-US"/>
        </w:rPr>
        <w:t>confirmed</w:t>
      </w:r>
      <w:r w:rsidR="00CA55FB">
        <w:rPr>
          <w:color w:val="auto"/>
          <w:lang w:val="en-US"/>
        </w:rPr>
        <w:t>,</w:t>
      </w:r>
      <w:r w:rsidR="004D5A10" w:rsidRPr="00252078">
        <w:rPr>
          <w:color w:val="auto"/>
          <w:lang w:val="en-US"/>
        </w:rPr>
        <w:t xml:space="preserve"> </w:t>
      </w:r>
      <w:r w:rsidR="00C55364" w:rsidRPr="00252078">
        <w:rPr>
          <w:color w:val="auto"/>
          <w:lang w:val="en-US"/>
        </w:rPr>
        <w:t>th</w:t>
      </w:r>
      <w:r w:rsidR="00847013" w:rsidRPr="00252078">
        <w:rPr>
          <w:color w:val="auto"/>
          <w:lang w:val="en-US"/>
        </w:rPr>
        <w:t>e</w:t>
      </w:r>
      <w:r w:rsidR="00C55364" w:rsidRPr="00252078">
        <w:rPr>
          <w:color w:val="auto"/>
          <w:lang w:val="en-US"/>
        </w:rPr>
        <w:t>n round R</w:t>
      </w:r>
      <w:r w:rsidR="00866DE6" w:rsidRPr="00252078">
        <w:rPr>
          <w:color w:val="auto"/>
          <w:vertAlign w:val="subscript"/>
          <w:lang w:val="en-US"/>
        </w:rPr>
        <w:t>i</w:t>
      </w:r>
      <w:r w:rsidR="00C55364" w:rsidRPr="00252078">
        <w:rPr>
          <w:color w:val="auto"/>
          <w:lang w:val="en-US"/>
        </w:rPr>
        <w:t xml:space="preserve"> </w:t>
      </w:r>
      <w:r w:rsidR="00003CC3">
        <w:rPr>
          <w:color w:val="auto"/>
          <w:lang w:val="en-US"/>
        </w:rPr>
        <w:t xml:space="preserve">is </w:t>
      </w:r>
      <w:r w:rsidR="00D85C78">
        <w:rPr>
          <w:color w:val="auto"/>
          <w:lang w:val="en-US"/>
        </w:rPr>
        <w:t xml:space="preserve">also </w:t>
      </w:r>
      <w:r w:rsidR="00003CC3">
        <w:rPr>
          <w:color w:val="auto"/>
          <w:lang w:val="en-US"/>
        </w:rPr>
        <w:t>considered</w:t>
      </w:r>
      <w:r w:rsidR="005B3B2D">
        <w:rPr>
          <w:color w:val="auto"/>
          <w:lang w:val="en-US"/>
        </w:rPr>
        <w:t xml:space="preserve"> as</w:t>
      </w:r>
      <w:r w:rsidR="00C55364" w:rsidRPr="00252078">
        <w:rPr>
          <w:color w:val="auto"/>
          <w:lang w:val="en-US"/>
        </w:rPr>
        <w:t xml:space="preserve"> </w:t>
      </w:r>
      <w:r w:rsidR="005B3B2D">
        <w:rPr>
          <w:color w:val="auto"/>
          <w:lang w:val="en-US"/>
        </w:rPr>
        <w:t>confirmed</w:t>
      </w:r>
      <w:r w:rsidR="00C55364" w:rsidRPr="00252078">
        <w:rPr>
          <w:color w:val="auto"/>
          <w:lang w:val="en-US"/>
        </w:rPr>
        <w:t>.</w:t>
      </w:r>
      <w:r w:rsidR="006425E5" w:rsidRPr="00252078">
        <w:rPr>
          <w:color w:val="auto"/>
          <w:lang w:val="en-US"/>
        </w:rPr>
        <w:t xml:space="preserve"> </w:t>
      </w:r>
      <w:r w:rsidR="00CE3775" w:rsidRPr="00252078">
        <w:rPr>
          <w:color w:val="auto"/>
          <w:lang w:val="en-US"/>
        </w:rPr>
        <w:t xml:space="preserve"> In other words,</w:t>
      </w:r>
      <w:r w:rsidR="00AE6400">
        <w:rPr>
          <w:color w:val="auto"/>
          <w:lang w:val="en-US"/>
        </w:rPr>
        <w:t xml:space="preserve"> for any round</w:t>
      </w:r>
      <w:r w:rsidR="00D30EE3" w:rsidRPr="00D30EE3">
        <w:rPr>
          <w:color w:val="auto"/>
          <w:lang w:val="en-US"/>
        </w:rPr>
        <w:t xml:space="preserve"> </w:t>
      </w:r>
      <w:r w:rsidR="00D30EE3">
        <w:rPr>
          <w:color w:val="auto"/>
          <w:lang w:val="en-US"/>
        </w:rPr>
        <w:t xml:space="preserve">elected by </w:t>
      </w:r>
      <w:r w:rsidR="00CA55FB">
        <w:rPr>
          <w:color w:val="auto"/>
          <w:lang w:val="en-US"/>
        </w:rPr>
        <w:t xml:space="preserve">a </w:t>
      </w:r>
      <w:r w:rsidR="00D30EE3">
        <w:rPr>
          <w:color w:val="auto"/>
          <w:lang w:val="en-US"/>
        </w:rPr>
        <w:t>corresponding child round</w:t>
      </w:r>
      <w:r w:rsidR="00CA55FB">
        <w:rPr>
          <w:color w:val="auto"/>
          <w:lang w:val="en-US"/>
        </w:rPr>
        <w:t>,</w:t>
      </w:r>
      <w:r w:rsidR="00AE6400">
        <w:rPr>
          <w:color w:val="auto"/>
          <w:lang w:val="en-US"/>
        </w:rPr>
        <w:t xml:space="preserve"> </w:t>
      </w:r>
      <w:r w:rsidR="00CE3775" w:rsidRPr="00252078">
        <w:rPr>
          <w:color w:val="auto"/>
          <w:lang w:val="en-US"/>
        </w:rPr>
        <w:t>if all</w:t>
      </w:r>
      <w:r w:rsidR="00AE6400">
        <w:rPr>
          <w:color w:val="auto"/>
          <w:lang w:val="en-US"/>
        </w:rPr>
        <w:t xml:space="preserve"> </w:t>
      </w:r>
      <w:r w:rsidR="00CE3775" w:rsidRPr="00252078">
        <w:rPr>
          <w:color w:val="auto"/>
          <w:lang w:val="en-US"/>
        </w:rPr>
        <w:t>previous rounds are</w:t>
      </w:r>
      <w:r w:rsidR="00AE6400" w:rsidRPr="00AE6400">
        <w:rPr>
          <w:color w:val="auto"/>
          <w:lang w:val="en-US"/>
        </w:rPr>
        <w:t xml:space="preserve"> </w:t>
      </w:r>
      <w:r w:rsidR="00AE6400">
        <w:rPr>
          <w:color w:val="auto"/>
          <w:lang w:val="en-US"/>
        </w:rPr>
        <w:t>confirmed</w:t>
      </w:r>
      <w:r w:rsidR="00CE3775" w:rsidRPr="00252078">
        <w:rPr>
          <w:color w:val="auto"/>
          <w:lang w:val="en-US"/>
        </w:rPr>
        <w:t xml:space="preserve"> </w:t>
      </w:r>
      <w:r w:rsidR="00AE6400">
        <w:rPr>
          <w:color w:val="auto"/>
          <w:lang w:val="en-US"/>
        </w:rPr>
        <w:t xml:space="preserve">then this </w:t>
      </w:r>
      <w:r w:rsidR="00AE6400" w:rsidRPr="00252078">
        <w:rPr>
          <w:color w:val="auto"/>
          <w:lang w:val="en-US"/>
        </w:rPr>
        <w:t xml:space="preserve">round is </w:t>
      </w:r>
      <w:r w:rsidR="00CA55FB">
        <w:rPr>
          <w:color w:val="auto"/>
          <w:lang w:val="en-US"/>
        </w:rPr>
        <w:t xml:space="preserve">also </w:t>
      </w:r>
      <w:r w:rsidR="00AE6400" w:rsidRPr="00252078">
        <w:rPr>
          <w:color w:val="auto"/>
          <w:lang w:val="en-US"/>
        </w:rPr>
        <w:t xml:space="preserve">flagged </w:t>
      </w:r>
      <w:r w:rsidR="00645956">
        <w:rPr>
          <w:color w:val="auto"/>
          <w:lang w:val="en-US"/>
        </w:rPr>
        <w:t>as</w:t>
      </w:r>
      <w:r w:rsidR="00AE6400" w:rsidRPr="00252078">
        <w:rPr>
          <w:color w:val="auto"/>
          <w:lang w:val="en-US"/>
        </w:rPr>
        <w:t xml:space="preserve"> </w:t>
      </w:r>
      <w:r w:rsidR="00AE6400">
        <w:rPr>
          <w:color w:val="auto"/>
          <w:lang w:val="en-US"/>
        </w:rPr>
        <w:t>confirmed</w:t>
      </w:r>
      <w:r w:rsidR="00CE3775" w:rsidRPr="00252078">
        <w:rPr>
          <w:color w:val="auto"/>
          <w:lang w:val="en-US"/>
        </w:rPr>
        <w:t>.</w:t>
      </w:r>
      <w:r w:rsidR="006A1A2A" w:rsidRPr="00252078">
        <w:rPr>
          <w:color w:val="auto"/>
          <w:lang w:val="en-US"/>
        </w:rPr>
        <w:t xml:space="preserve"> </w:t>
      </w:r>
    </w:p>
    <w:p w14:paraId="2F9AC103" w14:textId="77777777" w:rsidR="00FE3CF2" w:rsidRDefault="00FE3CF2" w:rsidP="00FE3CF2">
      <w:pPr>
        <w:pStyle w:val="Caption"/>
        <w:spacing w:after="0"/>
        <w:rPr>
          <w:lang w:val="en-US"/>
        </w:rPr>
      </w:pPr>
    </w:p>
    <w:p w14:paraId="5EEB52C6" w14:textId="77777777" w:rsidR="00FE3CF2" w:rsidRDefault="00FE3CF2" w:rsidP="00FE3CF2">
      <w:pPr>
        <w:pStyle w:val="Caption"/>
        <w:spacing w:after="0"/>
        <w:rPr>
          <w:lang w:val="en-US"/>
        </w:rPr>
      </w:pPr>
    </w:p>
    <w:p w14:paraId="0BCD43CB" w14:textId="77777777" w:rsidR="00482370" w:rsidRDefault="00482370">
      <w:pPr>
        <w:spacing w:after="200" w:afterAutospacing="0" w:line="276" w:lineRule="auto"/>
        <w:ind w:firstLine="0"/>
        <w:jc w:val="left"/>
        <w:rPr>
          <w:bCs/>
          <w:color w:val="4F81BD" w:themeColor="accent1"/>
          <w:sz w:val="18"/>
          <w:szCs w:val="18"/>
          <w:lang w:val="en-US"/>
        </w:rPr>
      </w:pPr>
      <w:r>
        <w:rPr>
          <w:lang w:val="en-US"/>
        </w:rPr>
        <w:br w:type="page"/>
      </w:r>
    </w:p>
    <w:p w14:paraId="2BBEF0F4" w14:textId="420D1AE3" w:rsidR="00FE3CF2" w:rsidRDefault="00FE3CF2" w:rsidP="009845C4">
      <w:pPr>
        <w:pStyle w:val="Caption"/>
        <w:spacing w:after="0"/>
        <w:rPr>
          <w:lang w:val="en-US"/>
        </w:rPr>
      </w:pPr>
      <w:r w:rsidRPr="006E2F26">
        <w:rPr>
          <w:lang w:val="en-US"/>
        </w:rPr>
        <w:lastRenderedPageBreak/>
        <w:t xml:space="preserve">Figure </w:t>
      </w:r>
      <w:r>
        <w:rPr>
          <w:lang w:val="en-US"/>
        </w:rPr>
        <w:t>2</w:t>
      </w:r>
      <w:r w:rsidRPr="006E2F26">
        <w:rPr>
          <w:lang w:val="en-US"/>
        </w:rPr>
        <w:t xml:space="preserve">. </w:t>
      </w:r>
      <w:r w:rsidR="001E7114">
        <w:rPr>
          <w:lang w:val="en-US"/>
        </w:rPr>
        <w:t>Voting</w:t>
      </w:r>
      <w:r>
        <w:rPr>
          <w:lang w:val="en-US"/>
        </w:rPr>
        <w:t xml:space="preserve"> and </w:t>
      </w:r>
      <w:r w:rsidR="001E7114">
        <w:rPr>
          <w:lang w:val="en-US"/>
        </w:rPr>
        <w:t>Confirmation</w:t>
      </w:r>
    </w:p>
    <w:p w14:paraId="2E59FB5A" w14:textId="071E30F6" w:rsidR="00AB1F4B" w:rsidRDefault="00DF593D" w:rsidP="00AB1F4B">
      <w:pPr>
        <w:ind w:firstLine="0"/>
        <w:rPr>
          <w:color w:val="auto"/>
          <w:lang w:val="en-US"/>
        </w:rPr>
      </w:pPr>
      <w:r>
        <w:rPr>
          <w:noProof/>
          <w:color w:val="auto"/>
          <w:lang w:val="en-US" w:eastAsia="en-US"/>
        </w:rPr>
        <mc:AlternateContent>
          <mc:Choice Requires="wpc">
            <w:drawing>
              <wp:inline distT="0" distB="0" distL="0" distR="0" wp14:anchorId="63166DD0" wp14:editId="538A05F7">
                <wp:extent cx="6816725" cy="8524929"/>
                <wp:effectExtent l="0" t="0" r="0" b="0"/>
                <wp:docPr id="1270" name="Canvas 1270"/>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 name="Rectangle 140"/>
                        <wps:cNvSpPr>
                          <a:spLocks noChangeArrowheads="1"/>
                        </wps:cNvSpPr>
                        <wps:spPr bwMode="auto">
                          <a:xfrm>
                            <a:off x="2156148" y="871226"/>
                            <a:ext cx="717546" cy="287020"/>
                          </a:xfrm>
                          <a:prstGeom prst="rect">
                            <a:avLst/>
                          </a:prstGeom>
                          <a:solidFill>
                            <a:schemeClr val="accent3">
                              <a:lumMod val="40000"/>
                              <a:lumOff val="60000"/>
                            </a:schemeClr>
                          </a:solidFill>
                          <a:ln w="12700">
                            <a:solidFill>
                              <a:srgbClr val="000000"/>
                            </a:solidFill>
                            <a:miter lim="800000"/>
                            <a:headEnd/>
                            <a:tailEnd/>
                          </a:ln>
                        </wps:spPr>
                        <wps:txbx>
                          <w:txbxContent>
                            <w:p w14:paraId="2673DC99" w14:textId="77777777" w:rsidR="00C84A0A" w:rsidRPr="009641DF" w:rsidRDefault="00C84A0A" w:rsidP="00027B01">
                              <w:pPr>
                                <w:pStyle w:val="Drawing"/>
                              </w:pPr>
                              <w:r w:rsidRPr="000B3FF9">
                                <w:t>R</w:t>
                              </w:r>
                              <w:r w:rsidRPr="00FA0AD4">
                                <w:rPr>
                                  <w:vertAlign w:val="subscript"/>
                                </w:rPr>
                                <w:t>i</w:t>
                              </w:r>
                            </w:p>
                          </w:txbxContent>
                        </wps:txbx>
                        <wps:bodyPr rot="0" vert="horz" wrap="square" lIns="91440" tIns="45720" rIns="91440" bIns="45720" anchor="ctr" anchorCtr="0" upright="1">
                          <a:noAutofit/>
                        </wps:bodyPr>
                      </wps:wsp>
                      <wps:wsp>
                        <wps:cNvPr id="2" name="AutoShape 1663"/>
                        <wps:cNvCnPr>
                          <a:cxnSpLocks noChangeShapeType="1"/>
                        </wps:cNvCnPr>
                        <wps:spPr bwMode="auto">
                          <a:xfrm flipH="1">
                            <a:off x="1869128" y="942496"/>
                            <a:ext cx="28702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 name="AutoShape 1664"/>
                        <wps:cNvCnPr>
                          <a:cxnSpLocks noChangeShapeType="1"/>
                        </wps:cNvCnPr>
                        <wps:spPr bwMode="auto">
                          <a:xfrm>
                            <a:off x="1865192" y="1079130"/>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 name="AutoShape 1667"/>
                        <wps:cNvCnPr>
                          <a:cxnSpLocks noChangeShapeType="1"/>
                        </wps:cNvCnPr>
                        <wps:spPr bwMode="auto">
                          <a:xfrm flipH="1">
                            <a:off x="1717872" y="1366151"/>
                            <a:ext cx="4292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 name="AutoShape 1668"/>
                        <wps:cNvCnPr>
                          <a:cxnSpLocks noChangeShapeType="1"/>
                        </wps:cNvCnPr>
                        <wps:spPr bwMode="auto">
                          <a:xfrm flipH="1">
                            <a:off x="1719777" y="1509660"/>
                            <a:ext cx="1270" cy="330200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 name="AutoShape 1679"/>
                        <wps:cNvCnPr>
                          <a:cxnSpLocks noChangeShapeType="1"/>
                        </wps:cNvCnPr>
                        <wps:spPr bwMode="auto">
                          <a:xfrm flipH="1">
                            <a:off x="1571968" y="1802926"/>
                            <a:ext cx="57213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 name="AutoShape 1680"/>
                        <wps:cNvCnPr>
                          <a:cxnSpLocks noChangeShapeType="1"/>
                        </wps:cNvCnPr>
                        <wps:spPr bwMode="auto">
                          <a:xfrm flipH="1">
                            <a:off x="1576902" y="1940190"/>
                            <a:ext cx="635" cy="33013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8" name="Rectangle 140"/>
                        <wps:cNvSpPr>
                          <a:spLocks noChangeArrowheads="1"/>
                        </wps:cNvSpPr>
                        <wps:spPr bwMode="auto">
                          <a:xfrm>
                            <a:off x="2156148" y="1304980"/>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wps:txbx>
                        <wps:bodyPr rot="0" vert="horz" wrap="square" lIns="91440" tIns="45720" rIns="91440" bIns="45720" anchor="ctr" anchorCtr="0" upright="1">
                          <a:noAutofit/>
                        </wps:bodyPr>
                      </wps:wsp>
                      <wps:wsp>
                        <wps:cNvPr id="9" name="Rectangle 140"/>
                        <wps:cNvSpPr>
                          <a:spLocks noChangeArrowheads="1"/>
                        </wps:cNvSpPr>
                        <wps:spPr bwMode="auto">
                          <a:xfrm>
                            <a:off x="2156148" y="1735513"/>
                            <a:ext cx="718500" cy="285750"/>
                          </a:xfrm>
                          <a:prstGeom prst="rect">
                            <a:avLst/>
                          </a:prstGeom>
                          <a:solidFill>
                            <a:schemeClr val="accent3">
                              <a:lumMod val="40000"/>
                              <a:lumOff val="60000"/>
                            </a:schemeClr>
                          </a:solidFill>
                          <a:ln w="12700">
                            <a:solidFill>
                              <a:srgbClr val="000000"/>
                            </a:solidFill>
                            <a:miter lim="800000"/>
                            <a:headEnd/>
                            <a:tailEnd/>
                          </a:ln>
                        </wps:spPr>
                        <wps:txb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wps:txbx>
                        <wps:bodyPr rot="0" vert="horz" wrap="square" lIns="91440" tIns="45720" rIns="91440" bIns="45720" anchor="ctr" anchorCtr="0" upright="1">
                          <a:noAutofit/>
                        </wps:bodyPr>
                      </wps:wsp>
                      <wps:wsp>
                        <wps:cNvPr id="10" name="Rectangle 140"/>
                        <wps:cNvSpPr>
                          <a:spLocks noChangeArrowheads="1"/>
                        </wps:cNvSpPr>
                        <wps:spPr bwMode="auto">
                          <a:xfrm>
                            <a:off x="2157033" y="2166035"/>
                            <a:ext cx="718182" cy="286385"/>
                          </a:xfrm>
                          <a:prstGeom prst="rect">
                            <a:avLst/>
                          </a:prstGeom>
                          <a:solidFill>
                            <a:srgbClr val="B6DDE8"/>
                          </a:solidFill>
                          <a:ln w="12700">
                            <a:solidFill>
                              <a:srgbClr val="000000"/>
                            </a:solidFill>
                            <a:miter lim="800000"/>
                            <a:headEnd/>
                            <a:tailEnd/>
                          </a:ln>
                        </wps:spPr>
                        <wps:txb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wps:txbx>
                        <wps:bodyPr rot="0" vert="horz" wrap="square" lIns="91440" tIns="45720" rIns="91440" bIns="45720" anchor="ctr" anchorCtr="0" upright="1">
                          <a:noAutofit/>
                        </wps:bodyPr>
                      </wps:wsp>
                      <wps:wsp>
                        <wps:cNvPr id="11" name="Rectangle 140"/>
                        <wps:cNvSpPr>
                          <a:spLocks noChangeArrowheads="1"/>
                        </wps:cNvSpPr>
                        <wps:spPr bwMode="auto">
                          <a:xfrm>
                            <a:off x="2156149" y="2596529"/>
                            <a:ext cx="718500" cy="287053"/>
                          </a:xfrm>
                          <a:prstGeom prst="rect">
                            <a:avLst/>
                          </a:prstGeom>
                          <a:solidFill>
                            <a:srgbClr val="B6DDE8"/>
                          </a:solidFill>
                          <a:ln w="12700">
                            <a:solidFill>
                              <a:srgbClr val="000000"/>
                            </a:solidFill>
                            <a:miter lim="800000"/>
                            <a:headEnd/>
                            <a:tailEnd/>
                          </a:ln>
                        </wps:spPr>
                        <wps:txb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wps:txbx>
                        <wps:bodyPr rot="0" vert="horz" wrap="square" lIns="91440" tIns="45720" rIns="91440" bIns="45720" anchor="ctr" anchorCtr="0" upright="1">
                          <a:noAutofit/>
                        </wps:bodyPr>
                      </wps:wsp>
                      <wps:wsp>
                        <wps:cNvPr id="12" name="Rectangle 140"/>
                        <wps:cNvSpPr>
                          <a:spLocks noChangeArrowheads="1"/>
                        </wps:cNvSpPr>
                        <wps:spPr bwMode="auto">
                          <a:xfrm>
                            <a:off x="2156149" y="3027053"/>
                            <a:ext cx="718500" cy="288523"/>
                          </a:xfrm>
                          <a:prstGeom prst="rect">
                            <a:avLst/>
                          </a:prstGeom>
                          <a:solidFill>
                            <a:srgbClr val="B6DDE8"/>
                          </a:solidFill>
                          <a:ln w="12700">
                            <a:solidFill>
                              <a:srgbClr val="000000"/>
                            </a:solidFill>
                            <a:miter lim="800000"/>
                            <a:headEnd/>
                            <a:tailEnd/>
                          </a:ln>
                        </wps:spPr>
                        <wps:txb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wps:txbx>
                        <wps:bodyPr rot="0" vert="horz" wrap="square" lIns="91440" tIns="45720" rIns="91440" bIns="45720" anchor="ctr" anchorCtr="0" upright="1">
                          <a:noAutofit/>
                        </wps:bodyPr>
                      </wps:wsp>
                      <wps:wsp>
                        <wps:cNvPr id="13" name="Rectangle 140"/>
                        <wps:cNvSpPr>
                          <a:spLocks noChangeArrowheads="1"/>
                        </wps:cNvSpPr>
                        <wps:spPr bwMode="auto">
                          <a:xfrm>
                            <a:off x="2156147" y="3457556"/>
                            <a:ext cx="719067" cy="288529"/>
                          </a:xfrm>
                          <a:prstGeom prst="rect">
                            <a:avLst/>
                          </a:prstGeom>
                          <a:solidFill>
                            <a:srgbClr val="B6DDE8"/>
                          </a:solidFill>
                          <a:ln w="12700">
                            <a:solidFill>
                              <a:srgbClr val="000000"/>
                            </a:solidFill>
                            <a:miter lim="800000"/>
                            <a:headEnd/>
                            <a:tailEnd/>
                          </a:ln>
                        </wps:spPr>
                        <wps:txb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wps:txbx>
                        <wps:bodyPr rot="0" vert="horz" wrap="square" lIns="91440" tIns="45720" rIns="91440" bIns="45720" anchor="ctr" anchorCtr="0" upright="1">
                          <a:noAutofit/>
                        </wps:bodyPr>
                      </wps:wsp>
                      <wps:wsp>
                        <wps:cNvPr id="14" name="Rectangle 140"/>
                        <wps:cNvSpPr>
                          <a:spLocks noChangeArrowheads="1"/>
                        </wps:cNvSpPr>
                        <wps:spPr bwMode="auto">
                          <a:xfrm>
                            <a:off x="2153608" y="3884936"/>
                            <a:ext cx="720090" cy="291674"/>
                          </a:xfrm>
                          <a:prstGeom prst="rect">
                            <a:avLst/>
                          </a:prstGeom>
                          <a:solidFill>
                            <a:srgbClr val="B6DDE8"/>
                          </a:solidFill>
                          <a:ln w="12700">
                            <a:solidFill>
                              <a:srgbClr val="000000"/>
                            </a:solidFill>
                            <a:miter lim="800000"/>
                            <a:headEnd/>
                            <a:tailEnd/>
                          </a:ln>
                        </wps:spPr>
                        <wps:txb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wps:txbx>
                        <wps:bodyPr rot="0" vert="horz" wrap="square" lIns="91440" tIns="45720" rIns="91440" bIns="45720" anchor="ctr" anchorCtr="0" upright="1">
                          <a:noAutofit/>
                        </wps:bodyPr>
                      </wps:wsp>
                      <wps:wsp>
                        <wps:cNvPr id="15" name="Rectangle 140"/>
                        <wps:cNvSpPr>
                          <a:spLocks noChangeArrowheads="1"/>
                        </wps:cNvSpPr>
                        <wps:spPr bwMode="auto">
                          <a:xfrm>
                            <a:off x="2153608" y="4318617"/>
                            <a:ext cx="720090" cy="288549"/>
                          </a:xfrm>
                          <a:prstGeom prst="rect">
                            <a:avLst/>
                          </a:prstGeom>
                          <a:solidFill>
                            <a:srgbClr val="B6DDE8"/>
                          </a:solidFill>
                          <a:ln w="12700">
                            <a:solidFill>
                              <a:srgbClr val="000000"/>
                            </a:solidFill>
                            <a:miter lim="800000"/>
                            <a:headEnd/>
                            <a:tailEnd/>
                          </a:ln>
                        </wps:spPr>
                        <wps:txb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wps:txbx>
                        <wps:bodyPr rot="0" vert="horz" wrap="square" lIns="91440" tIns="45720" rIns="91440" bIns="45720" anchor="ctr" anchorCtr="0" upright="1">
                          <a:noAutofit/>
                        </wps:bodyPr>
                      </wps:wsp>
                      <wps:wsp>
                        <wps:cNvPr id="16" name="Rectangle 140"/>
                        <wps:cNvSpPr>
                          <a:spLocks noChangeArrowheads="1"/>
                        </wps:cNvSpPr>
                        <wps:spPr bwMode="auto">
                          <a:xfrm>
                            <a:off x="2156148" y="4746026"/>
                            <a:ext cx="720408" cy="288453"/>
                          </a:xfrm>
                          <a:prstGeom prst="rect">
                            <a:avLst/>
                          </a:prstGeom>
                          <a:solidFill>
                            <a:srgbClr val="B6DDE8"/>
                          </a:solidFill>
                          <a:ln w="12700">
                            <a:solidFill>
                              <a:srgbClr val="000000"/>
                            </a:solidFill>
                            <a:miter lim="800000"/>
                            <a:headEnd/>
                            <a:tailEnd/>
                          </a:ln>
                        </wps:spPr>
                        <wps:txb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wps:txbx>
                        <wps:bodyPr rot="0" vert="horz" wrap="square" lIns="91440" tIns="45720" rIns="91440" bIns="45720" anchor="ctr" anchorCtr="0" upright="1">
                          <a:noAutofit/>
                        </wps:bodyPr>
                      </wps:wsp>
                      <wps:wsp>
                        <wps:cNvPr id="17" name="Rectangle 140"/>
                        <wps:cNvSpPr>
                          <a:spLocks noChangeArrowheads="1"/>
                        </wps:cNvSpPr>
                        <wps:spPr bwMode="auto">
                          <a:xfrm>
                            <a:off x="2156148" y="5176559"/>
                            <a:ext cx="721044" cy="288450"/>
                          </a:xfrm>
                          <a:prstGeom prst="rect">
                            <a:avLst/>
                          </a:prstGeom>
                          <a:solidFill>
                            <a:srgbClr val="B6DDE8"/>
                          </a:solidFill>
                          <a:ln w="12700">
                            <a:solidFill>
                              <a:srgbClr val="000000"/>
                            </a:solidFill>
                            <a:miter lim="800000"/>
                            <a:headEnd/>
                            <a:tailEnd/>
                          </a:ln>
                        </wps:spPr>
                        <wps:txb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wps:txbx>
                        <wps:bodyPr rot="0" vert="horz" wrap="square" lIns="91440" tIns="45720" rIns="91440" bIns="45720" anchor="ctr" anchorCtr="0" upright="1">
                          <a:noAutofit/>
                        </wps:bodyPr>
                      </wps:wsp>
                      <wps:wsp>
                        <wps:cNvPr id="18" name="Rectangle 140"/>
                        <wps:cNvSpPr>
                          <a:spLocks noChangeArrowheads="1"/>
                        </wps:cNvSpPr>
                        <wps:spPr bwMode="auto">
                          <a:xfrm>
                            <a:off x="2156148" y="5610308"/>
                            <a:ext cx="71850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wps:txbx>
                        <wps:bodyPr rot="0" vert="horz" wrap="square" lIns="91440" tIns="45720" rIns="91440" bIns="45720" anchor="ctr" anchorCtr="0" upright="1">
                          <a:noAutofit/>
                        </wps:bodyPr>
                      </wps:wsp>
                      <wps:wsp>
                        <wps:cNvPr id="19" name="Rectangle 140"/>
                        <wps:cNvSpPr>
                          <a:spLocks noChangeArrowheads="1"/>
                        </wps:cNvSpPr>
                        <wps:spPr bwMode="auto">
                          <a:xfrm>
                            <a:off x="2156148" y="6040764"/>
                            <a:ext cx="718818" cy="286385"/>
                          </a:xfrm>
                          <a:prstGeom prst="rect">
                            <a:avLst/>
                          </a:prstGeom>
                          <a:noFill/>
                          <a:ln w="12700">
                            <a:solidFill>
                              <a:srgbClr val="000000"/>
                            </a:solidFill>
                            <a:miter lim="800000"/>
                            <a:headEnd/>
                            <a:tailEnd/>
                          </a:ln>
                        </wps:spPr>
                        <wps:txb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wps:txbx>
                        <wps:bodyPr rot="0" vert="horz" wrap="square" lIns="91440" tIns="45720" rIns="91440" bIns="45720" anchor="ctr" anchorCtr="0" upright="1">
                          <a:noAutofit/>
                        </wps:bodyPr>
                      </wps:wsp>
                      <wps:wsp>
                        <wps:cNvPr id="20" name="Rectangle 140"/>
                        <wps:cNvSpPr>
                          <a:spLocks noChangeArrowheads="1"/>
                        </wps:cNvSpPr>
                        <wps:spPr bwMode="auto">
                          <a:xfrm>
                            <a:off x="2156148" y="6471332"/>
                            <a:ext cx="717550" cy="28575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B6DDE8"/>
                                </a:solidFill>
                              </a14:hiddenFill>
                            </a:ext>
                          </a:extLst>
                        </wps:spPr>
                        <wps:txb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wps:txbx>
                        <wps:bodyPr rot="0" vert="horz" wrap="square" lIns="91440" tIns="45720" rIns="91440" bIns="45720" anchor="ctr" anchorCtr="0" upright="1">
                          <a:noAutofit/>
                        </wps:bodyPr>
                      </wps:wsp>
                      <wps:wsp>
                        <wps:cNvPr id="31" name="AutoShape 1727"/>
                        <wps:cNvCnPr>
                          <a:cxnSpLocks noChangeShapeType="1"/>
                        </wps:cNvCnPr>
                        <wps:spPr bwMode="auto">
                          <a:xfrm flipH="1" flipV="1">
                            <a:off x="1439868" y="2226979"/>
                            <a:ext cx="71374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2" name="AutoShape 1728"/>
                        <wps:cNvCnPr>
                          <a:cxnSpLocks noChangeShapeType="1"/>
                        </wps:cNvCnPr>
                        <wps:spPr bwMode="auto">
                          <a:xfrm flipH="1">
                            <a:off x="1295338" y="2663992"/>
                            <a:ext cx="86169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7" name="AutoShape 1734"/>
                        <wps:cNvCnPr>
                          <a:cxnSpLocks noChangeShapeType="1"/>
                        </wps:cNvCnPr>
                        <wps:spPr bwMode="auto">
                          <a:xfrm flipH="1">
                            <a:off x="1148912" y="3095817"/>
                            <a:ext cx="10045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8" name="AutoShape 1735"/>
                        <wps:cNvCnPr>
                          <a:cxnSpLocks noChangeShapeType="1"/>
                        </wps:cNvCnPr>
                        <wps:spPr bwMode="auto">
                          <a:xfrm flipH="1">
                            <a:off x="1000322" y="3516154"/>
                            <a:ext cx="114935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39" name="AutoShape 1736"/>
                        <wps:cNvCnPr>
                          <a:cxnSpLocks noChangeShapeType="1"/>
                        </wps:cNvCnPr>
                        <wps:spPr bwMode="auto">
                          <a:xfrm flipH="1">
                            <a:off x="858717" y="3955565"/>
                            <a:ext cx="1298317" cy="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3" name="Text Box 1742"/>
                        <wps:cNvSpPr txBox="1">
                          <a:spLocks noChangeArrowheads="1"/>
                        </wps:cNvSpPr>
                        <wps:spPr bwMode="auto">
                          <a:xfrm>
                            <a:off x="2873694" y="236273"/>
                            <a:ext cx="717550" cy="6457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4" name="Text Box 1743"/>
                        <wps:cNvSpPr txBox="1">
                          <a:spLocks noChangeArrowheads="1"/>
                        </wps:cNvSpPr>
                        <wps:spPr bwMode="auto">
                          <a:xfrm>
                            <a:off x="2874649" y="6758268"/>
                            <a:ext cx="717550" cy="71603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wps:txbx>
                        <wps:bodyPr rot="0" vert="horz" wrap="square" lIns="91440" tIns="45720" rIns="91440" bIns="45720" anchor="t" anchorCtr="0" upright="1">
                          <a:noAutofit/>
                        </wps:bodyPr>
                      </wps:wsp>
                      <wps:wsp>
                        <wps:cNvPr id="45" name="Text Box 1745"/>
                        <wps:cNvSpPr txBox="1">
                          <a:spLocks noChangeArrowheads="1"/>
                        </wps:cNvSpPr>
                        <wps:spPr bwMode="auto">
                          <a:xfrm>
                            <a:off x="1077283" y="228648"/>
                            <a:ext cx="810839" cy="2870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263A8" w14:textId="0EAC7016" w:rsidR="00C84A0A" w:rsidRPr="009641DF" w:rsidRDefault="003130E8" w:rsidP="00027B01">
                              <w:pPr>
                                <w:pStyle w:val="Drawing"/>
                              </w:pPr>
                              <w:r>
                                <w:t>Lag</w:t>
                              </w:r>
                              <w:r w:rsidR="00C84A0A">
                                <w:t xml:space="preserve"> = 8</w:t>
                              </w:r>
                            </w:p>
                          </w:txbxContent>
                        </wps:txbx>
                        <wps:bodyPr rot="0" vert="horz" wrap="square" lIns="91440" tIns="45720" rIns="91440" bIns="45720" anchor="t" anchorCtr="0" upright="1">
                          <a:noAutofit/>
                        </wps:bodyPr>
                      </wps:wsp>
                      <wps:wsp>
                        <wps:cNvPr id="46" name="AutoShape 1746"/>
                        <wps:cNvCnPr>
                          <a:cxnSpLocks noChangeShapeType="1"/>
                        </wps:cNvCnPr>
                        <wps:spPr bwMode="auto">
                          <a:xfrm>
                            <a:off x="1863287" y="1086000"/>
                            <a:ext cx="301884" cy="0"/>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AutoShape 1747"/>
                        <wps:cNvCnPr>
                          <a:cxnSpLocks noChangeShapeType="1"/>
                        </wps:cNvCnPr>
                        <wps:spPr bwMode="auto">
                          <a:xfrm flipH="1" flipV="1">
                            <a:off x="1873845" y="654840"/>
                            <a:ext cx="1905" cy="28765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8" name="AutoShape 1752"/>
                        <wps:cNvCnPr>
                          <a:cxnSpLocks noChangeShapeType="1"/>
                        </wps:cNvCnPr>
                        <wps:spPr bwMode="auto">
                          <a:xfrm flipH="1" flipV="1">
                            <a:off x="1719777" y="649235"/>
                            <a:ext cx="635" cy="71755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49" name="AutoShape 1754"/>
                        <wps:cNvCnPr>
                          <a:cxnSpLocks noChangeShapeType="1"/>
                        </wps:cNvCnPr>
                        <wps:spPr bwMode="auto">
                          <a:xfrm>
                            <a:off x="1722317" y="1509660"/>
                            <a:ext cx="43116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0" name="AutoShape 1755"/>
                        <wps:cNvCnPr>
                          <a:cxnSpLocks noChangeShapeType="1"/>
                        </wps:cNvCnPr>
                        <wps:spPr bwMode="auto">
                          <a:xfrm>
                            <a:off x="1578933" y="1940352"/>
                            <a:ext cx="574675" cy="63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1" name="AutoShape 1756"/>
                        <wps:cNvCnPr>
                          <a:cxnSpLocks noChangeShapeType="1"/>
                        </wps:cNvCnPr>
                        <wps:spPr bwMode="auto">
                          <a:xfrm flipH="1" flipV="1">
                            <a:off x="1576902" y="649235"/>
                            <a:ext cx="635" cy="114871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3" name="AutoShape 1758"/>
                        <wps:cNvCnPr>
                          <a:cxnSpLocks noChangeShapeType="1"/>
                        </wps:cNvCnPr>
                        <wps:spPr bwMode="auto">
                          <a:xfrm flipH="1" flipV="1">
                            <a:off x="1433392" y="649235"/>
                            <a:ext cx="635" cy="157861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5" name="AutoShape 1760"/>
                        <wps:cNvCnPr>
                          <a:cxnSpLocks noChangeShapeType="1"/>
                        </wps:cNvCnPr>
                        <wps:spPr bwMode="auto">
                          <a:xfrm flipH="1" flipV="1">
                            <a:off x="1289247" y="649235"/>
                            <a:ext cx="1270" cy="200850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7" name="AutoShape 1762"/>
                        <wps:cNvCnPr>
                          <a:cxnSpLocks noChangeShapeType="1"/>
                        </wps:cNvCnPr>
                        <wps:spPr bwMode="auto">
                          <a:xfrm flipH="1" flipV="1">
                            <a:off x="1145737" y="649235"/>
                            <a:ext cx="1270" cy="2439670"/>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59" name="AutoShape 1764"/>
                        <wps:cNvCnPr>
                          <a:cxnSpLocks noChangeShapeType="1"/>
                        </wps:cNvCnPr>
                        <wps:spPr bwMode="auto">
                          <a:xfrm flipH="1" flipV="1">
                            <a:off x="1002862" y="649235"/>
                            <a:ext cx="1270" cy="286956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1" name="AutoShape 1766"/>
                        <wps:cNvCnPr>
                          <a:cxnSpLocks noChangeShapeType="1"/>
                        </wps:cNvCnPr>
                        <wps:spPr bwMode="auto">
                          <a:xfrm flipH="1" flipV="1">
                            <a:off x="858717" y="649235"/>
                            <a:ext cx="1905" cy="330009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2" name="AutoShape 1767"/>
                        <wps:cNvCnPr>
                          <a:cxnSpLocks noChangeShapeType="1"/>
                        </wps:cNvCnPr>
                        <wps:spPr bwMode="auto">
                          <a:xfrm flipH="1">
                            <a:off x="1863922" y="4378926"/>
                            <a:ext cx="28956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69" name="AutoShape 1774"/>
                        <wps:cNvCnPr>
                          <a:cxnSpLocks noChangeShapeType="1"/>
                        </wps:cNvCnPr>
                        <wps:spPr bwMode="auto">
                          <a:xfrm>
                            <a:off x="1719777" y="4811025"/>
                            <a:ext cx="431165"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70" name="AutoShape 1775"/>
                        <wps:cNvCnPr>
                          <a:cxnSpLocks noChangeShapeType="1"/>
                        </wps:cNvCnPr>
                        <wps:spPr bwMode="auto">
                          <a:xfrm>
                            <a:off x="1573238" y="5240921"/>
                            <a:ext cx="572770" cy="63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wps:wsp>
                        <wps:cNvPr id="231" name="Rectangle 140"/>
                        <wps:cNvSpPr>
                          <a:spLocks noChangeArrowheads="1"/>
                        </wps:cNvSpPr>
                        <wps:spPr bwMode="auto">
                          <a:xfrm>
                            <a:off x="2873697" y="871221"/>
                            <a:ext cx="1503357" cy="287019"/>
                          </a:xfrm>
                          <a:prstGeom prst="rect">
                            <a:avLst/>
                          </a:prstGeom>
                          <a:solidFill>
                            <a:schemeClr val="accent3">
                              <a:lumMod val="40000"/>
                              <a:lumOff val="60000"/>
                            </a:schemeClr>
                          </a:solidFill>
                          <a:ln w="12700">
                            <a:solidFill>
                              <a:srgbClr val="000000"/>
                            </a:solidFill>
                            <a:miter lim="800000"/>
                            <a:headEnd/>
                            <a:tailEnd/>
                          </a:ln>
                        </wps:spPr>
                        <wps:txbx>
                          <w:txbxContent>
                            <w:p w14:paraId="100ED8C4" w14:textId="5FC08637" w:rsidR="00C84A0A" w:rsidRPr="003130E8" w:rsidRDefault="00C84A0A" w:rsidP="00027B01">
                              <w:pPr>
                                <w:pStyle w:val="Drawing"/>
                                <w:rPr>
                                  <w:vertAlign w:val="subscript"/>
                                </w:rPr>
                              </w:pPr>
                              <w:r>
                                <w:t>Vote</w:t>
                              </w:r>
                              <w:r w:rsidR="003130E8">
                                <w:t>d for R</w:t>
                              </w:r>
                              <w:r w:rsidR="003130E8">
                                <w:rPr>
                                  <w:vertAlign w:val="subscript"/>
                                </w:rPr>
                                <w:t>i-Lag</w:t>
                              </w:r>
                            </w:p>
                          </w:txbxContent>
                        </wps:txbx>
                        <wps:bodyPr rot="0" vert="horz" wrap="square" lIns="91440" tIns="45720" rIns="91440" bIns="45720" anchor="ctr" anchorCtr="0" upright="1">
                          <a:noAutofit/>
                        </wps:bodyPr>
                      </wps:wsp>
                      <wps:wsp>
                        <wps:cNvPr id="233" name="Rectangle 140"/>
                        <wps:cNvSpPr>
                          <a:spLocks noChangeArrowheads="1"/>
                        </wps:cNvSpPr>
                        <wps:spPr bwMode="auto">
                          <a:xfrm>
                            <a:off x="4377054" y="870099"/>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7F3E986C" w14:textId="1BBDB274" w:rsidR="00C84A0A" w:rsidRPr="003130E8" w:rsidRDefault="00C84A0A" w:rsidP="004D0887">
                              <w:pPr>
                                <w:pStyle w:val="Drawing"/>
                                <w:rPr>
                                  <w:vertAlign w:val="subscript"/>
                                </w:rPr>
                              </w:pPr>
                              <w:r>
                                <w:t>Confirmed</w:t>
                              </w:r>
                              <w:r w:rsidR="003130E8">
                                <w:t xml:space="preserve"> by </w:t>
                              </w:r>
                              <w:proofErr w:type="spellStart"/>
                              <w:r w:rsidR="003130E8">
                                <w:t>R</w:t>
                              </w:r>
                              <w:r w:rsidR="003130E8">
                                <w:rPr>
                                  <w:vertAlign w:val="subscript"/>
                                </w:rPr>
                                <w:t>i</w:t>
                              </w:r>
                              <w:r w:rsidR="00577DA6">
                                <w:rPr>
                                  <w:vertAlign w:val="subscript"/>
                                </w:rPr>
                                <w:t>+</w:t>
                              </w:r>
                              <w:r w:rsidR="003130E8">
                                <w:rPr>
                                  <w:vertAlign w:val="subscript"/>
                                </w:rPr>
                                <w:t>Lag</w:t>
                              </w:r>
                              <w:proofErr w:type="spellEnd"/>
                            </w:p>
                          </w:txbxContent>
                        </wps:txbx>
                        <wps:bodyPr rot="0" vert="horz" wrap="square" lIns="72000" tIns="45720" rIns="72000" bIns="45720" anchor="ctr" anchorCtr="0" upright="1">
                          <a:noAutofit/>
                        </wps:bodyPr>
                      </wps:wsp>
                      <wps:wsp>
                        <wps:cNvPr id="234" name="Rectangle 140"/>
                        <wps:cNvSpPr>
                          <a:spLocks noChangeArrowheads="1"/>
                        </wps:cNvSpPr>
                        <wps:spPr bwMode="auto">
                          <a:xfrm>
                            <a:off x="2873697" y="1304972"/>
                            <a:ext cx="1506855" cy="286385"/>
                          </a:xfrm>
                          <a:prstGeom prst="rect">
                            <a:avLst/>
                          </a:prstGeom>
                          <a:solidFill>
                            <a:schemeClr val="accent3">
                              <a:lumMod val="40000"/>
                              <a:lumOff val="60000"/>
                            </a:schemeClr>
                          </a:solidFill>
                          <a:ln w="12700">
                            <a:solidFill>
                              <a:srgbClr val="000000"/>
                            </a:solidFill>
                            <a:miter lim="800000"/>
                            <a:headEnd/>
                            <a:tailEnd/>
                          </a:ln>
                        </wps:spPr>
                        <wps:txbx>
                          <w:txbxContent>
                            <w:p w14:paraId="36C845BA" w14:textId="002A24B8" w:rsidR="00C84A0A" w:rsidRPr="003130E8" w:rsidRDefault="003130E8" w:rsidP="003130E8">
                              <w:pPr>
                                <w:pStyle w:val="Drawing"/>
                                <w:rPr>
                                  <w:vertAlign w:val="subscript"/>
                                </w:rPr>
                              </w:pPr>
                              <w:r>
                                <w:t>Voted for R</w:t>
                              </w:r>
                              <w:r>
                                <w:rPr>
                                  <w:vertAlign w:val="subscript"/>
                                </w:rPr>
                                <w:t>i</w:t>
                              </w:r>
                              <w:r>
                                <w:rPr>
                                  <w:vertAlign w:val="subscript"/>
                                </w:rPr>
                                <w:t>+1</w:t>
                              </w:r>
                              <w:r>
                                <w:rPr>
                                  <w:vertAlign w:val="subscript"/>
                                </w:rPr>
                                <w:t>-Lag</w:t>
                              </w:r>
                            </w:p>
                          </w:txbxContent>
                        </wps:txbx>
                        <wps:bodyPr rot="0" vert="horz" wrap="square" lIns="91440" tIns="45720" rIns="91440" bIns="45720" anchor="ctr" anchorCtr="0" upright="1">
                          <a:noAutofit/>
                        </wps:bodyPr>
                      </wps:wsp>
                      <wps:wsp>
                        <wps:cNvPr id="240" name="Rectangle 140"/>
                        <wps:cNvSpPr>
                          <a:spLocks noChangeArrowheads="1"/>
                        </wps:cNvSpPr>
                        <wps:spPr bwMode="auto">
                          <a:xfrm>
                            <a:off x="2873698" y="2166032"/>
                            <a:ext cx="1503356" cy="286385"/>
                          </a:xfrm>
                          <a:prstGeom prst="rect">
                            <a:avLst/>
                          </a:prstGeom>
                          <a:solidFill>
                            <a:srgbClr val="B6DDE8"/>
                          </a:solidFill>
                          <a:ln w="12700">
                            <a:solidFill>
                              <a:srgbClr val="000000"/>
                            </a:solidFill>
                            <a:miter lim="800000"/>
                            <a:headEnd/>
                            <a:tailEnd/>
                          </a:ln>
                        </wps:spPr>
                        <wps:txbx>
                          <w:txbxContent>
                            <w:p w14:paraId="1E9618C5" w14:textId="681CF189" w:rsidR="00C84A0A" w:rsidRPr="003130E8" w:rsidRDefault="00C84A0A" w:rsidP="00027B01">
                              <w:pPr>
                                <w:pStyle w:val="Drawing"/>
                                <w:rPr>
                                  <w:vertAlign w:val="subscript"/>
                                </w:rPr>
                              </w:pPr>
                              <w:r>
                                <w:t>Voted</w:t>
                              </w:r>
                              <w:r w:rsidR="003130E8">
                                <w:t xml:space="preserve"> for R</w:t>
                              </w:r>
                              <w:r w:rsidR="003130E8">
                                <w:rPr>
                                  <w:vertAlign w:val="subscript"/>
                                </w:rPr>
                                <w:t>i+3-Lag</w:t>
                              </w:r>
                            </w:p>
                          </w:txbxContent>
                        </wps:txbx>
                        <wps:bodyPr rot="0" vert="horz" wrap="square" lIns="91440" tIns="45720" rIns="91440" bIns="45720" anchor="ctr" anchorCtr="0" upright="1">
                          <a:noAutofit/>
                        </wps:bodyPr>
                      </wps:wsp>
                      <wps:wsp>
                        <wps:cNvPr id="242" name="Rectangle 140"/>
                        <wps:cNvSpPr>
                          <a:spLocks noChangeArrowheads="1"/>
                        </wps:cNvSpPr>
                        <wps:spPr bwMode="auto">
                          <a:xfrm>
                            <a:off x="4377055" y="2166020"/>
                            <a:ext cx="1357307" cy="286385"/>
                          </a:xfrm>
                          <a:prstGeom prst="rect">
                            <a:avLst/>
                          </a:prstGeom>
                          <a:solidFill>
                            <a:srgbClr val="B6DDE8"/>
                          </a:solidFill>
                          <a:ln w="12700">
                            <a:solidFill>
                              <a:srgbClr val="000000"/>
                            </a:solidFill>
                            <a:miter lim="800000"/>
                            <a:headEnd/>
                            <a:tailEnd/>
                          </a:ln>
                        </wps:spPr>
                        <wps:txbx>
                          <w:txbxContent>
                            <w:p w14:paraId="5131BDC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3" name="Rectangle 140"/>
                        <wps:cNvSpPr>
                          <a:spLocks noChangeArrowheads="1"/>
                        </wps:cNvSpPr>
                        <wps:spPr bwMode="auto">
                          <a:xfrm>
                            <a:off x="2873698" y="5610199"/>
                            <a:ext cx="1503357" cy="286384"/>
                          </a:xfrm>
                          <a:prstGeom prst="rect">
                            <a:avLst/>
                          </a:prstGeom>
                          <a:noFill/>
                          <a:ln w="12700">
                            <a:solidFill>
                              <a:srgbClr val="000000"/>
                            </a:solidFill>
                            <a:miter lim="800000"/>
                            <a:headEnd/>
                            <a:tailEnd/>
                          </a:ln>
                        </wps:spPr>
                        <wps:txbx>
                          <w:txbxContent>
                            <w:p w14:paraId="462A730C" w14:textId="7A2B06C9" w:rsidR="00C84A0A" w:rsidRPr="009641DF" w:rsidRDefault="00577DA6" w:rsidP="00F7321D">
                              <w:pPr>
                                <w:pStyle w:val="NoSpacing"/>
                                <w:jc w:val="center"/>
                                <w:rPr>
                                  <w:lang w:val="en-US"/>
                                </w:rPr>
                              </w:pPr>
                              <w:r>
                                <w:rPr>
                                  <w:lang w:val="en-US"/>
                                </w:rPr>
                                <w:t>Collecting votes</w:t>
                              </w:r>
                            </w:p>
                          </w:txbxContent>
                        </wps:txbx>
                        <wps:bodyPr rot="0" vert="horz" wrap="square" lIns="91440" tIns="45720" rIns="91440" bIns="45720" anchor="ctr" anchorCtr="0" upright="1">
                          <a:noAutofit/>
                        </wps:bodyPr>
                      </wps:wsp>
                      <wps:wsp>
                        <wps:cNvPr id="275" name="Rectangle 140"/>
                        <wps:cNvSpPr>
                          <a:spLocks noChangeArrowheads="1"/>
                        </wps:cNvSpPr>
                        <wps:spPr bwMode="auto">
                          <a:xfrm>
                            <a:off x="4377055" y="5610172"/>
                            <a:ext cx="1363345" cy="283795"/>
                          </a:xfrm>
                          <a:prstGeom prst="rect">
                            <a:avLst/>
                          </a:prstGeom>
                          <a:noFill/>
                          <a:ln w="12700">
                            <a:solidFill>
                              <a:srgbClr val="000000"/>
                            </a:solidFill>
                            <a:miter lim="800000"/>
                            <a:headEnd/>
                            <a:tailEnd/>
                          </a:ln>
                        </wps:spPr>
                        <wps:txbx>
                          <w:txbxContent>
                            <w:p w14:paraId="58E11CB4"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6" name="Rectangle 140"/>
                        <wps:cNvSpPr>
                          <a:spLocks noChangeArrowheads="1"/>
                        </wps:cNvSpPr>
                        <wps:spPr bwMode="auto">
                          <a:xfrm>
                            <a:off x="2873698" y="6040688"/>
                            <a:ext cx="1503357" cy="286385"/>
                          </a:xfrm>
                          <a:prstGeom prst="rect">
                            <a:avLst/>
                          </a:prstGeom>
                          <a:noFill/>
                          <a:ln w="12700">
                            <a:solidFill>
                              <a:srgbClr val="000000"/>
                            </a:solidFill>
                            <a:miter lim="800000"/>
                            <a:headEnd/>
                            <a:tailEnd/>
                          </a:ln>
                        </wps:spPr>
                        <wps:txbx>
                          <w:txbxContent>
                            <w:p w14:paraId="76898239" w14:textId="77777777" w:rsidR="00577DA6" w:rsidRPr="009641DF" w:rsidRDefault="00577DA6" w:rsidP="00577DA6">
                              <w:pPr>
                                <w:pStyle w:val="NoSpacing"/>
                                <w:jc w:val="center"/>
                                <w:rPr>
                                  <w:lang w:val="en-US"/>
                                </w:rPr>
                              </w:pPr>
                              <w:r>
                                <w:rPr>
                                  <w:lang w:val="en-US"/>
                                </w:rPr>
                                <w:t>Collecting votes</w:t>
                              </w:r>
                            </w:p>
                            <w:p w14:paraId="35CA8310" w14:textId="0854B46B" w:rsidR="00C84A0A" w:rsidRPr="009641DF" w:rsidRDefault="00C84A0A" w:rsidP="00027B01">
                              <w:pPr>
                                <w:pStyle w:val="Drawing"/>
                              </w:pPr>
                            </w:p>
                          </w:txbxContent>
                        </wps:txbx>
                        <wps:bodyPr rot="0" vert="horz" wrap="square" lIns="91440" tIns="45720" rIns="91440" bIns="45720" anchor="ctr" anchorCtr="0" upright="1">
                          <a:noAutofit/>
                        </wps:bodyPr>
                      </wps:wsp>
                      <wps:wsp>
                        <wps:cNvPr id="278" name="Rectangle 140"/>
                        <wps:cNvSpPr>
                          <a:spLocks noChangeArrowheads="1"/>
                        </wps:cNvSpPr>
                        <wps:spPr bwMode="auto">
                          <a:xfrm>
                            <a:off x="4377054" y="6040775"/>
                            <a:ext cx="1363345" cy="286385"/>
                          </a:xfrm>
                          <a:prstGeom prst="rect">
                            <a:avLst/>
                          </a:prstGeom>
                          <a:noFill/>
                          <a:ln w="12700">
                            <a:solidFill>
                              <a:srgbClr val="000000"/>
                            </a:solidFill>
                            <a:miter lim="800000"/>
                            <a:headEnd/>
                            <a:tailEnd/>
                          </a:ln>
                        </wps:spPr>
                        <wps:txbx>
                          <w:txbxContent>
                            <w:p w14:paraId="2ACAE3FE"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279" name="Rectangle 140"/>
                        <wps:cNvSpPr>
                          <a:spLocks noChangeArrowheads="1"/>
                        </wps:cNvSpPr>
                        <wps:spPr bwMode="auto">
                          <a:xfrm>
                            <a:off x="2873698" y="6471250"/>
                            <a:ext cx="1499858" cy="286385"/>
                          </a:xfrm>
                          <a:prstGeom prst="rect">
                            <a:avLst/>
                          </a:prstGeom>
                          <a:noFill/>
                          <a:ln w="12700">
                            <a:solidFill>
                              <a:srgbClr val="000000"/>
                            </a:solidFill>
                            <a:miter lim="800000"/>
                            <a:headEnd/>
                            <a:tailEnd/>
                          </a:ln>
                        </wps:spPr>
                        <wps:txbx>
                          <w:txbxContent>
                            <w:p w14:paraId="1455B913" w14:textId="77777777" w:rsidR="00577DA6" w:rsidRPr="009641DF" w:rsidRDefault="00577DA6" w:rsidP="00577DA6">
                              <w:pPr>
                                <w:pStyle w:val="NoSpacing"/>
                                <w:jc w:val="center"/>
                                <w:rPr>
                                  <w:lang w:val="en-US"/>
                                </w:rPr>
                              </w:pPr>
                              <w:r>
                                <w:rPr>
                                  <w:lang w:val="en-US"/>
                                </w:rPr>
                                <w:t>Collecting votes</w:t>
                              </w:r>
                            </w:p>
                            <w:p w14:paraId="0DC5AFA5" w14:textId="20F07157" w:rsidR="00C84A0A" w:rsidRPr="009641DF" w:rsidRDefault="00C84A0A" w:rsidP="00F7321D">
                              <w:pPr>
                                <w:pStyle w:val="NoSpacing"/>
                                <w:jc w:val="center"/>
                                <w:rPr>
                                  <w:lang w:val="en-US"/>
                                </w:rPr>
                              </w:pPr>
                            </w:p>
                          </w:txbxContent>
                        </wps:txbx>
                        <wps:bodyPr rot="0" vert="horz" wrap="square" lIns="91440" tIns="45720" rIns="91440" bIns="45720" anchor="ctr" anchorCtr="0" upright="1">
                          <a:noAutofit/>
                        </wps:bodyPr>
                      </wps:wsp>
                      <wps:wsp>
                        <wps:cNvPr id="281" name="Rectangle 140"/>
                        <wps:cNvSpPr>
                          <a:spLocks noChangeArrowheads="1"/>
                        </wps:cNvSpPr>
                        <wps:spPr bwMode="auto">
                          <a:xfrm>
                            <a:off x="4374516" y="6471290"/>
                            <a:ext cx="1363345" cy="286385"/>
                          </a:xfrm>
                          <a:prstGeom prst="rect">
                            <a:avLst/>
                          </a:prstGeom>
                          <a:noFill/>
                          <a:ln w="12700">
                            <a:solidFill>
                              <a:srgbClr val="000000"/>
                            </a:solidFill>
                            <a:miter lim="800000"/>
                            <a:headEnd/>
                            <a:tailEnd/>
                          </a:ln>
                        </wps:spPr>
                        <wps:txbx>
                          <w:txbxContent>
                            <w:p w14:paraId="5C35590C" w14:textId="77777777" w:rsidR="00C84A0A" w:rsidRPr="009641DF" w:rsidRDefault="00C84A0A" w:rsidP="00B63ABE">
                              <w:pPr>
                                <w:pStyle w:val="NoSpacing"/>
                                <w:rPr>
                                  <w:lang w:val="en-US"/>
                                </w:rPr>
                              </w:pPr>
                            </w:p>
                          </w:txbxContent>
                        </wps:txbx>
                        <wps:bodyPr rot="0" vert="horz" wrap="square" lIns="72000" tIns="45720" rIns="72000" bIns="45720" anchor="ctr" anchorCtr="0" upright="1">
                          <a:noAutofit/>
                        </wps:bodyPr>
                      </wps:wsp>
                      <wps:wsp>
                        <wps:cNvPr id="409" name="Rectangle 140"/>
                        <wps:cNvSpPr>
                          <a:spLocks noChangeArrowheads="1"/>
                        </wps:cNvSpPr>
                        <wps:spPr bwMode="auto">
                          <a:xfrm>
                            <a:off x="2870200" y="1735510"/>
                            <a:ext cx="1506855" cy="286385"/>
                          </a:xfrm>
                          <a:prstGeom prst="rect">
                            <a:avLst/>
                          </a:prstGeom>
                          <a:solidFill>
                            <a:schemeClr val="accent3">
                              <a:lumMod val="40000"/>
                              <a:lumOff val="60000"/>
                            </a:schemeClr>
                          </a:solidFill>
                          <a:ln w="12700">
                            <a:solidFill>
                              <a:srgbClr val="000000"/>
                            </a:solidFill>
                            <a:miter lim="800000"/>
                            <a:headEnd/>
                            <a:tailEnd/>
                          </a:ln>
                        </wps:spPr>
                        <wps:txbx>
                          <w:txbxContent>
                            <w:p w14:paraId="6EB22B47" w14:textId="07572F2A" w:rsidR="003130E8" w:rsidRPr="003130E8" w:rsidRDefault="003130E8" w:rsidP="003130E8">
                              <w:pPr>
                                <w:pStyle w:val="Drawing"/>
                                <w:rPr>
                                  <w:vertAlign w:val="subscript"/>
                                </w:rPr>
                              </w:pPr>
                              <w:r>
                                <w:t>Voted for R</w:t>
                              </w:r>
                              <w:r>
                                <w:rPr>
                                  <w:vertAlign w:val="subscript"/>
                                </w:rPr>
                                <w:t>i</w:t>
                              </w:r>
                              <w:r>
                                <w:rPr>
                                  <w:vertAlign w:val="subscript"/>
                                </w:rPr>
                                <w:t>+2</w:t>
                              </w:r>
                              <w:r>
                                <w:rPr>
                                  <w:vertAlign w:val="subscript"/>
                                </w:rPr>
                                <w:t>-Lag</w:t>
                              </w:r>
                            </w:p>
                          </w:txbxContent>
                        </wps:txbx>
                        <wps:bodyPr rot="0" vert="horz" wrap="square" lIns="91440" tIns="45720" rIns="91440" bIns="45720" anchor="ctr" anchorCtr="0" upright="1">
                          <a:noAutofit/>
                        </wps:bodyPr>
                      </wps:wsp>
                      <wps:wsp>
                        <wps:cNvPr id="411" name="Rectangle 140"/>
                        <wps:cNvSpPr>
                          <a:spLocks noChangeArrowheads="1"/>
                        </wps:cNvSpPr>
                        <wps:spPr bwMode="auto">
                          <a:xfrm>
                            <a:off x="4377054" y="1303709"/>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5E7E7BF6" w14:textId="09C6B2A0" w:rsidR="003130E8" w:rsidRPr="003130E8" w:rsidRDefault="003130E8" w:rsidP="004D0887">
                              <w:pPr>
                                <w:pStyle w:val="Drawing"/>
                                <w:rPr>
                                  <w:vertAlign w:val="subscript"/>
                                </w:rPr>
                              </w:pPr>
                              <w:r>
                                <w:t>Confirmed by R</w:t>
                              </w:r>
                              <w:r>
                                <w:rPr>
                                  <w:vertAlign w:val="subscript"/>
                                </w:rPr>
                                <w:t>i+1+Lag</w:t>
                              </w:r>
                            </w:p>
                          </w:txbxContent>
                        </wps:txbx>
                        <wps:bodyPr rot="0" vert="horz" wrap="square" lIns="72000" tIns="45720" rIns="72000" bIns="45720" anchor="ctr" anchorCtr="0" upright="1">
                          <a:noAutofit/>
                        </wps:bodyPr>
                      </wps:wsp>
                      <wps:wsp>
                        <wps:cNvPr id="412" name="Rectangle 140"/>
                        <wps:cNvSpPr>
                          <a:spLocks noChangeArrowheads="1"/>
                        </wps:cNvSpPr>
                        <wps:spPr bwMode="auto">
                          <a:xfrm>
                            <a:off x="4377054" y="1734241"/>
                            <a:ext cx="1357308" cy="287019"/>
                          </a:xfrm>
                          <a:prstGeom prst="rect">
                            <a:avLst/>
                          </a:prstGeom>
                          <a:solidFill>
                            <a:schemeClr val="accent3">
                              <a:lumMod val="40000"/>
                              <a:lumOff val="60000"/>
                            </a:schemeClr>
                          </a:solidFill>
                          <a:ln w="12700">
                            <a:solidFill>
                              <a:srgbClr val="000000"/>
                            </a:solidFill>
                            <a:miter lim="800000"/>
                            <a:headEnd/>
                            <a:tailEnd/>
                          </a:ln>
                        </wps:spPr>
                        <wps:txbx>
                          <w:txbxContent>
                            <w:p w14:paraId="36B076CE" w14:textId="70B721CD" w:rsidR="003130E8" w:rsidRPr="003130E8" w:rsidRDefault="003130E8" w:rsidP="004D0887">
                              <w:pPr>
                                <w:pStyle w:val="Drawing"/>
                                <w:rPr>
                                  <w:vertAlign w:val="subscript"/>
                                </w:rPr>
                              </w:pPr>
                              <w:r>
                                <w:t>Confirmed by R</w:t>
                              </w:r>
                              <w:r>
                                <w:rPr>
                                  <w:vertAlign w:val="subscript"/>
                                </w:rPr>
                                <w:t>i+2+Lag</w:t>
                              </w:r>
                            </w:p>
                          </w:txbxContent>
                        </wps:txbx>
                        <wps:bodyPr rot="0" vert="horz" wrap="square" lIns="72000" tIns="45720" rIns="72000" bIns="45720" anchor="ctr" anchorCtr="0" upright="1">
                          <a:noAutofit/>
                        </wps:bodyPr>
                      </wps:wsp>
                      <wps:wsp>
                        <wps:cNvPr id="413" name="Rectangle 140"/>
                        <wps:cNvSpPr>
                          <a:spLocks noChangeArrowheads="1"/>
                        </wps:cNvSpPr>
                        <wps:spPr bwMode="auto">
                          <a:xfrm>
                            <a:off x="2870200" y="2597195"/>
                            <a:ext cx="1503356" cy="286385"/>
                          </a:xfrm>
                          <a:prstGeom prst="rect">
                            <a:avLst/>
                          </a:prstGeom>
                          <a:solidFill>
                            <a:srgbClr val="B6DDE8"/>
                          </a:solidFill>
                          <a:ln w="12700">
                            <a:solidFill>
                              <a:srgbClr val="000000"/>
                            </a:solidFill>
                            <a:miter lim="800000"/>
                            <a:headEnd/>
                            <a:tailEnd/>
                          </a:ln>
                        </wps:spPr>
                        <wps:txbx>
                          <w:txbxContent>
                            <w:p w14:paraId="396B0CCF" w14:textId="3EFFA683" w:rsidR="003130E8" w:rsidRPr="003130E8" w:rsidRDefault="003130E8" w:rsidP="00027B01">
                              <w:pPr>
                                <w:pStyle w:val="Drawing"/>
                                <w:rPr>
                                  <w:vertAlign w:val="subscript"/>
                                </w:rPr>
                              </w:pPr>
                              <w:r>
                                <w:t>Voted for R</w:t>
                              </w:r>
                              <w:r>
                                <w:rPr>
                                  <w:vertAlign w:val="subscript"/>
                                </w:rPr>
                                <w:t>i+4-Lag</w:t>
                              </w:r>
                            </w:p>
                          </w:txbxContent>
                        </wps:txbx>
                        <wps:bodyPr rot="0" vert="horz" wrap="square" lIns="91440" tIns="45720" rIns="91440" bIns="45720" anchor="ctr" anchorCtr="0" upright="1">
                          <a:noAutofit/>
                        </wps:bodyPr>
                      </wps:wsp>
                      <wps:wsp>
                        <wps:cNvPr id="414" name="Rectangle 140"/>
                        <wps:cNvSpPr>
                          <a:spLocks noChangeArrowheads="1"/>
                        </wps:cNvSpPr>
                        <wps:spPr bwMode="auto">
                          <a:xfrm>
                            <a:off x="2877197" y="3027050"/>
                            <a:ext cx="1503356" cy="286385"/>
                          </a:xfrm>
                          <a:prstGeom prst="rect">
                            <a:avLst/>
                          </a:prstGeom>
                          <a:solidFill>
                            <a:srgbClr val="B6DDE8"/>
                          </a:solidFill>
                          <a:ln w="12700">
                            <a:solidFill>
                              <a:srgbClr val="000000"/>
                            </a:solidFill>
                            <a:miter lim="800000"/>
                            <a:headEnd/>
                            <a:tailEnd/>
                          </a:ln>
                        </wps:spPr>
                        <wps:txbx>
                          <w:txbxContent>
                            <w:p w14:paraId="0BA23B99" w14:textId="3C1FFAEF" w:rsidR="003130E8" w:rsidRPr="003130E8" w:rsidRDefault="003130E8" w:rsidP="00027B01">
                              <w:pPr>
                                <w:pStyle w:val="Drawing"/>
                                <w:rPr>
                                  <w:vertAlign w:val="subscript"/>
                                </w:rPr>
                              </w:pPr>
                              <w:r>
                                <w:t>Voted for R</w:t>
                              </w:r>
                              <w:r>
                                <w:rPr>
                                  <w:vertAlign w:val="subscript"/>
                                </w:rPr>
                                <w:t>i+5-Lag</w:t>
                              </w:r>
                            </w:p>
                          </w:txbxContent>
                        </wps:txbx>
                        <wps:bodyPr rot="0" vert="horz" wrap="square" lIns="91440" tIns="45720" rIns="91440" bIns="45720" anchor="ctr" anchorCtr="0" upright="1">
                          <a:noAutofit/>
                        </wps:bodyPr>
                      </wps:wsp>
                      <wps:wsp>
                        <wps:cNvPr id="415" name="Rectangle 140"/>
                        <wps:cNvSpPr>
                          <a:spLocks noChangeArrowheads="1"/>
                        </wps:cNvSpPr>
                        <wps:spPr bwMode="auto">
                          <a:xfrm>
                            <a:off x="2870200" y="3459700"/>
                            <a:ext cx="1503356" cy="286385"/>
                          </a:xfrm>
                          <a:prstGeom prst="rect">
                            <a:avLst/>
                          </a:prstGeom>
                          <a:solidFill>
                            <a:srgbClr val="B6DDE8"/>
                          </a:solidFill>
                          <a:ln w="12700">
                            <a:solidFill>
                              <a:srgbClr val="000000"/>
                            </a:solidFill>
                            <a:miter lim="800000"/>
                            <a:headEnd/>
                            <a:tailEnd/>
                          </a:ln>
                        </wps:spPr>
                        <wps:txbx>
                          <w:txbxContent>
                            <w:p w14:paraId="2BD91803" w14:textId="0A30A948" w:rsidR="003130E8" w:rsidRPr="003130E8" w:rsidRDefault="003130E8" w:rsidP="00027B01">
                              <w:pPr>
                                <w:pStyle w:val="Drawing"/>
                                <w:rPr>
                                  <w:vertAlign w:val="subscript"/>
                                </w:rPr>
                              </w:pPr>
                              <w:r>
                                <w:t>Voted for R</w:t>
                              </w:r>
                              <w:r>
                                <w:rPr>
                                  <w:vertAlign w:val="subscript"/>
                                </w:rPr>
                                <w:t>i+6-Lag</w:t>
                              </w:r>
                            </w:p>
                          </w:txbxContent>
                        </wps:txbx>
                        <wps:bodyPr rot="0" vert="horz" wrap="square" lIns="91440" tIns="45720" rIns="91440" bIns="45720" anchor="ctr" anchorCtr="0" upright="1">
                          <a:noAutofit/>
                        </wps:bodyPr>
                      </wps:wsp>
                      <wps:wsp>
                        <wps:cNvPr id="416" name="Rectangle 140"/>
                        <wps:cNvSpPr>
                          <a:spLocks noChangeArrowheads="1"/>
                        </wps:cNvSpPr>
                        <wps:spPr bwMode="auto">
                          <a:xfrm>
                            <a:off x="2870200" y="3884933"/>
                            <a:ext cx="1503356" cy="286385"/>
                          </a:xfrm>
                          <a:prstGeom prst="rect">
                            <a:avLst/>
                          </a:prstGeom>
                          <a:solidFill>
                            <a:srgbClr val="B6DDE8"/>
                          </a:solidFill>
                          <a:ln w="12700">
                            <a:solidFill>
                              <a:srgbClr val="000000"/>
                            </a:solidFill>
                            <a:miter lim="800000"/>
                            <a:headEnd/>
                            <a:tailEnd/>
                          </a:ln>
                        </wps:spPr>
                        <wps:txbx>
                          <w:txbxContent>
                            <w:p w14:paraId="511FEE5F" w14:textId="72213EF0" w:rsidR="003130E8" w:rsidRPr="003130E8" w:rsidRDefault="003130E8" w:rsidP="00027B01">
                              <w:pPr>
                                <w:pStyle w:val="Drawing"/>
                                <w:rPr>
                                  <w:vertAlign w:val="subscript"/>
                                </w:rPr>
                              </w:pPr>
                              <w:r>
                                <w:t>Voted for R</w:t>
                              </w:r>
                              <w:r>
                                <w:rPr>
                                  <w:vertAlign w:val="subscript"/>
                                </w:rPr>
                                <w:t>i+7-Lag</w:t>
                              </w:r>
                            </w:p>
                          </w:txbxContent>
                        </wps:txbx>
                        <wps:bodyPr rot="0" vert="horz" wrap="square" lIns="91440" tIns="45720" rIns="91440" bIns="45720" anchor="ctr" anchorCtr="0" upright="1">
                          <a:noAutofit/>
                        </wps:bodyPr>
                      </wps:wsp>
                      <wps:wsp>
                        <wps:cNvPr id="417" name="Rectangle 140"/>
                        <wps:cNvSpPr>
                          <a:spLocks noChangeArrowheads="1"/>
                        </wps:cNvSpPr>
                        <wps:spPr bwMode="auto">
                          <a:xfrm>
                            <a:off x="2870200" y="4318549"/>
                            <a:ext cx="1503356" cy="286385"/>
                          </a:xfrm>
                          <a:prstGeom prst="rect">
                            <a:avLst/>
                          </a:prstGeom>
                          <a:solidFill>
                            <a:srgbClr val="B6DDE8"/>
                          </a:solidFill>
                          <a:ln w="12700">
                            <a:solidFill>
                              <a:srgbClr val="000000"/>
                            </a:solidFill>
                            <a:miter lim="800000"/>
                            <a:headEnd/>
                            <a:tailEnd/>
                          </a:ln>
                        </wps:spPr>
                        <wps:txbx>
                          <w:txbxContent>
                            <w:p w14:paraId="5092A3A4" w14:textId="256A2560" w:rsidR="003130E8" w:rsidRPr="003130E8" w:rsidRDefault="003130E8" w:rsidP="00027B01">
                              <w:pPr>
                                <w:pStyle w:val="Drawing"/>
                                <w:rPr>
                                  <w:vertAlign w:val="subscript"/>
                                </w:rPr>
                              </w:pPr>
                              <w:r>
                                <w:t>Voted for R</w:t>
                              </w:r>
                              <w:r>
                                <w:rPr>
                                  <w:vertAlign w:val="subscript"/>
                                </w:rPr>
                                <w:t>i+8-Lag</w:t>
                              </w:r>
                            </w:p>
                          </w:txbxContent>
                        </wps:txbx>
                        <wps:bodyPr rot="0" vert="horz" wrap="square" lIns="91440" tIns="45720" rIns="91440" bIns="45720" anchor="ctr" anchorCtr="0" upright="1">
                          <a:noAutofit/>
                        </wps:bodyPr>
                      </wps:wsp>
                      <wps:wsp>
                        <wps:cNvPr id="418" name="Rectangle 140"/>
                        <wps:cNvSpPr>
                          <a:spLocks noChangeArrowheads="1"/>
                        </wps:cNvSpPr>
                        <wps:spPr bwMode="auto">
                          <a:xfrm>
                            <a:off x="2870200" y="4746023"/>
                            <a:ext cx="1503356" cy="286385"/>
                          </a:xfrm>
                          <a:prstGeom prst="rect">
                            <a:avLst/>
                          </a:prstGeom>
                          <a:solidFill>
                            <a:srgbClr val="B6DDE8"/>
                          </a:solidFill>
                          <a:ln w="12700">
                            <a:solidFill>
                              <a:srgbClr val="000000"/>
                            </a:solidFill>
                            <a:miter lim="800000"/>
                            <a:headEnd/>
                            <a:tailEnd/>
                          </a:ln>
                        </wps:spPr>
                        <wps:txbx>
                          <w:txbxContent>
                            <w:p w14:paraId="2AAC93E7" w14:textId="55781B5B" w:rsidR="003130E8" w:rsidRPr="003130E8" w:rsidRDefault="003130E8" w:rsidP="00027B01">
                              <w:pPr>
                                <w:pStyle w:val="Drawing"/>
                                <w:rPr>
                                  <w:vertAlign w:val="subscript"/>
                                </w:rPr>
                              </w:pPr>
                              <w:r>
                                <w:t>Voted for R</w:t>
                              </w:r>
                              <w:r>
                                <w:rPr>
                                  <w:vertAlign w:val="subscript"/>
                                </w:rPr>
                                <w:t>i+9-Lag</w:t>
                              </w:r>
                            </w:p>
                          </w:txbxContent>
                        </wps:txbx>
                        <wps:bodyPr rot="0" vert="horz" wrap="square" lIns="91440" tIns="45720" rIns="91440" bIns="45720" anchor="ctr" anchorCtr="0" upright="1">
                          <a:noAutofit/>
                        </wps:bodyPr>
                      </wps:wsp>
                      <wps:wsp>
                        <wps:cNvPr id="419" name="Rectangle 140"/>
                        <wps:cNvSpPr>
                          <a:spLocks noChangeArrowheads="1"/>
                        </wps:cNvSpPr>
                        <wps:spPr bwMode="auto">
                          <a:xfrm>
                            <a:off x="2879736" y="5175429"/>
                            <a:ext cx="1503356" cy="286385"/>
                          </a:xfrm>
                          <a:prstGeom prst="rect">
                            <a:avLst/>
                          </a:prstGeom>
                          <a:solidFill>
                            <a:srgbClr val="B6DDE8"/>
                          </a:solidFill>
                          <a:ln w="12700">
                            <a:solidFill>
                              <a:srgbClr val="000000"/>
                            </a:solidFill>
                            <a:miter lim="800000"/>
                            <a:headEnd/>
                            <a:tailEnd/>
                          </a:ln>
                        </wps:spPr>
                        <wps:txbx>
                          <w:txbxContent>
                            <w:p w14:paraId="1D499376" w14:textId="7B79C8BB" w:rsidR="003130E8" w:rsidRPr="003130E8" w:rsidRDefault="003130E8" w:rsidP="00027B01">
                              <w:pPr>
                                <w:pStyle w:val="Drawing"/>
                                <w:rPr>
                                  <w:vertAlign w:val="subscript"/>
                                </w:rPr>
                              </w:pPr>
                              <w:r>
                                <w:t>Voted for R</w:t>
                              </w:r>
                              <w:r>
                                <w:rPr>
                                  <w:vertAlign w:val="subscript"/>
                                </w:rPr>
                                <w:t>i+10-Lag</w:t>
                              </w:r>
                            </w:p>
                          </w:txbxContent>
                        </wps:txbx>
                        <wps:bodyPr rot="0" vert="horz" wrap="square" lIns="91440" tIns="45720" rIns="91440" bIns="45720" anchor="ctr" anchorCtr="0" upright="1">
                          <a:noAutofit/>
                        </wps:bodyPr>
                      </wps:wsp>
                      <wps:wsp>
                        <wps:cNvPr id="420" name="Rectangle 140"/>
                        <wps:cNvSpPr>
                          <a:spLocks noChangeArrowheads="1"/>
                        </wps:cNvSpPr>
                        <wps:spPr bwMode="auto">
                          <a:xfrm>
                            <a:off x="4373556" y="2596527"/>
                            <a:ext cx="1357307" cy="286385"/>
                          </a:xfrm>
                          <a:prstGeom prst="rect">
                            <a:avLst/>
                          </a:prstGeom>
                          <a:solidFill>
                            <a:srgbClr val="B6DDE8"/>
                          </a:solidFill>
                          <a:ln w="12700">
                            <a:solidFill>
                              <a:srgbClr val="000000"/>
                            </a:solidFill>
                            <a:miter lim="800000"/>
                            <a:headEnd/>
                            <a:tailEnd/>
                          </a:ln>
                        </wps:spPr>
                        <wps:txbx>
                          <w:txbxContent>
                            <w:p w14:paraId="205786BE"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1" name="Rectangle 140"/>
                        <wps:cNvSpPr>
                          <a:spLocks noChangeArrowheads="1"/>
                        </wps:cNvSpPr>
                        <wps:spPr bwMode="auto">
                          <a:xfrm>
                            <a:off x="4378667" y="3027047"/>
                            <a:ext cx="1357307" cy="286385"/>
                          </a:xfrm>
                          <a:prstGeom prst="rect">
                            <a:avLst/>
                          </a:prstGeom>
                          <a:solidFill>
                            <a:srgbClr val="B6DDE8"/>
                          </a:solidFill>
                          <a:ln w="12700">
                            <a:solidFill>
                              <a:srgbClr val="000000"/>
                            </a:solidFill>
                            <a:miter lim="800000"/>
                            <a:headEnd/>
                            <a:tailEnd/>
                          </a:ln>
                        </wps:spPr>
                        <wps:txbx>
                          <w:txbxContent>
                            <w:p w14:paraId="12D5CB94"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3" name="Rectangle 140"/>
                        <wps:cNvSpPr>
                          <a:spLocks noChangeArrowheads="1"/>
                        </wps:cNvSpPr>
                        <wps:spPr bwMode="auto">
                          <a:xfrm>
                            <a:off x="4377055" y="3460242"/>
                            <a:ext cx="1357307" cy="286385"/>
                          </a:xfrm>
                          <a:prstGeom prst="rect">
                            <a:avLst/>
                          </a:prstGeom>
                          <a:solidFill>
                            <a:srgbClr val="B6DDE8"/>
                          </a:solidFill>
                          <a:ln w="12700">
                            <a:solidFill>
                              <a:srgbClr val="000000"/>
                            </a:solidFill>
                            <a:miter lim="800000"/>
                            <a:headEnd/>
                            <a:tailEnd/>
                          </a:ln>
                        </wps:spPr>
                        <wps:txbx>
                          <w:txbxContent>
                            <w:p w14:paraId="3CD17A71"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4" name="Rectangle 140"/>
                        <wps:cNvSpPr>
                          <a:spLocks noChangeArrowheads="1"/>
                        </wps:cNvSpPr>
                        <wps:spPr bwMode="auto">
                          <a:xfrm>
                            <a:off x="4373556" y="3883471"/>
                            <a:ext cx="1357307" cy="286385"/>
                          </a:xfrm>
                          <a:prstGeom prst="rect">
                            <a:avLst/>
                          </a:prstGeom>
                          <a:solidFill>
                            <a:srgbClr val="B6DDE8"/>
                          </a:solidFill>
                          <a:ln w="12700">
                            <a:solidFill>
                              <a:srgbClr val="000000"/>
                            </a:solidFill>
                            <a:miter lim="800000"/>
                            <a:headEnd/>
                            <a:tailEnd/>
                          </a:ln>
                        </wps:spPr>
                        <wps:txbx>
                          <w:txbxContent>
                            <w:p w14:paraId="4DF391B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5" name="Rectangle 140"/>
                        <wps:cNvSpPr>
                          <a:spLocks noChangeArrowheads="1"/>
                        </wps:cNvSpPr>
                        <wps:spPr bwMode="auto">
                          <a:xfrm>
                            <a:off x="4377054" y="4314364"/>
                            <a:ext cx="1357307" cy="286385"/>
                          </a:xfrm>
                          <a:prstGeom prst="rect">
                            <a:avLst/>
                          </a:prstGeom>
                          <a:solidFill>
                            <a:srgbClr val="B6DDE8"/>
                          </a:solidFill>
                          <a:ln w="12700">
                            <a:solidFill>
                              <a:srgbClr val="000000"/>
                            </a:solidFill>
                            <a:miter lim="800000"/>
                            <a:headEnd/>
                            <a:tailEnd/>
                          </a:ln>
                        </wps:spPr>
                        <wps:txbx>
                          <w:txbxContent>
                            <w:p w14:paraId="43470CF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6" name="Rectangle 140"/>
                        <wps:cNvSpPr>
                          <a:spLocks noChangeArrowheads="1"/>
                        </wps:cNvSpPr>
                        <wps:spPr bwMode="auto">
                          <a:xfrm>
                            <a:off x="4378667" y="4746020"/>
                            <a:ext cx="1357307" cy="286385"/>
                          </a:xfrm>
                          <a:prstGeom prst="rect">
                            <a:avLst/>
                          </a:prstGeom>
                          <a:solidFill>
                            <a:srgbClr val="B6DDE8"/>
                          </a:solidFill>
                          <a:ln w="12700">
                            <a:solidFill>
                              <a:srgbClr val="000000"/>
                            </a:solidFill>
                            <a:miter lim="800000"/>
                            <a:headEnd/>
                            <a:tailEnd/>
                          </a:ln>
                        </wps:spPr>
                        <wps:txbx>
                          <w:txbxContent>
                            <w:p w14:paraId="3A06C16C"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s:wsp>
                        <wps:cNvPr id="427" name="Rectangle 140"/>
                        <wps:cNvSpPr>
                          <a:spLocks noChangeArrowheads="1"/>
                        </wps:cNvSpPr>
                        <wps:spPr bwMode="auto">
                          <a:xfrm>
                            <a:off x="4377055" y="5176556"/>
                            <a:ext cx="1357307" cy="286385"/>
                          </a:xfrm>
                          <a:prstGeom prst="rect">
                            <a:avLst/>
                          </a:prstGeom>
                          <a:solidFill>
                            <a:srgbClr val="B6DDE8"/>
                          </a:solidFill>
                          <a:ln w="12700">
                            <a:solidFill>
                              <a:srgbClr val="000000"/>
                            </a:solidFill>
                            <a:miter lim="800000"/>
                            <a:headEnd/>
                            <a:tailEnd/>
                          </a:ln>
                        </wps:spPr>
                        <wps:txbx>
                          <w:txbxContent>
                            <w:p w14:paraId="4E85DB08" w14:textId="77777777" w:rsidR="003130E8" w:rsidRPr="009641DF" w:rsidRDefault="003130E8" w:rsidP="00B63ABE">
                              <w:pPr>
                                <w:pStyle w:val="NoSpacing"/>
                                <w:rPr>
                                  <w:lang w:val="en-US"/>
                                </w:rPr>
                              </w:pPr>
                            </w:p>
                          </w:txbxContent>
                        </wps:txbx>
                        <wps:bodyPr rot="0" vert="horz" wrap="square" lIns="72000" tIns="45720" rIns="72000" bIns="45720" anchor="ctr" anchorCtr="0" upright="1">
                          <a:noAutofit/>
                        </wps:bodyPr>
                      </wps:wsp>
                    </wpc:wpc>
                  </a:graphicData>
                </a:graphic>
              </wp:inline>
            </w:drawing>
          </mc:Choice>
          <mc:Fallback>
            <w:pict>
              <v:group w14:anchorId="63166DD0" id="Canvas 1270" o:spid="_x0000_s1182" editas="canvas" style="width:536.75pt;height:671.25pt;mso-position-horizontal-relative:char;mso-position-vertical-relative:line" coordsize="68167,852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">
                <v:shape id="_x0000_s1183" type="#_x0000_t75" style="position:absolute;width:68167;height:85248;visibility:visible;mso-wrap-style:square">
                  <v:fill o:detectmouseclick="t"/>
                  <v:path o:connecttype="none"/>
                </v:shape>
                <v:rect id="Rectangle 140" o:spid="_x0000_s1184" style="position:absolute;left:21561;top:8712;width:717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" fillcolor="#d6e3bc [1302]" strokeweight="1pt">
                  <v:textbox>
                    <w:txbxContent>
                      <w:p w14:paraId="2673DC99" w14:textId="77777777" w:rsidR="00C84A0A" w:rsidRPr="009641DF" w:rsidRDefault="00C84A0A" w:rsidP="00027B01">
                        <w:pPr>
                          <w:pStyle w:val="Drawing"/>
                        </w:pPr>
                        <w:r w:rsidRPr="000B3FF9">
                          <w:t>R</w:t>
                        </w:r>
                        <w:r w:rsidRPr="00FA0AD4">
                          <w:rPr>
                            <w:vertAlign w:val="subscript"/>
                          </w:rPr>
                          <w:t>i</w:t>
                        </w:r>
                      </w:p>
                    </w:txbxContent>
                  </v:textbox>
                </v:rect>
                <v:shape id="AutoShape 1663" o:spid="_x0000_s1185" type="#_x0000_t32" style="position:absolute;left:18691;top:9424;width:2870;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" strokeweight="1pt"/>
                <v:shape id="AutoShape 1664" o:spid="_x0000_s1186" type="#_x0000_t32" style="position:absolute;left:18651;top:10791;width:7;height:330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" strokeweight="1pt"/>
                <v:shape id="AutoShape 1667" o:spid="_x0000_s1187" type="#_x0000_t32" style="position:absolute;left:17178;top:13661;width:429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" strokeweight="1pt"/>
                <v:shape id="AutoShape 1668" o:spid="_x0000_s1188" type="#_x0000_t32" style="position:absolute;left:17197;top:15096;width:13;height:3302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" strokeweight="1pt"/>
                <v:shape id="AutoShape 1679" o:spid="_x0000_s1189" type="#_x0000_t32" style="position:absolute;left:15719;top:18029;width:5722;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" strokeweight="1pt"/>
                <v:shape id="AutoShape 1680" o:spid="_x0000_s1190" type="#_x0000_t32" style="position:absolute;left:15769;top:19401;width:6;height:330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" strokeweight="1pt"/>
                <v:rect id="Rectangle 140" o:spid="_x0000_s1191" style="position:absolute;left:21561;top:13049;width:7185;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" fillcolor="#d6e3bc [1302]" strokeweight="1pt">
                  <v:textbox>
                    <w:txbxContent>
                      <w:p w14:paraId="2204CAB2" w14:textId="77777777" w:rsidR="00C84A0A" w:rsidRPr="009641DF" w:rsidRDefault="00C84A0A" w:rsidP="00027B01">
                        <w:pPr>
                          <w:pStyle w:val="Drawing"/>
                          <w:rPr>
                            <w:vertAlign w:val="subscript"/>
                          </w:rPr>
                        </w:pPr>
                        <w:r w:rsidRPr="006E2F26">
                          <w:t>R</w:t>
                        </w:r>
                        <w:r>
                          <w:rPr>
                            <w:vertAlign w:val="subscript"/>
                          </w:rPr>
                          <w:t>i+1</w:t>
                        </w:r>
                      </w:p>
                    </w:txbxContent>
                  </v:textbox>
                </v:rect>
                <v:rect id="Rectangle 140" o:spid="_x0000_s1192" style="position:absolute;left:21561;top:17355;width:718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" fillcolor="#d6e3bc [1302]" strokeweight="1pt">
                  <v:textbox>
                    <w:txbxContent>
                      <w:p w14:paraId="4A9AD62A" w14:textId="77777777" w:rsidR="00C84A0A" w:rsidRPr="009641DF" w:rsidRDefault="00C84A0A" w:rsidP="00027B01">
                        <w:pPr>
                          <w:pStyle w:val="Drawing"/>
                          <w:rPr>
                            <w:vertAlign w:val="subscript"/>
                          </w:rPr>
                        </w:pPr>
                        <w:r w:rsidRPr="006E2F26">
                          <w:t>R</w:t>
                        </w:r>
                        <w:r w:rsidRPr="00C209EA">
                          <w:rPr>
                            <w:vertAlign w:val="subscript"/>
                          </w:rPr>
                          <w:t>i+2</w:t>
                        </w:r>
                      </w:p>
                    </w:txbxContent>
                  </v:textbox>
                </v:rect>
                <v:rect id="Rectangle 140" o:spid="_x0000_s1193" style="position:absolute;left:21570;top:21660;width:7182;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" fillcolor="#b6dde8" strokeweight="1pt">
                  <v:textbox>
                    <w:txbxContent>
                      <w:p w14:paraId="57F31228" w14:textId="77777777" w:rsidR="00C84A0A" w:rsidRPr="009641DF" w:rsidRDefault="00C84A0A" w:rsidP="00027B01">
                        <w:pPr>
                          <w:pStyle w:val="Drawing"/>
                        </w:pPr>
                        <w:r w:rsidRPr="000B3FF9">
                          <w:t>R</w:t>
                        </w:r>
                        <w:r w:rsidRPr="00FA0AD4">
                          <w:rPr>
                            <w:vertAlign w:val="subscript"/>
                          </w:rPr>
                          <w:t>i</w:t>
                        </w:r>
                        <w:r>
                          <w:rPr>
                            <w:vertAlign w:val="subscript"/>
                          </w:rPr>
                          <w:t>+3</w:t>
                        </w:r>
                      </w:p>
                    </w:txbxContent>
                  </v:textbox>
                </v:rect>
                <v:rect id="Rectangle 140" o:spid="_x0000_s1194" style="position:absolute;left:21561;top:25965;width:7185;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" fillcolor="#b6dde8" strokeweight="1pt">
                  <v:textbox>
                    <w:txbxContent>
                      <w:p w14:paraId="2D6E84F4" w14:textId="77777777" w:rsidR="00C84A0A" w:rsidRPr="009641DF" w:rsidRDefault="00C84A0A" w:rsidP="00027B01">
                        <w:pPr>
                          <w:pStyle w:val="Drawing"/>
                          <w:rPr>
                            <w:vertAlign w:val="subscript"/>
                          </w:rPr>
                        </w:pPr>
                        <w:r w:rsidRPr="006E2F26">
                          <w:t>R</w:t>
                        </w:r>
                        <w:r>
                          <w:rPr>
                            <w:vertAlign w:val="subscript"/>
                          </w:rPr>
                          <w:t>i+4</w:t>
                        </w:r>
                      </w:p>
                    </w:txbxContent>
                  </v:textbox>
                </v:rect>
                <v:rect id="Rectangle 140" o:spid="_x0000_s1195" style="position:absolute;left:21561;top:30270;width:7185;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" fillcolor="#b6dde8" strokeweight="1pt">
                  <v:textbox>
                    <w:txbxContent>
                      <w:p w14:paraId="0D063487"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5</w:t>
                        </w:r>
                      </w:p>
                    </w:txbxContent>
                  </v:textbox>
                </v:rect>
                <v:rect id="Rectangle 140" o:spid="_x0000_s1196" style="position:absolute;left:21561;top:34575;width:7191;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" fillcolor="#b6dde8" strokeweight="1pt">
                  <v:textbox>
                    <w:txbxContent>
                      <w:p w14:paraId="759F539D" w14:textId="77777777" w:rsidR="00C84A0A" w:rsidRPr="009641DF" w:rsidRDefault="00C84A0A" w:rsidP="00027B01">
                        <w:pPr>
                          <w:pStyle w:val="Drawing"/>
                        </w:pPr>
                        <w:r w:rsidRPr="000B3FF9">
                          <w:t>R</w:t>
                        </w:r>
                        <w:r w:rsidRPr="00FA0AD4">
                          <w:rPr>
                            <w:vertAlign w:val="subscript"/>
                          </w:rPr>
                          <w:t>i</w:t>
                        </w:r>
                        <w:r>
                          <w:rPr>
                            <w:vertAlign w:val="subscript"/>
                          </w:rPr>
                          <w:t>+6</w:t>
                        </w:r>
                      </w:p>
                    </w:txbxContent>
                  </v:textbox>
                </v:rect>
                <v:rect id="Rectangle 140" o:spid="_x0000_s1197" style="position:absolute;left:21536;top:38849;width:7200;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" fillcolor="#b6dde8" strokeweight="1pt">
                  <v:textbox>
                    <w:txbxContent>
                      <w:p w14:paraId="4757736D" w14:textId="77777777" w:rsidR="00C84A0A" w:rsidRPr="009641DF" w:rsidRDefault="00C84A0A" w:rsidP="00027B01">
                        <w:pPr>
                          <w:pStyle w:val="Drawing"/>
                          <w:rPr>
                            <w:vertAlign w:val="subscript"/>
                          </w:rPr>
                        </w:pPr>
                        <w:r w:rsidRPr="006E2F26">
                          <w:t>R</w:t>
                        </w:r>
                        <w:r>
                          <w:rPr>
                            <w:vertAlign w:val="subscript"/>
                          </w:rPr>
                          <w:t>i+7</w:t>
                        </w:r>
                      </w:p>
                    </w:txbxContent>
                  </v:textbox>
                </v:rect>
                <v:rect id="Rectangle 140" o:spid="_x0000_s1198" style="position:absolute;left:21536;top:43186;width:7200;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" fillcolor="#b6dde8" strokeweight="1pt">
                  <v:textbox>
                    <w:txbxContent>
                      <w:p w14:paraId="2AEE709A" w14:textId="77777777" w:rsidR="00C84A0A" w:rsidRPr="009641DF" w:rsidRDefault="00C84A0A" w:rsidP="00027B01">
                        <w:pPr>
                          <w:pStyle w:val="Drawing"/>
                          <w:rPr>
                            <w:vertAlign w:val="subscript"/>
                          </w:rPr>
                        </w:pPr>
                        <w:r w:rsidRPr="006E2F26">
                          <w:t>R</w:t>
                        </w:r>
                        <w:r w:rsidRPr="00C209EA">
                          <w:rPr>
                            <w:vertAlign w:val="subscript"/>
                          </w:rPr>
                          <w:t>i+</w:t>
                        </w:r>
                        <w:r>
                          <w:rPr>
                            <w:vertAlign w:val="subscript"/>
                          </w:rPr>
                          <w:t>8</w:t>
                        </w:r>
                      </w:p>
                    </w:txbxContent>
                  </v:textbox>
                </v:rect>
                <v:rect id="Rectangle 140" o:spid="_x0000_s1199" style="position:absolute;left:21561;top:47460;width:7204;height:28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" fillcolor="#b6dde8" strokeweight="1pt">
                  <v:textbox>
                    <w:txbxContent>
                      <w:p w14:paraId="17AB6375" w14:textId="77777777" w:rsidR="00C84A0A" w:rsidRPr="009641DF" w:rsidRDefault="00C84A0A" w:rsidP="00027B01">
                        <w:pPr>
                          <w:pStyle w:val="Drawing"/>
                        </w:pPr>
                        <w:r w:rsidRPr="000B3FF9">
                          <w:t>R</w:t>
                        </w:r>
                        <w:r w:rsidRPr="00FA0AD4">
                          <w:rPr>
                            <w:vertAlign w:val="subscript"/>
                          </w:rPr>
                          <w:t>i</w:t>
                        </w:r>
                        <w:r>
                          <w:rPr>
                            <w:vertAlign w:val="subscript"/>
                          </w:rPr>
                          <w:t>+9</w:t>
                        </w:r>
                      </w:p>
                    </w:txbxContent>
                  </v:textbox>
                </v:rect>
                <v:rect id="Rectangle 140" o:spid="_x0000_s1200" style="position:absolute;left:21561;top:51765;width:7210;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" fillcolor="#b6dde8" strokeweight="1pt">
                  <v:textbox>
                    <w:txbxContent>
                      <w:p w14:paraId="6F81874B" w14:textId="77777777" w:rsidR="00C84A0A" w:rsidRPr="009641DF" w:rsidRDefault="00C84A0A" w:rsidP="00027B01">
                        <w:pPr>
                          <w:pStyle w:val="Drawing"/>
                          <w:rPr>
                            <w:vertAlign w:val="subscript"/>
                          </w:rPr>
                        </w:pPr>
                        <w:r w:rsidRPr="006E2F26">
                          <w:t>R</w:t>
                        </w:r>
                        <w:r>
                          <w:rPr>
                            <w:vertAlign w:val="subscript"/>
                          </w:rPr>
                          <w:t>i+10</w:t>
                        </w:r>
                      </w:p>
                    </w:txbxContent>
                  </v:textbox>
                </v:rect>
                <v:rect id="Rectangle 140" o:spid="_x0000_s1201" style="position:absolute;left:21561;top:56103;width:718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" filled="f" fillcolor="#b6dde8" strokeweight="1pt">
                  <v:textbox>
                    <w:txbxContent>
                      <w:p w14:paraId="701D9F3B" w14:textId="77777777" w:rsidR="00C84A0A" w:rsidRPr="009641DF" w:rsidRDefault="00C84A0A" w:rsidP="00027B01">
                        <w:pPr>
                          <w:pStyle w:val="Drawing"/>
                          <w:rPr>
                            <w:vertAlign w:val="subscript"/>
                          </w:rPr>
                        </w:pPr>
                        <w:r w:rsidRPr="006E2F26">
                          <w:t>R</w:t>
                        </w:r>
                        <w:r>
                          <w:rPr>
                            <w:vertAlign w:val="subscript"/>
                          </w:rPr>
                          <w:t>i+11</w:t>
                        </w:r>
                      </w:p>
                    </w:txbxContent>
                  </v:textbox>
                </v:rect>
                <v:rect id="Rectangle 140" o:spid="_x0000_s1202" style="position:absolute;left:21561;top:60407;width:7188;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" filled="f" strokeweight="1pt">
                  <v:textbox>
                    <w:txbxContent>
                      <w:p w14:paraId="343EEC96" w14:textId="77777777" w:rsidR="00C84A0A" w:rsidRPr="009641DF" w:rsidRDefault="00C84A0A" w:rsidP="00027B01">
                        <w:pPr>
                          <w:pStyle w:val="Drawing"/>
                        </w:pPr>
                        <w:r w:rsidRPr="000B3FF9">
                          <w:t>R</w:t>
                        </w:r>
                        <w:r w:rsidRPr="00FA0AD4">
                          <w:rPr>
                            <w:vertAlign w:val="subscript"/>
                          </w:rPr>
                          <w:t>i</w:t>
                        </w:r>
                        <w:r>
                          <w:rPr>
                            <w:vertAlign w:val="subscript"/>
                          </w:rPr>
                          <w:t>+12</w:t>
                        </w:r>
                      </w:p>
                    </w:txbxContent>
                  </v:textbox>
                </v:rect>
                <v:rect id="Rectangle 140" o:spid="_x0000_s1203" style="position:absolute;left:21561;top:64713;width:7175;height:28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" filled="f" fillcolor="#b6dde8" strokeweight="1pt">
                  <v:textbox>
                    <w:txbxContent>
                      <w:p w14:paraId="3EA0B160" w14:textId="77777777" w:rsidR="00C84A0A" w:rsidRPr="009641DF" w:rsidRDefault="00C84A0A" w:rsidP="00027B01">
                        <w:pPr>
                          <w:pStyle w:val="Drawing"/>
                          <w:rPr>
                            <w:vertAlign w:val="subscript"/>
                          </w:rPr>
                        </w:pPr>
                        <w:r w:rsidRPr="006E2F26">
                          <w:t>R</w:t>
                        </w:r>
                        <w:r>
                          <w:rPr>
                            <w:vertAlign w:val="subscript"/>
                          </w:rPr>
                          <w:t>i+13</w:t>
                        </w:r>
                      </w:p>
                    </w:txbxContent>
                  </v:textbox>
                </v:rect>
                <v:shape id="AutoShape 1727" o:spid="_x0000_s1204" type="#_x0000_t32" style="position:absolute;left:14398;top:22269;width:7138;height: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" strokeweight="1pt"/>
                <v:shape id="AutoShape 1728" o:spid="_x0000_s1205" type="#_x0000_t32" style="position:absolute;left:12953;top:26639;width:8617;height: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" strokeweight="1pt"/>
                <v:shape id="AutoShape 1734" o:spid="_x0000_s1206" type="#_x0000_t32" style="position:absolute;left:11489;top:30958;width:1004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" strokeweight="1pt"/>
                <v:shape id="AutoShape 1735" o:spid="_x0000_s1207" type="#_x0000_t32" style="position:absolute;left:10003;top:35161;width:11493;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" strokeweight="1pt"/>
                <v:shape id="AutoShape 1736" o:spid="_x0000_s1208" type="#_x0000_t32" style="position:absolute;left:8587;top:39555;width:12983;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" strokeweight="1pt"/>
                <v:shape id="Text Box 1742" o:spid="_x0000_s1209" type="#_x0000_t202" style="position:absolute;left:28736;top:2362;width:7176;height:64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731ACED7" w14:textId="77777777" w:rsidR="00C84A0A" w:rsidRDefault="00C84A0A" w:rsidP="00B63ABE">
                        <w:pPr>
                          <w:pStyle w:val="NoSpacing"/>
                          <w:numPr>
                            <w:ilvl w:val="0"/>
                            <w:numId w:val="5"/>
                          </w:numPr>
                          <w:rPr>
                            <w:lang w:val="en-US"/>
                          </w:rPr>
                        </w:pPr>
                        <w:r>
                          <w:rPr>
                            <w:lang w:val="en-US"/>
                          </w:rPr>
                          <w:t xml:space="preserve">  </w:t>
                        </w:r>
                      </w:p>
                      <w:p w14:paraId="667E07DD" w14:textId="77777777" w:rsidR="00C84A0A" w:rsidRDefault="00C84A0A" w:rsidP="00B63ABE">
                        <w:pPr>
                          <w:pStyle w:val="NoSpacing"/>
                          <w:numPr>
                            <w:ilvl w:val="0"/>
                            <w:numId w:val="5"/>
                          </w:numPr>
                          <w:rPr>
                            <w:lang w:val="en-US"/>
                          </w:rPr>
                        </w:pPr>
                        <w:r>
                          <w:rPr>
                            <w:lang w:val="en-US"/>
                          </w:rPr>
                          <w:t xml:space="preserve"> </w:t>
                        </w:r>
                      </w:p>
                      <w:p w14:paraId="0C008992" w14:textId="77777777" w:rsidR="00C84A0A" w:rsidRPr="0067582D" w:rsidRDefault="00C84A0A" w:rsidP="00B63ABE">
                        <w:pPr>
                          <w:pStyle w:val="NoSpacing"/>
                          <w:numPr>
                            <w:ilvl w:val="0"/>
                            <w:numId w:val="5"/>
                          </w:numPr>
                          <w:rPr>
                            <w:lang w:val="en-US"/>
                          </w:rPr>
                        </w:pPr>
                      </w:p>
                    </w:txbxContent>
                  </v:textbox>
                </v:shape>
                <v:shape id="Text Box 1743" o:spid="_x0000_s1210" type="#_x0000_t202" style="position:absolute;left:28746;top:67582;width:7175;height:7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2391B399" w14:textId="77777777" w:rsidR="00C84A0A" w:rsidRDefault="00C84A0A" w:rsidP="00B63ABE">
                        <w:pPr>
                          <w:pStyle w:val="NoSpacing"/>
                          <w:numPr>
                            <w:ilvl w:val="0"/>
                            <w:numId w:val="5"/>
                          </w:numPr>
                          <w:rPr>
                            <w:lang w:val="en-US"/>
                          </w:rPr>
                        </w:pPr>
                        <w:r>
                          <w:rPr>
                            <w:lang w:val="en-US"/>
                          </w:rPr>
                          <w:t xml:space="preserve">  </w:t>
                        </w:r>
                      </w:p>
                      <w:p w14:paraId="27A3BCAA" w14:textId="77777777" w:rsidR="00C84A0A" w:rsidRDefault="00C84A0A" w:rsidP="00B63ABE">
                        <w:pPr>
                          <w:pStyle w:val="NoSpacing"/>
                          <w:numPr>
                            <w:ilvl w:val="0"/>
                            <w:numId w:val="5"/>
                          </w:numPr>
                          <w:rPr>
                            <w:lang w:val="en-US"/>
                          </w:rPr>
                        </w:pPr>
                        <w:r>
                          <w:rPr>
                            <w:lang w:val="en-US"/>
                          </w:rPr>
                          <w:t xml:space="preserve"> </w:t>
                        </w:r>
                      </w:p>
                      <w:p w14:paraId="4F89958E" w14:textId="77777777" w:rsidR="00C84A0A" w:rsidRPr="0067582D" w:rsidRDefault="00C84A0A" w:rsidP="00B63ABE">
                        <w:pPr>
                          <w:pStyle w:val="NoSpacing"/>
                          <w:numPr>
                            <w:ilvl w:val="0"/>
                            <w:numId w:val="5"/>
                          </w:numPr>
                          <w:rPr>
                            <w:lang w:val="en-US"/>
                          </w:rPr>
                        </w:pPr>
                      </w:p>
                    </w:txbxContent>
                  </v:textbox>
                </v:shape>
                <v:shape id="Text Box 1745" o:spid="_x0000_s1211" type="#_x0000_t202" style="position:absolute;left:10772;top:2286;width:8109;height:2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3B0263A8" w14:textId="0EAC7016" w:rsidR="00C84A0A" w:rsidRPr="009641DF" w:rsidRDefault="003130E8" w:rsidP="00027B01">
                        <w:pPr>
                          <w:pStyle w:val="Drawing"/>
                        </w:pPr>
                        <w:r>
                          <w:t>Lag</w:t>
                        </w:r>
                        <w:r w:rsidR="00C84A0A">
                          <w:t xml:space="preserve"> = 8</w:t>
                        </w:r>
                      </w:p>
                    </w:txbxContent>
                  </v:textbox>
                </v:shape>
                <v:shape id="AutoShape 1746" o:spid="_x0000_s1212" type="#_x0000_t32" style="position:absolute;left:18632;top:10860;width:30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" strokeweight="1pt">
                  <v:stroke endarrow="block"/>
                </v:shape>
                <v:shape id="AutoShape 1747" o:spid="_x0000_s1213" type="#_x0000_t32" style="position:absolute;left:18738;top:6548;width:19;height:287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" strokeweight="1pt"/>
                <v:shape id="AutoShape 1752" o:spid="_x0000_s1214" type="#_x0000_t32" style="position:absolute;left:17197;top:6492;width:7;height:717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" strokeweight="1pt"/>
                <v:shape id="AutoShape 1754" o:spid="_x0000_s1215" type="#_x0000_t32" style="position:absolute;left:17223;top:15096;width:4311;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" strokeweight="1pt">
                  <v:stroke endarrow="block"/>
                </v:shape>
                <v:shape id="AutoShape 1755" o:spid="_x0000_s1216" type="#_x0000_t32" style="position:absolute;left:15789;top:19403;width:5747;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" strokeweight="1pt">
                  <v:stroke endarrow="block"/>
                </v:shape>
                <v:shape id="AutoShape 1756" o:spid="_x0000_s1217" type="#_x0000_t32" style="position:absolute;left:15769;top:6492;width:6;height:1148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" strokeweight="1pt"/>
                <v:shape id="AutoShape 1758" o:spid="_x0000_s1218" type="#_x0000_t32" style="position:absolute;left:14333;top:6492;width:7;height:1578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" strokeweight="1pt"/>
                <v:shape id="AutoShape 1760" o:spid="_x0000_s1219" type="#_x0000_t32" style="position:absolute;left:12892;top:6492;width:13;height:200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" strokeweight="1pt"/>
                <v:shape id="AutoShape 1762" o:spid="_x0000_s1220" type="#_x0000_t32" style="position:absolute;left:11457;top:6492;width:13;height:2439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" strokeweight="1pt"/>
                <v:shape id="AutoShape 1764" o:spid="_x0000_s1221" type="#_x0000_t32" style="position:absolute;left:10028;top:6492;width:13;height:286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" strokeweight="1pt"/>
                <v:shape id="AutoShape 1766" o:spid="_x0000_s1222" type="#_x0000_t32" style="position:absolute;left:8587;top:6492;width:19;height:3300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" strokeweight="1pt"/>
                <v:shape id="AutoShape 1767" o:spid="_x0000_s1223" type="#_x0000_t32" style="position:absolute;left:18639;top:43789;width:2895;height: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" strokeweight="1pt"/>
                <v:shape id="AutoShape 1774" o:spid="_x0000_s1224" type="#_x0000_t32" style="position:absolute;left:17197;top:48110;width:4312;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" strokeweight="1pt"/>
                <v:shape id="AutoShape 1775" o:spid="_x0000_s1225" type="#_x0000_t32" style="position:absolute;left:15732;top:52409;width:5728;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" strokeweight="1pt"/>
                <v:rect id="Rectangle 140" o:spid="_x0000_s1226" style="position:absolute;left:28736;top:8712;width:15034;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" fillcolor="#d6e3bc [1302]" strokeweight="1pt">
                  <v:textbox>
                    <w:txbxContent>
                      <w:p w14:paraId="100ED8C4" w14:textId="5FC08637" w:rsidR="00C84A0A" w:rsidRPr="003130E8" w:rsidRDefault="00C84A0A" w:rsidP="00027B01">
                        <w:pPr>
                          <w:pStyle w:val="Drawing"/>
                          <w:rPr>
                            <w:vertAlign w:val="subscript"/>
                          </w:rPr>
                        </w:pPr>
                        <w:r>
                          <w:t>Vote</w:t>
                        </w:r>
                        <w:r w:rsidR="003130E8">
                          <w:t>d for R</w:t>
                        </w:r>
                        <w:r w:rsidR="003130E8">
                          <w:rPr>
                            <w:vertAlign w:val="subscript"/>
                          </w:rPr>
                          <w:t>i-Lag</w:t>
                        </w:r>
                      </w:p>
                    </w:txbxContent>
                  </v:textbox>
                </v:rect>
                <v:rect id="Rectangle 140" o:spid="_x0000_s1227" style="position:absolute;left:43770;top:8700;width:13573;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" fillcolor="#d6e3bc [1302]" strokeweight="1pt">
                  <v:textbox inset="2mm,,2mm">
                    <w:txbxContent>
                      <w:p w14:paraId="7F3E986C" w14:textId="1BBDB274" w:rsidR="00C84A0A" w:rsidRPr="003130E8" w:rsidRDefault="00C84A0A" w:rsidP="004D0887">
                        <w:pPr>
                          <w:pStyle w:val="Drawing"/>
                          <w:rPr>
                            <w:vertAlign w:val="subscript"/>
                          </w:rPr>
                        </w:pPr>
                        <w:r>
                          <w:t>Confirmed</w:t>
                        </w:r>
                        <w:r w:rsidR="003130E8">
                          <w:t xml:space="preserve"> by </w:t>
                        </w:r>
                        <w:proofErr w:type="spellStart"/>
                        <w:r w:rsidR="003130E8">
                          <w:t>R</w:t>
                        </w:r>
                        <w:r w:rsidR="003130E8">
                          <w:rPr>
                            <w:vertAlign w:val="subscript"/>
                          </w:rPr>
                          <w:t>i</w:t>
                        </w:r>
                        <w:r w:rsidR="00577DA6">
                          <w:rPr>
                            <w:vertAlign w:val="subscript"/>
                          </w:rPr>
                          <w:t>+</w:t>
                        </w:r>
                        <w:r w:rsidR="003130E8">
                          <w:rPr>
                            <w:vertAlign w:val="subscript"/>
                          </w:rPr>
                          <w:t>Lag</w:t>
                        </w:r>
                        <w:proofErr w:type="spellEnd"/>
                      </w:p>
                    </w:txbxContent>
                  </v:textbox>
                </v:rect>
                <v:rect id="Rectangle 140" o:spid="_x0000_s1228" style="position:absolute;left:28736;top:13049;width:15069;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" fillcolor="#d6e3bc [1302]" strokeweight="1pt">
                  <v:textbox>
                    <w:txbxContent>
                      <w:p w14:paraId="36C845BA" w14:textId="002A24B8" w:rsidR="00C84A0A" w:rsidRPr="003130E8" w:rsidRDefault="003130E8" w:rsidP="003130E8">
                        <w:pPr>
                          <w:pStyle w:val="Drawing"/>
                          <w:rPr>
                            <w:vertAlign w:val="subscript"/>
                          </w:rPr>
                        </w:pPr>
                        <w:r>
                          <w:t>Voted for R</w:t>
                        </w:r>
                        <w:r>
                          <w:rPr>
                            <w:vertAlign w:val="subscript"/>
                          </w:rPr>
                          <w:t>i</w:t>
                        </w:r>
                        <w:r>
                          <w:rPr>
                            <w:vertAlign w:val="subscript"/>
                          </w:rPr>
                          <w:t>+1</w:t>
                        </w:r>
                        <w:r>
                          <w:rPr>
                            <w:vertAlign w:val="subscript"/>
                          </w:rPr>
                          <w:t>-Lag</w:t>
                        </w:r>
                      </w:p>
                    </w:txbxContent>
                  </v:textbox>
                </v:rect>
                <v:rect id="Rectangle 140" o:spid="_x0000_s1229" style="position:absolute;left:28736;top:21660;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" fillcolor="#b6dde8" strokeweight="1pt">
                  <v:textbox>
                    <w:txbxContent>
                      <w:p w14:paraId="1E9618C5" w14:textId="681CF189" w:rsidR="00C84A0A" w:rsidRPr="003130E8" w:rsidRDefault="00C84A0A" w:rsidP="00027B01">
                        <w:pPr>
                          <w:pStyle w:val="Drawing"/>
                          <w:rPr>
                            <w:vertAlign w:val="subscript"/>
                          </w:rPr>
                        </w:pPr>
                        <w:r>
                          <w:t>Voted</w:t>
                        </w:r>
                        <w:r w:rsidR="003130E8">
                          <w:t xml:space="preserve"> for R</w:t>
                        </w:r>
                        <w:r w:rsidR="003130E8">
                          <w:rPr>
                            <w:vertAlign w:val="subscript"/>
                          </w:rPr>
                          <w:t>i+3-Lag</w:t>
                        </w:r>
                      </w:p>
                    </w:txbxContent>
                  </v:textbox>
                </v:rect>
                <v:rect id="Rectangle 140" o:spid="_x0000_s1230" style="position:absolute;left:43770;top:2166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" fillcolor="#b6dde8" strokeweight="1pt">
                  <v:textbox inset="2mm,,2mm">
                    <w:txbxContent>
                      <w:p w14:paraId="5131BDC4" w14:textId="77777777" w:rsidR="00C84A0A" w:rsidRPr="009641DF" w:rsidRDefault="00C84A0A" w:rsidP="00B63ABE">
                        <w:pPr>
                          <w:pStyle w:val="NoSpacing"/>
                          <w:rPr>
                            <w:lang w:val="en-US"/>
                          </w:rPr>
                        </w:pPr>
                      </w:p>
                    </w:txbxContent>
                  </v:textbox>
                </v:rect>
                <v:rect id="Rectangle 140" o:spid="_x0000_s1231" style="position:absolute;left:28736;top:56101;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" filled="f" strokeweight="1pt">
                  <v:textbox>
                    <w:txbxContent>
                      <w:p w14:paraId="462A730C" w14:textId="7A2B06C9" w:rsidR="00C84A0A" w:rsidRPr="009641DF" w:rsidRDefault="00577DA6" w:rsidP="00F7321D">
                        <w:pPr>
                          <w:pStyle w:val="NoSpacing"/>
                          <w:jc w:val="center"/>
                          <w:rPr>
                            <w:lang w:val="en-US"/>
                          </w:rPr>
                        </w:pPr>
                        <w:r>
                          <w:rPr>
                            <w:lang w:val="en-US"/>
                          </w:rPr>
                          <w:t>Collecting votes</w:t>
                        </w:r>
                      </w:p>
                    </w:txbxContent>
                  </v:textbox>
                </v:rect>
                <v:rect id="Rectangle 140" o:spid="_x0000_s1232" style="position:absolute;left:43770;top:56101;width:13634;height:28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" filled="f" strokeweight="1pt">
                  <v:textbox inset="2mm,,2mm">
                    <w:txbxContent>
                      <w:p w14:paraId="58E11CB4" w14:textId="77777777" w:rsidR="00C84A0A" w:rsidRPr="009641DF" w:rsidRDefault="00C84A0A" w:rsidP="00B63ABE">
                        <w:pPr>
                          <w:pStyle w:val="NoSpacing"/>
                          <w:rPr>
                            <w:lang w:val="en-US"/>
                          </w:rPr>
                        </w:pPr>
                      </w:p>
                    </w:txbxContent>
                  </v:textbox>
                </v:rect>
                <v:rect id="Rectangle 140" o:spid="_x0000_s1233" style="position:absolute;left:28736;top:60406;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" filled="f" strokeweight="1pt">
                  <v:textbox>
                    <w:txbxContent>
                      <w:p w14:paraId="76898239" w14:textId="77777777" w:rsidR="00577DA6" w:rsidRPr="009641DF" w:rsidRDefault="00577DA6" w:rsidP="00577DA6">
                        <w:pPr>
                          <w:pStyle w:val="NoSpacing"/>
                          <w:jc w:val="center"/>
                          <w:rPr>
                            <w:lang w:val="en-US"/>
                          </w:rPr>
                        </w:pPr>
                        <w:r>
                          <w:rPr>
                            <w:lang w:val="en-US"/>
                          </w:rPr>
                          <w:t>Collecting votes</w:t>
                        </w:r>
                      </w:p>
                      <w:p w14:paraId="35CA8310" w14:textId="0854B46B" w:rsidR="00C84A0A" w:rsidRPr="009641DF" w:rsidRDefault="00C84A0A" w:rsidP="00027B01">
                        <w:pPr>
                          <w:pStyle w:val="Drawing"/>
                        </w:pPr>
                      </w:p>
                    </w:txbxContent>
                  </v:textbox>
                </v:rect>
                <v:rect id="Rectangle 140" o:spid="_x0000_s1234" style="position:absolute;left:43770;top:60407;width:136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" filled="f" strokeweight="1pt">
                  <v:textbox inset="2mm,,2mm">
                    <w:txbxContent>
                      <w:p w14:paraId="2ACAE3FE" w14:textId="77777777" w:rsidR="00C84A0A" w:rsidRPr="009641DF" w:rsidRDefault="00C84A0A" w:rsidP="00B63ABE">
                        <w:pPr>
                          <w:pStyle w:val="NoSpacing"/>
                          <w:rPr>
                            <w:lang w:val="en-US"/>
                          </w:rPr>
                        </w:pPr>
                      </w:p>
                    </w:txbxContent>
                  </v:textbox>
                </v:rect>
                <v:rect id="Rectangle 140" o:spid="_x0000_s1235" style="position:absolute;left:28736;top:64712;width:14999;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" filled="f" strokeweight="1pt">
                  <v:textbox>
                    <w:txbxContent>
                      <w:p w14:paraId="1455B913" w14:textId="77777777" w:rsidR="00577DA6" w:rsidRPr="009641DF" w:rsidRDefault="00577DA6" w:rsidP="00577DA6">
                        <w:pPr>
                          <w:pStyle w:val="NoSpacing"/>
                          <w:jc w:val="center"/>
                          <w:rPr>
                            <w:lang w:val="en-US"/>
                          </w:rPr>
                        </w:pPr>
                        <w:r>
                          <w:rPr>
                            <w:lang w:val="en-US"/>
                          </w:rPr>
                          <w:t>Collecting votes</w:t>
                        </w:r>
                      </w:p>
                      <w:p w14:paraId="0DC5AFA5" w14:textId="20F07157" w:rsidR="00C84A0A" w:rsidRPr="009641DF" w:rsidRDefault="00C84A0A" w:rsidP="00F7321D">
                        <w:pPr>
                          <w:pStyle w:val="NoSpacing"/>
                          <w:jc w:val="center"/>
                          <w:rPr>
                            <w:lang w:val="en-US"/>
                          </w:rPr>
                        </w:pPr>
                      </w:p>
                    </w:txbxContent>
                  </v:textbox>
                </v:rect>
                <v:rect id="Rectangle 140" o:spid="_x0000_s1236" style="position:absolute;left:43745;top:64712;width:136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" filled="f" strokeweight="1pt">
                  <v:textbox inset="2mm,,2mm">
                    <w:txbxContent>
                      <w:p w14:paraId="5C35590C" w14:textId="77777777" w:rsidR="00C84A0A" w:rsidRPr="009641DF" w:rsidRDefault="00C84A0A" w:rsidP="00B63ABE">
                        <w:pPr>
                          <w:pStyle w:val="NoSpacing"/>
                          <w:rPr>
                            <w:lang w:val="en-US"/>
                          </w:rPr>
                        </w:pPr>
                      </w:p>
                    </w:txbxContent>
                  </v:textbox>
                </v:rect>
                <v:rect id="Rectangle 140" o:spid="_x0000_s1237" style="position:absolute;left:28702;top:17355;width:15068;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" fillcolor="#d6e3bc [1302]" strokeweight="1pt">
                  <v:textbox>
                    <w:txbxContent>
                      <w:p w14:paraId="6EB22B47" w14:textId="07572F2A" w:rsidR="003130E8" w:rsidRPr="003130E8" w:rsidRDefault="003130E8" w:rsidP="003130E8">
                        <w:pPr>
                          <w:pStyle w:val="Drawing"/>
                          <w:rPr>
                            <w:vertAlign w:val="subscript"/>
                          </w:rPr>
                        </w:pPr>
                        <w:r>
                          <w:t>Voted for R</w:t>
                        </w:r>
                        <w:r>
                          <w:rPr>
                            <w:vertAlign w:val="subscript"/>
                          </w:rPr>
                          <w:t>i</w:t>
                        </w:r>
                        <w:r>
                          <w:rPr>
                            <w:vertAlign w:val="subscript"/>
                          </w:rPr>
                          <w:t>+2</w:t>
                        </w:r>
                        <w:r>
                          <w:rPr>
                            <w:vertAlign w:val="subscript"/>
                          </w:rPr>
                          <w:t>-Lag</w:t>
                        </w:r>
                      </w:p>
                    </w:txbxContent>
                  </v:textbox>
                </v:rect>
                <v:rect id="Rectangle 140" o:spid="_x0000_s1238" style="position:absolute;left:43770;top:13037;width:1357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" fillcolor="#d6e3bc [1302]" strokeweight="1pt">
                  <v:textbox inset="2mm,,2mm">
                    <w:txbxContent>
                      <w:p w14:paraId="5E7E7BF6" w14:textId="09C6B2A0" w:rsidR="003130E8" w:rsidRPr="003130E8" w:rsidRDefault="003130E8" w:rsidP="004D0887">
                        <w:pPr>
                          <w:pStyle w:val="Drawing"/>
                          <w:rPr>
                            <w:vertAlign w:val="subscript"/>
                          </w:rPr>
                        </w:pPr>
                        <w:r>
                          <w:t>Confirmed by R</w:t>
                        </w:r>
                        <w:r>
                          <w:rPr>
                            <w:vertAlign w:val="subscript"/>
                          </w:rPr>
                          <w:t>i+1+Lag</w:t>
                        </w:r>
                      </w:p>
                    </w:txbxContent>
                  </v:textbox>
                </v:rect>
                <v:rect id="Rectangle 140" o:spid="_x0000_s1239" style="position:absolute;left:43770;top:17342;width:13573;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" fillcolor="#d6e3bc [1302]" strokeweight="1pt">
                  <v:textbox inset="2mm,,2mm">
                    <w:txbxContent>
                      <w:p w14:paraId="36B076CE" w14:textId="70B721CD" w:rsidR="003130E8" w:rsidRPr="003130E8" w:rsidRDefault="003130E8" w:rsidP="004D0887">
                        <w:pPr>
                          <w:pStyle w:val="Drawing"/>
                          <w:rPr>
                            <w:vertAlign w:val="subscript"/>
                          </w:rPr>
                        </w:pPr>
                        <w:r>
                          <w:t>Confirmed by R</w:t>
                        </w:r>
                        <w:r>
                          <w:rPr>
                            <w:vertAlign w:val="subscript"/>
                          </w:rPr>
                          <w:t>i+2+Lag</w:t>
                        </w:r>
                      </w:p>
                    </w:txbxContent>
                  </v:textbox>
                </v:rect>
                <v:rect id="Rectangle 140" o:spid="_x0000_s1240" style="position:absolute;left:28702;top:25971;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" fillcolor="#b6dde8" strokeweight="1pt">
                  <v:textbox>
                    <w:txbxContent>
                      <w:p w14:paraId="396B0CCF" w14:textId="3EFFA683" w:rsidR="003130E8" w:rsidRPr="003130E8" w:rsidRDefault="003130E8" w:rsidP="00027B01">
                        <w:pPr>
                          <w:pStyle w:val="Drawing"/>
                          <w:rPr>
                            <w:vertAlign w:val="subscript"/>
                          </w:rPr>
                        </w:pPr>
                        <w:r>
                          <w:t>Voted for R</w:t>
                        </w:r>
                        <w:r>
                          <w:rPr>
                            <w:vertAlign w:val="subscript"/>
                          </w:rPr>
                          <w:t>i+4-Lag</w:t>
                        </w:r>
                      </w:p>
                    </w:txbxContent>
                  </v:textbox>
                </v:rect>
                <v:rect id="Rectangle 140" o:spid="_x0000_s1241" style="position:absolute;left:28771;top:30270;width:15034;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" fillcolor="#b6dde8" strokeweight="1pt">
                  <v:textbox>
                    <w:txbxContent>
                      <w:p w14:paraId="0BA23B99" w14:textId="3C1FFAEF" w:rsidR="003130E8" w:rsidRPr="003130E8" w:rsidRDefault="003130E8" w:rsidP="00027B01">
                        <w:pPr>
                          <w:pStyle w:val="Drawing"/>
                          <w:rPr>
                            <w:vertAlign w:val="subscript"/>
                          </w:rPr>
                        </w:pPr>
                        <w:r>
                          <w:t>Voted for R</w:t>
                        </w:r>
                        <w:r>
                          <w:rPr>
                            <w:vertAlign w:val="subscript"/>
                          </w:rPr>
                          <w:t>i+5-Lag</w:t>
                        </w:r>
                      </w:p>
                    </w:txbxContent>
                  </v:textbox>
                </v:rect>
                <v:rect id="Rectangle 140" o:spid="_x0000_s1242" style="position:absolute;left:28702;top:34597;width:15033;height:28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" fillcolor="#b6dde8" strokeweight="1pt">
                  <v:textbox>
                    <w:txbxContent>
                      <w:p w14:paraId="2BD91803" w14:textId="0A30A948" w:rsidR="003130E8" w:rsidRPr="003130E8" w:rsidRDefault="003130E8" w:rsidP="00027B01">
                        <w:pPr>
                          <w:pStyle w:val="Drawing"/>
                          <w:rPr>
                            <w:vertAlign w:val="subscript"/>
                          </w:rPr>
                        </w:pPr>
                        <w:r>
                          <w:t>Voted for R</w:t>
                        </w:r>
                        <w:r>
                          <w:rPr>
                            <w:vertAlign w:val="subscript"/>
                          </w:rPr>
                          <w:t>i+6-Lag</w:t>
                        </w:r>
                      </w:p>
                    </w:txbxContent>
                  </v:textbox>
                </v:rect>
                <v:rect id="Rectangle 140" o:spid="_x0000_s1243" style="position:absolute;left:28702;top:38849;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" fillcolor="#b6dde8" strokeweight="1pt">
                  <v:textbox>
                    <w:txbxContent>
                      <w:p w14:paraId="511FEE5F" w14:textId="72213EF0" w:rsidR="003130E8" w:rsidRPr="003130E8" w:rsidRDefault="003130E8" w:rsidP="00027B01">
                        <w:pPr>
                          <w:pStyle w:val="Drawing"/>
                          <w:rPr>
                            <w:vertAlign w:val="subscript"/>
                          </w:rPr>
                        </w:pPr>
                        <w:r>
                          <w:t>Voted for R</w:t>
                        </w:r>
                        <w:r>
                          <w:rPr>
                            <w:vertAlign w:val="subscript"/>
                          </w:rPr>
                          <w:t>i+7-Lag</w:t>
                        </w:r>
                      </w:p>
                    </w:txbxContent>
                  </v:textbox>
                </v:rect>
                <v:rect id="Rectangle 140" o:spid="_x0000_s1244" style="position:absolute;left:28702;top:43185;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" fillcolor="#b6dde8" strokeweight="1pt">
                  <v:textbox>
                    <w:txbxContent>
                      <w:p w14:paraId="5092A3A4" w14:textId="256A2560" w:rsidR="003130E8" w:rsidRPr="003130E8" w:rsidRDefault="003130E8" w:rsidP="00027B01">
                        <w:pPr>
                          <w:pStyle w:val="Drawing"/>
                          <w:rPr>
                            <w:vertAlign w:val="subscript"/>
                          </w:rPr>
                        </w:pPr>
                        <w:r>
                          <w:t>Voted for R</w:t>
                        </w:r>
                        <w:r>
                          <w:rPr>
                            <w:vertAlign w:val="subscript"/>
                          </w:rPr>
                          <w:t>i+8-Lag</w:t>
                        </w:r>
                      </w:p>
                    </w:txbxContent>
                  </v:textbox>
                </v:rect>
                <v:rect id="Rectangle 140" o:spid="_x0000_s1245" style="position:absolute;left:28702;top:47460;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" fillcolor="#b6dde8" strokeweight="1pt">
                  <v:textbox>
                    <w:txbxContent>
                      <w:p w14:paraId="2AAC93E7" w14:textId="55781B5B" w:rsidR="003130E8" w:rsidRPr="003130E8" w:rsidRDefault="003130E8" w:rsidP="00027B01">
                        <w:pPr>
                          <w:pStyle w:val="Drawing"/>
                          <w:rPr>
                            <w:vertAlign w:val="subscript"/>
                          </w:rPr>
                        </w:pPr>
                        <w:r>
                          <w:t>Voted for R</w:t>
                        </w:r>
                        <w:r>
                          <w:rPr>
                            <w:vertAlign w:val="subscript"/>
                          </w:rPr>
                          <w:t>i+9-Lag</w:t>
                        </w:r>
                      </w:p>
                    </w:txbxContent>
                  </v:textbox>
                </v:rect>
                <v:rect id="Rectangle 140" o:spid="_x0000_s1246" style="position:absolute;left:28797;top:51754;width:1503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" fillcolor="#b6dde8" strokeweight="1pt">
                  <v:textbox>
                    <w:txbxContent>
                      <w:p w14:paraId="1D499376" w14:textId="7B79C8BB" w:rsidR="003130E8" w:rsidRPr="003130E8" w:rsidRDefault="003130E8" w:rsidP="00027B01">
                        <w:pPr>
                          <w:pStyle w:val="Drawing"/>
                          <w:rPr>
                            <w:vertAlign w:val="subscript"/>
                          </w:rPr>
                        </w:pPr>
                        <w:r>
                          <w:t>Voted for R</w:t>
                        </w:r>
                        <w:r>
                          <w:rPr>
                            <w:vertAlign w:val="subscript"/>
                          </w:rPr>
                          <w:t>i+10-Lag</w:t>
                        </w:r>
                      </w:p>
                    </w:txbxContent>
                  </v:textbox>
                </v:rect>
                <v:rect id="Rectangle 140" o:spid="_x0000_s1247" style="position:absolute;left:43735;top:25965;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" fillcolor="#b6dde8" strokeweight="1pt">
                  <v:textbox inset="2mm,,2mm">
                    <w:txbxContent>
                      <w:p w14:paraId="205786BE" w14:textId="77777777" w:rsidR="003130E8" w:rsidRPr="009641DF" w:rsidRDefault="003130E8" w:rsidP="00B63ABE">
                        <w:pPr>
                          <w:pStyle w:val="NoSpacing"/>
                          <w:rPr>
                            <w:lang w:val="en-US"/>
                          </w:rPr>
                        </w:pPr>
                      </w:p>
                    </w:txbxContent>
                  </v:textbox>
                </v:rect>
                <v:rect id="Rectangle 140" o:spid="_x0000_s1248" style="position:absolute;left:43786;top:3027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" fillcolor="#b6dde8" strokeweight="1pt">
                  <v:textbox inset="2mm,,2mm">
                    <w:txbxContent>
                      <w:p w14:paraId="12D5CB94" w14:textId="77777777" w:rsidR="003130E8" w:rsidRPr="009641DF" w:rsidRDefault="003130E8" w:rsidP="00B63ABE">
                        <w:pPr>
                          <w:pStyle w:val="NoSpacing"/>
                          <w:rPr>
                            <w:lang w:val="en-US"/>
                          </w:rPr>
                        </w:pPr>
                      </w:p>
                    </w:txbxContent>
                  </v:textbox>
                </v:rect>
                <v:rect id="Rectangle 140" o:spid="_x0000_s1249" style="position:absolute;left:43770;top:34602;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" fillcolor="#b6dde8" strokeweight="1pt">
                  <v:textbox inset="2mm,,2mm">
                    <w:txbxContent>
                      <w:p w14:paraId="3CD17A71" w14:textId="77777777" w:rsidR="003130E8" w:rsidRPr="009641DF" w:rsidRDefault="003130E8" w:rsidP="00B63ABE">
                        <w:pPr>
                          <w:pStyle w:val="NoSpacing"/>
                          <w:rPr>
                            <w:lang w:val="en-US"/>
                          </w:rPr>
                        </w:pPr>
                      </w:p>
                    </w:txbxContent>
                  </v:textbox>
                </v:rect>
                <v:rect id="Rectangle 140" o:spid="_x0000_s1250" style="position:absolute;left:43735;top:38834;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" fillcolor="#b6dde8" strokeweight="1pt">
                  <v:textbox inset="2mm,,2mm">
                    <w:txbxContent>
                      <w:p w14:paraId="4DF391BC" w14:textId="77777777" w:rsidR="003130E8" w:rsidRPr="009641DF" w:rsidRDefault="003130E8" w:rsidP="00B63ABE">
                        <w:pPr>
                          <w:pStyle w:val="NoSpacing"/>
                          <w:rPr>
                            <w:lang w:val="en-US"/>
                          </w:rPr>
                        </w:pPr>
                      </w:p>
                    </w:txbxContent>
                  </v:textbox>
                </v:rect>
                <v:rect id="Rectangle 140" o:spid="_x0000_s1251" style="position:absolute;left:43770;top:43143;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" fillcolor="#b6dde8" strokeweight="1pt">
                  <v:textbox inset="2mm,,2mm">
                    <w:txbxContent>
                      <w:p w14:paraId="43470CFC" w14:textId="77777777" w:rsidR="003130E8" w:rsidRPr="009641DF" w:rsidRDefault="003130E8" w:rsidP="00B63ABE">
                        <w:pPr>
                          <w:pStyle w:val="NoSpacing"/>
                          <w:rPr>
                            <w:lang w:val="en-US"/>
                          </w:rPr>
                        </w:pPr>
                      </w:p>
                    </w:txbxContent>
                  </v:textbox>
                </v:rect>
                <v:rect id="Rectangle 140" o:spid="_x0000_s1252" style="position:absolute;left:43786;top:47460;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" fillcolor="#b6dde8" strokeweight="1pt">
                  <v:textbox inset="2mm,,2mm">
                    <w:txbxContent>
                      <w:p w14:paraId="3A06C16C" w14:textId="77777777" w:rsidR="003130E8" w:rsidRPr="009641DF" w:rsidRDefault="003130E8" w:rsidP="00B63ABE">
                        <w:pPr>
                          <w:pStyle w:val="NoSpacing"/>
                          <w:rPr>
                            <w:lang w:val="en-US"/>
                          </w:rPr>
                        </w:pPr>
                      </w:p>
                    </w:txbxContent>
                  </v:textbox>
                </v:rect>
                <v:rect id="Rectangle 140" o:spid="_x0000_s1253" style="position:absolute;left:43770;top:51765;width:13573;height:28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" fillcolor="#b6dde8" strokeweight="1pt">
                  <v:textbox inset="2mm,,2mm">
                    <w:txbxContent>
                      <w:p w14:paraId="4E85DB08" w14:textId="77777777" w:rsidR="003130E8" w:rsidRPr="009641DF" w:rsidRDefault="003130E8" w:rsidP="00B63ABE">
                        <w:pPr>
                          <w:pStyle w:val="NoSpacing"/>
                          <w:rPr>
                            <w:lang w:val="en-US"/>
                          </w:rPr>
                        </w:pPr>
                      </w:p>
                    </w:txbxContent>
                  </v:textbox>
                </v:rect>
                <w10:anchorlock/>
              </v:group>
            </w:pict>
          </mc:Fallback>
        </mc:AlternateContent>
      </w:r>
    </w:p>
    <w:p w14:paraId="4D0C871B" w14:textId="3DA9AFC3" w:rsidR="001723A5" w:rsidRPr="006E2F26" w:rsidRDefault="00AB1F4B" w:rsidP="00162067">
      <w:pPr>
        <w:rPr>
          <w:lang w:val="en-US"/>
        </w:rPr>
      </w:pPr>
      <w:r w:rsidRPr="009429F0">
        <w:rPr>
          <w:lang w:val="en-US"/>
        </w:rPr>
        <w:br w:type="page"/>
      </w:r>
      <w:r w:rsidR="006924A5" w:rsidRPr="006E2F26">
        <w:rPr>
          <w:lang w:val="en-US"/>
        </w:rPr>
        <w:lastRenderedPageBreak/>
        <w:t xml:space="preserve">Round </w:t>
      </w:r>
      <w:r w:rsidR="00CA156D">
        <w:rPr>
          <w:lang w:val="en-US"/>
        </w:rPr>
        <w:t>voting</w:t>
      </w:r>
      <w:r w:rsidR="006924A5" w:rsidRPr="006E2F26">
        <w:rPr>
          <w:lang w:val="en-US"/>
        </w:rPr>
        <w:t xml:space="preserve"> has </w:t>
      </w:r>
      <w:r w:rsidR="00D502A3">
        <w:rPr>
          <w:lang w:val="en-US"/>
        </w:rPr>
        <w:t xml:space="preserve">two </w:t>
      </w:r>
      <w:r w:rsidR="00D85C78">
        <w:rPr>
          <w:lang w:val="en-US"/>
        </w:rPr>
        <w:t>further</w:t>
      </w:r>
      <w:r w:rsidR="00D85C78" w:rsidRPr="006E2F26">
        <w:rPr>
          <w:lang w:val="en-US"/>
        </w:rPr>
        <w:t xml:space="preserve"> </w:t>
      </w:r>
      <w:r w:rsidR="006924A5" w:rsidRPr="006E2F26">
        <w:rPr>
          <w:lang w:val="en-US"/>
        </w:rPr>
        <w:t>purposes.</w:t>
      </w:r>
      <w:r w:rsidR="00326FF5">
        <w:rPr>
          <w:lang w:val="en-US"/>
        </w:rPr>
        <w:t xml:space="preserve"> </w:t>
      </w:r>
      <w:r w:rsidR="002C7E32">
        <w:rPr>
          <w:lang w:val="en-US"/>
        </w:rPr>
        <w:t xml:space="preserve">The </w:t>
      </w:r>
      <w:r w:rsidR="0050016D">
        <w:rPr>
          <w:lang w:val="en-US"/>
        </w:rPr>
        <w:t>second</w:t>
      </w:r>
      <w:r w:rsidR="002C7E32">
        <w:rPr>
          <w:lang w:val="en-US"/>
        </w:rPr>
        <w:t xml:space="preserve"> one determines how the chain grows. T</w:t>
      </w:r>
      <w:r w:rsidR="006924A5" w:rsidRPr="006E2F26">
        <w:rPr>
          <w:lang w:val="en-US"/>
        </w:rPr>
        <w:t xml:space="preserve">here </w:t>
      </w:r>
      <w:r w:rsidR="001C71C5">
        <w:rPr>
          <w:lang w:val="en-US"/>
        </w:rPr>
        <w:t>are</w:t>
      </w:r>
      <w:r w:rsidR="006924A5" w:rsidRPr="006E2F26">
        <w:rPr>
          <w:lang w:val="en-US"/>
        </w:rPr>
        <w:t xml:space="preserve"> no time intervals </w:t>
      </w:r>
      <w:r w:rsidR="00964A10" w:rsidRPr="006E2F26">
        <w:rPr>
          <w:lang w:val="en-US"/>
        </w:rPr>
        <w:t xml:space="preserve">used </w:t>
      </w:r>
      <w:r w:rsidR="001C71C5">
        <w:rPr>
          <w:lang w:val="en-US"/>
        </w:rPr>
        <w:t>in</w:t>
      </w:r>
      <w:r w:rsidR="00964A10" w:rsidRPr="006E2F26">
        <w:rPr>
          <w:lang w:val="en-US"/>
        </w:rPr>
        <w:t xml:space="preserve"> this algorithm</w:t>
      </w:r>
      <w:r w:rsidR="00CA55FB">
        <w:rPr>
          <w:lang w:val="en-US"/>
        </w:rPr>
        <w:t>,</w:t>
      </w:r>
      <w:r w:rsidR="00964A10" w:rsidRPr="006E2F26">
        <w:rPr>
          <w:lang w:val="en-US"/>
        </w:rPr>
        <w:t xml:space="preserve"> so collecting </w:t>
      </w:r>
      <w:r w:rsidR="002864BE">
        <w:rPr>
          <w:lang w:val="en-US"/>
        </w:rPr>
        <w:t xml:space="preserve">a </w:t>
      </w:r>
      <w:r w:rsidR="00964A10" w:rsidRPr="006E2F26">
        <w:rPr>
          <w:lang w:val="en-US"/>
        </w:rPr>
        <w:t xml:space="preserve">required number of votes </w:t>
      </w:r>
      <w:r w:rsidR="001C71C5" w:rsidRPr="006E2F26">
        <w:rPr>
          <w:lang w:val="en-US"/>
        </w:rPr>
        <w:t>mean</w:t>
      </w:r>
      <w:r w:rsidR="00033F1E">
        <w:rPr>
          <w:lang w:val="en-US"/>
        </w:rPr>
        <w:t>s</w:t>
      </w:r>
      <w:r w:rsidR="00964A10" w:rsidRPr="006E2F26">
        <w:rPr>
          <w:lang w:val="en-US"/>
        </w:rPr>
        <w:t xml:space="preserve"> that </w:t>
      </w:r>
      <w:r w:rsidR="00121770" w:rsidRPr="006E2F26">
        <w:rPr>
          <w:lang w:val="en-US"/>
        </w:rPr>
        <w:t xml:space="preserve">a </w:t>
      </w:r>
      <w:r w:rsidR="00964A10" w:rsidRPr="006E2F26">
        <w:rPr>
          <w:lang w:val="en-US"/>
        </w:rPr>
        <w:t xml:space="preserve">round is over and the chain can advance to the next one. </w:t>
      </w:r>
      <w:r w:rsidR="00CA55FB">
        <w:rPr>
          <w:lang w:val="en-US"/>
        </w:rPr>
        <w:t>The</w:t>
      </w:r>
      <w:r w:rsidR="00964A10" w:rsidRPr="006E2F26">
        <w:rPr>
          <w:lang w:val="en-US"/>
        </w:rPr>
        <w:t xml:space="preserve"> speed of </w:t>
      </w:r>
      <w:r w:rsidR="00D06A24">
        <w:rPr>
          <w:lang w:val="en-US"/>
        </w:rPr>
        <w:t>MCV</w:t>
      </w:r>
      <w:r w:rsidR="00BE3043">
        <w:rPr>
          <w:lang w:val="en-US"/>
        </w:rPr>
        <w:t xml:space="preserve"> </w:t>
      </w:r>
      <w:r w:rsidR="00A81C6B">
        <w:rPr>
          <w:lang w:val="en-US"/>
        </w:rPr>
        <w:t xml:space="preserve">is </w:t>
      </w:r>
      <w:r w:rsidR="00CA55FB">
        <w:rPr>
          <w:lang w:val="en-US"/>
        </w:rPr>
        <w:t xml:space="preserve">thus </w:t>
      </w:r>
      <w:r w:rsidR="00011A76">
        <w:rPr>
          <w:lang w:val="en-US"/>
        </w:rPr>
        <w:t xml:space="preserve">limited </w:t>
      </w:r>
      <w:r w:rsidR="00CA55FB" w:rsidRPr="006E2F26">
        <w:rPr>
          <w:lang w:val="en-US"/>
        </w:rPr>
        <w:t>only</w:t>
      </w:r>
      <w:r w:rsidR="00CA55FB">
        <w:rPr>
          <w:lang w:val="en-US"/>
        </w:rPr>
        <w:t xml:space="preserve"> </w:t>
      </w:r>
      <w:r w:rsidR="00011A76">
        <w:rPr>
          <w:lang w:val="en-US"/>
        </w:rPr>
        <w:t>by</w:t>
      </w:r>
      <w:r w:rsidR="00964A10" w:rsidRPr="006E2F26">
        <w:rPr>
          <w:lang w:val="en-US"/>
        </w:rPr>
        <w:t xml:space="preserve"> </w:t>
      </w:r>
      <w:r w:rsidR="00CA55FB">
        <w:rPr>
          <w:lang w:val="en-US"/>
        </w:rPr>
        <w:t xml:space="preserve">the </w:t>
      </w:r>
      <w:r w:rsidR="00964A10" w:rsidRPr="006E2F26">
        <w:rPr>
          <w:lang w:val="en-US"/>
        </w:rPr>
        <w:t xml:space="preserve">network speed. </w:t>
      </w:r>
      <w:r w:rsidR="001723A5" w:rsidRPr="006E2F26">
        <w:rPr>
          <w:lang w:val="en-US"/>
        </w:rPr>
        <w:t xml:space="preserve">Since </w:t>
      </w:r>
      <w:r w:rsidR="00862570" w:rsidRPr="006E2F26">
        <w:rPr>
          <w:lang w:val="en-US"/>
        </w:rPr>
        <w:t>blocks</w:t>
      </w:r>
      <w:r w:rsidR="00362781">
        <w:rPr>
          <w:lang w:val="en-US"/>
        </w:rPr>
        <w:t xml:space="preserve"> </w:t>
      </w:r>
      <w:r w:rsidR="00862570">
        <w:rPr>
          <w:lang w:val="en-US"/>
        </w:rPr>
        <w:t>can</w:t>
      </w:r>
      <w:r w:rsidR="001723A5" w:rsidRPr="006E2F26">
        <w:rPr>
          <w:lang w:val="en-US"/>
        </w:rPr>
        <w:t xml:space="preserve"> be received in a non-</w:t>
      </w:r>
      <w:r w:rsidR="00121770" w:rsidRPr="006E2F26">
        <w:rPr>
          <w:lang w:val="en-US"/>
        </w:rPr>
        <w:t>historical</w:t>
      </w:r>
      <w:r w:rsidR="001723A5" w:rsidRPr="006E2F26">
        <w:rPr>
          <w:lang w:val="en-US"/>
        </w:rPr>
        <w:t xml:space="preserve"> </w:t>
      </w:r>
      <w:r w:rsidR="00862570" w:rsidRPr="006E2F26">
        <w:rPr>
          <w:lang w:val="en-US"/>
        </w:rPr>
        <w:t>order,</w:t>
      </w:r>
      <w:r w:rsidR="001723A5" w:rsidRPr="006E2F26">
        <w:rPr>
          <w:lang w:val="en-US"/>
        </w:rPr>
        <w:t xml:space="preserve"> </w:t>
      </w:r>
      <w:r w:rsidR="00840405">
        <w:rPr>
          <w:lang w:val="en-US"/>
        </w:rPr>
        <w:t>some</w:t>
      </w:r>
      <w:r w:rsidR="001723A5" w:rsidRPr="006E2F26">
        <w:rPr>
          <w:lang w:val="en-US"/>
        </w:rPr>
        <w:t xml:space="preserve"> </w:t>
      </w:r>
      <w:r w:rsidR="002C7E32">
        <w:rPr>
          <w:lang w:val="en-US"/>
        </w:rPr>
        <w:t>“</w:t>
      </w:r>
      <w:r w:rsidR="001723A5" w:rsidRPr="006E2F26">
        <w:rPr>
          <w:lang w:val="en-US"/>
        </w:rPr>
        <w:t>window</w:t>
      </w:r>
      <w:r w:rsidR="002C7E32">
        <w:rPr>
          <w:lang w:val="en-US"/>
        </w:rPr>
        <w:t>”</w:t>
      </w:r>
      <w:r w:rsidR="00CA446F">
        <w:rPr>
          <w:lang w:val="en-US"/>
        </w:rPr>
        <w:t xml:space="preserve"> </w:t>
      </w:r>
      <w:r w:rsidR="00CA55FB">
        <w:rPr>
          <w:lang w:val="en-US"/>
        </w:rPr>
        <w:t xml:space="preserve">is </w:t>
      </w:r>
      <w:r w:rsidR="00840405">
        <w:rPr>
          <w:lang w:val="en-US"/>
        </w:rPr>
        <w:t>required</w:t>
      </w:r>
      <w:r w:rsidR="001723A5" w:rsidRPr="006E2F26">
        <w:rPr>
          <w:lang w:val="en-US"/>
        </w:rPr>
        <w:t xml:space="preserve"> in </w:t>
      </w:r>
      <w:r w:rsidR="00CA55FB">
        <w:rPr>
          <w:lang w:val="en-US"/>
        </w:rPr>
        <w:t xml:space="preserve">a </w:t>
      </w:r>
      <w:r w:rsidR="001723A5" w:rsidRPr="006E2F26">
        <w:rPr>
          <w:lang w:val="en-US"/>
        </w:rPr>
        <w:t>round</w:t>
      </w:r>
      <w:r w:rsidR="005E46FF" w:rsidRPr="006E2F26">
        <w:rPr>
          <w:lang w:val="en-US"/>
        </w:rPr>
        <w:t xml:space="preserve"> sequence</w:t>
      </w:r>
      <w:r w:rsidR="001723A5" w:rsidRPr="006E2F26">
        <w:rPr>
          <w:lang w:val="en-US"/>
        </w:rPr>
        <w:t xml:space="preserve"> where blocks can</w:t>
      </w:r>
      <w:r w:rsidR="00121770" w:rsidRPr="006E2F26">
        <w:rPr>
          <w:lang w:val="en-US"/>
        </w:rPr>
        <w:t xml:space="preserve"> </w:t>
      </w:r>
      <w:r w:rsidR="001723A5" w:rsidRPr="006E2F26">
        <w:rPr>
          <w:lang w:val="en-US"/>
        </w:rPr>
        <w:t>be</w:t>
      </w:r>
      <w:r w:rsidR="00F15567" w:rsidRPr="006E2F26">
        <w:rPr>
          <w:lang w:val="en-US"/>
        </w:rPr>
        <w:t xml:space="preserve"> still</w:t>
      </w:r>
      <w:r w:rsidR="001723A5" w:rsidRPr="006E2F26">
        <w:rPr>
          <w:lang w:val="en-US"/>
        </w:rPr>
        <w:t xml:space="preserve"> accepted. For </w:t>
      </w:r>
      <w:r w:rsidR="00943658">
        <w:rPr>
          <w:lang w:val="en-US"/>
        </w:rPr>
        <w:t xml:space="preserve">a first non-voted </w:t>
      </w:r>
      <w:r w:rsidR="001723A5" w:rsidRPr="006E2F26">
        <w:rPr>
          <w:lang w:val="en-US"/>
        </w:rPr>
        <w:t xml:space="preserve">round </w:t>
      </w:r>
      <w:r w:rsidR="005E46FF" w:rsidRPr="006E2F26">
        <w:rPr>
          <w:lang w:val="en-US"/>
        </w:rPr>
        <w:t>R</w:t>
      </w:r>
      <w:r w:rsidR="005E46FF" w:rsidRPr="006E2F26">
        <w:rPr>
          <w:vertAlign w:val="subscript"/>
          <w:lang w:val="en-US"/>
        </w:rPr>
        <w:t>i</w:t>
      </w:r>
      <w:r w:rsidR="005E46FF" w:rsidRPr="006E2F26">
        <w:rPr>
          <w:lang w:val="en-US"/>
        </w:rPr>
        <w:t>,</w:t>
      </w:r>
      <w:r w:rsidR="001723A5" w:rsidRPr="006E2F26">
        <w:rPr>
          <w:lang w:val="en-US"/>
        </w:rPr>
        <w:t xml:space="preserve"> this window</w:t>
      </w:r>
      <w:r w:rsidR="005E46FF" w:rsidRPr="006E2F26">
        <w:rPr>
          <w:lang w:val="en-US"/>
        </w:rPr>
        <w:t xml:space="preserve"> </w:t>
      </w:r>
      <w:r w:rsidR="00CA55FB" w:rsidRPr="006E2F26">
        <w:rPr>
          <w:lang w:val="en-US"/>
        </w:rPr>
        <w:t>l</w:t>
      </w:r>
      <w:r w:rsidR="00CA55FB">
        <w:rPr>
          <w:lang w:val="en-US"/>
        </w:rPr>
        <w:t>ie</w:t>
      </w:r>
      <w:r w:rsidR="00CA55FB" w:rsidRPr="006E2F26">
        <w:rPr>
          <w:lang w:val="en-US"/>
        </w:rPr>
        <w:t xml:space="preserve">s </w:t>
      </w:r>
      <w:r w:rsidR="005E46FF" w:rsidRPr="006E2F26">
        <w:rPr>
          <w:lang w:val="en-US"/>
        </w:rPr>
        <w:t xml:space="preserve">in </w:t>
      </w:r>
      <w:r w:rsidR="00CA55FB">
        <w:rPr>
          <w:lang w:val="en-US"/>
        </w:rPr>
        <w:t xml:space="preserve">the </w:t>
      </w:r>
      <w:r w:rsidR="005E46FF" w:rsidRPr="006E2F26">
        <w:rPr>
          <w:lang w:val="en-US"/>
        </w:rPr>
        <w:t>range [</w:t>
      </w:r>
      <w:proofErr w:type="spellStart"/>
      <w:r w:rsidR="001723A5" w:rsidRPr="006E2F26">
        <w:rPr>
          <w:lang w:val="en-US"/>
        </w:rPr>
        <w:t>R</w:t>
      </w:r>
      <w:r w:rsidR="00BE3043">
        <w:rPr>
          <w:vertAlign w:val="subscript"/>
          <w:lang w:val="en-US"/>
        </w:rPr>
        <w:t>last_confirmed</w:t>
      </w:r>
      <w:proofErr w:type="spellEnd"/>
      <w:r w:rsidR="00BE3043">
        <w:rPr>
          <w:vertAlign w:val="subscript"/>
          <w:lang w:val="en-US"/>
        </w:rPr>
        <w:t xml:space="preserve"> +</w:t>
      </w:r>
      <w:r w:rsidR="00C76B76">
        <w:rPr>
          <w:vertAlign w:val="subscript"/>
          <w:lang w:val="en-US"/>
        </w:rPr>
        <w:t xml:space="preserve"> </w:t>
      </w:r>
      <w:r w:rsidR="00BE3043">
        <w:rPr>
          <w:vertAlign w:val="subscript"/>
          <w:lang w:val="en-US"/>
        </w:rPr>
        <w:t>1</w:t>
      </w:r>
      <w:r w:rsidR="00C5607F">
        <w:rPr>
          <w:vertAlign w:val="subscript"/>
          <w:lang w:val="en-US"/>
        </w:rPr>
        <w:t xml:space="preserve"> </w:t>
      </w:r>
      <w:r w:rsidR="005E46FF" w:rsidRPr="006E2F26">
        <w:rPr>
          <w:vertAlign w:val="subscript"/>
          <w:lang w:val="en-US"/>
        </w:rPr>
        <w:t>…</w:t>
      </w:r>
      <w:r w:rsidR="00C5607F">
        <w:rPr>
          <w:vertAlign w:val="subscript"/>
          <w:lang w:val="en-US"/>
        </w:rPr>
        <w:t xml:space="preserve"> </w:t>
      </w:r>
      <w:proofErr w:type="spellStart"/>
      <w:r w:rsidR="005E46FF" w:rsidRPr="006E2F26">
        <w:rPr>
          <w:lang w:val="en-US"/>
        </w:rPr>
        <w:t>R</w:t>
      </w:r>
      <w:r w:rsidR="005E46FF" w:rsidRPr="006E2F26">
        <w:rPr>
          <w:vertAlign w:val="subscript"/>
          <w:lang w:val="en-US"/>
        </w:rPr>
        <w:t>i+</w:t>
      </w:r>
      <w:r w:rsidR="00111E4C">
        <w:rPr>
          <w:vertAlign w:val="subscript"/>
          <w:lang w:val="en-US"/>
        </w:rPr>
        <w:t>Lag</w:t>
      </w:r>
      <w:proofErr w:type="spellEnd"/>
      <w:r w:rsidR="001A64CE">
        <w:rPr>
          <w:vertAlign w:val="subscript"/>
          <w:lang w:val="en-US"/>
        </w:rPr>
        <w:t>*2</w:t>
      </w:r>
      <w:r w:rsidR="005E46FF" w:rsidRPr="006E2F26">
        <w:rPr>
          <w:lang w:val="en-US"/>
        </w:rPr>
        <w:t>]</w:t>
      </w:r>
      <w:r w:rsidR="005E46FF" w:rsidRPr="006E2F26">
        <w:rPr>
          <w:vertAlign w:val="subscript"/>
          <w:lang w:val="en-US"/>
        </w:rPr>
        <w:t>.</w:t>
      </w:r>
    </w:p>
    <w:p w14:paraId="74A807B9" w14:textId="72048063" w:rsidR="00C84A0A" w:rsidRDefault="00C80436" w:rsidP="00162067">
      <w:pPr>
        <w:rPr>
          <w:lang w:val="en-US"/>
        </w:rPr>
      </w:pPr>
      <w:r w:rsidRPr="006E2F26">
        <w:rPr>
          <w:lang w:val="en-US"/>
        </w:rPr>
        <w:t xml:space="preserve">The third </w:t>
      </w:r>
      <w:r w:rsidR="00F6279A" w:rsidRPr="006E2F26">
        <w:rPr>
          <w:lang w:val="en-US"/>
        </w:rPr>
        <w:t>purpose is</w:t>
      </w:r>
      <w:r w:rsidRPr="006E2F26">
        <w:rPr>
          <w:lang w:val="en-US"/>
        </w:rPr>
        <w:t xml:space="preserve"> to determine </w:t>
      </w:r>
      <w:r w:rsidR="00F44F76" w:rsidRPr="006E2F26">
        <w:rPr>
          <w:lang w:val="en-US"/>
        </w:rPr>
        <w:t>whether</w:t>
      </w:r>
      <w:r w:rsidRPr="006E2F26">
        <w:rPr>
          <w:lang w:val="en-US"/>
        </w:rPr>
        <w:t xml:space="preserve"> </w:t>
      </w:r>
      <w:r w:rsidR="00CA55FB">
        <w:rPr>
          <w:lang w:val="en-US"/>
        </w:rPr>
        <w:t xml:space="preserve">a </w:t>
      </w:r>
      <w:r w:rsidR="00313103">
        <w:rPr>
          <w:lang w:val="en-US"/>
        </w:rPr>
        <w:t>member</w:t>
      </w:r>
      <w:r w:rsidRPr="006E2F26">
        <w:rPr>
          <w:lang w:val="en-US"/>
        </w:rPr>
        <w:t xml:space="preserve"> is offline. </w:t>
      </w:r>
      <w:r w:rsidRPr="00766E1F">
        <w:rPr>
          <w:lang w:val="en-US"/>
        </w:rPr>
        <w:t>This</w:t>
      </w:r>
      <w:r w:rsidR="00612369" w:rsidRPr="00766E1F">
        <w:rPr>
          <w:lang w:val="en-US"/>
        </w:rPr>
        <w:t xml:space="preserve"> is</w:t>
      </w:r>
      <w:r w:rsidRPr="00766E1F">
        <w:rPr>
          <w:lang w:val="en-US"/>
        </w:rPr>
        <w:t xml:space="preserve"> </w:t>
      </w:r>
      <w:r w:rsidR="00C728C7" w:rsidRPr="00766E1F">
        <w:rPr>
          <w:lang w:val="en-US"/>
        </w:rPr>
        <w:t xml:space="preserve">done </w:t>
      </w:r>
      <w:r w:rsidRPr="00766E1F">
        <w:rPr>
          <w:lang w:val="en-US"/>
        </w:rPr>
        <w:t xml:space="preserve">at </w:t>
      </w:r>
      <w:r w:rsidR="00CA55FB" w:rsidRPr="00766E1F">
        <w:rPr>
          <w:lang w:val="en-US"/>
        </w:rPr>
        <w:t xml:space="preserve">the </w:t>
      </w:r>
      <w:r w:rsidR="00A656EA" w:rsidRPr="00766E1F">
        <w:rPr>
          <w:lang w:val="en-US"/>
        </w:rPr>
        <w:t xml:space="preserve">confirmation stage for the </w:t>
      </w:r>
      <w:r w:rsidR="000B40BF" w:rsidRPr="00766E1F">
        <w:rPr>
          <w:lang w:val="en-US"/>
        </w:rPr>
        <w:t>round</w:t>
      </w:r>
      <w:r w:rsidRPr="00766E1F">
        <w:rPr>
          <w:lang w:val="en-US"/>
        </w:rPr>
        <w:t>.</w:t>
      </w:r>
      <w:r w:rsidR="00A17267">
        <w:rPr>
          <w:lang w:val="en-US"/>
        </w:rPr>
        <w:t xml:space="preserve"> </w:t>
      </w:r>
      <w:r w:rsidR="00612369" w:rsidRPr="00766E1F">
        <w:rPr>
          <w:lang w:val="en-US"/>
        </w:rPr>
        <w:t xml:space="preserve">Having </w:t>
      </w:r>
      <w:r w:rsidR="002C6446" w:rsidRPr="00766E1F">
        <w:rPr>
          <w:lang w:val="en-US"/>
        </w:rPr>
        <w:t>a list of current</w:t>
      </w:r>
      <w:r w:rsidR="00612369" w:rsidRPr="00766E1F">
        <w:rPr>
          <w:lang w:val="en-US"/>
        </w:rPr>
        <w:t xml:space="preserve"> </w:t>
      </w:r>
      <w:r w:rsidR="002C6446" w:rsidRPr="00766E1F">
        <w:rPr>
          <w:lang w:val="en-US"/>
        </w:rPr>
        <w:t xml:space="preserve">members </w:t>
      </w:r>
      <w:r w:rsidR="00612369" w:rsidRPr="00766E1F">
        <w:rPr>
          <w:lang w:val="en-US"/>
        </w:rPr>
        <w:t xml:space="preserve">and </w:t>
      </w:r>
      <w:r w:rsidR="002C6446" w:rsidRPr="00766E1F">
        <w:rPr>
          <w:lang w:val="en-US"/>
        </w:rPr>
        <w:t>their blocks</w:t>
      </w:r>
      <w:r w:rsidR="00227148" w:rsidRPr="00766E1F">
        <w:rPr>
          <w:lang w:val="en-US"/>
        </w:rPr>
        <w:t xml:space="preserve"> received</w:t>
      </w:r>
      <w:r w:rsidR="00CA55FB" w:rsidRPr="00766E1F">
        <w:rPr>
          <w:lang w:val="en-US"/>
        </w:rPr>
        <w:t>,</w:t>
      </w:r>
      <w:r w:rsidR="00612369" w:rsidRPr="00766E1F">
        <w:rPr>
          <w:lang w:val="en-US"/>
        </w:rPr>
        <w:t xml:space="preserve"> the algorithm can determine wh</w:t>
      </w:r>
      <w:r w:rsidR="00A656EA" w:rsidRPr="00766E1F">
        <w:rPr>
          <w:lang w:val="en-US"/>
        </w:rPr>
        <w:t>ether any</w:t>
      </w:r>
      <w:r w:rsidR="00612369" w:rsidRPr="00766E1F">
        <w:rPr>
          <w:lang w:val="en-US"/>
        </w:rPr>
        <w:t xml:space="preserve"> </w:t>
      </w:r>
      <w:r w:rsidR="00EB5D5D" w:rsidRPr="00766E1F">
        <w:rPr>
          <w:lang w:val="en-US"/>
        </w:rPr>
        <w:t>member</w:t>
      </w:r>
      <w:r w:rsidR="00F14507" w:rsidRPr="00766E1F">
        <w:rPr>
          <w:lang w:val="en-US"/>
        </w:rPr>
        <w:t xml:space="preserve"> </w:t>
      </w:r>
      <w:r w:rsidR="00612369" w:rsidRPr="00766E1F">
        <w:rPr>
          <w:lang w:val="en-US"/>
        </w:rPr>
        <w:t>ha</w:t>
      </w:r>
      <w:r w:rsidR="00A656EA" w:rsidRPr="00766E1F">
        <w:rPr>
          <w:lang w:val="en-US"/>
        </w:rPr>
        <w:t>s</w:t>
      </w:r>
      <w:r w:rsidR="00612369" w:rsidRPr="00766E1F">
        <w:rPr>
          <w:lang w:val="en-US"/>
        </w:rPr>
        <w:t xml:space="preserve"> not sent a </w:t>
      </w:r>
      <w:r w:rsidR="007D2C17" w:rsidRPr="00766E1F">
        <w:rPr>
          <w:lang w:val="en-US"/>
        </w:rPr>
        <w:t xml:space="preserve">block or </w:t>
      </w:r>
      <w:r w:rsidR="00612369" w:rsidRPr="00766E1F">
        <w:rPr>
          <w:lang w:val="en-US"/>
        </w:rPr>
        <w:t>vote</w:t>
      </w:r>
      <w:r w:rsidR="001A2E71" w:rsidRPr="00766E1F">
        <w:rPr>
          <w:lang w:val="en-US"/>
        </w:rPr>
        <w:t xml:space="preserve"> </w:t>
      </w:r>
      <w:r w:rsidR="00612369" w:rsidRPr="00766E1F">
        <w:rPr>
          <w:lang w:val="en-US"/>
        </w:rPr>
        <w:t xml:space="preserve">and remove </w:t>
      </w:r>
      <w:r w:rsidR="00CA55FB" w:rsidRPr="00766E1F">
        <w:rPr>
          <w:lang w:val="en-US"/>
        </w:rPr>
        <w:t>th</w:t>
      </w:r>
      <w:r w:rsidR="00A656EA" w:rsidRPr="00766E1F">
        <w:rPr>
          <w:lang w:val="en-US"/>
        </w:rPr>
        <w:t>is member</w:t>
      </w:r>
      <w:r w:rsidR="00CA55FB" w:rsidRPr="00766E1F">
        <w:rPr>
          <w:lang w:val="en-US"/>
        </w:rPr>
        <w:t xml:space="preserve"> </w:t>
      </w:r>
      <w:r w:rsidR="00612369" w:rsidRPr="00766E1F">
        <w:rPr>
          <w:lang w:val="en-US"/>
        </w:rPr>
        <w:t xml:space="preserve">from </w:t>
      </w:r>
      <w:r w:rsidR="004543FA" w:rsidRPr="00766E1F">
        <w:rPr>
          <w:lang w:val="en-US"/>
        </w:rPr>
        <w:t>the</w:t>
      </w:r>
      <w:r w:rsidR="00612369" w:rsidRPr="00766E1F">
        <w:rPr>
          <w:lang w:val="en-US"/>
        </w:rPr>
        <w:t xml:space="preserve"> list</w:t>
      </w:r>
      <w:r w:rsidR="00A656EA" w:rsidRPr="00766E1F">
        <w:rPr>
          <w:lang w:val="en-US"/>
        </w:rPr>
        <w:t>,</w:t>
      </w:r>
      <w:r w:rsidR="00C07877" w:rsidRPr="00766E1F">
        <w:rPr>
          <w:lang w:val="en-US"/>
        </w:rPr>
        <w:t xml:space="preserve"> </w:t>
      </w:r>
      <w:r w:rsidR="00BD2532" w:rsidRPr="00766E1F">
        <w:rPr>
          <w:lang w:val="en-US"/>
        </w:rPr>
        <w:t xml:space="preserve">and thus from participation in any further processing until </w:t>
      </w:r>
      <w:r w:rsidR="00A656EA" w:rsidRPr="00766E1F">
        <w:rPr>
          <w:lang w:val="en-US"/>
        </w:rPr>
        <w:t>the member</w:t>
      </w:r>
      <w:r w:rsidR="00BD2532" w:rsidRPr="00766E1F">
        <w:rPr>
          <w:lang w:val="en-US"/>
        </w:rPr>
        <w:t xml:space="preserve"> signals</w:t>
      </w:r>
      <w:r w:rsidR="00A656EA" w:rsidRPr="00766E1F">
        <w:rPr>
          <w:lang w:val="en-US"/>
        </w:rPr>
        <w:t xml:space="preserve"> its</w:t>
      </w:r>
      <w:r w:rsidR="00BD2532" w:rsidRPr="00766E1F">
        <w:rPr>
          <w:lang w:val="en-US"/>
        </w:rPr>
        <w:t xml:space="preserve"> readiness </w:t>
      </w:r>
      <w:r w:rsidR="00A656EA" w:rsidRPr="00766E1F">
        <w:rPr>
          <w:lang w:val="en-US"/>
        </w:rPr>
        <w:t>to continue</w:t>
      </w:r>
      <w:r w:rsidR="00CE73C2">
        <w:rPr>
          <w:lang w:val="en-US"/>
        </w:rPr>
        <w:t xml:space="preserve"> by sending a special “online” block again</w:t>
      </w:r>
      <w:r w:rsidR="00612369" w:rsidRPr="00766E1F">
        <w:rPr>
          <w:lang w:val="en-US"/>
        </w:rPr>
        <w:t>.</w:t>
      </w:r>
    </w:p>
    <w:p w14:paraId="31BE3919" w14:textId="77777777" w:rsidR="00C84A0A" w:rsidRDefault="00C84A0A">
      <w:pPr>
        <w:spacing w:after="200" w:afterAutospacing="0" w:line="276" w:lineRule="auto"/>
        <w:ind w:firstLine="0"/>
        <w:jc w:val="left"/>
        <w:rPr>
          <w:lang w:val="en-US"/>
        </w:rPr>
      </w:pPr>
      <w:r>
        <w:rPr>
          <w:lang w:val="en-US"/>
        </w:rPr>
        <w:br w:type="page"/>
      </w:r>
    </w:p>
    <w:p w14:paraId="2B73DE05" w14:textId="126C06C5" w:rsidR="00671394" w:rsidRDefault="00671394" w:rsidP="00671394">
      <w:pPr>
        <w:pStyle w:val="Caption"/>
        <w:spacing w:after="0"/>
        <w:rPr>
          <w:lang w:val="en-US"/>
        </w:rPr>
      </w:pPr>
      <w:r w:rsidRPr="006E2F26">
        <w:rPr>
          <w:lang w:val="en-US"/>
        </w:rPr>
        <w:lastRenderedPageBreak/>
        <w:t xml:space="preserve">Figure </w:t>
      </w:r>
      <w:r>
        <w:rPr>
          <w:lang w:val="en-US"/>
        </w:rPr>
        <w:t>2</w:t>
      </w:r>
      <w:r w:rsidRPr="006E2F26">
        <w:rPr>
          <w:lang w:val="en-US"/>
        </w:rPr>
        <w:t>.</w:t>
      </w:r>
      <w:r>
        <w:rPr>
          <w:lang w:val="en-US"/>
        </w:rPr>
        <w:t xml:space="preserve"> The</w:t>
      </w:r>
      <w:r w:rsidRPr="006E2F26">
        <w:rPr>
          <w:lang w:val="en-US"/>
        </w:rPr>
        <w:t xml:space="preserve"> </w:t>
      </w:r>
      <w:r>
        <w:rPr>
          <w:lang w:val="en-US"/>
        </w:rPr>
        <w:t xml:space="preserve">Example of Block Fork caused by its </w:t>
      </w:r>
      <w:r w:rsidR="00B225F5">
        <w:rPr>
          <w:lang w:val="en-US"/>
        </w:rPr>
        <w:t>Issuer</w:t>
      </w:r>
    </w:p>
    <w:p w14:paraId="4C01897E" w14:textId="02FBB9F3" w:rsidR="00964A10" w:rsidRPr="006E2F26" w:rsidRDefault="003E6A48" w:rsidP="00C84A0A">
      <w:pPr>
        <w:ind w:firstLine="0"/>
        <w:rPr>
          <w:lang w:val="en-US"/>
        </w:rPr>
      </w:pPr>
      <w:r>
        <w:rPr>
          <w:rFonts w:ascii="Verdana" w:hAnsi="Verdana"/>
          <w:sz w:val="16"/>
          <w:szCs w:val="18"/>
          <w:lang w:val="en-US"/>
        </w:rPr>
        <w:t>w</w:t>
      </w:r>
      <w:r w:rsidR="00C84A0A">
        <w:rPr>
          <w:noProof/>
          <w:lang w:val="en-US" w:eastAsia="en-US"/>
        </w:rPr>
        <mc:AlternateContent>
          <mc:Choice Requires="wpc">
            <w:drawing>
              <wp:inline distT="0" distB="0" distL="0" distR="0" wp14:anchorId="53C7BECA" wp14:editId="30495C34">
                <wp:extent cx="6672580" cy="2795270"/>
                <wp:effectExtent l="0" t="0" r="0" b="0"/>
                <wp:docPr id="1241" name="Canvas 124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44" name="Rectangle 140"/>
                        <wps:cNvSpPr>
                          <a:spLocks noChangeArrowheads="1"/>
                        </wps:cNvSpPr>
                        <wps:spPr bwMode="auto">
                          <a:xfrm>
                            <a:off x="1435100" y="1266507"/>
                            <a:ext cx="1291590" cy="430530"/>
                          </a:xfrm>
                          <a:prstGeom prst="rect">
                            <a:avLst/>
                          </a:prstGeom>
                          <a:solidFill>
                            <a:srgbClr val="B6DDE8">
                              <a:alpha val="37000"/>
                            </a:srgbClr>
                          </a:solidFill>
                          <a:ln w="12700">
                            <a:solidFill>
                              <a:srgbClr val="000000"/>
                            </a:solidFill>
                            <a:miter lim="800000"/>
                            <a:headEnd/>
                            <a:tailEnd/>
                          </a:ln>
                        </wps:spPr>
                        <wps:txbx>
                          <w:txbxContent>
                            <w:p w14:paraId="02FABAE0" w14:textId="1D06678A" w:rsidR="00671394" w:rsidRDefault="00AE0479" w:rsidP="00671394">
                              <w:pPr>
                                <w:pStyle w:val="Drawing"/>
                              </w:pPr>
                              <w:r w:rsidRPr="00CC0011">
                                <w:t xml:space="preserve">Block </w:t>
                              </w:r>
                              <w:r w:rsidR="003B5DCF">
                                <w:t>7</w:t>
                              </w:r>
                            </w:p>
                            <w:p w14:paraId="749C8948" w14:textId="0541090A" w:rsidR="00671394" w:rsidRPr="00CC0011" w:rsidRDefault="00671394" w:rsidP="00671394">
                              <w:pPr>
                                <w:pStyle w:val="Drawing"/>
                              </w:pPr>
                              <w:r>
                                <w:t>Accepted</w:t>
                              </w:r>
                            </w:p>
                          </w:txbxContent>
                        </wps:txbx>
                        <wps:bodyPr rot="0" vert="horz" wrap="square" lIns="91440" tIns="45720" rIns="91440" bIns="45720" anchor="ctr" anchorCtr="0" upright="1">
                          <a:noAutofit/>
                        </wps:bodyPr>
                      </wps:wsp>
                      <wps:wsp>
                        <wps:cNvPr id="1346" name="Rectangle 140"/>
                        <wps:cNvSpPr>
                          <a:spLocks noChangeArrowheads="1"/>
                        </wps:cNvSpPr>
                        <wps:spPr bwMode="auto">
                          <a:xfrm>
                            <a:off x="1937385" y="333692"/>
                            <a:ext cx="288290" cy="284480"/>
                          </a:xfrm>
                          <a:prstGeom prst="rect">
                            <a:avLst/>
                          </a:prstGeom>
                          <a:solidFill>
                            <a:schemeClr val="accent5">
                              <a:lumMod val="40000"/>
                              <a:lumOff val="60000"/>
                            </a:schemeClr>
                          </a:solidFill>
                          <a:ln w="12700">
                            <a:solidFill>
                              <a:srgbClr val="000000"/>
                            </a:solidFill>
                            <a:miter lim="800000"/>
                            <a:headEnd/>
                            <a:tailEnd/>
                          </a:ln>
                        </wps:spPr>
                        <wps:txbx>
                          <w:txbxContent>
                            <w:p w14:paraId="6447AC57" w14:textId="77777777" w:rsidR="00C84A0A" w:rsidRPr="00471ED1" w:rsidRDefault="00C84A0A" w:rsidP="00C84A0A">
                              <w:pPr>
                                <w:pStyle w:val="Drawing"/>
                              </w:pPr>
                              <w:r>
                                <w:t>A</w:t>
                              </w:r>
                            </w:p>
                          </w:txbxContent>
                        </wps:txbx>
                        <wps:bodyPr rot="0" vert="horz" wrap="square" lIns="91440" tIns="45720" rIns="91440" bIns="45720" anchor="ctr" anchorCtr="0" upright="1">
                          <a:noAutofit/>
                        </wps:bodyPr>
                      </wps:wsp>
                      <wps:wsp>
                        <wps:cNvPr id="1348" name="Text Box 9"/>
                        <wps:cNvSpPr txBox="1">
                          <a:spLocks noChangeArrowheads="1"/>
                        </wps:cNvSpPr>
                        <wps:spPr bwMode="auto">
                          <a:xfrm>
                            <a:off x="1138872" y="333692"/>
                            <a:ext cx="71755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AF78C7E" w14:textId="193FC615" w:rsidR="00C84A0A" w:rsidRPr="006E2F26" w:rsidRDefault="00C84A0A" w:rsidP="00C84A0A">
                              <w:pPr>
                                <w:pStyle w:val="Drawing"/>
                              </w:pPr>
                              <w:r>
                                <w:t>Member</w:t>
                              </w:r>
                              <w:r w:rsidR="003E6A48">
                                <w:t>s</w:t>
                              </w:r>
                            </w:p>
                          </w:txbxContent>
                        </wps:txbx>
                        <wps:bodyPr rot="0" vert="horz" wrap="square" lIns="91440" tIns="45720" rIns="91440" bIns="45720" anchor="ctr" anchorCtr="0" upright="1">
                          <a:noAutofit/>
                        </wps:bodyPr>
                      </wps:wsp>
                      <wps:wsp>
                        <wps:cNvPr id="1376" name="Text Box 37"/>
                        <wps:cNvSpPr txBox="1">
                          <a:spLocks noChangeArrowheads="1"/>
                        </wps:cNvSpPr>
                        <wps:spPr bwMode="auto">
                          <a:xfrm>
                            <a:off x="861060" y="1266507"/>
                            <a:ext cx="430530" cy="430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B26DC3" w14:textId="55B91616" w:rsidR="00C84A0A" w:rsidRPr="000B3FF9" w:rsidRDefault="00C84A0A" w:rsidP="00C84A0A">
                              <w:pPr>
                                <w:pStyle w:val="Drawing"/>
                                <w:jc w:val="left"/>
                              </w:pPr>
                              <w:r w:rsidRPr="000B3FF9">
                                <w:t>R</w:t>
                              </w:r>
                              <w:r w:rsidR="00CC0011">
                                <w:rPr>
                                  <w:vertAlign w:val="subscript"/>
                                </w:rPr>
                                <w:t>7</w:t>
                              </w:r>
                            </w:p>
                          </w:txbxContent>
                        </wps:txbx>
                        <wps:bodyPr rot="0" vert="horz" wrap="square" lIns="91440" tIns="45720" rIns="91440" bIns="45720" anchor="ctr" anchorCtr="0" upright="1">
                          <a:noAutofit/>
                        </wps:bodyPr>
                      </wps:wsp>
                      <wps:wsp>
                        <wps:cNvPr id="1377" name="Text Box 38"/>
                        <wps:cNvSpPr txBox="1">
                          <a:spLocks noChangeArrowheads="1"/>
                        </wps:cNvSpPr>
                        <wps:spPr bwMode="auto">
                          <a:xfrm>
                            <a:off x="851852" y="2055812"/>
                            <a:ext cx="358775" cy="430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35A6BB" w14:textId="4C7E1BAE" w:rsidR="00C84A0A" w:rsidRPr="00C209EA" w:rsidRDefault="00C84A0A" w:rsidP="00C84A0A">
                              <w:pPr>
                                <w:pStyle w:val="Drawing"/>
                                <w:jc w:val="left"/>
                                <w:rPr>
                                  <w:vertAlign w:val="subscript"/>
                                </w:rPr>
                              </w:pPr>
                              <w:r w:rsidRPr="006E2F26">
                                <w:t>R</w:t>
                              </w:r>
                              <w:r w:rsidR="00CC0011">
                                <w:rPr>
                                  <w:vertAlign w:val="subscript"/>
                                </w:rPr>
                                <w:t>8</w:t>
                              </w:r>
                            </w:p>
                          </w:txbxContent>
                        </wps:txbx>
                        <wps:bodyPr rot="0" vert="horz" wrap="square" lIns="72000" tIns="72000" rIns="72000" bIns="72000" anchor="ctr" anchorCtr="0" upright="1">
                          <a:noAutofit/>
                        </wps:bodyPr>
                      </wps:wsp>
                      <wps:wsp>
                        <wps:cNvPr id="219" name="AutoShape 85"/>
                        <wps:cNvCnPr>
                          <a:cxnSpLocks noChangeShapeType="1"/>
                          <a:stCxn id="1346" idx="2"/>
                          <a:endCxn id="1344" idx="0"/>
                        </wps:cNvCnPr>
                        <wps:spPr bwMode="auto">
                          <a:xfrm rot="5400000">
                            <a:off x="1757046" y="942022"/>
                            <a:ext cx="648335" cy="635"/>
                          </a:xfrm>
                          <a:prstGeom prst="bentConnector3">
                            <a:avLst>
                              <a:gd name="adj1" fmla="val 50000"/>
                            </a:avLst>
                          </a:prstGeom>
                          <a:noFill/>
                          <a:ln w="12700">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251" name="Text Box 104"/>
                        <wps:cNvSpPr txBox="1">
                          <a:spLocks noChangeArrowheads="1"/>
                        </wps:cNvSpPr>
                        <wps:spPr bwMode="auto">
                          <a:xfrm>
                            <a:off x="717550" y="835977"/>
                            <a:ext cx="668020" cy="2870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876634" w14:textId="77777777" w:rsidR="00C84A0A" w:rsidRPr="006E2F26" w:rsidRDefault="00C84A0A" w:rsidP="00C84A0A">
                              <w:pPr>
                                <w:pStyle w:val="Drawing"/>
                              </w:pPr>
                              <w:r w:rsidRPr="00BE247B">
                                <w:t>Rounds</w:t>
                              </w:r>
                            </w:p>
                          </w:txbxContent>
                        </wps:txbx>
                        <wps:bodyPr rot="0" vert="horz" wrap="square" lIns="91440" tIns="45720" rIns="91440" bIns="45720" anchor="ctr" anchorCtr="0" upright="1">
                          <a:noAutofit/>
                        </wps:bodyPr>
                      </wps:wsp>
                      <wps:wsp>
                        <wps:cNvPr id="260" name="AutoShape 107"/>
                        <wps:cNvCnPr>
                          <a:cxnSpLocks noChangeShapeType="1"/>
                          <a:stCxn id="1344" idx="2"/>
                        </wps:cNvCnPr>
                        <wps:spPr bwMode="auto">
                          <a:xfrm>
                            <a:off x="2080895" y="1697037"/>
                            <a:ext cx="0"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39" name="AutoShape 141"/>
                        <wps:cNvCnPr>
                          <a:cxnSpLocks noChangeShapeType="1"/>
                        </wps:cNvCnPr>
                        <wps:spPr bwMode="auto">
                          <a:xfrm>
                            <a:off x="403224" y="1602740"/>
                            <a:ext cx="635" cy="718820"/>
                          </a:xfrm>
                          <a:prstGeom prst="straightConnector1">
                            <a:avLst/>
                          </a:prstGeom>
                          <a:noFill/>
                          <a:ln w="38100">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40" name="Text Box 142"/>
                        <wps:cNvSpPr txBox="1">
                          <a:spLocks noChangeArrowheads="1"/>
                        </wps:cNvSpPr>
                        <wps:spPr bwMode="auto">
                          <a:xfrm>
                            <a:off x="45720" y="1602740"/>
                            <a:ext cx="285750" cy="718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75EF83" w14:textId="77777777" w:rsidR="00C84A0A" w:rsidRPr="00C209EA" w:rsidRDefault="00C84A0A" w:rsidP="00C84A0A">
                              <w:pPr>
                                <w:pStyle w:val="Drawing"/>
                                <w:rPr>
                                  <w:vertAlign w:val="subscript"/>
                                </w:rPr>
                              </w:pPr>
                              <w:r>
                                <w:t>Time</w:t>
                              </w:r>
                            </w:p>
                          </w:txbxContent>
                        </wps:txbx>
                        <wps:bodyPr rot="0" vert="vert270" wrap="square" lIns="91440" tIns="45720" rIns="91440" bIns="45720" anchor="ctr" anchorCtr="0" upright="1">
                          <a:noAutofit/>
                        </wps:bodyPr>
                      </wps:wsp>
                      <wps:wsp>
                        <wps:cNvPr id="422" name="Text Box 109"/>
                        <wps:cNvSpPr txBox="1">
                          <a:spLocks noChangeArrowheads="1"/>
                        </wps:cNvSpPr>
                        <wps:spPr bwMode="auto">
                          <a:xfrm>
                            <a:off x="4879339" y="2055813"/>
                            <a:ext cx="1650365" cy="4305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A26B48" w14:textId="57EBAD4D" w:rsidR="00771CFC" w:rsidRDefault="00CC0011" w:rsidP="0016078B">
                              <w:pPr>
                                <w:pStyle w:val="NormalWeb"/>
                                <w:spacing w:before="0" w:beforeAutospacing="0" w:after="0" w:afterAutospacing="0"/>
                                <w:ind w:firstLine="0"/>
                                <w:jc w:val="left"/>
                                <w:rPr>
                                  <w:rFonts w:ascii="Verdana" w:hAnsi="Verdana" w:cs="Arial"/>
                                  <w:color w:val="000000"/>
                                  <w:sz w:val="16"/>
                                  <w:szCs w:val="16"/>
                                </w:rPr>
                              </w:pPr>
                              <w:r>
                                <w:rPr>
                                  <w:rFonts w:ascii="Verdana" w:hAnsi="Verdana" w:cs="Arial"/>
                                  <w:color w:val="000000"/>
                                  <w:sz w:val="16"/>
                                  <w:szCs w:val="16"/>
                                </w:rPr>
                                <w:t>A f</w:t>
                              </w:r>
                              <w:r w:rsidR="00771CFC">
                                <w:rPr>
                                  <w:rFonts w:ascii="Verdana" w:hAnsi="Verdana" w:cs="Arial"/>
                                  <w:color w:val="000000"/>
                                  <w:sz w:val="16"/>
                                  <w:szCs w:val="16"/>
                                </w:rPr>
                                <w:t xml:space="preserve">ork </w:t>
                              </w:r>
                              <w:r>
                                <w:rPr>
                                  <w:rFonts w:ascii="Verdana" w:hAnsi="Verdana" w:cs="Arial"/>
                                  <w:color w:val="000000"/>
                                  <w:sz w:val="16"/>
                                  <w:szCs w:val="16"/>
                                </w:rPr>
                                <w:t>d</w:t>
                              </w:r>
                              <w:r w:rsidR="00EC208E">
                                <w:rPr>
                                  <w:rFonts w:ascii="Verdana" w:hAnsi="Verdana" w:cs="Arial"/>
                                  <w:color w:val="000000"/>
                                  <w:sz w:val="16"/>
                                  <w:szCs w:val="16"/>
                                </w:rPr>
                                <w:t>e</w:t>
                              </w:r>
                              <w:r w:rsidR="00771CFC">
                                <w:rPr>
                                  <w:rFonts w:ascii="Verdana" w:hAnsi="Verdana" w:cs="Arial"/>
                                  <w:color w:val="000000"/>
                                  <w:sz w:val="16"/>
                                  <w:szCs w:val="16"/>
                                </w:rPr>
                                <w:t>tecte</w:t>
                              </w:r>
                              <w:r>
                                <w:rPr>
                                  <w:rFonts w:ascii="Verdana" w:hAnsi="Verdana" w:cs="Arial"/>
                                  <w:color w:val="000000"/>
                                  <w:sz w:val="16"/>
                                  <w:szCs w:val="16"/>
                                </w:rPr>
                                <w:t>d:</w:t>
                              </w:r>
                            </w:p>
                            <w:p w14:paraId="262515EA" w14:textId="77099C59" w:rsidR="00CC0011" w:rsidRDefault="00671394" w:rsidP="0016078B">
                              <w:pPr>
                                <w:pStyle w:val="NormalWeb"/>
                                <w:spacing w:before="0" w:beforeAutospacing="0" w:after="0" w:afterAutospacing="0"/>
                                <w:ind w:firstLine="0"/>
                                <w:jc w:val="left"/>
                              </w:pPr>
                              <w:r>
                                <w:rPr>
                                  <w:rFonts w:ascii="Verdana" w:hAnsi="Verdana" w:cs="Arial"/>
                                  <w:color w:val="000000"/>
                                  <w:sz w:val="16"/>
                                  <w:szCs w:val="16"/>
                                </w:rPr>
                                <w:t>Block</w:t>
                              </w:r>
                              <w:r w:rsidR="00CC0011">
                                <w:rPr>
                                  <w:rFonts w:ascii="Verdana" w:hAnsi="Verdana" w:cs="Arial"/>
                                  <w:color w:val="000000"/>
                                  <w:sz w:val="16"/>
                                  <w:szCs w:val="16"/>
                                </w:rPr>
                                <w:t xml:space="preserve"> </w:t>
                              </w:r>
                              <w:r>
                                <w:rPr>
                                  <w:rFonts w:ascii="Verdana" w:hAnsi="Verdana" w:cs="Arial"/>
                                  <w:color w:val="000000"/>
                                  <w:sz w:val="16"/>
                                  <w:szCs w:val="16"/>
                                </w:rPr>
                                <w:t>issuer</w:t>
                              </w:r>
                              <w:r w:rsidR="00CC0011">
                                <w:rPr>
                                  <w:rFonts w:ascii="Verdana" w:hAnsi="Verdana" w:cs="Arial"/>
                                  <w:color w:val="000000"/>
                                  <w:sz w:val="16"/>
                                  <w:szCs w:val="16"/>
                                </w:rPr>
                                <w:t xml:space="preserve"> is </w:t>
                              </w:r>
                              <w:r w:rsidR="00291C2F">
                                <w:rPr>
                                  <w:rFonts w:ascii="Verdana" w:hAnsi="Verdana" w:cs="Arial"/>
                                  <w:color w:val="000000"/>
                                  <w:sz w:val="16"/>
                                  <w:szCs w:val="16"/>
                                </w:rPr>
                                <w:t>punished</w:t>
                              </w:r>
                            </w:p>
                          </w:txbxContent>
                        </wps:txbx>
                        <wps:bodyPr rot="0" vert="horz" wrap="square" lIns="91440" tIns="45720" rIns="91440" bIns="45720" anchor="ctr" anchorCtr="0" upright="1">
                          <a:noAutofit/>
                        </wps:bodyPr>
                      </wps:wsp>
                      <wps:wsp>
                        <wps:cNvPr id="269" name="Freeform 116"/>
                        <wps:cNvSpPr>
                          <a:spLocks/>
                        </wps:cNvSpPr>
                        <wps:spPr bwMode="auto">
                          <a:xfrm>
                            <a:off x="1230630" y="795655"/>
                            <a:ext cx="4842510" cy="65405"/>
                          </a:xfrm>
                          <a:custGeom>
                            <a:avLst/>
                            <a:gdLst>
                              <a:gd name="T0" fmla="*/ 0 w 8548"/>
                              <a:gd name="T1" fmla="*/ 100 h 320"/>
                              <a:gd name="T2" fmla="*/ 863 w 8548"/>
                              <a:gd name="T3" fmla="*/ 307 h 320"/>
                              <a:gd name="T4" fmla="*/ 1936 w 8548"/>
                              <a:gd name="T5" fmla="*/ 69 h 320"/>
                              <a:gd name="T6" fmla="*/ 2763 w 8548"/>
                              <a:gd name="T7" fmla="*/ 313 h 320"/>
                              <a:gd name="T8" fmla="*/ 3955 w 8548"/>
                              <a:gd name="T9" fmla="*/ 25 h 320"/>
                              <a:gd name="T10" fmla="*/ 5240 w 8548"/>
                              <a:gd name="T11" fmla="*/ 163 h 320"/>
                              <a:gd name="T12" fmla="*/ 6306 w 8548"/>
                              <a:gd name="T13" fmla="*/ 38 h 320"/>
                              <a:gd name="T14" fmla="*/ 7500 w 8548"/>
                              <a:gd name="T15" fmla="*/ 213 h 320"/>
                              <a:gd name="T16" fmla="*/ 8548 w 8548"/>
                              <a:gd name="T17" fmla="*/ 38 h 3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8548" h="320">
                                <a:moveTo>
                                  <a:pt x="0" y="100"/>
                                </a:moveTo>
                                <a:cubicBezTo>
                                  <a:pt x="270" y="206"/>
                                  <a:pt x="540" y="312"/>
                                  <a:pt x="863" y="307"/>
                                </a:cubicBezTo>
                                <a:cubicBezTo>
                                  <a:pt x="1186" y="302"/>
                                  <a:pt x="1619" y="68"/>
                                  <a:pt x="1936" y="69"/>
                                </a:cubicBezTo>
                                <a:cubicBezTo>
                                  <a:pt x="2253" y="70"/>
                                  <a:pt x="2427" y="320"/>
                                  <a:pt x="2763" y="313"/>
                                </a:cubicBezTo>
                                <a:cubicBezTo>
                                  <a:pt x="3099" y="306"/>
                                  <a:pt x="3542" y="50"/>
                                  <a:pt x="3955" y="25"/>
                                </a:cubicBezTo>
                                <a:cubicBezTo>
                                  <a:pt x="4368" y="0"/>
                                  <a:pt x="4848" y="161"/>
                                  <a:pt x="5240" y="163"/>
                                </a:cubicBezTo>
                                <a:cubicBezTo>
                                  <a:pt x="5632" y="165"/>
                                  <a:pt x="5929" y="30"/>
                                  <a:pt x="6306" y="38"/>
                                </a:cubicBezTo>
                                <a:cubicBezTo>
                                  <a:pt x="6683" y="46"/>
                                  <a:pt x="7126" y="213"/>
                                  <a:pt x="7500" y="213"/>
                                </a:cubicBezTo>
                                <a:cubicBezTo>
                                  <a:pt x="7874" y="213"/>
                                  <a:pt x="8373" y="67"/>
                                  <a:pt x="8548" y="38"/>
                                </a:cubicBezTo>
                              </a:path>
                            </a:pathLst>
                          </a:custGeom>
                          <a:noFill/>
                          <a:ln w="76200">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60" name="Rectangle 460"/>
                        <wps:cNvSpPr>
                          <a:spLocks noChangeArrowheads="1"/>
                        </wps:cNvSpPr>
                        <wps:spPr bwMode="auto">
                          <a:xfrm>
                            <a:off x="1435100" y="2055812"/>
                            <a:ext cx="1290955" cy="430530"/>
                          </a:xfrm>
                          <a:prstGeom prst="rect">
                            <a:avLst/>
                          </a:prstGeom>
                          <a:solidFill>
                            <a:srgbClr val="B6DDE8">
                              <a:alpha val="37000"/>
                            </a:srgbClr>
                          </a:solidFill>
                          <a:ln w="12700">
                            <a:solidFill>
                              <a:srgbClr val="000000"/>
                            </a:solidFill>
                            <a:miter lim="800000"/>
                            <a:headEnd/>
                            <a:tailEnd/>
                          </a:ln>
                        </wps:spPr>
                        <wps:txbx>
                          <w:txbxContent>
                            <w:p w14:paraId="7908CC79" w14:textId="4B8222E4" w:rsidR="00671394" w:rsidRDefault="00671394" w:rsidP="00671394">
                              <w:pPr>
                                <w:pStyle w:val="Drawing"/>
                              </w:pPr>
                              <w:r>
                                <w:t xml:space="preserve">Block </w:t>
                              </w:r>
                              <w:r w:rsidR="003B5DCF">
                                <w:t>8</w:t>
                              </w:r>
                            </w:p>
                            <w:p w14:paraId="3DDDF1F1" w14:textId="17A38183" w:rsidR="00671394" w:rsidRPr="00671394" w:rsidRDefault="00671394" w:rsidP="00671394">
                              <w:pPr>
                                <w:pStyle w:val="Drawing"/>
                                <w:rPr>
                                  <w:sz w:val="24"/>
                                  <w:szCs w:val="24"/>
                                </w:rPr>
                              </w:pPr>
                              <w:r w:rsidRPr="00671394">
                                <w:t>Rejected</w:t>
                              </w:r>
                            </w:p>
                          </w:txbxContent>
                        </wps:txbx>
                        <wps:bodyPr rot="0" vert="horz" wrap="square" lIns="91440" tIns="45720" rIns="91440" bIns="45720" anchor="ctr" anchorCtr="0" upright="1">
                          <a:noAutofit/>
                        </wps:bodyPr>
                      </wps:wsp>
                      <wps:wsp>
                        <wps:cNvPr id="462" name="Rectangle 462"/>
                        <wps:cNvSpPr>
                          <a:spLocks noChangeArrowheads="1"/>
                        </wps:cNvSpPr>
                        <wps:spPr bwMode="auto">
                          <a:xfrm>
                            <a:off x="3004503" y="2055812"/>
                            <a:ext cx="1291590" cy="430530"/>
                          </a:xfrm>
                          <a:prstGeom prst="rect">
                            <a:avLst/>
                          </a:prstGeom>
                          <a:solidFill>
                            <a:srgbClr val="B6DDE8">
                              <a:alpha val="37000"/>
                            </a:srgbClr>
                          </a:solidFill>
                          <a:ln w="12700">
                            <a:solidFill>
                              <a:srgbClr val="000000"/>
                            </a:solidFill>
                            <a:miter lim="800000"/>
                            <a:headEnd/>
                            <a:tailEnd/>
                          </a:ln>
                        </wps:spPr>
                        <wps:txbx>
                          <w:txbxContent>
                            <w:p w14:paraId="55C00CBA" w14:textId="2F7E5EC7" w:rsidR="00671394" w:rsidRDefault="00671394" w:rsidP="00671394">
                              <w:pPr>
                                <w:pStyle w:val="Drawing"/>
                              </w:pPr>
                              <w:r>
                                <w:t xml:space="preserve">Block </w:t>
                              </w:r>
                              <w:r w:rsidR="003B5DCF">
                                <w:t>8</w:t>
                              </w:r>
                            </w:p>
                            <w:p w14:paraId="4B0D9A48" w14:textId="78413445" w:rsidR="00671394" w:rsidRPr="00671394" w:rsidRDefault="00671394" w:rsidP="00671394">
                              <w:pPr>
                                <w:pStyle w:val="Drawing"/>
                                <w:rPr>
                                  <w:sz w:val="24"/>
                                  <w:szCs w:val="24"/>
                                </w:rPr>
                              </w:pPr>
                              <w:r w:rsidRPr="00671394">
                                <w:t>Rejected</w:t>
                              </w:r>
                            </w:p>
                          </w:txbxContent>
                        </wps:txbx>
                        <wps:bodyPr rot="0" vert="horz" wrap="square" lIns="91440" tIns="45720" rIns="91440" bIns="45720" anchor="ctr" anchorCtr="0" upright="1">
                          <a:noAutofit/>
                        </wps:bodyPr>
                      </wps:wsp>
                      <wps:wsp>
                        <wps:cNvPr id="463" name="AutoShape 107"/>
                        <wps:cNvCnPr>
                          <a:cxnSpLocks noChangeShapeType="1"/>
                        </wps:cNvCnPr>
                        <wps:spPr bwMode="auto">
                          <a:xfrm>
                            <a:off x="2080895" y="1697037"/>
                            <a:ext cx="932815" cy="358775"/>
                          </a:xfrm>
                          <a:prstGeom prst="straightConnector1">
                            <a:avLst/>
                          </a:prstGeom>
                          <a:noFill/>
                          <a:ln w="12700">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53C7BECA" id="Canvas 1241" o:spid="_x0000_s1254" editas="canvas" style="width:525.4pt;height:220.1pt;mso-position-horizontal-relative:char;mso-position-vertical-relative:line" coordsize="66725,279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">
                <v:shape id="_x0000_s1255" type="#_x0000_t75" style="position:absolute;width:66725;height:27952;visibility:visible;mso-wrap-style:square">
                  <v:fill o:detectmouseclick="t"/>
                  <v:path o:connecttype="none"/>
                </v:shape>
                <v:rect id="Rectangle 140" o:spid="_x0000_s1256" style="position:absolute;left:14351;top:12665;width:12915;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" fillcolor="#b6dde8" strokeweight="1pt">
                  <v:fill opacity="24158f"/>
                  <v:textbox>
                    <w:txbxContent>
                      <w:p w14:paraId="02FABAE0" w14:textId="1D06678A" w:rsidR="00671394" w:rsidRDefault="00AE0479" w:rsidP="00671394">
                        <w:pPr>
                          <w:pStyle w:val="Drawing"/>
                        </w:pPr>
                        <w:r w:rsidRPr="00CC0011">
                          <w:t xml:space="preserve">Block </w:t>
                        </w:r>
                        <w:r w:rsidR="003B5DCF">
                          <w:t>7</w:t>
                        </w:r>
                      </w:p>
                      <w:p w14:paraId="749C8948" w14:textId="0541090A" w:rsidR="00671394" w:rsidRPr="00CC0011" w:rsidRDefault="00671394" w:rsidP="00671394">
                        <w:pPr>
                          <w:pStyle w:val="Drawing"/>
                        </w:pPr>
                        <w:r>
                          <w:t>Accepted</w:t>
                        </w:r>
                      </w:p>
                    </w:txbxContent>
                  </v:textbox>
                </v:rect>
                <v:rect id="Rectangle 140" o:spid="_x0000_s1257" style="position:absolute;left:19373;top:3336;width:2883;height:28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" fillcolor="#b6dde8 [1304]" strokeweight="1pt">
                  <v:textbox>
                    <w:txbxContent>
                      <w:p w14:paraId="6447AC57" w14:textId="77777777" w:rsidR="00C84A0A" w:rsidRPr="00471ED1" w:rsidRDefault="00C84A0A" w:rsidP="00C84A0A">
                        <w:pPr>
                          <w:pStyle w:val="Drawing"/>
                        </w:pPr>
                        <w:r>
                          <w:t>A</w:t>
                        </w:r>
                      </w:p>
                    </w:txbxContent>
                  </v:textbox>
                </v:rect>
                <v:shape id="Text Box 9" o:spid="_x0000_s1258" type="#_x0000_t202" style="position:absolute;left:11388;top:3336;width:7176;height:28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" stroked="f">
                  <v:textbox>
                    <w:txbxContent>
                      <w:p w14:paraId="5AF78C7E" w14:textId="193FC615" w:rsidR="00C84A0A" w:rsidRPr="006E2F26" w:rsidRDefault="00C84A0A" w:rsidP="00C84A0A">
                        <w:pPr>
                          <w:pStyle w:val="Drawing"/>
                        </w:pPr>
                        <w:r>
                          <w:t>Member</w:t>
                        </w:r>
                        <w:r w:rsidR="003E6A48">
                          <w:t>s</w:t>
                        </w:r>
                      </w:p>
                    </w:txbxContent>
                  </v:textbox>
                </v:shape>
                <v:shape id="Text Box 37" o:spid="_x0000_s1259" type="#_x0000_t202" style="position:absolute;left:8610;top:12665;width:4305;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" filled="f" stroked="f">
                  <v:textbox>
                    <w:txbxContent>
                      <w:p w14:paraId="6EB26DC3" w14:textId="55B91616" w:rsidR="00C84A0A" w:rsidRPr="000B3FF9" w:rsidRDefault="00C84A0A" w:rsidP="00C84A0A">
                        <w:pPr>
                          <w:pStyle w:val="Drawing"/>
                          <w:jc w:val="left"/>
                        </w:pPr>
                        <w:r w:rsidRPr="000B3FF9">
                          <w:t>R</w:t>
                        </w:r>
                        <w:r w:rsidR="00CC0011">
                          <w:rPr>
                            <w:vertAlign w:val="subscript"/>
                          </w:rPr>
                          <w:t>7</w:t>
                        </w:r>
                      </w:p>
                    </w:txbxContent>
                  </v:textbox>
                </v:shape>
                <v:shape id="Text Box 38" o:spid="_x0000_s1260" type="#_x0000_t202" style="position:absolute;left:8518;top:20558;width:3588;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" filled="f" stroked="f">
                  <v:textbox inset="2mm,2mm,2mm,2mm">
                    <w:txbxContent>
                      <w:p w14:paraId="3235A6BB" w14:textId="4C7E1BAE" w:rsidR="00C84A0A" w:rsidRPr="00C209EA" w:rsidRDefault="00C84A0A" w:rsidP="00C84A0A">
                        <w:pPr>
                          <w:pStyle w:val="Drawing"/>
                          <w:jc w:val="left"/>
                          <w:rPr>
                            <w:vertAlign w:val="subscript"/>
                          </w:rPr>
                        </w:pPr>
                        <w:r w:rsidRPr="006E2F26">
                          <w:t>R</w:t>
                        </w:r>
                        <w:r w:rsidR="00CC0011">
                          <w:rPr>
                            <w:vertAlign w:val="subscript"/>
                          </w:rPr>
                          <w:t>8</w:t>
                        </w:r>
                      </w:p>
                    </w:txbxContent>
                  </v:textbox>
                </v:shape>
                <v:shape id="AutoShape 85" o:spid="_x0000_s1261" type="#_x0000_t34" style="position:absolute;left:17570;top:9419;width:6484;height:7;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" strokeweight="1pt">
                  <v:stroke endarrow="block"/>
                </v:shape>
                <v:shape id="Text Box 104" o:spid="_x0000_s1262" type="#_x0000_t202" style="position:absolute;left:7175;top:8359;width:6680;height:2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" stroked="f">
                  <v:textbox>
                    <w:txbxContent>
                      <w:p w14:paraId="03876634" w14:textId="77777777" w:rsidR="00C84A0A" w:rsidRPr="006E2F26" w:rsidRDefault="00C84A0A" w:rsidP="00C84A0A">
                        <w:pPr>
                          <w:pStyle w:val="Drawing"/>
                        </w:pPr>
                        <w:r w:rsidRPr="00BE247B">
                          <w:t>Rounds</w:t>
                        </w:r>
                      </w:p>
                    </w:txbxContent>
                  </v:textbox>
                </v:shape>
                <v:shape id="AutoShape 107" o:spid="_x0000_s1263" type="#_x0000_t32" style="position:absolute;left:20808;top:16970;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" strokeweight="1pt">
                  <v:stroke endarrow="block"/>
                </v:shape>
                <v:shape id="AutoShape 141" o:spid="_x0000_s1264" type="#_x0000_t32" style="position:absolute;left:4032;top:16027;width:6;height:71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" strokeweight="3pt">
                  <v:stroke endarrow="block"/>
                </v:shape>
                <v:shape id="Text Box 142" o:spid="_x0000_s1265" type="#_x0000_t202" style="position:absolute;left:457;top:16027;width:2857;height:71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" filled="f" stroked="f">
                  <v:textbox style="layout-flow:vertical;mso-layout-flow-alt:bottom-to-top">
                    <w:txbxContent>
                      <w:p w14:paraId="4975EF83" w14:textId="77777777" w:rsidR="00C84A0A" w:rsidRPr="00C209EA" w:rsidRDefault="00C84A0A" w:rsidP="00C84A0A">
                        <w:pPr>
                          <w:pStyle w:val="Drawing"/>
                          <w:rPr>
                            <w:vertAlign w:val="subscript"/>
                          </w:rPr>
                        </w:pPr>
                        <w:r>
                          <w:t>Time</w:t>
                        </w:r>
                      </w:p>
                    </w:txbxContent>
                  </v:textbox>
                </v:shape>
                <v:shape id="Text Box 109" o:spid="_x0000_s1266" type="#_x0000_t202" style="position:absolute;left:48793;top:20558;width:16504;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" filled="f" stroked="f">
                  <v:textbox>
                    <w:txbxContent>
                      <w:p w14:paraId="5CA26B48" w14:textId="57EBAD4D" w:rsidR="00771CFC" w:rsidRDefault="00CC0011" w:rsidP="0016078B">
                        <w:pPr>
                          <w:pStyle w:val="NormalWeb"/>
                          <w:spacing w:before="0" w:beforeAutospacing="0" w:after="0" w:afterAutospacing="0"/>
                          <w:ind w:firstLine="0"/>
                          <w:jc w:val="left"/>
                          <w:rPr>
                            <w:rFonts w:ascii="Verdana" w:hAnsi="Verdana" w:cs="Arial"/>
                            <w:color w:val="000000"/>
                            <w:sz w:val="16"/>
                            <w:szCs w:val="16"/>
                          </w:rPr>
                        </w:pPr>
                        <w:r>
                          <w:rPr>
                            <w:rFonts w:ascii="Verdana" w:hAnsi="Verdana" w:cs="Arial"/>
                            <w:color w:val="000000"/>
                            <w:sz w:val="16"/>
                            <w:szCs w:val="16"/>
                          </w:rPr>
                          <w:t>A f</w:t>
                        </w:r>
                        <w:r w:rsidR="00771CFC">
                          <w:rPr>
                            <w:rFonts w:ascii="Verdana" w:hAnsi="Verdana" w:cs="Arial"/>
                            <w:color w:val="000000"/>
                            <w:sz w:val="16"/>
                            <w:szCs w:val="16"/>
                          </w:rPr>
                          <w:t xml:space="preserve">ork </w:t>
                        </w:r>
                        <w:r>
                          <w:rPr>
                            <w:rFonts w:ascii="Verdana" w:hAnsi="Verdana" w:cs="Arial"/>
                            <w:color w:val="000000"/>
                            <w:sz w:val="16"/>
                            <w:szCs w:val="16"/>
                          </w:rPr>
                          <w:t>d</w:t>
                        </w:r>
                        <w:r w:rsidR="00EC208E">
                          <w:rPr>
                            <w:rFonts w:ascii="Verdana" w:hAnsi="Verdana" w:cs="Arial"/>
                            <w:color w:val="000000"/>
                            <w:sz w:val="16"/>
                            <w:szCs w:val="16"/>
                          </w:rPr>
                          <w:t>e</w:t>
                        </w:r>
                        <w:r w:rsidR="00771CFC">
                          <w:rPr>
                            <w:rFonts w:ascii="Verdana" w:hAnsi="Verdana" w:cs="Arial"/>
                            <w:color w:val="000000"/>
                            <w:sz w:val="16"/>
                            <w:szCs w:val="16"/>
                          </w:rPr>
                          <w:t>tecte</w:t>
                        </w:r>
                        <w:r>
                          <w:rPr>
                            <w:rFonts w:ascii="Verdana" w:hAnsi="Verdana" w:cs="Arial"/>
                            <w:color w:val="000000"/>
                            <w:sz w:val="16"/>
                            <w:szCs w:val="16"/>
                          </w:rPr>
                          <w:t>d:</w:t>
                        </w:r>
                      </w:p>
                      <w:p w14:paraId="262515EA" w14:textId="77099C59" w:rsidR="00CC0011" w:rsidRDefault="00671394" w:rsidP="0016078B">
                        <w:pPr>
                          <w:pStyle w:val="NormalWeb"/>
                          <w:spacing w:before="0" w:beforeAutospacing="0" w:after="0" w:afterAutospacing="0"/>
                          <w:ind w:firstLine="0"/>
                          <w:jc w:val="left"/>
                        </w:pPr>
                        <w:r>
                          <w:rPr>
                            <w:rFonts w:ascii="Verdana" w:hAnsi="Verdana" w:cs="Arial"/>
                            <w:color w:val="000000"/>
                            <w:sz w:val="16"/>
                            <w:szCs w:val="16"/>
                          </w:rPr>
                          <w:t>Block</w:t>
                        </w:r>
                        <w:r w:rsidR="00CC0011">
                          <w:rPr>
                            <w:rFonts w:ascii="Verdana" w:hAnsi="Verdana" w:cs="Arial"/>
                            <w:color w:val="000000"/>
                            <w:sz w:val="16"/>
                            <w:szCs w:val="16"/>
                          </w:rPr>
                          <w:t xml:space="preserve"> </w:t>
                        </w:r>
                        <w:r>
                          <w:rPr>
                            <w:rFonts w:ascii="Verdana" w:hAnsi="Verdana" w:cs="Arial"/>
                            <w:color w:val="000000"/>
                            <w:sz w:val="16"/>
                            <w:szCs w:val="16"/>
                          </w:rPr>
                          <w:t>issuer</w:t>
                        </w:r>
                        <w:r w:rsidR="00CC0011">
                          <w:rPr>
                            <w:rFonts w:ascii="Verdana" w:hAnsi="Verdana" w:cs="Arial"/>
                            <w:color w:val="000000"/>
                            <w:sz w:val="16"/>
                            <w:szCs w:val="16"/>
                          </w:rPr>
                          <w:t xml:space="preserve"> is </w:t>
                        </w:r>
                        <w:r w:rsidR="00291C2F">
                          <w:rPr>
                            <w:rFonts w:ascii="Verdana" w:hAnsi="Verdana" w:cs="Arial"/>
                            <w:color w:val="000000"/>
                            <w:sz w:val="16"/>
                            <w:szCs w:val="16"/>
                          </w:rPr>
                          <w:t>punished</w:t>
                        </w:r>
                      </w:p>
                    </w:txbxContent>
                  </v:textbox>
                </v:shape>
                <v:shape id="Freeform 116" o:spid="_x0000_s1267" style="position:absolute;left:12306;top:7956;width:48425;height:654;visibility:visible;mso-wrap-style:square;v-text-anchor:top" coordsize="8548,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" path="m,100c270,206,540,312,863,307,1186,302,1619,68,1936,69v317,1,491,251,827,244c3099,306,3542,50,3955,25,4368,,4848,161,5240,163,5632,165,5929,30,6306,38v377,8,820,175,1194,175c7874,213,8373,67,8548,38e" filled="f" strokecolor="white" strokeweight="6pt">
                  <v:path arrowok="t" o:connecttype="custom" o:connectlocs="0,20439;488896,62748;1096759,14103;1565261,63974;2240539,5110;2968502,33316;3572399,7767;4248810,43535;4842510,7767" o:connectangles="0,0,0,0,0,0,0,0,0"/>
                </v:shape>
                <v:rect id="Rectangle 460" o:spid="_x0000_s1268" style="position:absolute;left:14351;top:20558;width:12909;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" fillcolor="#b6dde8" strokeweight="1pt">
                  <v:fill opacity="24158f"/>
                  <v:textbox>
                    <w:txbxContent>
                      <w:p w14:paraId="7908CC79" w14:textId="4B8222E4" w:rsidR="00671394" w:rsidRDefault="00671394" w:rsidP="00671394">
                        <w:pPr>
                          <w:pStyle w:val="Drawing"/>
                        </w:pPr>
                        <w:r>
                          <w:t xml:space="preserve">Block </w:t>
                        </w:r>
                        <w:r w:rsidR="003B5DCF">
                          <w:t>8</w:t>
                        </w:r>
                      </w:p>
                      <w:p w14:paraId="3DDDF1F1" w14:textId="17A38183" w:rsidR="00671394" w:rsidRPr="00671394" w:rsidRDefault="00671394" w:rsidP="00671394">
                        <w:pPr>
                          <w:pStyle w:val="Drawing"/>
                          <w:rPr>
                            <w:sz w:val="24"/>
                            <w:szCs w:val="24"/>
                          </w:rPr>
                        </w:pPr>
                        <w:r w:rsidRPr="00671394">
                          <w:t>Rejected</w:t>
                        </w:r>
                      </w:p>
                    </w:txbxContent>
                  </v:textbox>
                </v:rect>
                <v:rect id="Rectangle 462" o:spid="_x0000_s1269" style="position:absolute;left:30045;top:20558;width:12915;height:43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" fillcolor="#b6dde8" strokeweight="1pt">
                  <v:fill opacity="24158f"/>
                  <v:textbox>
                    <w:txbxContent>
                      <w:p w14:paraId="55C00CBA" w14:textId="2F7E5EC7" w:rsidR="00671394" w:rsidRDefault="00671394" w:rsidP="00671394">
                        <w:pPr>
                          <w:pStyle w:val="Drawing"/>
                        </w:pPr>
                        <w:r>
                          <w:t xml:space="preserve">Block </w:t>
                        </w:r>
                        <w:r w:rsidR="003B5DCF">
                          <w:t>8</w:t>
                        </w:r>
                      </w:p>
                      <w:p w14:paraId="4B0D9A48" w14:textId="78413445" w:rsidR="00671394" w:rsidRPr="00671394" w:rsidRDefault="00671394" w:rsidP="00671394">
                        <w:pPr>
                          <w:pStyle w:val="Drawing"/>
                          <w:rPr>
                            <w:sz w:val="24"/>
                            <w:szCs w:val="24"/>
                          </w:rPr>
                        </w:pPr>
                        <w:r w:rsidRPr="00671394">
                          <w:t>Rejected</w:t>
                        </w:r>
                      </w:p>
                    </w:txbxContent>
                  </v:textbox>
                </v:rect>
                <v:shape id="AutoShape 107" o:spid="_x0000_s1270" type="#_x0000_t32" style="position:absolute;left:20808;top:16970;width:9329;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" strokeweight="1pt">
                  <v:stroke endarrow="block"/>
                </v:shape>
                <w10:anchorlock/>
              </v:group>
            </w:pict>
          </mc:Fallback>
        </mc:AlternateContent>
      </w:r>
    </w:p>
    <w:p w14:paraId="6D3D3A24" w14:textId="77777777" w:rsidR="00B42901" w:rsidRPr="00DA392A" w:rsidRDefault="00D20233" w:rsidP="00FF016B">
      <w:pPr>
        <w:pStyle w:val="Heading1"/>
        <w:jc w:val="both"/>
      </w:pPr>
      <w:bookmarkStart w:id="12" w:name="_Toc70068033"/>
      <w:r w:rsidRPr="00DA392A">
        <w:lastRenderedPageBreak/>
        <w:t>U</w:t>
      </w:r>
      <w:r w:rsidR="0068524F">
        <w:t>ltranet</w:t>
      </w:r>
      <w:r w:rsidRPr="00DA392A">
        <w:t xml:space="preserve"> Specifics: </w:t>
      </w:r>
      <w:r w:rsidR="00B42901" w:rsidRPr="00DA392A">
        <w:t>Emission</w:t>
      </w:r>
      <w:bookmarkEnd w:id="12"/>
    </w:p>
    <w:p w14:paraId="798A2B00" w14:textId="77777777" w:rsidR="00955216" w:rsidRPr="00BC4EA4" w:rsidRDefault="00955216" w:rsidP="00A002AA">
      <w:pPr>
        <w:spacing w:after="200" w:line="312" w:lineRule="auto"/>
        <w:rPr>
          <w:lang w:val="en-US"/>
        </w:rPr>
      </w:pPr>
    </w:p>
    <w:p w14:paraId="44A0A379" w14:textId="77777777" w:rsidR="00104451" w:rsidRPr="006E2F26" w:rsidRDefault="00104451" w:rsidP="00FF016B">
      <w:pPr>
        <w:pStyle w:val="Heading1"/>
      </w:pPr>
      <w:bookmarkStart w:id="13" w:name="_Toc70068035"/>
      <w:r w:rsidRPr="006E2F26">
        <w:lastRenderedPageBreak/>
        <w:t>Conclusion</w:t>
      </w:r>
      <w:bookmarkEnd w:id="13"/>
    </w:p>
    <w:p w14:paraId="26F48479" w14:textId="7A382DFE" w:rsidR="00104451" w:rsidRPr="006E2F26" w:rsidRDefault="00D06A24" w:rsidP="00356FA2">
      <w:pPr>
        <w:spacing w:line="312" w:lineRule="auto"/>
        <w:ind w:firstLine="720"/>
        <w:rPr>
          <w:lang w:val="en-US"/>
        </w:rPr>
      </w:pPr>
      <w:r>
        <w:rPr>
          <w:lang w:val="en-US"/>
        </w:rPr>
        <w:t>MCV</w:t>
      </w:r>
      <w:r w:rsidR="008B2E10">
        <w:rPr>
          <w:lang w:val="en-US"/>
        </w:rPr>
        <w:t xml:space="preserve"> is the first</w:t>
      </w:r>
      <w:r w:rsidR="00D50A88">
        <w:rPr>
          <w:lang w:val="en-US"/>
        </w:rPr>
        <w:t xml:space="preserve"> voting-based</w:t>
      </w:r>
      <w:r w:rsidR="008B2E10">
        <w:rPr>
          <w:lang w:val="en-US"/>
        </w:rPr>
        <w:t xml:space="preserve"> protocol </w:t>
      </w:r>
      <w:r w:rsidR="00D50A88">
        <w:rPr>
          <w:lang w:val="en-US"/>
        </w:rPr>
        <w:t>that is designed to be as high-</w:t>
      </w:r>
      <w:r w:rsidR="00D50A88" w:rsidRPr="00D50A88">
        <w:rPr>
          <w:lang w:val="en-US"/>
        </w:rPr>
        <w:t>throughput</w:t>
      </w:r>
      <w:r w:rsidR="00D50A88">
        <w:rPr>
          <w:lang w:val="en-US"/>
        </w:rPr>
        <w:t xml:space="preserve"> </w:t>
      </w:r>
      <w:r w:rsidR="00F305F8">
        <w:rPr>
          <w:lang w:val="en-US"/>
        </w:rPr>
        <w:t xml:space="preserve">as </w:t>
      </w:r>
      <w:r w:rsidR="00D50A88">
        <w:rPr>
          <w:lang w:val="en-US"/>
        </w:rPr>
        <w:t xml:space="preserve">DAG-based </w:t>
      </w:r>
      <w:r w:rsidR="00BF48A8">
        <w:rPr>
          <w:lang w:val="en-US"/>
        </w:rPr>
        <w:t>asynchronous BFT</w:t>
      </w:r>
      <w:r w:rsidR="00D50A88">
        <w:rPr>
          <w:lang w:val="en-US"/>
        </w:rPr>
        <w:t xml:space="preserve"> algorithms </w:t>
      </w:r>
      <w:r w:rsidR="00356FA2">
        <w:rPr>
          <w:lang w:val="en-US"/>
        </w:rPr>
        <w:t>but without a need of</w:t>
      </w:r>
      <w:r w:rsidR="00C36960">
        <w:rPr>
          <w:lang w:val="en-US"/>
        </w:rPr>
        <w:t xml:space="preserve"> centralized</w:t>
      </w:r>
      <w:r w:rsidR="00356FA2">
        <w:rPr>
          <w:lang w:val="en-US"/>
        </w:rPr>
        <w:t xml:space="preserve"> </w:t>
      </w:r>
      <w:proofErr w:type="spellStart"/>
      <w:r w:rsidR="00356FA2">
        <w:rPr>
          <w:lang w:val="en-US"/>
        </w:rPr>
        <w:t>masternodes</w:t>
      </w:r>
      <w:proofErr w:type="spellEnd"/>
      <w:r w:rsidR="00356FA2">
        <w:rPr>
          <w:lang w:val="en-US"/>
        </w:rPr>
        <w:t xml:space="preserve"> and so to </w:t>
      </w:r>
      <w:r w:rsidR="006B2C2C">
        <w:rPr>
          <w:lang w:val="en-US"/>
        </w:rPr>
        <w:t xml:space="preserve">be able to </w:t>
      </w:r>
      <w:r w:rsidR="00356FA2">
        <w:rPr>
          <w:lang w:val="en-US"/>
        </w:rPr>
        <w:t xml:space="preserve">deploy true homogenous </w:t>
      </w:r>
      <w:r w:rsidR="005B6FAC">
        <w:rPr>
          <w:lang w:val="en-US"/>
        </w:rPr>
        <w:t xml:space="preserve">decentralized </w:t>
      </w:r>
      <w:r w:rsidR="004A1FF8">
        <w:rPr>
          <w:lang w:val="en-US"/>
        </w:rPr>
        <w:t>network</w:t>
      </w:r>
      <w:r w:rsidR="00394800">
        <w:rPr>
          <w:lang w:val="en-US"/>
        </w:rPr>
        <w:t>s</w:t>
      </w:r>
      <w:r w:rsidR="004A1FF8">
        <w:rPr>
          <w:lang w:val="en-US"/>
        </w:rPr>
        <w:t xml:space="preserve"> for </w:t>
      </w:r>
      <w:r w:rsidR="005B6FAC">
        <w:rPr>
          <w:lang w:val="en-US"/>
        </w:rPr>
        <w:t xml:space="preserve">distributed </w:t>
      </w:r>
      <w:r w:rsidR="004443A3">
        <w:rPr>
          <w:lang w:val="en-US"/>
        </w:rPr>
        <w:t>registr</w:t>
      </w:r>
      <w:r w:rsidR="008F024E">
        <w:rPr>
          <w:lang w:val="en-US"/>
        </w:rPr>
        <w:t>ies</w:t>
      </w:r>
      <w:r w:rsidR="00356FA2">
        <w:rPr>
          <w:lang w:val="en-US"/>
        </w:rPr>
        <w:t>.</w:t>
      </w:r>
    </w:p>
    <w:sectPr w:rsidR="00104451" w:rsidRPr="006E2F26" w:rsidSect="00305A04">
      <w:footerReference w:type="default" r:id="rId8"/>
      <w:pgSz w:w="12240" w:h="15840"/>
      <w:pgMar w:top="720" w:right="720" w:bottom="720" w:left="720" w:header="227" w:footer="227" w:gutter="0"/>
      <w:cols w:space="708"/>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69BC2" w14:textId="77777777" w:rsidR="00DA4860" w:rsidRDefault="00DA4860" w:rsidP="00067D18">
      <w:pPr>
        <w:spacing w:line="240" w:lineRule="auto"/>
      </w:pPr>
      <w:r>
        <w:separator/>
      </w:r>
    </w:p>
  </w:endnote>
  <w:endnote w:type="continuationSeparator" w:id="0">
    <w:p w14:paraId="1666D1F0" w14:textId="77777777" w:rsidR="00DA4860" w:rsidRDefault="00DA4860" w:rsidP="00067D1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Verdana">
    <w:panose1 w:val="020B0604030504040204"/>
    <w:charset w:val="CC"/>
    <w:family w:val="swiss"/>
    <w:pitch w:val="variable"/>
    <w:sig w:usb0="A00006FF" w:usb1="4000205B" w:usb2="0000001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Verdana" w:hAnsi="Verdana"/>
        <w:sz w:val="14"/>
        <w:szCs w:val="14"/>
      </w:rPr>
      <w:id w:val="989060293"/>
      <w:docPartObj>
        <w:docPartGallery w:val="Page Numbers (Bottom of Page)"/>
        <w:docPartUnique/>
      </w:docPartObj>
    </w:sdtPr>
    <w:sdtEndPr/>
    <w:sdtContent>
      <w:p w14:paraId="15DFA678" w14:textId="77777777" w:rsidR="00C84A0A" w:rsidRPr="002D0AF3" w:rsidRDefault="00C84A0A" w:rsidP="00550033">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Continuously Updated)</w:t>
        </w:r>
      </w:p>
      <w:p w14:paraId="40020995" w14:textId="3B58BD32" w:rsidR="00C84A0A" w:rsidRPr="002D0AF3" w:rsidRDefault="00C84A0A" w:rsidP="00550033">
        <w:pPr>
          <w:spacing w:after="0" w:afterAutospacing="0" w:line="240" w:lineRule="auto"/>
          <w:ind w:firstLine="0"/>
          <w:jc w:val="center"/>
          <w:rPr>
            <w:rFonts w:ascii="Verdana" w:hAnsi="Verdana"/>
            <w:sz w:val="14"/>
            <w:szCs w:val="14"/>
            <w:lang w:val="en-US"/>
          </w:rPr>
        </w:pPr>
        <w:r w:rsidRPr="002D0AF3">
          <w:rPr>
            <w:rFonts w:ascii="Verdana" w:hAnsi="Verdana"/>
            <w:sz w:val="14"/>
            <w:szCs w:val="14"/>
            <w:lang w:val="en-US"/>
          </w:rPr>
          <w:t>All information provided is preliminary and subject to further research</w:t>
        </w:r>
      </w:p>
      <w:p w14:paraId="7E7304C6" w14:textId="46D7DAB9" w:rsidR="00C84A0A" w:rsidRPr="002D0AF3" w:rsidRDefault="00C84A0A" w:rsidP="00550033">
        <w:pPr>
          <w:spacing w:after="0" w:afterAutospacing="0" w:line="240" w:lineRule="auto"/>
          <w:ind w:firstLine="0"/>
          <w:rPr>
            <w:rFonts w:ascii="Verdana" w:hAnsi="Verdana"/>
            <w:sz w:val="14"/>
            <w:szCs w:val="14"/>
          </w:rPr>
        </w:pPr>
        <w:r w:rsidRPr="002D0AF3">
          <w:rPr>
            <w:rFonts w:ascii="Verdana" w:hAnsi="Verdana"/>
            <w:sz w:val="14"/>
            <w:szCs w:val="14"/>
          </w:rPr>
          <w:t>© 202</w:t>
        </w:r>
        <w:r w:rsidR="00830665">
          <w:rPr>
            <w:rFonts w:ascii="Verdana" w:hAnsi="Verdana"/>
            <w:sz w:val="14"/>
            <w:szCs w:val="14"/>
            <w:lang w:val="en-US"/>
          </w:rPr>
          <w:t>5</w:t>
        </w:r>
        <w:r w:rsidRPr="002D0AF3">
          <w:rPr>
            <w:rFonts w:ascii="Verdana" w:hAnsi="Verdana"/>
            <w:sz w:val="14"/>
            <w:szCs w:val="14"/>
          </w:rPr>
          <w:t xml:space="preserve"> </w:t>
        </w:r>
        <w:proofErr w:type="spellStart"/>
        <w:r w:rsidRPr="002D0AF3">
          <w:rPr>
            <w:rFonts w:ascii="Verdana" w:hAnsi="Verdana"/>
            <w:sz w:val="14"/>
            <w:szCs w:val="14"/>
          </w:rPr>
          <w:t>Ultranet</w:t>
        </w:r>
        <w:proofErr w:type="spellEnd"/>
        <w:r w:rsidRPr="002D0AF3">
          <w:rPr>
            <w:rFonts w:ascii="Verdana" w:hAnsi="Verdana"/>
            <w:sz w:val="14"/>
            <w:szCs w:val="14"/>
          </w:rPr>
          <w:t xml:space="preserve"> </w:t>
        </w:r>
        <w:proofErr w:type="spellStart"/>
        <w:r w:rsidRPr="002D0AF3">
          <w:rPr>
            <w:rFonts w:ascii="Verdana" w:hAnsi="Verdana"/>
            <w:sz w:val="14"/>
            <w:szCs w:val="14"/>
          </w:rPr>
          <w:t>Organi</w:t>
        </w:r>
        <w:proofErr w:type="spellEnd"/>
        <w:r w:rsidR="00FA7C27">
          <w:rPr>
            <w:rFonts w:ascii="Verdana" w:hAnsi="Verdana"/>
            <w:sz w:val="14"/>
            <w:szCs w:val="14"/>
            <w:lang w:val="en-US"/>
          </w:rPr>
          <w:t>z</w:t>
        </w:r>
        <w:proofErr w:type="spellStart"/>
        <w:r w:rsidRPr="002D0AF3">
          <w:rPr>
            <w:rFonts w:ascii="Verdana" w:hAnsi="Verdana"/>
            <w:sz w:val="14"/>
            <w:szCs w:val="14"/>
          </w:rPr>
          <w:t>ation</w:t>
        </w:r>
        <w:proofErr w:type="spellEnd"/>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tab/>
        </w:r>
        <w:r w:rsidRPr="002D0AF3">
          <w:rPr>
            <w:rFonts w:ascii="Verdana" w:hAnsi="Verdana"/>
            <w:sz w:val="14"/>
            <w:szCs w:val="14"/>
          </w:rPr>
          <w:fldChar w:fldCharType="begin"/>
        </w:r>
        <w:r w:rsidRPr="002D0AF3">
          <w:rPr>
            <w:rFonts w:ascii="Verdana" w:hAnsi="Verdana"/>
            <w:sz w:val="14"/>
            <w:szCs w:val="14"/>
          </w:rPr>
          <w:instrText xml:space="preserve"> PAGE   \* MERGEFORMAT </w:instrText>
        </w:r>
        <w:r w:rsidRPr="002D0AF3">
          <w:rPr>
            <w:rFonts w:ascii="Verdana" w:hAnsi="Verdana"/>
            <w:sz w:val="14"/>
            <w:szCs w:val="14"/>
          </w:rPr>
          <w:fldChar w:fldCharType="separate"/>
        </w:r>
        <w:r w:rsidR="00FA7C27">
          <w:rPr>
            <w:rFonts w:ascii="Verdana" w:hAnsi="Verdana"/>
            <w:noProof/>
            <w:sz w:val="14"/>
            <w:szCs w:val="14"/>
          </w:rPr>
          <w:t>15</w:t>
        </w:r>
        <w:r w:rsidRPr="002D0AF3">
          <w:rPr>
            <w:rFonts w:ascii="Verdana" w:hAnsi="Verdana"/>
            <w:sz w:val="14"/>
            <w:szCs w:val="1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7003D" w14:textId="77777777" w:rsidR="00DA4860" w:rsidRDefault="00DA4860" w:rsidP="00067D18">
      <w:pPr>
        <w:spacing w:line="240" w:lineRule="auto"/>
      </w:pPr>
      <w:r>
        <w:separator/>
      </w:r>
    </w:p>
  </w:footnote>
  <w:footnote w:type="continuationSeparator" w:id="0">
    <w:p w14:paraId="539FE6FD" w14:textId="77777777" w:rsidR="00DA4860" w:rsidRDefault="00DA4860" w:rsidP="00067D18">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B0004"/>
    <w:multiLevelType w:val="hybridMultilevel"/>
    <w:tmpl w:val="B024EA2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 w15:restartNumberingAfterBreak="0">
    <w:nsid w:val="07F44C58"/>
    <w:multiLevelType w:val="hybridMultilevel"/>
    <w:tmpl w:val="2E54B2EC"/>
    <w:lvl w:ilvl="0" w:tplc="04190001">
      <w:start w:val="1"/>
      <w:numFmt w:val="bullet"/>
      <w:lvlText w:val=""/>
      <w:lvlJc w:val="left"/>
      <w:pPr>
        <w:ind w:left="765"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0A923F5E"/>
    <w:multiLevelType w:val="hybridMultilevel"/>
    <w:tmpl w:val="7122C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D59C0"/>
    <w:multiLevelType w:val="hybridMultilevel"/>
    <w:tmpl w:val="EC4A6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807A09"/>
    <w:multiLevelType w:val="hybridMultilevel"/>
    <w:tmpl w:val="DF10F790"/>
    <w:lvl w:ilvl="0" w:tplc="0409000F">
      <w:start w:val="1"/>
      <w:numFmt w:val="decimal"/>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5" w15:restartNumberingAfterBreak="0">
    <w:nsid w:val="34EB548B"/>
    <w:multiLevelType w:val="hybridMultilevel"/>
    <w:tmpl w:val="45D8D22C"/>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abstractNum w:abstractNumId="6" w15:restartNumberingAfterBreak="0">
    <w:nsid w:val="4E8A4DEF"/>
    <w:multiLevelType w:val="hybridMultilevel"/>
    <w:tmpl w:val="19CC1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B756D4"/>
    <w:multiLevelType w:val="hybridMultilevel"/>
    <w:tmpl w:val="636CBCB6"/>
    <w:lvl w:ilvl="0" w:tplc="AD64639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8" w15:restartNumberingAfterBreak="0">
    <w:nsid w:val="7DEA4CE6"/>
    <w:multiLevelType w:val="hybridMultilevel"/>
    <w:tmpl w:val="CAA0090A"/>
    <w:lvl w:ilvl="0" w:tplc="0419000F">
      <w:start w:val="1"/>
      <w:numFmt w:val="decimal"/>
      <w:lvlText w:val="%1."/>
      <w:lvlJc w:val="left"/>
      <w:pPr>
        <w:ind w:left="1440" w:hanging="360"/>
      </w:pPr>
    </w:lvl>
    <w:lvl w:ilvl="1" w:tplc="04190019" w:tentative="1">
      <w:start w:val="1"/>
      <w:numFmt w:val="lowerLetter"/>
      <w:lvlText w:val="%2."/>
      <w:lvlJc w:val="left"/>
      <w:pPr>
        <w:ind w:left="2160" w:hanging="360"/>
      </w:pPr>
    </w:lvl>
    <w:lvl w:ilvl="2" w:tplc="0419001B" w:tentative="1">
      <w:start w:val="1"/>
      <w:numFmt w:val="lowerRoman"/>
      <w:lvlText w:val="%3."/>
      <w:lvlJc w:val="right"/>
      <w:pPr>
        <w:ind w:left="2880" w:hanging="180"/>
      </w:pPr>
    </w:lvl>
    <w:lvl w:ilvl="3" w:tplc="0419000F" w:tentative="1">
      <w:start w:val="1"/>
      <w:numFmt w:val="decimal"/>
      <w:lvlText w:val="%4."/>
      <w:lvlJc w:val="left"/>
      <w:pPr>
        <w:ind w:left="3600" w:hanging="360"/>
      </w:pPr>
    </w:lvl>
    <w:lvl w:ilvl="4" w:tplc="04190019" w:tentative="1">
      <w:start w:val="1"/>
      <w:numFmt w:val="lowerLetter"/>
      <w:lvlText w:val="%5."/>
      <w:lvlJc w:val="left"/>
      <w:pPr>
        <w:ind w:left="4320" w:hanging="360"/>
      </w:pPr>
    </w:lvl>
    <w:lvl w:ilvl="5" w:tplc="0419001B" w:tentative="1">
      <w:start w:val="1"/>
      <w:numFmt w:val="lowerRoman"/>
      <w:lvlText w:val="%6."/>
      <w:lvlJc w:val="right"/>
      <w:pPr>
        <w:ind w:left="5040" w:hanging="180"/>
      </w:pPr>
    </w:lvl>
    <w:lvl w:ilvl="6" w:tplc="0419000F" w:tentative="1">
      <w:start w:val="1"/>
      <w:numFmt w:val="decimal"/>
      <w:lvlText w:val="%7."/>
      <w:lvlJc w:val="left"/>
      <w:pPr>
        <w:ind w:left="5760" w:hanging="360"/>
      </w:pPr>
    </w:lvl>
    <w:lvl w:ilvl="7" w:tplc="04190019" w:tentative="1">
      <w:start w:val="1"/>
      <w:numFmt w:val="lowerLetter"/>
      <w:lvlText w:val="%8."/>
      <w:lvlJc w:val="left"/>
      <w:pPr>
        <w:ind w:left="6480" w:hanging="360"/>
      </w:pPr>
    </w:lvl>
    <w:lvl w:ilvl="8" w:tplc="0419001B" w:tentative="1">
      <w:start w:val="1"/>
      <w:numFmt w:val="lowerRoman"/>
      <w:lvlText w:val="%9."/>
      <w:lvlJc w:val="right"/>
      <w:pPr>
        <w:ind w:left="7200" w:hanging="180"/>
      </w:pPr>
    </w:lvl>
  </w:abstractNum>
  <w:num w:numId="1">
    <w:abstractNumId w:val="1"/>
  </w:num>
  <w:num w:numId="2">
    <w:abstractNumId w:val="5"/>
  </w:num>
  <w:num w:numId="3">
    <w:abstractNumId w:val="8"/>
  </w:num>
  <w:num w:numId="4">
    <w:abstractNumId w:val="2"/>
  </w:num>
  <w:num w:numId="5">
    <w:abstractNumId w:val="6"/>
  </w:num>
  <w:num w:numId="6">
    <w:abstractNumId w:val="4"/>
  </w:num>
  <w:num w:numId="7">
    <w:abstractNumId w:val="3"/>
  </w:num>
  <w:num w:numId="8">
    <w:abstractNumId w:val="0"/>
  </w:num>
  <w:num w:numId="9">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isplayBackgroundShap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3"/>
  <w:drawingGridVerticalSpacing w:val="113"/>
  <w:noPunctuationKerning/>
  <w:characterSpacingControl w:val="doNotCompress"/>
  <w:hdrShapeDefaults>
    <o:shapedefaults v:ext="edit" spidmax="2049">
      <v:stroke endarrow="block"/>
      <o:colormru v:ext="edit" colors="white,#cfe2f3,#d9ead3,#f8f8f8,#b6dd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3NjKxMDMwMDQyNzFQ0lEKTi0uzszPAymwrAUAWew1XywAAAA="/>
  </w:docVars>
  <w:rsids>
    <w:rsidRoot w:val="00B2562F"/>
    <w:rsid w:val="00000965"/>
    <w:rsid w:val="000032DE"/>
    <w:rsid w:val="00003CC3"/>
    <w:rsid w:val="000043F5"/>
    <w:rsid w:val="0000576F"/>
    <w:rsid w:val="00006487"/>
    <w:rsid w:val="00006DB4"/>
    <w:rsid w:val="00010880"/>
    <w:rsid w:val="00011A76"/>
    <w:rsid w:val="000134E1"/>
    <w:rsid w:val="00013EE2"/>
    <w:rsid w:val="000140AD"/>
    <w:rsid w:val="000146AF"/>
    <w:rsid w:val="000160FA"/>
    <w:rsid w:val="00017381"/>
    <w:rsid w:val="0001748C"/>
    <w:rsid w:val="00021308"/>
    <w:rsid w:val="000218D5"/>
    <w:rsid w:val="0002546D"/>
    <w:rsid w:val="00025D40"/>
    <w:rsid w:val="00027B01"/>
    <w:rsid w:val="0003226B"/>
    <w:rsid w:val="00033CE5"/>
    <w:rsid w:val="00033F1E"/>
    <w:rsid w:val="00035558"/>
    <w:rsid w:val="0003655F"/>
    <w:rsid w:val="00037893"/>
    <w:rsid w:val="00037EAF"/>
    <w:rsid w:val="00043673"/>
    <w:rsid w:val="00043F92"/>
    <w:rsid w:val="00045A6A"/>
    <w:rsid w:val="000462BC"/>
    <w:rsid w:val="00050F93"/>
    <w:rsid w:val="00051EFC"/>
    <w:rsid w:val="000525C7"/>
    <w:rsid w:val="00055E3D"/>
    <w:rsid w:val="000640C6"/>
    <w:rsid w:val="00064682"/>
    <w:rsid w:val="0006497E"/>
    <w:rsid w:val="00064CBE"/>
    <w:rsid w:val="000672DE"/>
    <w:rsid w:val="00067D18"/>
    <w:rsid w:val="00071157"/>
    <w:rsid w:val="00071548"/>
    <w:rsid w:val="000728E5"/>
    <w:rsid w:val="000739B2"/>
    <w:rsid w:val="00073BC0"/>
    <w:rsid w:val="00074C50"/>
    <w:rsid w:val="00074E4C"/>
    <w:rsid w:val="00074F7C"/>
    <w:rsid w:val="00081796"/>
    <w:rsid w:val="00081925"/>
    <w:rsid w:val="00081E1E"/>
    <w:rsid w:val="00082538"/>
    <w:rsid w:val="00083349"/>
    <w:rsid w:val="000834EE"/>
    <w:rsid w:val="00084932"/>
    <w:rsid w:val="00084F79"/>
    <w:rsid w:val="00086DC3"/>
    <w:rsid w:val="00087931"/>
    <w:rsid w:val="0009021B"/>
    <w:rsid w:val="0009028A"/>
    <w:rsid w:val="00090672"/>
    <w:rsid w:val="00090AFF"/>
    <w:rsid w:val="00090FC9"/>
    <w:rsid w:val="000A0469"/>
    <w:rsid w:val="000A20C5"/>
    <w:rsid w:val="000A5B6D"/>
    <w:rsid w:val="000B045F"/>
    <w:rsid w:val="000B0F24"/>
    <w:rsid w:val="000B10B5"/>
    <w:rsid w:val="000B3FF9"/>
    <w:rsid w:val="000B40BF"/>
    <w:rsid w:val="000B4A7D"/>
    <w:rsid w:val="000B6089"/>
    <w:rsid w:val="000B6A9A"/>
    <w:rsid w:val="000B78F3"/>
    <w:rsid w:val="000C0800"/>
    <w:rsid w:val="000C0E62"/>
    <w:rsid w:val="000C2F51"/>
    <w:rsid w:val="000C384D"/>
    <w:rsid w:val="000C3C25"/>
    <w:rsid w:val="000C4E44"/>
    <w:rsid w:val="000C55C7"/>
    <w:rsid w:val="000D07E0"/>
    <w:rsid w:val="000D1116"/>
    <w:rsid w:val="000D1B22"/>
    <w:rsid w:val="000D1E8F"/>
    <w:rsid w:val="000D1F30"/>
    <w:rsid w:val="000D45B5"/>
    <w:rsid w:val="000D4990"/>
    <w:rsid w:val="000D6D2B"/>
    <w:rsid w:val="000E0D25"/>
    <w:rsid w:val="000E1032"/>
    <w:rsid w:val="000E1DA9"/>
    <w:rsid w:val="000E2761"/>
    <w:rsid w:val="000E3086"/>
    <w:rsid w:val="000E3564"/>
    <w:rsid w:val="000E36BE"/>
    <w:rsid w:val="000E3BB9"/>
    <w:rsid w:val="000E4F82"/>
    <w:rsid w:val="000E6E7A"/>
    <w:rsid w:val="000F0948"/>
    <w:rsid w:val="000F0C4F"/>
    <w:rsid w:val="000F27CB"/>
    <w:rsid w:val="000F38D8"/>
    <w:rsid w:val="000F3F61"/>
    <w:rsid w:val="000F4660"/>
    <w:rsid w:val="000F6C34"/>
    <w:rsid w:val="000F7C15"/>
    <w:rsid w:val="00102305"/>
    <w:rsid w:val="00102D47"/>
    <w:rsid w:val="00102F5F"/>
    <w:rsid w:val="00104451"/>
    <w:rsid w:val="00104B92"/>
    <w:rsid w:val="00105B52"/>
    <w:rsid w:val="001062D4"/>
    <w:rsid w:val="001066E3"/>
    <w:rsid w:val="00107BD6"/>
    <w:rsid w:val="00110EDD"/>
    <w:rsid w:val="001113C1"/>
    <w:rsid w:val="001116C1"/>
    <w:rsid w:val="00111A57"/>
    <w:rsid w:val="00111E4C"/>
    <w:rsid w:val="00114FA7"/>
    <w:rsid w:val="00115183"/>
    <w:rsid w:val="00115C47"/>
    <w:rsid w:val="0011646E"/>
    <w:rsid w:val="00117E5D"/>
    <w:rsid w:val="00121770"/>
    <w:rsid w:val="001218DA"/>
    <w:rsid w:val="001218F8"/>
    <w:rsid w:val="00122724"/>
    <w:rsid w:val="0012287E"/>
    <w:rsid w:val="0012329D"/>
    <w:rsid w:val="00133478"/>
    <w:rsid w:val="00135549"/>
    <w:rsid w:val="00135B30"/>
    <w:rsid w:val="00140511"/>
    <w:rsid w:val="00140715"/>
    <w:rsid w:val="00141894"/>
    <w:rsid w:val="00144F80"/>
    <w:rsid w:val="00145A76"/>
    <w:rsid w:val="001477A5"/>
    <w:rsid w:val="0015093B"/>
    <w:rsid w:val="00151E1E"/>
    <w:rsid w:val="00152236"/>
    <w:rsid w:val="00156BBA"/>
    <w:rsid w:val="001574E6"/>
    <w:rsid w:val="00157663"/>
    <w:rsid w:val="0016078B"/>
    <w:rsid w:val="00162067"/>
    <w:rsid w:val="00163BE1"/>
    <w:rsid w:val="001641D9"/>
    <w:rsid w:val="001644B4"/>
    <w:rsid w:val="0016563D"/>
    <w:rsid w:val="00165724"/>
    <w:rsid w:val="0016627C"/>
    <w:rsid w:val="00167D09"/>
    <w:rsid w:val="00167FEC"/>
    <w:rsid w:val="001700AB"/>
    <w:rsid w:val="00170D58"/>
    <w:rsid w:val="001715A1"/>
    <w:rsid w:val="00171DC9"/>
    <w:rsid w:val="001723A5"/>
    <w:rsid w:val="001748A7"/>
    <w:rsid w:val="00174B22"/>
    <w:rsid w:val="001750FA"/>
    <w:rsid w:val="00176711"/>
    <w:rsid w:val="00176F57"/>
    <w:rsid w:val="00176FC4"/>
    <w:rsid w:val="00177A99"/>
    <w:rsid w:val="00177BEE"/>
    <w:rsid w:val="00180252"/>
    <w:rsid w:val="00184168"/>
    <w:rsid w:val="00185051"/>
    <w:rsid w:val="0018510A"/>
    <w:rsid w:val="00185ABF"/>
    <w:rsid w:val="00185ACA"/>
    <w:rsid w:val="00185E65"/>
    <w:rsid w:val="00187C4F"/>
    <w:rsid w:val="00190A5B"/>
    <w:rsid w:val="001931F2"/>
    <w:rsid w:val="00193554"/>
    <w:rsid w:val="001949FE"/>
    <w:rsid w:val="0019651D"/>
    <w:rsid w:val="001A075F"/>
    <w:rsid w:val="001A2E71"/>
    <w:rsid w:val="001A64CE"/>
    <w:rsid w:val="001B0638"/>
    <w:rsid w:val="001B079D"/>
    <w:rsid w:val="001B3195"/>
    <w:rsid w:val="001B3273"/>
    <w:rsid w:val="001B4CBB"/>
    <w:rsid w:val="001B5C9B"/>
    <w:rsid w:val="001B6133"/>
    <w:rsid w:val="001B627B"/>
    <w:rsid w:val="001B72C1"/>
    <w:rsid w:val="001C0939"/>
    <w:rsid w:val="001C0A00"/>
    <w:rsid w:val="001C1020"/>
    <w:rsid w:val="001C11FC"/>
    <w:rsid w:val="001C1789"/>
    <w:rsid w:val="001C2055"/>
    <w:rsid w:val="001C4F25"/>
    <w:rsid w:val="001C6AA5"/>
    <w:rsid w:val="001C71C5"/>
    <w:rsid w:val="001C7B76"/>
    <w:rsid w:val="001C7DB1"/>
    <w:rsid w:val="001D0D75"/>
    <w:rsid w:val="001D277B"/>
    <w:rsid w:val="001D48C5"/>
    <w:rsid w:val="001D61C2"/>
    <w:rsid w:val="001D7269"/>
    <w:rsid w:val="001E0505"/>
    <w:rsid w:val="001E2585"/>
    <w:rsid w:val="001E351F"/>
    <w:rsid w:val="001E3B5A"/>
    <w:rsid w:val="001E3EF1"/>
    <w:rsid w:val="001E6EF8"/>
    <w:rsid w:val="001E7114"/>
    <w:rsid w:val="001F011A"/>
    <w:rsid w:val="001F0A63"/>
    <w:rsid w:val="001F4F62"/>
    <w:rsid w:val="001F6A66"/>
    <w:rsid w:val="002000A3"/>
    <w:rsid w:val="00201944"/>
    <w:rsid w:val="00201FE6"/>
    <w:rsid w:val="00201FFA"/>
    <w:rsid w:val="00202495"/>
    <w:rsid w:val="00202CC2"/>
    <w:rsid w:val="002032F9"/>
    <w:rsid w:val="00205CD0"/>
    <w:rsid w:val="00211892"/>
    <w:rsid w:val="00212526"/>
    <w:rsid w:val="00212CD3"/>
    <w:rsid w:val="00212EBA"/>
    <w:rsid w:val="00213148"/>
    <w:rsid w:val="00214A86"/>
    <w:rsid w:val="00215578"/>
    <w:rsid w:val="00216043"/>
    <w:rsid w:val="0021673B"/>
    <w:rsid w:val="00216816"/>
    <w:rsid w:val="0022115D"/>
    <w:rsid w:val="00222538"/>
    <w:rsid w:val="00223C82"/>
    <w:rsid w:val="00223E70"/>
    <w:rsid w:val="00227148"/>
    <w:rsid w:val="002318B2"/>
    <w:rsid w:val="00232123"/>
    <w:rsid w:val="002322C3"/>
    <w:rsid w:val="00232602"/>
    <w:rsid w:val="0023299E"/>
    <w:rsid w:val="00232FB6"/>
    <w:rsid w:val="00234BA2"/>
    <w:rsid w:val="002362A7"/>
    <w:rsid w:val="00236F35"/>
    <w:rsid w:val="00237E66"/>
    <w:rsid w:val="00243409"/>
    <w:rsid w:val="00244CDF"/>
    <w:rsid w:val="00245B2D"/>
    <w:rsid w:val="0024673F"/>
    <w:rsid w:val="002468A7"/>
    <w:rsid w:val="00247A0A"/>
    <w:rsid w:val="00250BB0"/>
    <w:rsid w:val="00252078"/>
    <w:rsid w:val="00253896"/>
    <w:rsid w:val="00256A63"/>
    <w:rsid w:val="002571D0"/>
    <w:rsid w:val="0026026F"/>
    <w:rsid w:val="00260C8C"/>
    <w:rsid w:val="00260D49"/>
    <w:rsid w:val="00261434"/>
    <w:rsid w:val="00261C0A"/>
    <w:rsid w:val="00262F75"/>
    <w:rsid w:val="002649CE"/>
    <w:rsid w:val="00265E66"/>
    <w:rsid w:val="002661F2"/>
    <w:rsid w:val="002666EE"/>
    <w:rsid w:val="00267018"/>
    <w:rsid w:val="002670CF"/>
    <w:rsid w:val="002706E9"/>
    <w:rsid w:val="00275292"/>
    <w:rsid w:val="00280238"/>
    <w:rsid w:val="00281CD2"/>
    <w:rsid w:val="0028367F"/>
    <w:rsid w:val="002864BE"/>
    <w:rsid w:val="00286827"/>
    <w:rsid w:val="0029001C"/>
    <w:rsid w:val="00291C2F"/>
    <w:rsid w:val="00292CAC"/>
    <w:rsid w:val="00293CF8"/>
    <w:rsid w:val="002941D3"/>
    <w:rsid w:val="00295C9B"/>
    <w:rsid w:val="00297282"/>
    <w:rsid w:val="00297DB1"/>
    <w:rsid w:val="002A19FC"/>
    <w:rsid w:val="002A5E5A"/>
    <w:rsid w:val="002A7102"/>
    <w:rsid w:val="002B06DF"/>
    <w:rsid w:val="002B0729"/>
    <w:rsid w:val="002B0E11"/>
    <w:rsid w:val="002B3701"/>
    <w:rsid w:val="002B3F8B"/>
    <w:rsid w:val="002B4C2A"/>
    <w:rsid w:val="002B662F"/>
    <w:rsid w:val="002B67C3"/>
    <w:rsid w:val="002C0123"/>
    <w:rsid w:val="002C03BD"/>
    <w:rsid w:val="002C0439"/>
    <w:rsid w:val="002C11E9"/>
    <w:rsid w:val="002C27D3"/>
    <w:rsid w:val="002C2DB7"/>
    <w:rsid w:val="002C3275"/>
    <w:rsid w:val="002C38C1"/>
    <w:rsid w:val="002C57D2"/>
    <w:rsid w:val="002C6446"/>
    <w:rsid w:val="002C69B8"/>
    <w:rsid w:val="002C7522"/>
    <w:rsid w:val="002C7543"/>
    <w:rsid w:val="002C7E32"/>
    <w:rsid w:val="002D032E"/>
    <w:rsid w:val="002D039A"/>
    <w:rsid w:val="002D04A9"/>
    <w:rsid w:val="002D0AF3"/>
    <w:rsid w:val="002D1861"/>
    <w:rsid w:val="002D22EE"/>
    <w:rsid w:val="002D2DE7"/>
    <w:rsid w:val="002D32B4"/>
    <w:rsid w:val="002D482E"/>
    <w:rsid w:val="002E155B"/>
    <w:rsid w:val="002E4B39"/>
    <w:rsid w:val="002E562A"/>
    <w:rsid w:val="002E5744"/>
    <w:rsid w:val="002E70CF"/>
    <w:rsid w:val="002E7973"/>
    <w:rsid w:val="002F1FF0"/>
    <w:rsid w:val="002F3E2E"/>
    <w:rsid w:val="002F5921"/>
    <w:rsid w:val="002F5FDC"/>
    <w:rsid w:val="002F6A98"/>
    <w:rsid w:val="002F6AE0"/>
    <w:rsid w:val="00301EF8"/>
    <w:rsid w:val="00301F22"/>
    <w:rsid w:val="003029DE"/>
    <w:rsid w:val="00302A71"/>
    <w:rsid w:val="003035EA"/>
    <w:rsid w:val="00304844"/>
    <w:rsid w:val="00304B11"/>
    <w:rsid w:val="003054A1"/>
    <w:rsid w:val="00305A04"/>
    <w:rsid w:val="003067A2"/>
    <w:rsid w:val="00306FB8"/>
    <w:rsid w:val="00307991"/>
    <w:rsid w:val="0031034C"/>
    <w:rsid w:val="003108F6"/>
    <w:rsid w:val="00311A50"/>
    <w:rsid w:val="003130E8"/>
    <w:rsid w:val="00313103"/>
    <w:rsid w:val="00314559"/>
    <w:rsid w:val="00315771"/>
    <w:rsid w:val="00320A6F"/>
    <w:rsid w:val="00322B5C"/>
    <w:rsid w:val="0032466C"/>
    <w:rsid w:val="00324A0D"/>
    <w:rsid w:val="0032577A"/>
    <w:rsid w:val="00326FF5"/>
    <w:rsid w:val="00327E89"/>
    <w:rsid w:val="0033021E"/>
    <w:rsid w:val="00330273"/>
    <w:rsid w:val="00331205"/>
    <w:rsid w:val="003312E2"/>
    <w:rsid w:val="00332CD9"/>
    <w:rsid w:val="003337A6"/>
    <w:rsid w:val="003340C3"/>
    <w:rsid w:val="00335846"/>
    <w:rsid w:val="00335DAF"/>
    <w:rsid w:val="00335E31"/>
    <w:rsid w:val="00336AEC"/>
    <w:rsid w:val="003370C3"/>
    <w:rsid w:val="00337A93"/>
    <w:rsid w:val="0034119A"/>
    <w:rsid w:val="0034139E"/>
    <w:rsid w:val="00341456"/>
    <w:rsid w:val="003419AE"/>
    <w:rsid w:val="00342915"/>
    <w:rsid w:val="00343C34"/>
    <w:rsid w:val="00343C7F"/>
    <w:rsid w:val="00345831"/>
    <w:rsid w:val="00351195"/>
    <w:rsid w:val="003520E0"/>
    <w:rsid w:val="00353242"/>
    <w:rsid w:val="0035419A"/>
    <w:rsid w:val="00356FA2"/>
    <w:rsid w:val="0036120D"/>
    <w:rsid w:val="00361599"/>
    <w:rsid w:val="00362781"/>
    <w:rsid w:val="0036330F"/>
    <w:rsid w:val="00363C71"/>
    <w:rsid w:val="003645BE"/>
    <w:rsid w:val="00365C0A"/>
    <w:rsid w:val="0037062E"/>
    <w:rsid w:val="0037083C"/>
    <w:rsid w:val="00371317"/>
    <w:rsid w:val="003737F0"/>
    <w:rsid w:val="0037520A"/>
    <w:rsid w:val="00380807"/>
    <w:rsid w:val="003821D4"/>
    <w:rsid w:val="00382E6C"/>
    <w:rsid w:val="00383D4F"/>
    <w:rsid w:val="0038566B"/>
    <w:rsid w:val="00387DFE"/>
    <w:rsid w:val="00390969"/>
    <w:rsid w:val="0039209F"/>
    <w:rsid w:val="00394708"/>
    <w:rsid w:val="00394800"/>
    <w:rsid w:val="00394868"/>
    <w:rsid w:val="0039591D"/>
    <w:rsid w:val="00396059"/>
    <w:rsid w:val="003A05D4"/>
    <w:rsid w:val="003A1784"/>
    <w:rsid w:val="003A19AA"/>
    <w:rsid w:val="003A1DC5"/>
    <w:rsid w:val="003A2C33"/>
    <w:rsid w:val="003A3C6C"/>
    <w:rsid w:val="003A572C"/>
    <w:rsid w:val="003B023F"/>
    <w:rsid w:val="003B2489"/>
    <w:rsid w:val="003B2AD0"/>
    <w:rsid w:val="003B5DCF"/>
    <w:rsid w:val="003B7B6C"/>
    <w:rsid w:val="003C0859"/>
    <w:rsid w:val="003C5D1E"/>
    <w:rsid w:val="003C5F44"/>
    <w:rsid w:val="003D02A0"/>
    <w:rsid w:val="003D0375"/>
    <w:rsid w:val="003D1E93"/>
    <w:rsid w:val="003D60D7"/>
    <w:rsid w:val="003D61F7"/>
    <w:rsid w:val="003D70E1"/>
    <w:rsid w:val="003E06EB"/>
    <w:rsid w:val="003E1F30"/>
    <w:rsid w:val="003E5A21"/>
    <w:rsid w:val="003E63F8"/>
    <w:rsid w:val="003E698D"/>
    <w:rsid w:val="003E6A48"/>
    <w:rsid w:val="003F11ED"/>
    <w:rsid w:val="003F1874"/>
    <w:rsid w:val="003F1CA6"/>
    <w:rsid w:val="003F329D"/>
    <w:rsid w:val="003F39EA"/>
    <w:rsid w:val="003F3DFC"/>
    <w:rsid w:val="003F534C"/>
    <w:rsid w:val="003F626F"/>
    <w:rsid w:val="003F6339"/>
    <w:rsid w:val="003F63F9"/>
    <w:rsid w:val="003F6426"/>
    <w:rsid w:val="003F6B9A"/>
    <w:rsid w:val="003F6BD3"/>
    <w:rsid w:val="00401490"/>
    <w:rsid w:val="0040171F"/>
    <w:rsid w:val="00401A06"/>
    <w:rsid w:val="00401DCE"/>
    <w:rsid w:val="004032BA"/>
    <w:rsid w:val="00403304"/>
    <w:rsid w:val="00403E2F"/>
    <w:rsid w:val="00403FCA"/>
    <w:rsid w:val="004118F5"/>
    <w:rsid w:val="00412AC3"/>
    <w:rsid w:val="00413404"/>
    <w:rsid w:val="0041356E"/>
    <w:rsid w:val="00413C57"/>
    <w:rsid w:val="00413D9F"/>
    <w:rsid w:val="0041498F"/>
    <w:rsid w:val="00415193"/>
    <w:rsid w:val="004162FA"/>
    <w:rsid w:val="00416DF5"/>
    <w:rsid w:val="00420331"/>
    <w:rsid w:val="00420EEB"/>
    <w:rsid w:val="0042206E"/>
    <w:rsid w:val="00422382"/>
    <w:rsid w:val="00423D2B"/>
    <w:rsid w:val="004240FD"/>
    <w:rsid w:val="00426576"/>
    <w:rsid w:val="0042700C"/>
    <w:rsid w:val="00436020"/>
    <w:rsid w:val="0043745A"/>
    <w:rsid w:val="0044114A"/>
    <w:rsid w:val="0044199A"/>
    <w:rsid w:val="004431B5"/>
    <w:rsid w:val="004443A3"/>
    <w:rsid w:val="004475D3"/>
    <w:rsid w:val="00447B04"/>
    <w:rsid w:val="00447C6F"/>
    <w:rsid w:val="00447C8E"/>
    <w:rsid w:val="00450468"/>
    <w:rsid w:val="00450C86"/>
    <w:rsid w:val="00450D98"/>
    <w:rsid w:val="00451520"/>
    <w:rsid w:val="00451B55"/>
    <w:rsid w:val="00452714"/>
    <w:rsid w:val="00452D42"/>
    <w:rsid w:val="00452F44"/>
    <w:rsid w:val="004535B6"/>
    <w:rsid w:val="00453D0C"/>
    <w:rsid w:val="0045401F"/>
    <w:rsid w:val="004543FA"/>
    <w:rsid w:val="00456234"/>
    <w:rsid w:val="00456345"/>
    <w:rsid w:val="00457F96"/>
    <w:rsid w:val="004615EC"/>
    <w:rsid w:val="004618C6"/>
    <w:rsid w:val="00461D36"/>
    <w:rsid w:val="00463027"/>
    <w:rsid w:val="004649D7"/>
    <w:rsid w:val="00466D78"/>
    <w:rsid w:val="00470B72"/>
    <w:rsid w:val="00471ED1"/>
    <w:rsid w:val="00473EB3"/>
    <w:rsid w:val="004743EA"/>
    <w:rsid w:val="00474E2B"/>
    <w:rsid w:val="00477A03"/>
    <w:rsid w:val="004821B4"/>
    <w:rsid w:val="00482370"/>
    <w:rsid w:val="004833FE"/>
    <w:rsid w:val="00483E73"/>
    <w:rsid w:val="00483F79"/>
    <w:rsid w:val="00490AD4"/>
    <w:rsid w:val="00492F5B"/>
    <w:rsid w:val="004948C6"/>
    <w:rsid w:val="004960B6"/>
    <w:rsid w:val="004A0743"/>
    <w:rsid w:val="004A1FF8"/>
    <w:rsid w:val="004A25CE"/>
    <w:rsid w:val="004A32F2"/>
    <w:rsid w:val="004A53D5"/>
    <w:rsid w:val="004A5DC5"/>
    <w:rsid w:val="004A790C"/>
    <w:rsid w:val="004B2D94"/>
    <w:rsid w:val="004B35EE"/>
    <w:rsid w:val="004B4D55"/>
    <w:rsid w:val="004B6951"/>
    <w:rsid w:val="004B7AD8"/>
    <w:rsid w:val="004C0572"/>
    <w:rsid w:val="004C4A71"/>
    <w:rsid w:val="004C66E4"/>
    <w:rsid w:val="004D0887"/>
    <w:rsid w:val="004D2998"/>
    <w:rsid w:val="004D3D81"/>
    <w:rsid w:val="004D5A10"/>
    <w:rsid w:val="004E19B4"/>
    <w:rsid w:val="004E3382"/>
    <w:rsid w:val="004E3635"/>
    <w:rsid w:val="004F142A"/>
    <w:rsid w:val="004F24B9"/>
    <w:rsid w:val="004F327D"/>
    <w:rsid w:val="004F33B2"/>
    <w:rsid w:val="004F3ADE"/>
    <w:rsid w:val="004F3C6B"/>
    <w:rsid w:val="004F3FDB"/>
    <w:rsid w:val="004F5AE9"/>
    <w:rsid w:val="004F5E56"/>
    <w:rsid w:val="004F7E03"/>
    <w:rsid w:val="0050016D"/>
    <w:rsid w:val="00501287"/>
    <w:rsid w:val="00501E11"/>
    <w:rsid w:val="00502039"/>
    <w:rsid w:val="00502C4A"/>
    <w:rsid w:val="0050378F"/>
    <w:rsid w:val="00503E00"/>
    <w:rsid w:val="00504E53"/>
    <w:rsid w:val="00506F8C"/>
    <w:rsid w:val="005100F8"/>
    <w:rsid w:val="0051061C"/>
    <w:rsid w:val="0051175F"/>
    <w:rsid w:val="005119DC"/>
    <w:rsid w:val="00511B34"/>
    <w:rsid w:val="00512B05"/>
    <w:rsid w:val="00517269"/>
    <w:rsid w:val="00521D18"/>
    <w:rsid w:val="00522128"/>
    <w:rsid w:val="005225DF"/>
    <w:rsid w:val="005271A5"/>
    <w:rsid w:val="00527EE3"/>
    <w:rsid w:val="00531041"/>
    <w:rsid w:val="005361BA"/>
    <w:rsid w:val="00537591"/>
    <w:rsid w:val="00537E00"/>
    <w:rsid w:val="00540AB3"/>
    <w:rsid w:val="0054405E"/>
    <w:rsid w:val="00545841"/>
    <w:rsid w:val="00546ABA"/>
    <w:rsid w:val="005478F8"/>
    <w:rsid w:val="00550033"/>
    <w:rsid w:val="00551508"/>
    <w:rsid w:val="00553068"/>
    <w:rsid w:val="0055345C"/>
    <w:rsid w:val="005536EB"/>
    <w:rsid w:val="00556F41"/>
    <w:rsid w:val="00560AAF"/>
    <w:rsid w:val="00562184"/>
    <w:rsid w:val="00562C9F"/>
    <w:rsid w:val="00562D81"/>
    <w:rsid w:val="00563023"/>
    <w:rsid w:val="00564901"/>
    <w:rsid w:val="00564FD5"/>
    <w:rsid w:val="005667B5"/>
    <w:rsid w:val="00567316"/>
    <w:rsid w:val="0056791F"/>
    <w:rsid w:val="00570284"/>
    <w:rsid w:val="00572FDD"/>
    <w:rsid w:val="00577DA6"/>
    <w:rsid w:val="00581C80"/>
    <w:rsid w:val="00581D82"/>
    <w:rsid w:val="005824BD"/>
    <w:rsid w:val="0058397F"/>
    <w:rsid w:val="00583997"/>
    <w:rsid w:val="00584251"/>
    <w:rsid w:val="00585193"/>
    <w:rsid w:val="00585AB2"/>
    <w:rsid w:val="005861C7"/>
    <w:rsid w:val="005863C8"/>
    <w:rsid w:val="00586E80"/>
    <w:rsid w:val="0059117B"/>
    <w:rsid w:val="005933FE"/>
    <w:rsid w:val="00593DDD"/>
    <w:rsid w:val="0059548D"/>
    <w:rsid w:val="005955AC"/>
    <w:rsid w:val="005A0E7E"/>
    <w:rsid w:val="005A1216"/>
    <w:rsid w:val="005A19C3"/>
    <w:rsid w:val="005A1F33"/>
    <w:rsid w:val="005A2417"/>
    <w:rsid w:val="005A2900"/>
    <w:rsid w:val="005B025C"/>
    <w:rsid w:val="005B27F6"/>
    <w:rsid w:val="005B2F9B"/>
    <w:rsid w:val="005B383D"/>
    <w:rsid w:val="005B3B2D"/>
    <w:rsid w:val="005B3C3D"/>
    <w:rsid w:val="005B6FAC"/>
    <w:rsid w:val="005B7C2E"/>
    <w:rsid w:val="005B7EB0"/>
    <w:rsid w:val="005C1D64"/>
    <w:rsid w:val="005C3ADF"/>
    <w:rsid w:val="005C41DC"/>
    <w:rsid w:val="005C47E5"/>
    <w:rsid w:val="005C5205"/>
    <w:rsid w:val="005C59D2"/>
    <w:rsid w:val="005C6E90"/>
    <w:rsid w:val="005C6F1C"/>
    <w:rsid w:val="005D0969"/>
    <w:rsid w:val="005D1B4B"/>
    <w:rsid w:val="005D238B"/>
    <w:rsid w:val="005D263F"/>
    <w:rsid w:val="005D26CC"/>
    <w:rsid w:val="005D2859"/>
    <w:rsid w:val="005D349F"/>
    <w:rsid w:val="005D59CE"/>
    <w:rsid w:val="005D6A8B"/>
    <w:rsid w:val="005E02D9"/>
    <w:rsid w:val="005E0640"/>
    <w:rsid w:val="005E0905"/>
    <w:rsid w:val="005E18FA"/>
    <w:rsid w:val="005E2A9A"/>
    <w:rsid w:val="005E46FF"/>
    <w:rsid w:val="005E4962"/>
    <w:rsid w:val="005E4A05"/>
    <w:rsid w:val="005E52BC"/>
    <w:rsid w:val="005E6DCB"/>
    <w:rsid w:val="005E6FAF"/>
    <w:rsid w:val="005E7E03"/>
    <w:rsid w:val="005F08D7"/>
    <w:rsid w:val="005F1632"/>
    <w:rsid w:val="005F2326"/>
    <w:rsid w:val="005F2CD2"/>
    <w:rsid w:val="005F5AA9"/>
    <w:rsid w:val="005F7BF9"/>
    <w:rsid w:val="006008E1"/>
    <w:rsid w:val="006010AD"/>
    <w:rsid w:val="0060132C"/>
    <w:rsid w:val="00603E35"/>
    <w:rsid w:val="006046BB"/>
    <w:rsid w:val="0060542E"/>
    <w:rsid w:val="006066CE"/>
    <w:rsid w:val="00610E7D"/>
    <w:rsid w:val="00612296"/>
    <w:rsid w:val="00612369"/>
    <w:rsid w:val="006131FC"/>
    <w:rsid w:val="006139AD"/>
    <w:rsid w:val="00613A0F"/>
    <w:rsid w:val="00617112"/>
    <w:rsid w:val="006200AC"/>
    <w:rsid w:val="0062020D"/>
    <w:rsid w:val="006222FD"/>
    <w:rsid w:val="006223BD"/>
    <w:rsid w:val="0062437B"/>
    <w:rsid w:val="0062568B"/>
    <w:rsid w:val="006256CD"/>
    <w:rsid w:val="00626D74"/>
    <w:rsid w:val="00626F7B"/>
    <w:rsid w:val="00630198"/>
    <w:rsid w:val="0063025A"/>
    <w:rsid w:val="006302EB"/>
    <w:rsid w:val="006328B7"/>
    <w:rsid w:val="00634064"/>
    <w:rsid w:val="006371BB"/>
    <w:rsid w:val="00640266"/>
    <w:rsid w:val="00640A8A"/>
    <w:rsid w:val="00641E45"/>
    <w:rsid w:val="006425E5"/>
    <w:rsid w:val="006427B0"/>
    <w:rsid w:val="00645956"/>
    <w:rsid w:val="0064616A"/>
    <w:rsid w:val="006467B2"/>
    <w:rsid w:val="00646A0F"/>
    <w:rsid w:val="00646FA0"/>
    <w:rsid w:val="0064706A"/>
    <w:rsid w:val="00650A6F"/>
    <w:rsid w:val="006535D3"/>
    <w:rsid w:val="00655BCC"/>
    <w:rsid w:val="00655EBC"/>
    <w:rsid w:val="006605BD"/>
    <w:rsid w:val="00661014"/>
    <w:rsid w:val="0066243B"/>
    <w:rsid w:val="00663718"/>
    <w:rsid w:val="00664761"/>
    <w:rsid w:val="00671394"/>
    <w:rsid w:val="0067152E"/>
    <w:rsid w:val="00671ADB"/>
    <w:rsid w:val="00671FA3"/>
    <w:rsid w:val="00673426"/>
    <w:rsid w:val="00673861"/>
    <w:rsid w:val="0067582D"/>
    <w:rsid w:val="00677325"/>
    <w:rsid w:val="006813AA"/>
    <w:rsid w:val="00681B31"/>
    <w:rsid w:val="00681FB9"/>
    <w:rsid w:val="0068226D"/>
    <w:rsid w:val="00682971"/>
    <w:rsid w:val="0068524F"/>
    <w:rsid w:val="00685328"/>
    <w:rsid w:val="006924A5"/>
    <w:rsid w:val="006946CD"/>
    <w:rsid w:val="00694F31"/>
    <w:rsid w:val="00696847"/>
    <w:rsid w:val="00697095"/>
    <w:rsid w:val="006A0256"/>
    <w:rsid w:val="006A1A2A"/>
    <w:rsid w:val="006A45DA"/>
    <w:rsid w:val="006A541C"/>
    <w:rsid w:val="006A79D8"/>
    <w:rsid w:val="006A7AA9"/>
    <w:rsid w:val="006B06BF"/>
    <w:rsid w:val="006B2C2C"/>
    <w:rsid w:val="006B2C8E"/>
    <w:rsid w:val="006B2DF3"/>
    <w:rsid w:val="006B3912"/>
    <w:rsid w:val="006B433E"/>
    <w:rsid w:val="006B4690"/>
    <w:rsid w:val="006B4A0C"/>
    <w:rsid w:val="006B7BF6"/>
    <w:rsid w:val="006C0861"/>
    <w:rsid w:val="006C2060"/>
    <w:rsid w:val="006C5474"/>
    <w:rsid w:val="006C5BD3"/>
    <w:rsid w:val="006D0502"/>
    <w:rsid w:val="006D46B2"/>
    <w:rsid w:val="006D6328"/>
    <w:rsid w:val="006E123C"/>
    <w:rsid w:val="006E1C74"/>
    <w:rsid w:val="006E2E14"/>
    <w:rsid w:val="006E2F26"/>
    <w:rsid w:val="006E471C"/>
    <w:rsid w:val="006E511C"/>
    <w:rsid w:val="006E5739"/>
    <w:rsid w:val="006E6114"/>
    <w:rsid w:val="006F0C05"/>
    <w:rsid w:val="006F1212"/>
    <w:rsid w:val="006F206D"/>
    <w:rsid w:val="006F3E91"/>
    <w:rsid w:val="006F48E1"/>
    <w:rsid w:val="006F4933"/>
    <w:rsid w:val="006F4F6B"/>
    <w:rsid w:val="006F5E8B"/>
    <w:rsid w:val="006F6322"/>
    <w:rsid w:val="006F6E32"/>
    <w:rsid w:val="006F6F30"/>
    <w:rsid w:val="00701F5B"/>
    <w:rsid w:val="00702749"/>
    <w:rsid w:val="0070274F"/>
    <w:rsid w:val="0070282F"/>
    <w:rsid w:val="00702E97"/>
    <w:rsid w:val="0070431F"/>
    <w:rsid w:val="007100CD"/>
    <w:rsid w:val="00711189"/>
    <w:rsid w:val="007122E4"/>
    <w:rsid w:val="00712A56"/>
    <w:rsid w:val="00713136"/>
    <w:rsid w:val="007138A5"/>
    <w:rsid w:val="00713EB2"/>
    <w:rsid w:val="0071415C"/>
    <w:rsid w:val="0071490D"/>
    <w:rsid w:val="00714FD5"/>
    <w:rsid w:val="00716F65"/>
    <w:rsid w:val="00717B3D"/>
    <w:rsid w:val="00723A5D"/>
    <w:rsid w:val="00723A72"/>
    <w:rsid w:val="0072517E"/>
    <w:rsid w:val="0072647E"/>
    <w:rsid w:val="0073089C"/>
    <w:rsid w:val="00730B7E"/>
    <w:rsid w:val="00730F94"/>
    <w:rsid w:val="00733711"/>
    <w:rsid w:val="00734F94"/>
    <w:rsid w:val="007355CC"/>
    <w:rsid w:val="00743384"/>
    <w:rsid w:val="0074479B"/>
    <w:rsid w:val="007451D8"/>
    <w:rsid w:val="0074571F"/>
    <w:rsid w:val="00746220"/>
    <w:rsid w:val="00747A21"/>
    <w:rsid w:val="00751BA9"/>
    <w:rsid w:val="00753547"/>
    <w:rsid w:val="0075393A"/>
    <w:rsid w:val="007544A2"/>
    <w:rsid w:val="00756817"/>
    <w:rsid w:val="00756DEA"/>
    <w:rsid w:val="00757B52"/>
    <w:rsid w:val="0076003B"/>
    <w:rsid w:val="00761840"/>
    <w:rsid w:val="007623B7"/>
    <w:rsid w:val="00763595"/>
    <w:rsid w:val="007654E6"/>
    <w:rsid w:val="00765661"/>
    <w:rsid w:val="00765EE1"/>
    <w:rsid w:val="00766E1F"/>
    <w:rsid w:val="007677B9"/>
    <w:rsid w:val="00767B84"/>
    <w:rsid w:val="00771CFC"/>
    <w:rsid w:val="007756F4"/>
    <w:rsid w:val="00775DF7"/>
    <w:rsid w:val="00776411"/>
    <w:rsid w:val="00776E82"/>
    <w:rsid w:val="007808A7"/>
    <w:rsid w:val="007808FB"/>
    <w:rsid w:val="007812C0"/>
    <w:rsid w:val="0078253B"/>
    <w:rsid w:val="00790B70"/>
    <w:rsid w:val="00790CC4"/>
    <w:rsid w:val="00791670"/>
    <w:rsid w:val="00791C88"/>
    <w:rsid w:val="00795469"/>
    <w:rsid w:val="00796192"/>
    <w:rsid w:val="0079675E"/>
    <w:rsid w:val="00796DA5"/>
    <w:rsid w:val="00797076"/>
    <w:rsid w:val="007A0954"/>
    <w:rsid w:val="007A0D41"/>
    <w:rsid w:val="007A12F2"/>
    <w:rsid w:val="007A173A"/>
    <w:rsid w:val="007A28AA"/>
    <w:rsid w:val="007A2A6D"/>
    <w:rsid w:val="007A3B29"/>
    <w:rsid w:val="007A4BA4"/>
    <w:rsid w:val="007A4DD7"/>
    <w:rsid w:val="007A5F9A"/>
    <w:rsid w:val="007A6063"/>
    <w:rsid w:val="007A635C"/>
    <w:rsid w:val="007A664E"/>
    <w:rsid w:val="007A69B8"/>
    <w:rsid w:val="007A71DE"/>
    <w:rsid w:val="007B0DE3"/>
    <w:rsid w:val="007B15AE"/>
    <w:rsid w:val="007B2342"/>
    <w:rsid w:val="007B2B68"/>
    <w:rsid w:val="007B2E38"/>
    <w:rsid w:val="007B34B5"/>
    <w:rsid w:val="007B3806"/>
    <w:rsid w:val="007B414F"/>
    <w:rsid w:val="007B5856"/>
    <w:rsid w:val="007B6700"/>
    <w:rsid w:val="007B67A9"/>
    <w:rsid w:val="007B6A2D"/>
    <w:rsid w:val="007C0784"/>
    <w:rsid w:val="007C09B7"/>
    <w:rsid w:val="007C0FE5"/>
    <w:rsid w:val="007C109B"/>
    <w:rsid w:val="007C31C6"/>
    <w:rsid w:val="007C4FB1"/>
    <w:rsid w:val="007C510F"/>
    <w:rsid w:val="007C669B"/>
    <w:rsid w:val="007D062B"/>
    <w:rsid w:val="007D0E6C"/>
    <w:rsid w:val="007D2255"/>
    <w:rsid w:val="007D2C17"/>
    <w:rsid w:val="007D52B3"/>
    <w:rsid w:val="007E1256"/>
    <w:rsid w:val="007E53AE"/>
    <w:rsid w:val="007E55CB"/>
    <w:rsid w:val="007E79B6"/>
    <w:rsid w:val="007F2BA1"/>
    <w:rsid w:val="007F4212"/>
    <w:rsid w:val="007F5CF1"/>
    <w:rsid w:val="00800269"/>
    <w:rsid w:val="00800F2B"/>
    <w:rsid w:val="00801693"/>
    <w:rsid w:val="0080515D"/>
    <w:rsid w:val="00805E72"/>
    <w:rsid w:val="00806FD7"/>
    <w:rsid w:val="00810B28"/>
    <w:rsid w:val="008113CF"/>
    <w:rsid w:val="008115DA"/>
    <w:rsid w:val="0081422B"/>
    <w:rsid w:val="00815BD9"/>
    <w:rsid w:val="00822760"/>
    <w:rsid w:val="008230CC"/>
    <w:rsid w:val="00824A6E"/>
    <w:rsid w:val="00825526"/>
    <w:rsid w:val="00826A5B"/>
    <w:rsid w:val="00827A1D"/>
    <w:rsid w:val="00827C37"/>
    <w:rsid w:val="00830665"/>
    <w:rsid w:val="00833EC1"/>
    <w:rsid w:val="008348AB"/>
    <w:rsid w:val="00837363"/>
    <w:rsid w:val="00837380"/>
    <w:rsid w:val="00840405"/>
    <w:rsid w:val="0084342D"/>
    <w:rsid w:val="00843897"/>
    <w:rsid w:val="00844C48"/>
    <w:rsid w:val="00845928"/>
    <w:rsid w:val="00847013"/>
    <w:rsid w:val="00847596"/>
    <w:rsid w:val="00850125"/>
    <w:rsid w:val="00851594"/>
    <w:rsid w:val="00852571"/>
    <w:rsid w:val="00852CA8"/>
    <w:rsid w:val="008531FC"/>
    <w:rsid w:val="00856321"/>
    <w:rsid w:val="008573FA"/>
    <w:rsid w:val="008603F4"/>
    <w:rsid w:val="008605E1"/>
    <w:rsid w:val="00862570"/>
    <w:rsid w:val="00862808"/>
    <w:rsid w:val="00862F00"/>
    <w:rsid w:val="00864526"/>
    <w:rsid w:val="00866DE6"/>
    <w:rsid w:val="00867919"/>
    <w:rsid w:val="00867F42"/>
    <w:rsid w:val="00872DA6"/>
    <w:rsid w:val="0087399A"/>
    <w:rsid w:val="0087621D"/>
    <w:rsid w:val="00876B78"/>
    <w:rsid w:val="00876CC8"/>
    <w:rsid w:val="00880C35"/>
    <w:rsid w:val="00880D10"/>
    <w:rsid w:val="00881697"/>
    <w:rsid w:val="00881F91"/>
    <w:rsid w:val="00883417"/>
    <w:rsid w:val="00883613"/>
    <w:rsid w:val="00883EE8"/>
    <w:rsid w:val="00883FB7"/>
    <w:rsid w:val="008847F0"/>
    <w:rsid w:val="0088549A"/>
    <w:rsid w:val="00885601"/>
    <w:rsid w:val="008857B2"/>
    <w:rsid w:val="00885FC1"/>
    <w:rsid w:val="0088779D"/>
    <w:rsid w:val="0088785C"/>
    <w:rsid w:val="00891ED9"/>
    <w:rsid w:val="008931BB"/>
    <w:rsid w:val="0089525F"/>
    <w:rsid w:val="008A03F4"/>
    <w:rsid w:val="008A061E"/>
    <w:rsid w:val="008A158F"/>
    <w:rsid w:val="008A1B71"/>
    <w:rsid w:val="008A2DAB"/>
    <w:rsid w:val="008A499F"/>
    <w:rsid w:val="008A51E5"/>
    <w:rsid w:val="008A59B0"/>
    <w:rsid w:val="008A655E"/>
    <w:rsid w:val="008A7060"/>
    <w:rsid w:val="008B1152"/>
    <w:rsid w:val="008B2239"/>
    <w:rsid w:val="008B2E10"/>
    <w:rsid w:val="008B38F7"/>
    <w:rsid w:val="008B4915"/>
    <w:rsid w:val="008B4E75"/>
    <w:rsid w:val="008B54BF"/>
    <w:rsid w:val="008C0D8D"/>
    <w:rsid w:val="008C15EF"/>
    <w:rsid w:val="008C1668"/>
    <w:rsid w:val="008C28D1"/>
    <w:rsid w:val="008C32AD"/>
    <w:rsid w:val="008C35D7"/>
    <w:rsid w:val="008C46EB"/>
    <w:rsid w:val="008C5C73"/>
    <w:rsid w:val="008D1C37"/>
    <w:rsid w:val="008D2A5A"/>
    <w:rsid w:val="008D2C4C"/>
    <w:rsid w:val="008D2D5C"/>
    <w:rsid w:val="008D2FAD"/>
    <w:rsid w:val="008D3474"/>
    <w:rsid w:val="008D4226"/>
    <w:rsid w:val="008D4B6B"/>
    <w:rsid w:val="008D561C"/>
    <w:rsid w:val="008D5680"/>
    <w:rsid w:val="008D652B"/>
    <w:rsid w:val="008D696F"/>
    <w:rsid w:val="008D718A"/>
    <w:rsid w:val="008D7C15"/>
    <w:rsid w:val="008E126F"/>
    <w:rsid w:val="008E148D"/>
    <w:rsid w:val="008E3460"/>
    <w:rsid w:val="008E36CD"/>
    <w:rsid w:val="008E3F3D"/>
    <w:rsid w:val="008E4CB7"/>
    <w:rsid w:val="008E6B0F"/>
    <w:rsid w:val="008F024E"/>
    <w:rsid w:val="008F0481"/>
    <w:rsid w:val="008F1642"/>
    <w:rsid w:val="008F1D0B"/>
    <w:rsid w:val="008F40B0"/>
    <w:rsid w:val="00901254"/>
    <w:rsid w:val="00901C87"/>
    <w:rsid w:val="00903C52"/>
    <w:rsid w:val="00905F32"/>
    <w:rsid w:val="009076BF"/>
    <w:rsid w:val="00907976"/>
    <w:rsid w:val="00907AA3"/>
    <w:rsid w:val="0091143B"/>
    <w:rsid w:val="009117D4"/>
    <w:rsid w:val="009235F8"/>
    <w:rsid w:val="00923830"/>
    <w:rsid w:val="00923AEC"/>
    <w:rsid w:val="00923AF4"/>
    <w:rsid w:val="00925983"/>
    <w:rsid w:val="00925EDA"/>
    <w:rsid w:val="009261F4"/>
    <w:rsid w:val="0092695E"/>
    <w:rsid w:val="00926A27"/>
    <w:rsid w:val="00926F68"/>
    <w:rsid w:val="009324DC"/>
    <w:rsid w:val="00932A81"/>
    <w:rsid w:val="00933C4C"/>
    <w:rsid w:val="009344E8"/>
    <w:rsid w:val="00936BF8"/>
    <w:rsid w:val="00936DE9"/>
    <w:rsid w:val="00936F9E"/>
    <w:rsid w:val="00937572"/>
    <w:rsid w:val="009408F8"/>
    <w:rsid w:val="00941E4B"/>
    <w:rsid w:val="00941F2A"/>
    <w:rsid w:val="009429F0"/>
    <w:rsid w:val="0094330F"/>
    <w:rsid w:val="00943658"/>
    <w:rsid w:val="00945E25"/>
    <w:rsid w:val="00945E8C"/>
    <w:rsid w:val="00946791"/>
    <w:rsid w:val="0095315E"/>
    <w:rsid w:val="00953793"/>
    <w:rsid w:val="00955216"/>
    <w:rsid w:val="009567B7"/>
    <w:rsid w:val="0096110D"/>
    <w:rsid w:val="009611F2"/>
    <w:rsid w:val="0096125C"/>
    <w:rsid w:val="0096326B"/>
    <w:rsid w:val="009636BC"/>
    <w:rsid w:val="009641DF"/>
    <w:rsid w:val="009642DE"/>
    <w:rsid w:val="009648D4"/>
    <w:rsid w:val="00964A10"/>
    <w:rsid w:val="0096658A"/>
    <w:rsid w:val="009725BC"/>
    <w:rsid w:val="00980206"/>
    <w:rsid w:val="00980AA3"/>
    <w:rsid w:val="00982317"/>
    <w:rsid w:val="009843A2"/>
    <w:rsid w:val="009845C4"/>
    <w:rsid w:val="00984F3C"/>
    <w:rsid w:val="009851E4"/>
    <w:rsid w:val="00985EDD"/>
    <w:rsid w:val="00985F83"/>
    <w:rsid w:val="009868CA"/>
    <w:rsid w:val="00986B94"/>
    <w:rsid w:val="0098706A"/>
    <w:rsid w:val="009900CF"/>
    <w:rsid w:val="00990344"/>
    <w:rsid w:val="00992F4B"/>
    <w:rsid w:val="009A3727"/>
    <w:rsid w:val="009A3D6B"/>
    <w:rsid w:val="009A41C7"/>
    <w:rsid w:val="009A4971"/>
    <w:rsid w:val="009A605C"/>
    <w:rsid w:val="009A6EE3"/>
    <w:rsid w:val="009B03AC"/>
    <w:rsid w:val="009B38B9"/>
    <w:rsid w:val="009B39C6"/>
    <w:rsid w:val="009B3CCC"/>
    <w:rsid w:val="009B57FF"/>
    <w:rsid w:val="009B62CF"/>
    <w:rsid w:val="009B66AD"/>
    <w:rsid w:val="009B6982"/>
    <w:rsid w:val="009B7114"/>
    <w:rsid w:val="009B7909"/>
    <w:rsid w:val="009C1770"/>
    <w:rsid w:val="009C2293"/>
    <w:rsid w:val="009C2FED"/>
    <w:rsid w:val="009C50CD"/>
    <w:rsid w:val="009C66A4"/>
    <w:rsid w:val="009C7F57"/>
    <w:rsid w:val="009D0D15"/>
    <w:rsid w:val="009D1926"/>
    <w:rsid w:val="009D1BDB"/>
    <w:rsid w:val="009D7DC7"/>
    <w:rsid w:val="009E1AA0"/>
    <w:rsid w:val="009E1B01"/>
    <w:rsid w:val="009E1FB8"/>
    <w:rsid w:val="009E3B06"/>
    <w:rsid w:val="009E3B9D"/>
    <w:rsid w:val="009E3BA5"/>
    <w:rsid w:val="009E7777"/>
    <w:rsid w:val="009F2A7D"/>
    <w:rsid w:val="009F5275"/>
    <w:rsid w:val="009F6AB2"/>
    <w:rsid w:val="00A002AA"/>
    <w:rsid w:val="00A006BE"/>
    <w:rsid w:val="00A01660"/>
    <w:rsid w:val="00A030D2"/>
    <w:rsid w:val="00A03339"/>
    <w:rsid w:val="00A05C44"/>
    <w:rsid w:val="00A06369"/>
    <w:rsid w:val="00A07263"/>
    <w:rsid w:val="00A1260F"/>
    <w:rsid w:val="00A13B4A"/>
    <w:rsid w:val="00A14FAA"/>
    <w:rsid w:val="00A1511A"/>
    <w:rsid w:val="00A161D4"/>
    <w:rsid w:val="00A17267"/>
    <w:rsid w:val="00A21C07"/>
    <w:rsid w:val="00A225B0"/>
    <w:rsid w:val="00A24287"/>
    <w:rsid w:val="00A24402"/>
    <w:rsid w:val="00A24B50"/>
    <w:rsid w:val="00A258D5"/>
    <w:rsid w:val="00A25D6F"/>
    <w:rsid w:val="00A3217F"/>
    <w:rsid w:val="00A32B90"/>
    <w:rsid w:val="00A32E6F"/>
    <w:rsid w:val="00A33D41"/>
    <w:rsid w:val="00A363D4"/>
    <w:rsid w:val="00A37323"/>
    <w:rsid w:val="00A37890"/>
    <w:rsid w:val="00A411A8"/>
    <w:rsid w:val="00A41772"/>
    <w:rsid w:val="00A421E2"/>
    <w:rsid w:val="00A44CB1"/>
    <w:rsid w:val="00A44F8D"/>
    <w:rsid w:val="00A45886"/>
    <w:rsid w:val="00A473EC"/>
    <w:rsid w:val="00A47B1A"/>
    <w:rsid w:val="00A502A0"/>
    <w:rsid w:val="00A502F5"/>
    <w:rsid w:val="00A50742"/>
    <w:rsid w:val="00A50A9C"/>
    <w:rsid w:val="00A52460"/>
    <w:rsid w:val="00A5369D"/>
    <w:rsid w:val="00A5414C"/>
    <w:rsid w:val="00A54AF5"/>
    <w:rsid w:val="00A54F06"/>
    <w:rsid w:val="00A560E9"/>
    <w:rsid w:val="00A5631F"/>
    <w:rsid w:val="00A57271"/>
    <w:rsid w:val="00A60855"/>
    <w:rsid w:val="00A609FB"/>
    <w:rsid w:val="00A60D61"/>
    <w:rsid w:val="00A621C8"/>
    <w:rsid w:val="00A62932"/>
    <w:rsid w:val="00A62C2F"/>
    <w:rsid w:val="00A63425"/>
    <w:rsid w:val="00A651BA"/>
    <w:rsid w:val="00A656EA"/>
    <w:rsid w:val="00A667D9"/>
    <w:rsid w:val="00A6764E"/>
    <w:rsid w:val="00A67CBB"/>
    <w:rsid w:val="00A707CC"/>
    <w:rsid w:val="00A732E9"/>
    <w:rsid w:val="00A74437"/>
    <w:rsid w:val="00A76A77"/>
    <w:rsid w:val="00A77413"/>
    <w:rsid w:val="00A77B3E"/>
    <w:rsid w:val="00A8179F"/>
    <w:rsid w:val="00A81C6B"/>
    <w:rsid w:val="00A8408F"/>
    <w:rsid w:val="00A84EFD"/>
    <w:rsid w:val="00A8551E"/>
    <w:rsid w:val="00A86187"/>
    <w:rsid w:val="00A86788"/>
    <w:rsid w:val="00A86CCD"/>
    <w:rsid w:val="00A87156"/>
    <w:rsid w:val="00A875B3"/>
    <w:rsid w:val="00A90168"/>
    <w:rsid w:val="00A91CC6"/>
    <w:rsid w:val="00A91EFB"/>
    <w:rsid w:val="00A92531"/>
    <w:rsid w:val="00A934C4"/>
    <w:rsid w:val="00A936BD"/>
    <w:rsid w:val="00A93A7A"/>
    <w:rsid w:val="00A93D8C"/>
    <w:rsid w:val="00A953B2"/>
    <w:rsid w:val="00A9645A"/>
    <w:rsid w:val="00AA0980"/>
    <w:rsid w:val="00AA24D2"/>
    <w:rsid w:val="00AA2F96"/>
    <w:rsid w:val="00AA3851"/>
    <w:rsid w:val="00AA67D4"/>
    <w:rsid w:val="00AB1F4B"/>
    <w:rsid w:val="00AB2F58"/>
    <w:rsid w:val="00AB3E45"/>
    <w:rsid w:val="00AB40B6"/>
    <w:rsid w:val="00AB4DFB"/>
    <w:rsid w:val="00AB50E4"/>
    <w:rsid w:val="00AB5353"/>
    <w:rsid w:val="00AB695E"/>
    <w:rsid w:val="00AC06D6"/>
    <w:rsid w:val="00AC32B4"/>
    <w:rsid w:val="00AC4619"/>
    <w:rsid w:val="00AC6AE6"/>
    <w:rsid w:val="00AC721B"/>
    <w:rsid w:val="00AC74E7"/>
    <w:rsid w:val="00AC7699"/>
    <w:rsid w:val="00AD1A84"/>
    <w:rsid w:val="00AD2C6F"/>
    <w:rsid w:val="00AD321F"/>
    <w:rsid w:val="00AD7904"/>
    <w:rsid w:val="00AE0479"/>
    <w:rsid w:val="00AE0FBF"/>
    <w:rsid w:val="00AE1A50"/>
    <w:rsid w:val="00AE30F4"/>
    <w:rsid w:val="00AE4022"/>
    <w:rsid w:val="00AE4665"/>
    <w:rsid w:val="00AE50F8"/>
    <w:rsid w:val="00AE6400"/>
    <w:rsid w:val="00AE661D"/>
    <w:rsid w:val="00AF366E"/>
    <w:rsid w:val="00AF4156"/>
    <w:rsid w:val="00AF43B8"/>
    <w:rsid w:val="00AF6C41"/>
    <w:rsid w:val="00AF6DA1"/>
    <w:rsid w:val="00B004EE"/>
    <w:rsid w:val="00B00F2F"/>
    <w:rsid w:val="00B013F3"/>
    <w:rsid w:val="00B0144C"/>
    <w:rsid w:val="00B014A4"/>
    <w:rsid w:val="00B026D4"/>
    <w:rsid w:val="00B04695"/>
    <w:rsid w:val="00B04DF6"/>
    <w:rsid w:val="00B05593"/>
    <w:rsid w:val="00B056A9"/>
    <w:rsid w:val="00B06604"/>
    <w:rsid w:val="00B07C77"/>
    <w:rsid w:val="00B1209C"/>
    <w:rsid w:val="00B125C1"/>
    <w:rsid w:val="00B128C0"/>
    <w:rsid w:val="00B20387"/>
    <w:rsid w:val="00B206DE"/>
    <w:rsid w:val="00B20850"/>
    <w:rsid w:val="00B20B54"/>
    <w:rsid w:val="00B218FB"/>
    <w:rsid w:val="00B21EE8"/>
    <w:rsid w:val="00B225F5"/>
    <w:rsid w:val="00B244DF"/>
    <w:rsid w:val="00B25440"/>
    <w:rsid w:val="00B2562F"/>
    <w:rsid w:val="00B26104"/>
    <w:rsid w:val="00B323CC"/>
    <w:rsid w:val="00B35365"/>
    <w:rsid w:val="00B35F6A"/>
    <w:rsid w:val="00B367DC"/>
    <w:rsid w:val="00B40047"/>
    <w:rsid w:val="00B41648"/>
    <w:rsid w:val="00B4229C"/>
    <w:rsid w:val="00B427E5"/>
    <w:rsid w:val="00B42901"/>
    <w:rsid w:val="00B42CF1"/>
    <w:rsid w:val="00B43D24"/>
    <w:rsid w:val="00B440C6"/>
    <w:rsid w:val="00B47508"/>
    <w:rsid w:val="00B5010E"/>
    <w:rsid w:val="00B52696"/>
    <w:rsid w:val="00B55B79"/>
    <w:rsid w:val="00B563E6"/>
    <w:rsid w:val="00B56C3A"/>
    <w:rsid w:val="00B56D71"/>
    <w:rsid w:val="00B61399"/>
    <w:rsid w:val="00B63751"/>
    <w:rsid w:val="00B63ABE"/>
    <w:rsid w:val="00B63C6C"/>
    <w:rsid w:val="00B6462F"/>
    <w:rsid w:val="00B656A7"/>
    <w:rsid w:val="00B67CD1"/>
    <w:rsid w:val="00B70700"/>
    <w:rsid w:val="00B7220E"/>
    <w:rsid w:val="00B73810"/>
    <w:rsid w:val="00B766EA"/>
    <w:rsid w:val="00B77ECC"/>
    <w:rsid w:val="00B81A7D"/>
    <w:rsid w:val="00B81FEB"/>
    <w:rsid w:val="00B82605"/>
    <w:rsid w:val="00B82A72"/>
    <w:rsid w:val="00B83C62"/>
    <w:rsid w:val="00B8486F"/>
    <w:rsid w:val="00B85BF1"/>
    <w:rsid w:val="00B86E4A"/>
    <w:rsid w:val="00B872AD"/>
    <w:rsid w:val="00B8776B"/>
    <w:rsid w:val="00B9006C"/>
    <w:rsid w:val="00B91246"/>
    <w:rsid w:val="00B91E98"/>
    <w:rsid w:val="00B930D9"/>
    <w:rsid w:val="00B936B2"/>
    <w:rsid w:val="00B93AA5"/>
    <w:rsid w:val="00B967E1"/>
    <w:rsid w:val="00B97647"/>
    <w:rsid w:val="00BA1A8F"/>
    <w:rsid w:val="00BA3C21"/>
    <w:rsid w:val="00BA4401"/>
    <w:rsid w:val="00BA7E03"/>
    <w:rsid w:val="00BB0168"/>
    <w:rsid w:val="00BB0CFB"/>
    <w:rsid w:val="00BB0E60"/>
    <w:rsid w:val="00BB2594"/>
    <w:rsid w:val="00BB6EC0"/>
    <w:rsid w:val="00BB73EF"/>
    <w:rsid w:val="00BB7503"/>
    <w:rsid w:val="00BC020F"/>
    <w:rsid w:val="00BC037D"/>
    <w:rsid w:val="00BC1AE5"/>
    <w:rsid w:val="00BC22DD"/>
    <w:rsid w:val="00BC2914"/>
    <w:rsid w:val="00BC2970"/>
    <w:rsid w:val="00BC42CD"/>
    <w:rsid w:val="00BC4EA4"/>
    <w:rsid w:val="00BC4ECD"/>
    <w:rsid w:val="00BC61EB"/>
    <w:rsid w:val="00BC6D42"/>
    <w:rsid w:val="00BD2532"/>
    <w:rsid w:val="00BD6E89"/>
    <w:rsid w:val="00BE247B"/>
    <w:rsid w:val="00BE3043"/>
    <w:rsid w:val="00BE3C94"/>
    <w:rsid w:val="00BE419A"/>
    <w:rsid w:val="00BE44B1"/>
    <w:rsid w:val="00BE486E"/>
    <w:rsid w:val="00BE6723"/>
    <w:rsid w:val="00BE725C"/>
    <w:rsid w:val="00BE7663"/>
    <w:rsid w:val="00BF0F7C"/>
    <w:rsid w:val="00BF130F"/>
    <w:rsid w:val="00BF13A5"/>
    <w:rsid w:val="00BF168A"/>
    <w:rsid w:val="00BF19F9"/>
    <w:rsid w:val="00BF30BF"/>
    <w:rsid w:val="00BF48A8"/>
    <w:rsid w:val="00BF5859"/>
    <w:rsid w:val="00BF5FFF"/>
    <w:rsid w:val="00BF7C0F"/>
    <w:rsid w:val="00C03343"/>
    <w:rsid w:val="00C0580F"/>
    <w:rsid w:val="00C06875"/>
    <w:rsid w:val="00C07144"/>
    <w:rsid w:val="00C07877"/>
    <w:rsid w:val="00C10E54"/>
    <w:rsid w:val="00C11E4E"/>
    <w:rsid w:val="00C14C4B"/>
    <w:rsid w:val="00C14CFF"/>
    <w:rsid w:val="00C15C4E"/>
    <w:rsid w:val="00C16293"/>
    <w:rsid w:val="00C169D5"/>
    <w:rsid w:val="00C17C9B"/>
    <w:rsid w:val="00C17E23"/>
    <w:rsid w:val="00C209EA"/>
    <w:rsid w:val="00C2280E"/>
    <w:rsid w:val="00C23499"/>
    <w:rsid w:val="00C23528"/>
    <w:rsid w:val="00C24254"/>
    <w:rsid w:val="00C24B4C"/>
    <w:rsid w:val="00C24C1C"/>
    <w:rsid w:val="00C26127"/>
    <w:rsid w:val="00C266C4"/>
    <w:rsid w:val="00C27446"/>
    <w:rsid w:val="00C30094"/>
    <w:rsid w:val="00C31DEA"/>
    <w:rsid w:val="00C331A9"/>
    <w:rsid w:val="00C351EF"/>
    <w:rsid w:val="00C35B3B"/>
    <w:rsid w:val="00C35CCA"/>
    <w:rsid w:val="00C36960"/>
    <w:rsid w:val="00C36F68"/>
    <w:rsid w:val="00C42067"/>
    <w:rsid w:val="00C432C1"/>
    <w:rsid w:val="00C434AE"/>
    <w:rsid w:val="00C43C0B"/>
    <w:rsid w:val="00C44381"/>
    <w:rsid w:val="00C47B6F"/>
    <w:rsid w:val="00C47FEC"/>
    <w:rsid w:val="00C506F2"/>
    <w:rsid w:val="00C53A0A"/>
    <w:rsid w:val="00C54F3B"/>
    <w:rsid w:val="00C55364"/>
    <w:rsid w:val="00C5607F"/>
    <w:rsid w:val="00C57054"/>
    <w:rsid w:val="00C600B8"/>
    <w:rsid w:val="00C60744"/>
    <w:rsid w:val="00C620B4"/>
    <w:rsid w:val="00C63ACD"/>
    <w:rsid w:val="00C63DD2"/>
    <w:rsid w:val="00C64680"/>
    <w:rsid w:val="00C64F70"/>
    <w:rsid w:val="00C65676"/>
    <w:rsid w:val="00C65C8E"/>
    <w:rsid w:val="00C65FE5"/>
    <w:rsid w:val="00C6706D"/>
    <w:rsid w:val="00C70FA8"/>
    <w:rsid w:val="00C728C7"/>
    <w:rsid w:val="00C72E6C"/>
    <w:rsid w:val="00C73BC8"/>
    <w:rsid w:val="00C76967"/>
    <w:rsid w:val="00C769AA"/>
    <w:rsid w:val="00C76B76"/>
    <w:rsid w:val="00C77064"/>
    <w:rsid w:val="00C776B3"/>
    <w:rsid w:val="00C80436"/>
    <w:rsid w:val="00C8048F"/>
    <w:rsid w:val="00C81595"/>
    <w:rsid w:val="00C81A45"/>
    <w:rsid w:val="00C830F6"/>
    <w:rsid w:val="00C83565"/>
    <w:rsid w:val="00C84A0A"/>
    <w:rsid w:val="00C854D8"/>
    <w:rsid w:val="00C85BDB"/>
    <w:rsid w:val="00C901D4"/>
    <w:rsid w:val="00C9259D"/>
    <w:rsid w:val="00C928CF"/>
    <w:rsid w:val="00C92A42"/>
    <w:rsid w:val="00C93D14"/>
    <w:rsid w:val="00C946B5"/>
    <w:rsid w:val="00C95132"/>
    <w:rsid w:val="00C953A2"/>
    <w:rsid w:val="00C95566"/>
    <w:rsid w:val="00C9601D"/>
    <w:rsid w:val="00C96A70"/>
    <w:rsid w:val="00C97130"/>
    <w:rsid w:val="00C97FD3"/>
    <w:rsid w:val="00CA03B8"/>
    <w:rsid w:val="00CA09FE"/>
    <w:rsid w:val="00CA0DAE"/>
    <w:rsid w:val="00CA156D"/>
    <w:rsid w:val="00CA1E6F"/>
    <w:rsid w:val="00CA2E7E"/>
    <w:rsid w:val="00CA31F1"/>
    <w:rsid w:val="00CA446F"/>
    <w:rsid w:val="00CA4E4A"/>
    <w:rsid w:val="00CA55FB"/>
    <w:rsid w:val="00CA5AFA"/>
    <w:rsid w:val="00CA63C7"/>
    <w:rsid w:val="00CA6944"/>
    <w:rsid w:val="00CA77E3"/>
    <w:rsid w:val="00CB47E7"/>
    <w:rsid w:val="00CB49A7"/>
    <w:rsid w:val="00CB4F91"/>
    <w:rsid w:val="00CB7B61"/>
    <w:rsid w:val="00CC0011"/>
    <w:rsid w:val="00CC0B8C"/>
    <w:rsid w:val="00CC13FE"/>
    <w:rsid w:val="00CC2859"/>
    <w:rsid w:val="00CC28C3"/>
    <w:rsid w:val="00CC55D3"/>
    <w:rsid w:val="00CC5B6A"/>
    <w:rsid w:val="00CC6B73"/>
    <w:rsid w:val="00CD0287"/>
    <w:rsid w:val="00CD0F10"/>
    <w:rsid w:val="00CD1698"/>
    <w:rsid w:val="00CD2C9D"/>
    <w:rsid w:val="00CD3370"/>
    <w:rsid w:val="00CD44D6"/>
    <w:rsid w:val="00CD47FB"/>
    <w:rsid w:val="00CD5D16"/>
    <w:rsid w:val="00CD6627"/>
    <w:rsid w:val="00CD7E15"/>
    <w:rsid w:val="00CE1D12"/>
    <w:rsid w:val="00CE3775"/>
    <w:rsid w:val="00CE4AB1"/>
    <w:rsid w:val="00CE5467"/>
    <w:rsid w:val="00CE5B67"/>
    <w:rsid w:val="00CE70C2"/>
    <w:rsid w:val="00CE73C2"/>
    <w:rsid w:val="00CE7DF2"/>
    <w:rsid w:val="00CF185D"/>
    <w:rsid w:val="00CF1D0C"/>
    <w:rsid w:val="00CF4F14"/>
    <w:rsid w:val="00CF5F4F"/>
    <w:rsid w:val="00CF675F"/>
    <w:rsid w:val="00CF676E"/>
    <w:rsid w:val="00CF6900"/>
    <w:rsid w:val="00CF7B6C"/>
    <w:rsid w:val="00D00071"/>
    <w:rsid w:val="00D00649"/>
    <w:rsid w:val="00D01541"/>
    <w:rsid w:val="00D02398"/>
    <w:rsid w:val="00D02829"/>
    <w:rsid w:val="00D03132"/>
    <w:rsid w:val="00D032ED"/>
    <w:rsid w:val="00D05317"/>
    <w:rsid w:val="00D057F8"/>
    <w:rsid w:val="00D061C7"/>
    <w:rsid w:val="00D06A24"/>
    <w:rsid w:val="00D10ABE"/>
    <w:rsid w:val="00D10F1C"/>
    <w:rsid w:val="00D126E2"/>
    <w:rsid w:val="00D12CD2"/>
    <w:rsid w:val="00D12D2A"/>
    <w:rsid w:val="00D13356"/>
    <w:rsid w:val="00D137B2"/>
    <w:rsid w:val="00D14B65"/>
    <w:rsid w:val="00D171E7"/>
    <w:rsid w:val="00D1793D"/>
    <w:rsid w:val="00D17D7A"/>
    <w:rsid w:val="00D2009D"/>
    <w:rsid w:val="00D20233"/>
    <w:rsid w:val="00D20D80"/>
    <w:rsid w:val="00D21AE4"/>
    <w:rsid w:val="00D21B65"/>
    <w:rsid w:val="00D2233C"/>
    <w:rsid w:val="00D225B4"/>
    <w:rsid w:val="00D22D5D"/>
    <w:rsid w:val="00D23AC6"/>
    <w:rsid w:val="00D240DF"/>
    <w:rsid w:val="00D24BF6"/>
    <w:rsid w:val="00D25FB7"/>
    <w:rsid w:val="00D3078F"/>
    <w:rsid w:val="00D30ADC"/>
    <w:rsid w:val="00D30EE3"/>
    <w:rsid w:val="00D330B0"/>
    <w:rsid w:val="00D335E8"/>
    <w:rsid w:val="00D336D3"/>
    <w:rsid w:val="00D33B75"/>
    <w:rsid w:val="00D34999"/>
    <w:rsid w:val="00D35D62"/>
    <w:rsid w:val="00D35E44"/>
    <w:rsid w:val="00D3747B"/>
    <w:rsid w:val="00D4108B"/>
    <w:rsid w:val="00D42260"/>
    <w:rsid w:val="00D42847"/>
    <w:rsid w:val="00D44946"/>
    <w:rsid w:val="00D45126"/>
    <w:rsid w:val="00D46813"/>
    <w:rsid w:val="00D47BDB"/>
    <w:rsid w:val="00D502A3"/>
    <w:rsid w:val="00D50A88"/>
    <w:rsid w:val="00D511E5"/>
    <w:rsid w:val="00D54069"/>
    <w:rsid w:val="00D54B63"/>
    <w:rsid w:val="00D56821"/>
    <w:rsid w:val="00D57627"/>
    <w:rsid w:val="00D576B6"/>
    <w:rsid w:val="00D57BC9"/>
    <w:rsid w:val="00D57BE7"/>
    <w:rsid w:val="00D60B19"/>
    <w:rsid w:val="00D62CE7"/>
    <w:rsid w:val="00D65AE6"/>
    <w:rsid w:val="00D67A49"/>
    <w:rsid w:val="00D70E6D"/>
    <w:rsid w:val="00D76A78"/>
    <w:rsid w:val="00D770F1"/>
    <w:rsid w:val="00D77526"/>
    <w:rsid w:val="00D820B6"/>
    <w:rsid w:val="00D826CF"/>
    <w:rsid w:val="00D836E0"/>
    <w:rsid w:val="00D839D0"/>
    <w:rsid w:val="00D85C78"/>
    <w:rsid w:val="00D9186F"/>
    <w:rsid w:val="00D91C07"/>
    <w:rsid w:val="00D925D6"/>
    <w:rsid w:val="00D92F09"/>
    <w:rsid w:val="00D9398D"/>
    <w:rsid w:val="00D93BFE"/>
    <w:rsid w:val="00D94674"/>
    <w:rsid w:val="00D958DE"/>
    <w:rsid w:val="00D96DED"/>
    <w:rsid w:val="00DA0511"/>
    <w:rsid w:val="00DA137D"/>
    <w:rsid w:val="00DA36BD"/>
    <w:rsid w:val="00DA392A"/>
    <w:rsid w:val="00DA39B6"/>
    <w:rsid w:val="00DA3ADF"/>
    <w:rsid w:val="00DA4860"/>
    <w:rsid w:val="00DA571C"/>
    <w:rsid w:val="00DA6F32"/>
    <w:rsid w:val="00DB095F"/>
    <w:rsid w:val="00DB0AC2"/>
    <w:rsid w:val="00DB3EB9"/>
    <w:rsid w:val="00DB43AF"/>
    <w:rsid w:val="00DB5502"/>
    <w:rsid w:val="00DB5550"/>
    <w:rsid w:val="00DB5E24"/>
    <w:rsid w:val="00DB5FB2"/>
    <w:rsid w:val="00DB68F2"/>
    <w:rsid w:val="00DB7249"/>
    <w:rsid w:val="00DC06A7"/>
    <w:rsid w:val="00DC0EB6"/>
    <w:rsid w:val="00DC104D"/>
    <w:rsid w:val="00DC155F"/>
    <w:rsid w:val="00DC1985"/>
    <w:rsid w:val="00DC6D05"/>
    <w:rsid w:val="00DD21F3"/>
    <w:rsid w:val="00DD3830"/>
    <w:rsid w:val="00DD4762"/>
    <w:rsid w:val="00DD56FD"/>
    <w:rsid w:val="00DD7272"/>
    <w:rsid w:val="00DE142E"/>
    <w:rsid w:val="00DE26AE"/>
    <w:rsid w:val="00DE3C4B"/>
    <w:rsid w:val="00DE5A33"/>
    <w:rsid w:val="00DE63BD"/>
    <w:rsid w:val="00DF08CC"/>
    <w:rsid w:val="00DF0913"/>
    <w:rsid w:val="00DF17AA"/>
    <w:rsid w:val="00DF17F7"/>
    <w:rsid w:val="00DF1A8A"/>
    <w:rsid w:val="00DF593D"/>
    <w:rsid w:val="00E00C63"/>
    <w:rsid w:val="00E04212"/>
    <w:rsid w:val="00E05E81"/>
    <w:rsid w:val="00E06159"/>
    <w:rsid w:val="00E06BD3"/>
    <w:rsid w:val="00E1014C"/>
    <w:rsid w:val="00E108AE"/>
    <w:rsid w:val="00E1155E"/>
    <w:rsid w:val="00E11A13"/>
    <w:rsid w:val="00E11CB5"/>
    <w:rsid w:val="00E11DC5"/>
    <w:rsid w:val="00E1332A"/>
    <w:rsid w:val="00E1489A"/>
    <w:rsid w:val="00E15D8F"/>
    <w:rsid w:val="00E16BE6"/>
    <w:rsid w:val="00E17935"/>
    <w:rsid w:val="00E17A1F"/>
    <w:rsid w:val="00E205F5"/>
    <w:rsid w:val="00E20664"/>
    <w:rsid w:val="00E218BA"/>
    <w:rsid w:val="00E21E5C"/>
    <w:rsid w:val="00E23598"/>
    <w:rsid w:val="00E23CE5"/>
    <w:rsid w:val="00E2510B"/>
    <w:rsid w:val="00E261EF"/>
    <w:rsid w:val="00E27913"/>
    <w:rsid w:val="00E27B0B"/>
    <w:rsid w:val="00E31061"/>
    <w:rsid w:val="00E317D4"/>
    <w:rsid w:val="00E32CC9"/>
    <w:rsid w:val="00E36158"/>
    <w:rsid w:val="00E37560"/>
    <w:rsid w:val="00E417A5"/>
    <w:rsid w:val="00E423E8"/>
    <w:rsid w:val="00E42492"/>
    <w:rsid w:val="00E425C7"/>
    <w:rsid w:val="00E434BD"/>
    <w:rsid w:val="00E4445E"/>
    <w:rsid w:val="00E446A9"/>
    <w:rsid w:val="00E45A6D"/>
    <w:rsid w:val="00E45C42"/>
    <w:rsid w:val="00E45C65"/>
    <w:rsid w:val="00E4641F"/>
    <w:rsid w:val="00E46843"/>
    <w:rsid w:val="00E47B39"/>
    <w:rsid w:val="00E50D38"/>
    <w:rsid w:val="00E52612"/>
    <w:rsid w:val="00E52933"/>
    <w:rsid w:val="00E53435"/>
    <w:rsid w:val="00E548BF"/>
    <w:rsid w:val="00E55184"/>
    <w:rsid w:val="00E55219"/>
    <w:rsid w:val="00E57049"/>
    <w:rsid w:val="00E66015"/>
    <w:rsid w:val="00E664FD"/>
    <w:rsid w:val="00E71A04"/>
    <w:rsid w:val="00E720A3"/>
    <w:rsid w:val="00E72693"/>
    <w:rsid w:val="00E73194"/>
    <w:rsid w:val="00E76C7D"/>
    <w:rsid w:val="00E77776"/>
    <w:rsid w:val="00E777C0"/>
    <w:rsid w:val="00E77DE3"/>
    <w:rsid w:val="00E77EDA"/>
    <w:rsid w:val="00E806E2"/>
    <w:rsid w:val="00E80EAE"/>
    <w:rsid w:val="00E80FED"/>
    <w:rsid w:val="00E81ADC"/>
    <w:rsid w:val="00E82ED2"/>
    <w:rsid w:val="00E84E39"/>
    <w:rsid w:val="00E901BC"/>
    <w:rsid w:val="00E90645"/>
    <w:rsid w:val="00E906FB"/>
    <w:rsid w:val="00E914F3"/>
    <w:rsid w:val="00E91D84"/>
    <w:rsid w:val="00E92BA3"/>
    <w:rsid w:val="00E9674E"/>
    <w:rsid w:val="00E96EF3"/>
    <w:rsid w:val="00E97EA0"/>
    <w:rsid w:val="00EA0DB1"/>
    <w:rsid w:val="00EA1734"/>
    <w:rsid w:val="00EA3409"/>
    <w:rsid w:val="00EA47A5"/>
    <w:rsid w:val="00EA57A5"/>
    <w:rsid w:val="00EA5EC8"/>
    <w:rsid w:val="00EB1150"/>
    <w:rsid w:val="00EB1D2E"/>
    <w:rsid w:val="00EB2B35"/>
    <w:rsid w:val="00EB3664"/>
    <w:rsid w:val="00EB4147"/>
    <w:rsid w:val="00EB45C1"/>
    <w:rsid w:val="00EB48A3"/>
    <w:rsid w:val="00EB5BA8"/>
    <w:rsid w:val="00EB5D5D"/>
    <w:rsid w:val="00EB5DC8"/>
    <w:rsid w:val="00EC0EBE"/>
    <w:rsid w:val="00EC208E"/>
    <w:rsid w:val="00EC34F5"/>
    <w:rsid w:val="00EC63FA"/>
    <w:rsid w:val="00EC711A"/>
    <w:rsid w:val="00EC7D3D"/>
    <w:rsid w:val="00ED3D02"/>
    <w:rsid w:val="00ED6969"/>
    <w:rsid w:val="00ED71BE"/>
    <w:rsid w:val="00EE0082"/>
    <w:rsid w:val="00EE10BB"/>
    <w:rsid w:val="00EE1437"/>
    <w:rsid w:val="00EE1D07"/>
    <w:rsid w:val="00EE24B5"/>
    <w:rsid w:val="00EE2959"/>
    <w:rsid w:val="00EE531E"/>
    <w:rsid w:val="00EE53B9"/>
    <w:rsid w:val="00EE6477"/>
    <w:rsid w:val="00EE697C"/>
    <w:rsid w:val="00EE699D"/>
    <w:rsid w:val="00EE7802"/>
    <w:rsid w:val="00EE780C"/>
    <w:rsid w:val="00EF0173"/>
    <w:rsid w:val="00EF150B"/>
    <w:rsid w:val="00EF1CB0"/>
    <w:rsid w:val="00EF22E8"/>
    <w:rsid w:val="00EF36A9"/>
    <w:rsid w:val="00EF4EB4"/>
    <w:rsid w:val="00EF617A"/>
    <w:rsid w:val="00F0017B"/>
    <w:rsid w:val="00F01770"/>
    <w:rsid w:val="00F031AC"/>
    <w:rsid w:val="00F03C65"/>
    <w:rsid w:val="00F040F2"/>
    <w:rsid w:val="00F04A58"/>
    <w:rsid w:val="00F11407"/>
    <w:rsid w:val="00F11C46"/>
    <w:rsid w:val="00F123B0"/>
    <w:rsid w:val="00F13373"/>
    <w:rsid w:val="00F14144"/>
    <w:rsid w:val="00F14507"/>
    <w:rsid w:val="00F15289"/>
    <w:rsid w:val="00F15567"/>
    <w:rsid w:val="00F155C6"/>
    <w:rsid w:val="00F16022"/>
    <w:rsid w:val="00F16984"/>
    <w:rsid w:val="00F16B83"/>
    <w:rsid w:val="00F17A35"/>
    <w:rsid w:val="00F208C3"/>
    <w:rsid w:val="00F20983"/>
    <w:rsid w:val="00F20C82"/>
    <w:rsid w:val="00F21F95"/>
    <w:rsid w:val="00F23EEC"/>
    <w:rsid w:val="00F2531D"/>
    <w:rsid w:val="00F27124"/>
    <w:rsid w:val="00F279AD"/>
    <w:rsid w:val="00F27D36"/>
    <w:rsid w:val="00F305F8"/>
    <w:rsid w:val="00F31027"/>
    <w:rsid w:val="00F34633"/>
    <w:rsid w:val="00F36CA5"/>
    <w:rsid w:val="00F36F24"/>
    <w:rsid w:val="00F426A0"/>
    <w:rsid w:val="00F44175"/>
    <w:rsid w:val="00F442A8"/>
    <w:rsid w:val="00F44F76"/>
    <w:rsid w:val="00F451BE"/>
    <w:rsid w:val="00F46F5F"/>
    <w:rsid w:val="00F47D3A"/>
    <w:rsid w:val="00F51B84"/>
    <w:rsid w:val="00F51D37"/>
    <w:rsid w:val="00F52107"/>
    <w:rsid w:val="00F52EA9"/>
    <w:rsid w:val="00F52F9E"/>
    <w:rsid w:val="00F5363D"/>
    <w:rsid w:val="00F53800"/>
    <w:rsid w:val="00F53D0B"/>
    <w:rsid w:val="00F549F4"/>
    <w:rsid w:val="00F55205"/>
    <w:rsid w:val="00F557F7"/>
    <w:rsid w:val="00F55EF2"/>
    <w:rsid w:val="00F56851"/>
    <w:rsid w:val="00F6131E"/>
    <w:rsid w:val="00F6279A"/>
    <w:rsid w:val="00F6411B"/>
    <w:rsid w:val="00F65852"/>
    <w:rsid w:val="00F67C88"/>
    <w:rsid w:val="00F70051"/>
    <w:rsid w:val="00F70071"/>
    <w:rsid w:val="00F72017"/>
    <w:rsid w:val="00F7230F"/>
    <w:rsid w:val="00F72E32"/>
    <w:rsid w:val="00F72E44"/>
    <w:rsid w:val="00F7321D"/>
    <w:rsid w:val="00F73CFA"/>
    <w:rsid w:val="00F77DBD"/>
    <w:rsid w:val="00F80B1A"/>
    <w:rsid w:val="00F81DDA"/>
    <w:rsid w:val="00F82C71"/>
    <w:rsid w:val="00F84D20"/>
    <w:rsid w:val="00F8578C"/>
    <w:rsid w:val="00F85EA4"/>
    <w:rsid w:val="00F91523"/>
    <w:rsid w:val="00F921CB"/>
    <w:rsid w:val="00F92E03"/>
    <w:rsid w:val="00F9360B"/>
    <w:rsid w:val="00F95763"/>
    <w:rsid w:val="00F9583B"/>
    <w:rsid w:val="00F97405"/>
    <w:rsid w:val="00FA0AD4"/>
    <w:rsid w:val="00FA0E00"/>
    <w:rsid w:val="00FA1A6C"/>
    <w:rsid w:val="00FA1F7A"/>
    <w:rsid w:val="00FA2898"/>
    <w:rsid w:val="00FA39BF"/>
    <w:rsid w:val="00FA412E"/>
    <w:rsid w:val="00FA44F8"/>
    <w:rsid w:val="00FA4853"/>
    <w:rsid w:val="00FA7C27"/>
    <w:rsid w:val="00FB2B2B"/>
    <w:rsid w:val="00FB37F0"/>
    <w:rsid w:val="00FB6252"/>
    <w:rsid w:val="00FB66B4"/>
    <w:rsid w:val="00FB7051"/>
    <w:rsid w:val="00FC2DF7"/>
    <w:rsid w:val="00FC358C"/>
    <w:rsid w:val="00FC39AC"/>
    <w:rsid w:val="00FC4386"/>
    <w:rsid w:val="00FC4A36"/>
    <w:rsid w:val="00FC4DC4"/>
    <w:rsid w:val="00FC501E"/>
    <w:rsid w:val="00FC5085"/>
    <w:rsid w:val="00FC50AF"/>
    <w:rsid w:val="00FC5836"/>
    <w:rsid w:val="00FC6410"/>
    <w:rsid w:val="00FD26E9"/>
    <w:rsid w:val="00FD279D"/>
    <w:rsid w:val="00FD2F56"/>
    <w:rsid w:val="00FD3451"/>
    <w:rsid w:val="00FD5C1F"/>
    <w:rsid w:val="00FE0A18"/>
    <w:rsid w:val="00FE11DF"/>
    <w:rsid w:val="00FE27ED"/>
    <w:rsid w:val="00FE31FF"/>
    <w:rsid w:val="00FE3CF2"/>
    <w:rsid w:val="00FE3D90"/>
    <w:rsid w:val="00FE46D1"/>
    <w:rsid w:val="00FE48AE"/>
    <w:rsid w:val="00FE4AE0"/>
    <w:rsid w:val="00FE4E6B"/>
    <w:rsid w:val="00FE6DC2"/>
    <w:rsid w:val="00FE75E6"/>
    <w:rsid w:val="00FF016B"/>
    <w:rsid w:val="00FF0444"/>
    <w:rsid w:val="00FF0C30"/>
    <w:rsid w:val="00FF28D0"/>
    <w:rsid w:val="00FF332F"/>
    <w:rsid w:val="00FF345D"/>
    <w:rsid w:val="00FF4B7C"/>
    <w:rsid w:val="00FF5718"/>
    <w:rsid w:val="00FF6079"/>
    <w:rsid w:val="00FF65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stroke endarrow="block"/>
      <o:colormru v:ext="edit" colors="white,#cfe2f3,#d9ead3,#f8f8f8,#b6dde8"/>
    </o:shapedefaults>
    <o:shapelayout v:ext="edit">
      <o:idmap v:ext="edit" data="1"/>
    </o:shapelayout>
  </w:shapeDefaults>
  <w:decimalSymbol w:val=","/>
  <w:listSeparator w:val=";"/>
  <w14:docId w14:val="3319C9D0"/>
  <w15:docId w15:val="{B241ED59-AD45-47C5-B366-A4477901F0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ru-RU" w:eastAsia="ru-RU" w:bidi="ar-SA"/>
      </w:rPr>
    </w:rPrDefault>
    <w:pPrDefault>
      <w:pPr>
        <w:spacing w:after="200" w:line="276" w:lineRule="auto"/>
      </w:pPr>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locked="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locked="1" w:semiHidden="1" w:uiPriority="99"/>
    <w:lsdException w:name="No Spacing" w:locked="1"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locked="1" w:semiHidden="1" w:uiPriority="99"/>
    <w:lsdException w:name="List Paragraph" w:locked="1" w:uiPriority="34" w:qFormat="1"/>
    <w:lsdException w:name="Quote" w:locked="1" w:uiPriority="29" w:qFormat="1"/>
    <w:lsdException w:name="Intense Quote" w:locked="1"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locked="1" w:uiPriority="19" w:qFormat="1"/>
    <w:lsdException w:name="Intense Emphasis" w:locked="1" w:uiPriority="21" w:qFormat="1"/>
    <w:lsdException w:name="Subtle Reference" w:locked="1" w:uiPriority="31" w:qFormat="1"/>
    <w:lsdException w:name="Intense Reference" w:locked="1" w:uiPriority="32" w:qFormat="1"/>
    <w:lsdException w:name="Book Title" w:locked="1" w:uiPriority="33" w:qFormat="1"/>
    <w:lsdException w:name="Bibliography" w:locked="1" w:semiHidden="1" w:uiPriority="37" w:unhideWhenUsed="1"/>
    <w:lsdException w:name="TOC Heading" w:locked="1"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62F75"/>
    <w:pPr>
      <w:spacing w:after="100" w:afterAutospacing="1" w:line="360" w:lineRule="auto"/>
      <w:ind w:firstLine="709"/>
      <w:jc w:val="both"/>
    </w:pPr>
    <w:rPr>
      <w:rFonts w:asciiTheme="majorHAnsi" w:hAnsiTheme="majorHAnsi" w:cs="Arial"/>
      <w:color w:val="000000"/>
    </w:rPr>
  </w:style>
  <w:style w:type="paragraph" w:styleId="Heading1">
    <w:name w:val="heading 1"/>
    <w:link w:val="Heading1Char"/>
    <w:uiPriority w:val="9"/>
    <w:qFormat/>
    <w:rsid w:val="00262F75"/>
    <w:pPr>
      <w:keepNext/>
      <w:keepLines/>
      <w:pageBreakBefore/>
      <w:widowControl w:val="0"/>
      <w:pBdr>
        <w:bottom w:val="single" w:sz="12" w:space="0" w:color="808080"/>
      </w:pBdr>
      <w:tabs>
        <w:tab w:val="center" w:pos="5400"/>
      </w:tabs>
      <w:spacing w:after="600" w:line="312" w:lineRule="auto"/>
      <w:outlineLvl w:val="0"/>
    </w:pPr>
    <w:rPr>
      <w:rFonts w:asciiTheme="majorHAnsi" w:hAnsiTheme="majorHAnsi" w:cs="Arial"/>
      <w:color w:val="000000"/>
      <w:sz w:val="40"/>
      <w:szCs w:val="40"/>
      <w:lang w:val="en-US"/>
    </w:rPr>
  </w:style>
  <w:style w:type="paragraph" w:styleId="Heading2">
    <w:name w:val="heading 2"/>
    <w:basedOn w:val="Normal"/>
    <w:next w:val="Normal"/>
    <w:link w:val="Heading2Char"/>
    <w:uiPriority w:val="9"/>
    <w:qFormat/>
    <w:rsid w:val="00262F75"/>
    <w:pPr>
      <w:keepNext/>
      <w:keepLines/>
      <w:spacing w:before="360" w:after="120"/>
      <w:outlineLvl w:val="1"/>
    </w:pPr>
    <w:rPr>
      <w:rFonts w:eastAsiaTheme="majorEastAsia" w:cstheme="majorBidi"/>
      <w:b/>
      <w:bCs/>
      <w:i/>
      <w:iCs/>
      <w:sz w:val="28"/>
      <w:szCs w:val="28"/>
    </w:rPr>
  </w:style>
  <w:style w:type="paragraph" w:styleId="Heading3">
    <w:name w:val="heading 3"/>
    <w:basedOn w:val="Normal"/>
    <w:next w:val="Normal"/>
    <w:link w:val="Heading3Char"/>
    <w:uiPriority w:val="9"/>
    <w:qFormat/>
    <w:rsid w:val="00262F75"/>
    <w:pPr>
      <w:keepNext/>
      <w:keepLines/>
      <w:spacing w:before="320" w:after="80"/>
      <w:outlineLvl w:val="2"/>
    </w:pPr>
    <w:rPr>
      <w:rFonts w:eastAsiaTheme="majorEastAsia" w:cstheme="majorBidi"/>
      <w:b/>
      <w:bCs/>
      <w:sz w:val="26"/>
      <w:szCs w:val="26"/>
    </w:rPr>
  </w:style>
  <w:style w:type="paragraph" w:styleId="Heading4">
    <w:name w:val="heading 4"/>
    <w:basedOn w:val="Normal"/>
    <w:next w:val="Normal"/>
    <w:link w:val="Heading4Char"/>
    <w:uiPriority w:val="9"/>
    <w:qFormat/>
    <w:rsid w:val="00262F75"/>
    <w:pPr>
      <w:keepNext/>
      <w:keepLines/>
      <w:spacing w:before="280" w:after="8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qFormat/>
    <w:rsid w:val="00262F75"/>
    <w:pPr>
      <w:keepNext/>
      <w:keepLines/>
      <w:spacing w:before="240" w:after="8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qFormat/>
    <w:rsid w:val="00262F75"/>
    <w:pPr>
      <w:keepNext/>
      <w:keepLines/>
      <w:spacing w:before="240" w:after="80"/>
      <w:outlineLvl w:val="5"/>
    </w:pPr>
    <w:rPr>
      <w:rFonts w:asciiTheme="minorHAnsi" w:eastAsiaTheme="minorEastAsia" w:hAnsiTheme="minorHAnsi" w:cstheme="min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62F75"/>
    <w:rPr>
      <w:rFonts w:asciiTheme="majorHAnsi" w:hAnsiTheme="majorHAnsi" w:cs="Arial"/>
      <w:color w:val="000000"/>
      <w:sz w:val="40"/>
      <w:szCs w:val="40"/>
      <w:lang w:val="en-US"/>
    </w:rPr>
  </w:style>
  <w:style w:type="character" w:customStyle="1" w:styleId="Heading2Char">
    <w:name w:val="Heading 2 Char"/>
    <w:basedOn w:val="DefaultParagraphFont"/>
    <w:link w:val="Heading2"/>
    <w:uiPriority w:val="9"/>
    <w:rsid w:val="00262F75"/>
    <w:rPr>
      <w:rFonts w:asciiTheme="majorHAnsi" w:eastAsiaTheme="majorEastAsia" w:hAnsiTheme="majorHAnsi" w:cstheme="majorBidi"/>
      <w:b/>
      <w:bCs/>
      <w:i/>
      <w:iCs/>
      <w:color w:val="000000"/>
      <w:sz w:val="28"/>
      <w:szCs w:val="28"/>
    </w:rPr>
  </w:style>
  <w:style w:type="character" w:customStyle="1" w:styleId="Heading3Char">
    <w:name w:val="Heading 3 Char"/>
    <w:basedOn w:val="DefaultParagraphFont"/>
    <w:link w:val="Heading3"/>
    <w:uiPriority w:val="9"/>
    <w:rsid w:val="00262F75"/>
    <w:rPr>
      <w:rFonts w:asciiTheme="majorHAnsi" w:eastAsiaTheme="majorEastAsia" w:hAnsiTheme="majorHAnsi" w:cstheme="majorBidi"/>
      <w:b/>
      <w:bCs/>
      <w:color w:val="000000"/>
      <w:sz w:val="26"/>
      <w:szCs w:val="26"/>
    </w:rPr>
  </w:style>
  <w:style w:type="character" w:customStyle="1" w:styleId="Heading4Char">
    <w:name w:val="Heading 4 Char"/>
    <w:basedOn w:val="DefaultParagraphFont"/>
    <w:link w:val="Heading4"/>
    <w:uiPriority w:val="9"/>
    <w:rsid w:val="00262F75"/>
    <w:rPr>
      <w:rFonts w:asciiTheme="minorHAnsi" w:eastAsiaTheme="minorEastAsia" w:hAnsiTheme="minorHAnsi" w:cstheme="minorBidi"/>
      <w:b/>
      <w:bCs/>
      <w:color w:val="000000"/>
      <w:sz w:val="28"/>
      <w:szCs w:val="28"/>
    </w:rPr>
  </w:style>
  <w:style w:type="character" w:customStyle="1" w:styleId="Heading5Char">
    <w:name w:val="Heading 5 Char"/>
    <w:basedOn w:val="DefaultParagraphFont"/>
    <w:link w:val="Heading5"/>
    <w:uiPriority w:val="9"/>
    <w:rsid w:val="00262F75"/>
    <w:rPr>
      <w:rFonts w:asciiTheme="minorHAnsi" w:eastAsiaTheme="minorEastAsia" w:hAnsiTheme="minorHAnsi" w:cstheme="minorBidi"/>
      <w:b/>
      <w:bCs/>
      <w:i/>
      <w:iCs/>
      <w:color w:val="000000"/>
      <w:sz w:val="26"/>
      <w:szCs w:val="26"/>
    </w:rPr>
  </w:style>
  <w:style w:type="character" w:customStyle="1" w:styleId="Heading6Char">
    <w:name w:val="Heading 6 Char"/>
    <w:basedOn w:val="DefaultParagraphFont"/>
    <w:link w:val="Heading6"/>
    <w:uiPriority w:val="9"/>
    <w:rsid w:val="00262F75"/>
    <w:rPr>
      <w:rFonts w:asciiTheme="minorHAnsi" w:eastAsiaTheme="minorEastAsia" w:hAnsiTheme="minorHAnsi" w:cstheme="minorBidi"/>
      <w:b/>
      <w:bCs/>
      <w:color w:val="000000"/>
    </w:rPr>
  </w:style>
  <w:style w:type="paragraph" w:styleId="Title">
    <w:name w:val="Title"/>
    <w:basedOn w:val="Normal"/>
    <w:link w:val="TitleChar"/>
    <w:uiPriority w:val="10"/>
    <w:qFormat/>
    <w:rsid w:val="00262F75"/>
    <w:pPr>
      <w:keepNext/>
      <w:keepLines/>
      <w:ind w:firstLine="0"/>
      <w:jc w:val="center"/>
    </w:pPr>
    <w:rPr>
      <w:rFonts w:eastAsiaTheme="majorEastAsia" w:cstheme="majorBidi"/>
      <w:bCs/>
      <w:kern w:val="28"/>
      <w:sz w:val="36"/>
      <w:szCs w:val="32"/>
    </w:rPr>
  </w:style>
  <w:style w:type="character" w:customStyle="1" w:styleId="TitleChar">
    <w:name w:val="Title Char"/>
    <w:basedOn w:val="DefaultParagraphFont"/>
    <w:link w:val="Title"/>
    <w:uiPriority w:val="10"/>
    <w:rsid w:val="00262F75"/>
    <w:rPr>
      <w:rFonts w:asciiTheme="majorHAnsi" w:eastAsiaTheme="majorEastAsia" w:hAnsiTheme="majorHAnsi" w:cstheme="majorBidi"/>
      <w:bCs/>
      <w:color w:val="000000"/>
      <w:kern w:val="28"/>
      <w:sz w:val="36"/>
      <w:szCs w:val="32"/>
    </w:rPr>
  </w:style>
  <w:style w:type="paragraph" w:styleId="Subtitle">
    <w:name w:val="Subtitle"/>
    <w:basedOn w:val="Normal"/>
    <w:link w:val="SubtitleChar"/>
    <w:uiPriority w:val="11"/>
    <w:qFormat/>
    <w:rsid w:val="00262F75"/>
    <w:pPr>
      <w:keepNext/>
      <w:keepLines/>
      <w:spacing w:after="320"/>
    </w:pPr>
    <w:rPr>
      <w:rFonts w:eastAsiaTheme="majorEastAsia" w:cstheme="majorBidi"/>
      <w:sz w:val="24"/>
      <w:szCs w:val="24"/>
    </w:rPr>
  </w:style>
  <w:style w:type="character" w:customStyle="1" w:styleId="SubtitleChar">
    <w:name w:val="Subtitle Char"/>
    <w:basedOn w:val="DefaultParagraphFont"/>
    <w:link w:val="Subtitle"/>
    <w:uiPriority w:val="11"/>
    <w:rsid w:val="00262F75"/>
    <w:rPr>
      <w:rFonts w:asciiTheme="majorHAnsi" w:eastAsiaTheme="majorEastAsia" w:hAnsiTheme="majorHAnsi" w:cstheme="majorBidi"/>
      <w:color w:val="000000"/>
      <w:sz w:val="24"/>
      <w:szCs w:val="24"/>
    </w:rPr>
  </w:style>
  <w:style w:type="paragraph" w:styleId="BalloonText">
    <w:name w:val="Balloon Text"/>
    <w:basedOn w:val="Normal"/>
    <w:link w:val="BalloonTextChar"/>
    <w:rsid w:val="00C63ACD"/>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63ACD"/>
    <w:rPr>
      <w:rFonts w:ascii="Tahoma" w:hAnsi="Tahoma" w:cs="Tahoma"/>
      <w:color w:val="000000"/>
      <w:sz w:val="16"/>
      <w:szCs w:val="16"/>
    </w:rPr>
  </w:style>
  <w:style w:type="paragraph" w:styleId="ListParagraph">
    <w:name w:val="List Paragraph"/>
    <w:basedOn w:val="Normal"/>
    <w:next w:val="BodyText"/>
    <w:uiPriority w:val="34"/>
    <w:qFormat/>
    <w:locked/>
    <w:rsid w:val="00262F75"/>
    <w:pPr>
      <w:spacing w:after="120" w:afterAutospacing="0" w:line="312" w:lineRule="auto"/>
      <w:ind w:firstLine="0"/>
      <w:jc w:val="left"/>
    </w:pPr>
  </w:style>
  <w:style w:type="character" w:styleId="CommentReference">
    <w:name w:val="annotation reference"/>
    <w:basedOn w:val="DefaultParagraphFont"/>
    <w:rsid w:val="00CA4E4A"/>
    <w:rPr>
      <w:sz w:val="16"/>
      <w:szCs w:val="16"/>
    </w:rPr>
  </w:style>
  <w:style w:type="paragraph" w:styleId="CommentText">
    <w:name w:val="annotation text"/>
    <w:basedOn w:val="Normal"/>
    <w:link w:val="CommentTextChar"/>
    <w:rsid w:val="00CA4E4A"/>
    <w:pPr>
      <w:spacing w:line="240" w:lineRule="auto"/>
    </w:pPr>
    <w:rPr>
      <w:sz w:val="20"/>
      <w:szCs w:val="20"/>
    </w:rPr>
  </w:style>
  <w:style w:type="character" w:customStyle="1" w:styleId="CommentTextChar">
    <w:name w:val="Comment Text Char"/>
    <w:basedOn w:val="DefaultParagraphFont"/>
    <w:link w:val="CommentText"/>
    <w:rsid w:val="00CA4E4A"/>
    <w:rPr>
      <w:rFonts w:ascii="Arial" w:hAnsi="Arial" w:cs="Arial"/>
      <w:color w:val="000000"/>
      <w:sz w:val="20"/>
      <w:szCs w:val="20"/>
    </w:rPr>
  </w:style>
  <w:style w:type="paragraph" w:styleId="CommentSubject">
    <w:name w:val="annotation subject"/>
    <w:basedOn w:val="CommentText"/>
    <w:next w:val="CommentText"/>
    <w:link w:val="CommentSubjectChar"/>
    <w:rsid w:val="00CA4E4A"/>
    <w:rPr>
      <w:b/>
      <w:bCs/>
    </w:rPr>
  </w:style>
  <w:style w:type="character" w:customStyle="1" w:styleId="CommentSubjectChar">
    <w:name w:val="Comment Subject Char"/>
    <w:basedOn w:val="CommentTextChar"/>
    <w:link w:val="CommentSubject"/>
    <w:rsid w:val="00CA4E4A"/>
    <w:rPr>
      <w:rFonts w:ascii="Arial" w:hAnsi="Arial" w:cs="Arial"/>
      <w:b/>
      <w:bCs/>
      <w:color w:val="000000"/>
      <w:sz w:val="20"/>
      <w:szCs w:val="20"/>
    </w:rPr>
  </w:style>
  <w:style w:type="paragraph" w:styleId="Revision">
    <w:name w:val="Revision"/>
    <w:hidden/>
    <w:uiPriority w:val="99"/>
    <w:semiHidden/>
    <w:locked/>
    <w:rsid w:val="00CA4E4A"/>
    <w:pPr>
      <w:spacing w:after="0" w:line="240" w:lineRule="auto"/>
    </w:pPr>
    <w:rPr>
      <w:rFonts w:ascii="Arial" w:hAnsi="Arial" w:cs="Arial"/>
      <w:color w:val="000000"/>
    </w:rPr>
  </w:style>
  <w:style w:type="character" w:styleId="Hyperlink">
    <w:name w:val="Hyperlink"/>
    <w:basedOn w:val="DefaultParagraphFont"/>
    <w:uiPriority w:val="99"/>
    <w:rsid w:val="00AA67D4"/>
    <w:rPr>
      <w:color w:val="0000FF" w:themeColor="hyperlink"/>
      <w:u w:val="single"/>
    </w:rPr>
  </w:style>
  <w:style w:type="character" w:styleId="FollowedHyperlink">
    <w:name w:val="FollowedHyperlink"/>
    <w:basedOn w:val="DefaultParagraphFont"/>
    <w:rsid w:val="00AA67D4"/>
    <w:rPr>
      <w:color w:val="800080" w:themeColor="followedHyperlink"/>
      <w:u w:val="single"/>
    </w:rPr>
  </w:style>
  <w:style w:type="paragraph" w:customStyle="1" w:styleId="Normal1">
    <w:name w:val="Normal1"/>
    <w:rsid w:val="00067D18"/>
    <w:pPr>
      <w:pBdr>
        <w:top w:val="nil"/>
        <w:left w:val="nil"/>
        <w:bottom w:val="nil"/>
        <w:right w:val="nil"/>
        <w:between w:val="nil"/>
      </w:pBdr>
      <w:spacing w:after="0"/>
    </w:pPr>
    <w:rPr>
      <w:rFonts w:ascii="Arial" w:eastAsia="Arial" w:hAnsi="Arial" w:cs="Arial"/>
      <w:color w:val="000000"/>
      <w:lang w:eastAsia="en-US"/>
    </w:rPr>
  </w:style>
  <w:style w:type="paragraph" w:styleId="Header">
    <w:name w:val="header"/>
    <w:basedOn w:val="Normal"/>
    <w:link w:val="HeaderChar"/>
    <w:uiPriority w:val="99"/>
    <w:rsid w:val="00067D18"/>
    <w:pPr>
      <w:tabs>
        <w:tab w:val="center" w:pos="4844"/>
        <w:tab w:val="right" w:pos="9689"/>
      </w:tabs>
      <w:spacing w:line="240" w:lineRule="auto"/>
    </w:pPr>
  </w:style>
  <w:style w:type="character" w:customStyle="1" w:styleId="HeaderChar">
    <w:name w:val="Header Char"/>
    <w:basedOn w:val="DefaultParagraphFont"/>
    <w:link w:val="Header"/>
    <w:uiPriority w:val="99"/>
    <w:rsid w:val="00067D18"/>
    <w:rPr>
      <w:rFonts w:ascii="Arial" w:hAnsi="Arial" w:cs="Arial"/>
      <w:color w:val="000000"/>
    </w:rPr>
  </w:style>
  <w:style w:type="paragraph" w:styleId="Footer">
    <w:name w:val="footer"/>
    <w:basedOn w:val="Normal"/>
    <w:link w:val="FooterChar"/>
    <w:uiPriority w:val="99"/>
    <w:rsid w:val="00067D18"/>
    <w:pPr>
      <w:tabs>
        <w:tab w:val="center" w:pos="4844"/>
        <w:tab w:val="right" w:pos="9689"/>
      </w:tabs>
      <w:spacing w:line="240" w:lineRule="auto"/>
    </w:pPr>
  </w:style>
  <w:style w:type="character" w:customStyle="1" w:styleId="FooterChar">
    <w:name w:val="Footer Char"/>
    <w:basedOn w:val="DefaultParagraphFont"/>
    <w:link w:val="Footer"/>
    <w:uiPriority w:val="99"/>
    <w:rsid w:val="00067D18"/>
    <w:rPr>
      <w:rFonts w:ascii="Arial" w:hAnsi="Arial" w:cs="Arial"/>
      <w:color w:val="000000"/>
    </w:rPr>
  </w:style>
  <w:style w:type="character" w:customStyle="1" w:styleId="shorttext">
    <w:name w:val="short_text"/>
    <w:basedOn w:val="DefaultParagraphFont"/>
    <w:rsid w:val="00FE75E6"/>
  </w:style>
  <w:style w:type="paragraph" w:styleId="TOCHeading">
    <w:name w:val="TOC Heading"/>
    <w:basedOn w:val="Heading1"/>
    <w:next w:val="Normal"/>
    <w:uiPriority w:val="39"/>
    <w:semiHidden/>
    <w:unhideWhenUsed/>
    <w:qFormat/>
    <w:locked/>
    <w:rsid w:val="00262F75"/>
    <w:pPr>
      <w:spacing w:before="480" w:after="0"/>
      <w:outlineLvl w:val="9"/>
    </w:pPr>
    <w:rPr>
      <w:rFonts w:eastAsiaTheme="majorEastAsia" w:cstheme="majorBidi"/>
      <w:b/>
      <w:bCs/>
      <w:color w:val="365F91" w:themeColor="accent1" w:themeShade="BF"/>
      <w:sz w:val="28"/>
      <w:szCs w:val="28"/>
    </w:rPr>
  </w:style>
  <w:style w:type="paragraph" w:styleId="TOC1">
    <w:name w:val="toc 1"/>
    <w:basedOn w:val="Normal"/>
    <w:next w:val="Normal"/>
    <w:autoRedefine/>
    <w:uiPriority w:val="39"/>
    <w:rsid w:val="00EF4EB4"/>
  </w:style>
  <w:style w:type="paragraph" w:styleId="TOC2">
    <w:name w:val="toc 2"/>
    <w:basedOn w:val="Normal"/>
    <w:next w:val="Normal"/>
    <w:autoRedefine/>
    <w:uiPriority w:val="39"/>
    <w:rsid w:val="00FD279D"/>
    <w:pPr>
      <w:ind w:left="220"/>
    </w:pPr>
  </w:style>
  <w:style w:type="paragraph" w:styleId="Caption">
    <w:name w:val="caption"/>
    <w:basedOn w:val="Normal"/>
    <w:next w:val="Normal"/>
    <w:unhideWhenUsed/>
    <w:qFormat/>
    <w:locked/>
    <w:rsid w:val="00262F75"/>
    <w:pPr>
      <w:spacing w:after="360" w:afterAutospacing="0" w:line="240" w:lineRule="auto"/>
      <w:ind w:firstLine="0"/>
      <w:jc w:val="center"/>
    </w:pPr>
    <w:rPr>
      <w:bCs/>
      <w:color w:val="4F81BD" w:themeColor="accent1"/>
      <w:sz w:val="18"/>
      <w:szCs w:val="18"/>
    </w:rPr>
  </w:style>
  <w:style w:type="paragraph" w:styleId="NormalWeb">
    <w:name w:val="Normal (Web)"/>
    <w:basedOn w:val="Normal"/>
    <w:uiPriority w:val="99"/>
    <w:unhideWhenUsed/>
    <w:rsid w:val="00261434"/>
    <w:pPr>
      <w:spacing w:before="100" w:beforeAutospacing="1" w:line="240" w:lineRule="auto"/>
    </w:pPr>
    <w:rPr>
      <w:rFonts w:ascii="Times New Roman" w:hAnsi="Times New Roman" w:cs="Times New Roman"/>
      <w:color w:val="auto"/>
      <w:sz w:val="24"/>
      <w:szCs w:val="24"/>
      <w:lang w:val="en-US" w:eastAsia="en-US"/>
    </w:rPr>
  </w:style>
  <w:style w:type="character" w:customStyle="1" w:styleId="st">
    <w:name w:val="st"/>
    <w:basedOn w:val="DefaultParagraphFont"/>
    <w:rsid w:val="00EA0DB1"/>
  </w:style>
  <w:style w:type="character" w:styleId="LineNumber">
    <w:name w:val="line number"/>
    <w:basedOn w:val="DefaultParagraphFont"/>
    <w:semiHidden/>
    <w:unhideWhenUsed/>
    <w:rsid w:val="00324A0D"/>
  </w:style>
  <w:style w:type="character" w:customStyle="1" w:styleId="jlqj4b">
    <w:name w:val="jlqj4b"/>
    <w:basedOn w:val="DefaultParagraphFont"/>
    <w:rsid w:val="00D20D80"/>
  </w:style>
  <w:style w:type="table" w:styleId="TableGrid">
    <w:name w:val="Table Grid"/>
    <w:basedOn w:val="TableNormal"/>
    <w:rsid w:val="00955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locked/>
    <w:rsid w:val="00262F75"/>
    <w:pPr>
      <w:spacing w:after="0" w:line="240" w:lineRule="auto"/>
    </w:pPr>
    <w:rPr>
      <w:rFonts w:asciiTheme="majorHAnsi" w:hAnsiTheme="majorHAnsi" w:cs="Arial"/>
      <w:color w:val="000000"/>
    </w:rPr>
  </w:style>
  <w:style w:type="paragraph" w:customStyle="1" w:styleId="Table">
    <w:name w:val="Table"/>
    <w:basedOn w:val="NoSpacing"/>
    <w:link w:val="TableChar"/>
    <w:qFormat/>
    <w:rsid w:val="003F6426"/>
    <w:pPr>
      <w:spacing w:before="120" w:after="120"/>
      <w:jc w:val="center"/>
    </w:pPr>
    <w:rPr>
      <w:rFonts w:eastAsiaTheme="majorEastAsia"/>
    </w:rPr>
  </w:style>
  <w:style w:type="character" w:customStyle="1" w:styleId="NoSpacingChar">
    <w:name w:val="No Spacing Char"/>
    <w:basedOn w:val="DefaultParagraphFont"/>
    <w:link w:val="NoSpacing"/>
    <w:uiPriority w:val="1"/>
    <w:rsid w:val="00262F75"/>
    <w:rPr>
      <w:rFonts w:asciiTheme="majorHAnsi" w:hAnsiTheme="majorHAnsi" w:cs="Arial"/>
      <w:color w:val="000000"/>
    </w:rPr>
  </w:style>
  <w:style w:type="character" w:customStyle="1" w:styleId="TableChar">
    <w:name w:val="Table Char"/>
    <w:basedOn w:val="NoSpacingChar"/>
    <w:link w:val="Table"/>
    <w:rsid w:val="003F6426"/>
    <w:rPr>
      <w:rFonts w:asciiTheme="majorHAnsi" w:eastAsiaTheme="majorEastAsia" w:hAnsiTheme="majorHAnsi" w:cs="Arial"/>
      <w:color w:val="000000"/>
    </w:rPr>
  </w:style>
  <w:style w:type="paragraph" w:customStyle="1" w:styleId="Drawing">
    <w:name w:val="Drawing"/>
    <w:basedOn w:val="Normal"/>
    <w:link w:val="DrawingChar"/>
    <w:qFormat/>
    <w:rsid w:val="00262F75"/>
    <w:pPr>
      <w:spacing w:after="0" w:afterAutospacing="0" w:line="240" w:lineRule="auto"/>
      <w:ind w:firstLine="0"/>
      <w:jc w:val="center"/>
    </w:pPr>
    <w:rPr>
      <w:rFonts w:ascii="Verdana" w:hAnsi="Verdana"/>
      <w:sz w:val="16"/>
      <w:szCs w:val="18"/>
      <w:lang w:val="en-US"/>
    </w:rPr>
  </w:style>
  <w:style w:type="character" w:customStyle="1" w:styleId="DrawingChar">
    <w:name w:val="Drawing Char"/>
    <w:basedOn w:val="DefaultParagraphFont"/>
    <w:link w:val="Drawing"/>
    <w:rsid w:val="00262F75"/>
    <w:rPr>
      <w:rFonts w:ascii="Verdana" w:hAnsi="Verdana" w:cs="Arial"/>
      <w:color w:val="000000"/>
      <w:sz w:val="16"/>
      <w:szCs w:val="18"/>
      <w:lang w:val="en-US"/>
    </w:rPr>
  </w:style>
  <w:style w:type="paragraph" w:styleId="BodyText">
    <w:name w:val="Body Text"/>
    <w:basedOn w:val="Normal"/>
    <w:link w:val="BodyTextChar"/>
    <w:semiHidden/>
    <w:unhideWhenUsed/>
    <w:rsid w:val="00262F75"/>
    <w:pPr>
      <w:spacing w:after="120"/>
    </w:pPr>
  </w:style>
  <w:style w:type="character" w:customStyle="1" w:styleId="BodyTextChar">
    <w:name w:val="Body Text Char"/>
    <w:basedOn w:val="DefaultParagraphFont"/>
    <w:link w:val="BodyText"/>
    <w:semiHidden/>
    <w:rsid w:val="00262F75"/>
    <w:rPr>
      <w:rFonts w:asciiTheme="majorHAnsi" w:hAnsiTheme="majorHAnsi" w:cs="Arial"/>
      <w:color w:val="000000"/>
    </w:rPr>
  </w:style>
  <w:style w:type="character" w:styleId="BookTitle">
    <w:name w:val="Book Title"/>
    <w:uiPriority w:val="33"/>
    <w:qFormat/>
    <w:locked/>
    <w:rsid w:val="00262F75"/>
    <w:rPr>
      <w:rFonts w:asciiTheme="majorHAnsi" w:hAnsiTheme="majorHAnsi"/>
      <w:sz w:val="52"/>
      <w:szCs w:val="52"/>
      <w:lang w:val="en-US"/>
    </w:rPr>
  </w:style>
  <w:style w:type="character" w:customStyle="1" w:styleId="dttext">
    <w:name w:val="dttext"/>
    <w:basedOn w:val="DefaultParagraphFont"/>
    <w:rsid w:val="00D925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021716">
      <w:bodyDiv w:val="1"/>
      <w:marLeft w:val="0"/>
      <w:marRight w:val="0"/>
      <w:marTop w:val="0"/>
      <w:marBottom w:val="0"/>
      <w:divBdr>
        <w:top w:val="none" w:sz="0" w:space="0" w:color="auto"/>
        <w:left w:val="none" w:sz="0" w:space="0" w:color="auto"/>
        <w:bottom w:val="none" w:sz="0" w:space="0" w:color="auto"/>
        <w:right w:val="none" w:sz="0" w:space="0" w:color="auto"/>
      </w:divBdr>
    </w:div>
    <w:div w:id="619529637">
      <w:bodyDiv w:val="1"/>
      <w:marLeft w:val="0"/>
      <w:marRight w:val="0"/>
      <w:marTop w:val="0"/>
      <w:marBottom w:val="0"/>
      <w:divBdr>
        <w:top w:val="none" w:sz="0" w:space="0" w:color="auto"/>
        <w:left w:val="none" w:sz="0" w:space="0" w:color="auto"/>
        <w:bottom w:val="none" w:sz="0" w:space="0" w:color="auto"/>
        <w:right w:val="none" w:sz="0" w:space="0" w:color="auto"/>
      </w:divBdr>
      <w:divsChild>
        <w:div w:id="921253526">
          <w:marLeft w:val="0"/>
          <w:marRight w:val="0"/>
          <w:marTop w:val="0"/>
          <w:marBottom w:val="0"/>
          <w:divBdr>
            <w:top w:val="none" w:sz="0" w:space="0" w:color="auto"/>
            <w:left w:val="none" w:sz="0" w:space="0" w:color="auto"/>
            <w:bottom w:val="none" w:sz="0" w:space="0" w:color="auto"/>
            <w:right w:val="none" w:sz="0" w:space="0" w:color="auto"/>
          </w:divBdr>
        </w:div>
      </w:divsChild>
    </w:div>
    <w:div w:id="926502973">
      <w:bodyDiv w:val="1"/>
      <w:marLeft w:val="0"/>
      <w:marRight w:val="0"/>
      <w:marTop w:val="0"/>
      <w:marBottom w:val="0"/>
      <w:divBdr>
        <w:top w:val="none" w:sz="0" w:space="0" w:color="auto"/>
        <w:left w:val="none" w:sz="0" w:space="0" w:color="auto"/>
        <w:bottom w:val="none" w:sz="0" w:space="0" w:color="auto"/>
        <w:right w:val="none" w:sz="0" w:space="0" w:color="auto"/>
      </w:divBdr>
    </w:div>
    <w:div w:id="1294408235">
      <w:bodyDiv w:val="1"/>
      <w:marLeft w:val="0"/>
      <w:marRight w:val="0"/>
      <w:marTop w:val="0"/>
      <w:marBottom w:val="0"/>
      <w:divBdr>
        <w:top w:val="none" w:sz="0" w:space="0" w:color="auto"/>
        <w:left w:val="none" w:sz="0" w:space="0" w:color="auto"/>
        <w:bottom w:val="none" w:sz="0" w:space="0" w:color="auto"/>
        <w:right w:val="none" w:sz="0" w:space="0" w:color="auto"/>
      </w:divBdr>
    </w:div>
    <w:div w:id="1714965517">
      <w:bodyDiv w:val="1"/>
      <w:marLeft w:val="0"/>
      <w:marRight w:val="0"/>
      <w:marTop w:val="0"/>
      <w:marBottom w:val="0"/>
      <w:divBdr>
        <w:top w:val="none" w:sz="0" w:space="0" w:color="auto"/>
        <w:left w:val="none" w:sz="0" w:space="0" w:color="auto"/>
        <w:bottom w:val="none" w:sz="0" w:space="0" w:color="auto"/>
        <w:right w:val="none" w:sz="0" w:space="0" w:color="auto"/>
      </w:divBdr>
      <w:divsChild>
        <w:div w:id="16057686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2005"/>
</file>

<file path=customXml/itemProps1.xml><?xml version="1.0" encoding="utf-8"?>
<ds:datastoreItem xmlns:ds="http://schemas.openxmlformats.org/officeDocument/2006/customXml" ds:itemID="{E0DCA417-0574-4D93-AF5B-65D7E67749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TotalTime>
  <Pages>12</Pages>
  <Words>1598</Words>
  <Characters>9110</Characters>
  <Application>Microsoft Office Word</Application>
  <DocSecurity>0</DocSecurity>
  <Lines>75</Lines>
  <Paragraphs>21</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Multi-chain Block Voting</vt:lpstr>
      <vt:lpstr>Ultranet Technology Research Organization</vt:lpstr>
    </vt:vector>
  </TitlesOfParts>
  <Company/>
  <LinksUpToDate>false</LinksUpToDate>
  <CharactersWithSpaces>10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chain Block Voting</dc:title>
  <dc:subject>Technical White Paper</dc:subject>
  <dc:creator/>
  <cp:keywords>p2p internet blockchain decentalization dlt bft dag</cp:keywords>
  <cp:lastModifiedBy>Maximion</cp:lastModifiedBy>
  <cp:revision>56</cp:revision>
  <dcterms:created xsi:type="dcterms:W3CDTF">2021-04-23T23:22:00Z</dcterms:created>
  <dcterms:modified xsi:type="dcterms:W3CDTF">2025-09-25T22:42:00Z</dcterms:modified>
</cp:coreProperties>
</file>